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14787" w14:textId="77777777" w:rsidR="00AA6D6E" w:rsidRPr="00E33BB5" w:rsidRDefault="00AA6D6E" w:rsidP="00AA6D6E">
      <w:pPr>
        <w:tabs>
          <w:tab w:val="left" w:pos="770"/>
        </w:tabs>
        <w:autoSpaceDE w:val="0"/>
        <w:autoSpaceDN w:val="0"/>
        <w:adjustRightInd w:val="0"/>
        <w:snapToGrid/>
        <w:jc w:val="both"/>
        <w:rPr>
          <w:rFonts w:cs="DFKaiShu-SB-Estd-BF"/>
          <w:color w:val="080808"/>
          <w:kern w:val="0"/>
          <w:szCs w:val="24"/>
          <w:shd w:val="pct15" w:color="auto" w:fill="FFFFFF"/>
        </w:rPr>
      </w:pPr>
    </w:p>
    <w:p w14:paraId="01C1EC06" w14:textId="2F666B31" w:rsidR="007D6EC7" w:rsidRPr="007D6EC7" w:rsidRDefault="002775F8" w:rsidP="007D6EC7">
      <w:pPr>
        <w:ind w:left="1081" w:hangingChars="300" w:hanging="1081"/>
        <w:jc w:val="center"/>
        <w:rPr>
          <w:rFonts w:ascii="標楷體"/>
          <w:b/>
          <w:sz w:val="36"/>
          <w:szCs w:val="36"/>
        </w:rPr>
      </w:pPr>
      <w:r>
        <w:rPr>
          <w:rFonts w:ascii="標楷體" w:hAnsi="標楷體" w:hint="eastAsia"/>
          <w:b/>
          <w:sz w:val="36"/>
          <w:szCs w:val="36"/>
        </w:rPr>
        <w:t>台灣營養學會第四十</w:t>
      </w:r>
      <w:r w:rsidR="00BE2AF2">
        <w:rPr>
          <w:rFonts w:ascii="標楷體" w:hAnsi="標楷體" w:hint="eastAsia"/>
          <w:b/>
          <w:sz w:val="36"/>
          <w:szCs w:val="36"/>
        </w:rPr>
        <w:t>九</w:t>
      </w:r>
      <w:r w:rsidR="007D6EC7" w:rsidRPr="007D6EC7">
        <w:rPr>
          <w:rFonts w:ascii="標楷體" w:hAnsi="標楷體" w:hint="eastAsia"/>
          <w:b/>
          <w:sz w:val="36"/>
          <w:szCs w:val="36"/>
        </w:rPr>
        <w:t>屆年會</w:t>
      </w:r>
    </w:p>
    <w:p w14:paraId="07885DE7" w14:textId="77777777" w:rsidR="006F00C9" w:rsidRPr="007D6EC7" w:rsidRDefault="00A06A1B" w:rsidP="00A06A1B">
      <w:pPr>
        <w:ind w:left="1081" w:hangingChars="300" w:hanging="1081"/>
        <w:jc w:val="center"/>
        <w:rPr>
          <w:b/>
          <w:sz w:val="36"/>
          <w:szCs w:val="36"/>
          <w:u w:val="double"/>
        </w:rPr>
      </w:pPr>
      <w:r w:rsidRPr="00F0009A">
        <w:rPr>
          <w:rFonts w:hAnsi="標楷體" w:hint="eastAsia"/>
          <w:b/>
          <w:sz w:val="36"/>
          <w:szCs w:val="36"/>
        </w:rPr>
        <w:t>精</w:t>
      </w:r>
      <w:proofErr w:type="gramStart"/>
      <w:r w:rsidRPr="00F0009A">
        <w:rPr>
          <w:rFonts w:hAnsi="標楷體" w:hint="eastAsia"/>
          <w:b/>
          <w:sz w:val="36"/>
          <w:szCs w:val="36"/>
        </w:rPr>
        <w:t>準</w:t>
      </w:r>
      <w:proofErr w:type="gramEnd"/>
      <w:r w:rsidRPr="00F0009A">
        <w:rPr>
          <w:rFonts w:hAnsi="標楷體" w:hint="eastAsia"/>
          <w:b/>
          <w:sz w:val="36"/>
          <w:szCs w:val="36"/>
        </w:rPr>
        <w:t>營養保健</w:t>
      </w:r>
      <w:r w:rsidR="00186DE7" w:rsidRPr="007D6EC7">
        <w:rPr>
          <w:rFonts w:hAnsi="標楷體" w:hint="eastAsia"/>
          <w:b/>
          <w:sz w:val="36"/>
          <w:szCs w:val="36"/>
        </w:rPr>
        <w:t>料理</w:t>
      </w:r>
      <w:r w:rsidR="006F00C9" w:rsidRPr="007D6EC7">
        <w:rPr>
          <w:rFonts w:hAnsi="標楷體" w:hint="eastAsia"/>
          <w:b/>
          <w:sz w:val="36"/>
          <w:szCs w:val="36"/>
        </w:rPr>
        <w:t>競賽</w:t>
      </w:r>
      <w:r w:rsidR="00186DE7" w:rsidRPr="007D6EC7">
        <w:rPr>
          <w:rFonts w:hAnsi="標楷體" w:hint="eastAsia"/>
          <w:b/>
          <w:sz w:val="36"/>
          <w:szCs w:val="36"/>
        </w:rPr>
        <w:t>報名表及附件</w:t>
      </w:r>
    </w:p>
    <w:p w14:paraId="1587117C" w14:textId="77777777" w:rsidR="006F00C9" w:rsidRPr="00E33BB5" w:rsidRDefault="00E705CA" w:rsidP="00CB6326">
      <w:pPr>
        <w:ind w:left="1080" w:hangingChars="450" w:hanging="1080"/>
        <w:jc w:val="right"/>
      </w:pPr>
      <w:r w:rsidRPr="00E33BB5">
        <w:rPr>
          <w:noProof/>
        </w:rPr>
        <mc:AlternateContent>
          <mc:Choice Requires="wps">
            <w:drawing>
              <wp:anchor distT="0" distB="0" distL="114300" distR="114300" simplePos="0" relativeHeight="251657728" behindDoc="0" locked="0" layoutInCell="1" allowOverlap="1" wp14:anchorId="14200D7C" wp14:editId="2CB1FB9B">
                <wp:simplePos x="0" y="0"/>
                <wp:positionH relativeFrom="column">
                  <wp:posOffset>4152900</wp:posOffset>
                </wp:positionH>
                <wp:positionV relativeFrom="paragraph">
                  <wp:posOffset>114300</wp:posOffset>
                </wp:positionV>
                <wp:extent cx="1943100" cy="34290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solidFill>
                          <a:srgbClr val="FFFFFF"/>
                        </a:solidFill>
                        <a:ln w="9525">
                          <a:solidFill>
                            <a:srgbClr val="000000"/>
                          </a:solidFill>
                          <a:miter lim="800000"/>
                          <a:headEnd/>
                          <a:tailEnd/>
                        </a:ln>
                      </wps:spPr>
                      <wps:txbx>
                        <w:txbxContent>
                          <w:p w14:paraId="3FF915DE" w14:textId="77777777" w:rsidR="00F252A2" w:rsidRDefault="00F252A2" w:rsidP="004E21E3">
                            <w:r>
                              <w:rPr>
                                <w:rFonts w:hint="eastAsia"/>
                              </w:rPr>
                              <w:t>編號：</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27pt;margin-top:9pt;width:153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">
                <v:textbox>
                  <w:txbxContent>
                    <w:p w:rsidR="00F252A2" w:rsidRDefault="00F252A2" w:rsidP="004E21E3">
                      <w:r>
                        <w:rPr>
                          <w:rFonts w:hint="eastAsia"/>
                        </w:rPr>
                        <w:t>編號：</w:t>
                      </w:r>
                    </w:p>
                  </w:txbxContent>
                </v:textbox>
              </v:shape>
            </w:pict>
          </mc:Fallback>
        </mc:AlternateContent>
      </w:r>
    </w:p>
    <w:p w14:paraId="79B66CBE" w14:textId="77777777" w:rsidR="006F00C9" w:rsidRPr="00E33BB5" w:rsidRDefault="006F00C9" w:rsidP="00CB6326">
      <w:pPr>
        <w:ind w:left="1080" w:hangingChars="450" w:hanging="1080"/>
        <w:jc w:val="right"/>
        <w:rPr>
          <w:rFonts w:hAnsi="標楷體"/>
        </w:rPr>
      </w:pPr>
    </w:p>
    <w:p w14:paraId="6676BA82" w14:textId="77777777" w:rsidR="006F00C9" w:rsidRPr="00E33BB5" w:rsidRDefault="006F00C9" w:rsidP="00CB6326">
      <w:pPr>
        <w:ind w:left="1080" w:hangingChars="450" w:hanging="1080"/>
        <w:jc w:val="right"/>
        <w:rPr>
          <w:rFonts w:hAnsi="標楷體"/>
        </w:rPr>
      </w:pPr>
    </w:p>
    <w:p w14:paraId="73DDEAA9" w14:textId="77777777" w:rsidR="006F00C9" w:rsidRPr="00E33BB5" w:rsidRDefault="006F00C9" w:rsidP="00CB6326">
      <w:pPr>
        <w:ind w:left="1080" w:hangingChars="450" w:hanging="1080"/>
        <w:jc w:val="right"/>
      </w:pPr>
      <w:r w:rsidRPr="00E33BB5">
        <w:rPr>
          <w:rFonts w:hAnsi="標楷體" w:hint="eastAsia"/>
        </w:rPr>
        <w:t>（由學會填寫）</w:t>
      </w:r>
    </w:p>
    <w:p w14:paraId="238042A4" w14:textId="77777777" w:rsidR="006F00C9" w:rsidRPr="00E33BB5" w:rsidRDefault="006F00C9" w:rsidP="008A4EC5">
      <w:pPr>
        <w:spacing w:line="360" w:lineRule="auto"/>
      </w:pPr>
      <w:r w:rsidRPr="00E33BB5">
        <w:rPr>
          <w:rFonts w:hAnsi="標楷體" w:hint="eastAsia"/>
        </w:rPr>
        <w:t>一、參賽團隊基本資料</w:t>
      </w:r>
    </w:p>
    <w:tbl>
      <w:tblPr>
        <w:tblW w:w="14541" w:type="dxa"/>
        <w:tblLook w:val="01E0" w:firstRow="1" w:lastRow="1" w:firstColumn="1" w:lastColumn="1" w:noHBand="0" w:noVBand="0"/>
      </w:tblPr>
      <w:tblGrid>
        <w:gridCol w:w="9694"/>
        <w:gridCol w:w="4847"/>
      </w:tblGrid>
      <w:tr w:rsidR="006F00C9" w:rsidRPr="00E33BB5" w14:paraId="6E654231" w14:textId="77777777" w:rsidTr="00A1115D">
        <w:trPr>
          <w:trHeight w:val="643"/>
        </w:trPr>
        <w:tc>
          <w:tcPr>
            <w:tcW w:w="9694" w:type="dxa"/>
          </w:tcPr>
          <w:p w14:paraId="0A896120" w14:textId="77777777" w:rsidR="00186DE7" w:rsidRDefault="006F00C9" w:rsidP="008A4EC5">
            <w:pPr>
              <w:spacing w:line="360" w:lineRule="auto"/>
              <w:rPr>
                <w:rFonts w:hAnsi="標楷體"/>
              </w:rPr>
            </w:pPr>
            <w:r w:rsidRPr="00E33BB5">
              <w:rPr>
                <w:rFonts w:hAnsi="標楷體" w:hint="eastAsia"/>
              </w:rPr>
              <w:t>學校：</w:t>
            </w:r>
          </w:p>
          <w:p w14:paraId="535FD068" w14:textId="77777777" w:rsidR="00186DE7" w:rsidRDefault="006F00C9" w:rsidP="008A4EC5">
            <w:pPr>
              <w:spacing w:line="360" w:lineRule="auto"/>
              <w:rPr>
                <w:rFonts w:hAnsi="標楷體"/>
              </w:rPr>
            </w:pPr>
            <w:r w:rsidRPr="00E33BB5">
              <w:rPr>
                <w:rFonts w:hAnsi="標楷體" w:hint="eastAsia"/>
              </w:rPr>
              <w:t>科系：</w:t>
            </w:r>
          </w:p>
          <w:p w14:paraId="1DCB0012" w14:textId="77777777" w:rsidR="006F00C9" w:rsidRDefault="006F00C9" w:rsidP="008A4EC5">
            <w:pPr>
              <w:spacing w:line="360" w:lineRule="auto"/>
              <w:rPr>
                <w:rFonts w:hAnsi="標楷體"/>
              </w:rPr>
            </w:pPr>
            <w:r w:rsidRPr="00E33BB5">
              <w:rPr>
                <w:rFonts w:hAnsi="標楷體" w:hint="eastAsia"/>
              </w:rPr>
              <w:t>指導老師：</w:t>
            </w:r>
            <w:r w:rsidR="00186DE7" w:rsidRPr="00E33BB5">
              <w:rPr>
                <w:rFonts w:hAnsi="標楷體"/>
              </w:rPr>
              <w:t xml:space="preserve"> </w:t>
            </w:r>
          </w:p>
          <w:p w14:paraId="0FCE87A9" w14:textId="77777777" w:rsidR="00186DE7" w:rsidRPr="00E33BB5" w:rsidRDefault="00186DE7" w:rsidP="008A4EC5">
            <w:pPr>
              <w:spacing w:line="360" w:lineRule="auto"/>
              <w:rPr>
                <w:rFonts w:hAnsi="標楷體"/>
              </w:rPr>
            </w:pPr>
            <w:r w:rsidRPr="006114E2">
              <w:rPr>
                <w:rFonts w:hAnsi="標楷體" w:hint="eastAsia"/>
                <w:color w:val="000000"/>
              </w:rPr>
              <w:t>本團隊中本會會員姓名與會員編號</w:t>
            </w:r>
            <w:r>
              <w:rPr>
                <w:rFonts w:hAnsi="標楷體" w:hint="eastAsia"/>
                <w:color w:val="000000"/>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410"/>
              <w:gridCol w:w="2552"/>
              <w:gridCol w:w="2805"/>
            </w:tblGrid>
            <w:tr w:rsidR="00186DE7" w:rsidRPr="008F4545" w14:paraId="6A267BFC" w14:textId="77777777" w:rsidTr="003F75AF">
              <w:tc>
                <w:tcPr>
                  <w:tcW w:w="1696" w:type="dxa"/>
                  <w:shd w:val="clear" w:color="auto" w:fill="auto"/>
                  <w:vAlign w:val="center"/>
                </w:tcPr>
                <w:p w14:paraId="01371F10" w14:textId="77777777" w:rsidR="00186DE7" w:rsidRPr="008F4545" w:rsidRDefault="00186DE7" w:rsidP="003F75AF">
                  <w:pPr>
                    <w:spacing w:line="360" w:lineRule="auto"/>
                    <w:jc w:val="center"/>
                    <w:rPr>
                      <w:rFonts w:hAnsi="標楷體"/>
                    </w:rPr>
                  </w:pPr>
                  <w:r w:rsidRPr="008F4545">
                    <w:rPr>
                      <w:rFonts w:hAnsi="標楷體" w:hint="eastAsia"/>
                    </w:rPr>
                    <w:t>學生姓名</w:t>
                  </w:r>
                </w:p>
              </w:tc>
              <w:tc>
                <w:tcPr>
                  <w:tcW w:w="2410" w:type="dxa"/>
                  <w:shd w:val="clear" w:color="auto" w:fill="auto"/>
                  <w:vAlign w:val="center"/>
                </w:tcPr>
                <w:p w14:paraId="3AAF52EC" w14:textId="77777777" w:rsidR="00186DE7" w:rsidRPr="008F4545" w:rsidRDefault="00186DE7" w:rsidP="003F75AF">
                  <w:pPr>
                    <w:spacing w:line="360" w:lineRule="auto"/>
                    <w:jc w:val="center"/>
                    <w:rPr>
                      <w:rFonts w:hAnsi="標楷體"/>
                    </w:rPr>
                  </w:pPr>
                  <w:r w:rsidRPr="008F4545">
                    <w:rPr>
                      <w:rFonts w:hAnsi="標楷體" w:hint="eastAsia"/>
                    </w:rPr>
                    <w:t>Em</w:t>
                  </w:r>
                  <w:r w:rsidRPr="008F4545">
                    <w:rPr>
                      <w:rFonts w:hAnsi="標楷體"/>
                    </w:rPr>
                    <w:t>ail</w:t>
                  </w:r>
                </w:p>
              </w:tc>
              <w:tc>
                <w:tcPr>
                  <w:tcW w:w="2552" w:type="dxa"/>
                  <w:shd w:val="clear" w:color="auto" w:fill="auto"/>
                  <w:vAlign w:val="center"/>
                </w:tcPr>
                <w:p w14:paraId="730D04B8" w14:textId="77777777" w:rsidR="00186DE7" w:rsidRPr="008F4545" w:rsidRDefault="00186DE7" w:rsidP="003F75AF">
                  <w:pPr>
                    <w:spacing w:line="360" w:lineRule="auto"/>
                    <w:jc w:val="center"/>
                    <w:rPr>
                      <w:rFonts w:hAnsi="標楷體"/>
                    </w:rPr>
                  </w:pPr>
                  <w:r w:rsidRPr="008F4545">
                    <w:rPr>
                      <w:rFonts w:hAnsi="標楷體" w:hint="eastAsia"/>
                    </w:rPr>
                    <w:t>連絡電話</w:t>
                  </w:r>
                </w:p>
              </w:tc>
              <w:tc>
                <w:tcPr>
                  <w:tcW w:w="2805" w:type="dxa"/>
                  <w:shd w:val="clear" w:color="auto" w:fill="auto"/>
                  <w:vAlign w:val="center"/>
                </w:tcPr>
                <w:p w14:paraId="557AFC1B" w14:textId="77777777" w:rsidR="00186DE7" w:rsidRPr="008F4545" w:rsidRDefault="003E266E" w:rsidP="003F75AF">
                  <w:pPr>
                    <w:spacing w:line="360" w:lineRule="auto"/>
                    <w:jc w:val="center"/>
                    <w:rPr>
                      <w:rFonts w:hAnsi="標楷體"/>
                    </w:rPr>
                  </w:pPr>
                  <w:r w:rsidRPr="008F4545">
                    <w:rPr>
                      <w:rFonts w:hAnsi="標楷體" w:hint="eastAsia"/>
                    </w:rPr>
                    <w:t>系級</w:t>
                  </w:r>
                  <w:r w:rsidRPr="008F4545">
                    <w:rPr>
                      <w:rFonts w:hAnsi="標楷體" w:hint="eastAsia"/>
                    </w:rPr>
                    <w:t>/</w:t>
                  </w:r>
                  <w:r w:rsidRPr="008F4545">
                    <w:rPr>
                      <w:rFonts w:hAnsi="標楷體" w:hint="eastAsia"/>
                    </w:rPr>
                    <w:t>學號</w:t>
                  </w:r>
                </w:p>
              </w:tc>
            </w:tr>
            <w:tr w:rsidR="00186DE7" w:rsidRPr="008F4545" w14:paraId="4A5D24C6" w14:textId="77777777" w:rsidTr="003F75AF">
              <w:tc>
                <w:tcPr>
                  <w:tcW w:w="1696" w:type="dxa"/>
                  <w:shd w:val="clear" w:color="auto" w:fill="auto"/>
                  <w:vAlign w:val="center"/>
                </w:tcPr>
                <w:p w14:paraId="616F6D21" w14:textId="77777777" w:rsidR="00186DE7" w:rsidRPr="008F4545" w:rsidRDefault="00186DE7" w:rsidP="003F75AF">
                  <w:pPr>
                    <w:spacing w:line="360" w:lineRule="auto"/>
                    <w:jc w:val="center"/>
                    <w:rPr>
                      <w:rFonts w:hAnsi="標楷體"/>
                    </w:rPr>
                  </w:pPr>
                </w:p>
              </w:tc>
              <w:tc>
                <w:tcPr>
                  <w:tcW w:w="2410" w:type="dxa"/>
                  <w:shd w:val="clear" w:color="auto" w:fill="auto"/>
                  <w:vAlign w:val="center"/>
                </w:tcPr>
                <w:p w14:paraId="0ABA6B20" w14:textId="77777777" w:rsidR="00186DE7" w:rsidRPr="008F4545" w:rsidRDefault="00186DE7" w:rsidP="003F75AF">
                  <w:pPr>
                    <w:spacing w:line="360" w:lineRule="auto"/>
                    <w:jc w:val="center"/>
                    <w:rPr>
                      <w:rFonts w:hAnsi="標楷體"/>
                    </w:rPr>
                  </w:pPr>
                </w:p>
              </w:tc>
              <w:tc>
                <w:tcPr>
                  <w:tcW w:w="2552" w:type="dxa"/>
                  <w:shd w:val="clear" w:color="auto" w:fill="auto"/>
                  <w:vAlign w:val="center"/>
                </w:tcPr>
                <w:p w14:paraId="2CAC5FD3" w14:textId="77777777" w:rsidR="00186DE7" w:rsidRPr="008F4545" w:rsidRDefault="00186DE7" w:rsidP="003F75AF">
                  <w:pPr>
                    <w:spacing w:line="360" w:lineRule="auto"/>
                    <w:jc w:val="center"/>
                    <w:rPr>
                      <w:rFonts w:hAnsi="標楷體"/>
                    </w:rPr>
                  </w:pPr>
                </w:p>
              </w:tc>
              <w:tc>
                <w:tcPr>
                  <w:tcW w:w="2805" w:type="dxa"/>
                  <w:shd w:val="clear" w:color="auto" w:fill="auto"/>
                  <w:vAlign w:val="center"/>
                </w:tcPr>
                <w:p w14:paraId="6BE4FA24" w14:textId="77777777" w:rsidR="00186DE7" w:rsidRPr="008F4545" w:rsidRDefault="00186DE7" w:rsidP="003F75AF">
                  <w:pPr>
                    <w:spacing w:line="360" w:lineRule="auto"/>
                    <w:jc w:val="center"/>
                    <w:rPr>
                      <w:rFonts w:hAnsi="標楷體"/>
                    </w:rPr>
                  </w:pPr>
                </w:p>
              </w:tc>
            </w:tr>
            <w:tr w:rsidR="00186DE7" w:rsidRPr="008F4545" w14:paraId="0713488E" w14:textId="77777777" w:rsidTr="003F75AF">
              <w:tc>
                <w:tcPr>
                  <w:tcW w:w="1696" w:type="dxa"/>
                  <w:shd w:val="clear" w:color="auto" w:fill="auto"/>
                  <w:vAlign w:val="center"/>
                </w:tcPr>
                <w:p w14:paraId="725896C5" w14:textId="77777777" w:rsidR="00186DE7" w:rsidRPr="008F4545" w:rsidRDefault="00186DE7" w:rsidP="003F75AF">
                  <w:pPr>
                    <w:spacing w:line="360" w:lineRule="auto"/>
                    <w:jc w:val="center"/>
                    <w:rPr>
                      <w:rFonts w:hAnsi="標楷體"/>
                    </w:rPr>
                  </w:pPr>
                </w:p>
              </w:tc>
              <w:tc>
                <w:tcPr>
                  <w:tcW w:w="2410" w:type="dxa"/>
                  <w:shd w:val="clear" w:color="auto" w:fill="auto"/>
                  <w:vAlign w:val="center"/>
                </w:tcPr>
                <w:p w14:paraId="4B9CF169" w14:textId="77777777" w:rsidR="00186DE7" w:rsidRPr="008F4545" w:rsidRDefault="00186DE7" w:rsidP="003F75AF">
                  <w:pPr>
                    <w:spacing w:line="360" w:lineRule="auto"/>
                    <w:jc w:val="center"/>
                    <w:rPr>
                      <w:rFonts w:hAnsi="標楷體"/>
                    </w:rPr>
                  </w:pPr>
                </w:p>
              </w:tc>
              <w:tc>
                <w:tcPr>
                  <w:tcW w:w="2552" w:type="dxa"/>
                  <w:shd w:val="clear" w:color="auto" w:fill="auto"/>
                  <w:vAlign w:val="center"/>
                </w:tcPr>
                <w:p w14:paraId="5EE62E12" w14:textId="77777777" w:rsidR="00186DE7" w:rsidRPr="008F4545" w:rsidRDefault="00186DE7" w:rsidP="003F75AF">
                  <w:pPr>
                    <w:spacing w:line="360" w:lineRule="auto"/>
                    <w:jc w:val="center"/>
                    <w:rPr>
                      <w:rFonts w:hAnsi="標楷體"/>
                    </w:rPr>
                  </w:pPr>
                </w:p>
              </w:tc>
              <w:tc>
                <w:tcPr>
                  <w:tcW w:w="2805" w:type="dxa"/>
                  <w:shd w:val="clear" w:color="auto" w:fill="auto"/>
                  <w:vAlign w:val="center"/>
                </w:tcPr>
                <w:p w14:paraId="3F825C14" w14:textId="77777777" w:rsidR="00186DE7" w:rsidRPr="008F4545" w:rsidRDefault="00186DE7" w:rsidP="003F75AF">
                  <w:pPr>
                    <w:spacing w:line="360" w:lineRule="auto"/>
                    <w:jc w:val="center"/>
                    <w:rPr>
                      <w:rFonts w:hAnsi="標楷體"/>
                    </w:rPr>
                  </w:pPr>
                </w:p>
              </w:tc>
            </w:tr>
            <w:tr w:rsidR="00186DE7" w:rsidRPr="008F4545" w14:paraId="66ACC8B2" w14:textId="77777777" w:rsidTr="003F75AF">
              <w:tc>
                <w:tcPr>
                  <w:tcW w:w="1696" w:type="dxa"/>
                  <w:shd w:val="clear" w:color="auto" w:fill="auto"/>
                  <w:vAlign w:val="center"/>
                </w:tcPr>
                <w:p w14:paraId="09D32889" w14:textId="77777777" w:rsidR="00186DE7" w:rsidRPr="008F4545" w:rsidRDefault="00186DE7" w:rsidP="003F75AF">
                  <w:pPr>
                    <w:spacing w:line="360" w:lineRule="auto"/>
                    <w:jc w:val="center"/>
                    <w:rPr>
                      <w:rFonts w:hAnsi="標楷體"/>
                    </w:rPr>
                  </w:pPr>
                </w:p>
              </w:tc>
              <w:tc>
                <w:tcPr>
                  <w:tcW w:w="2410" w:type="dxa"/>
                  <w:shd w:val="clear" w:color="auto" w:fill="auto"/>
                  <w:vAlign w:val="center"/>
                </w:tcPr>
                <w:p w14:paraId="04C6C50C" w14:textId="77777777" w:rsidR="00186DE7" w:rsidRPr="008F4545" w:rsidRDefault="00186DE7" w:rsidP="003F75AF">
                  <w:pPr>
                    <w:spacing w:line="360" w:lineRule="auto"/>
                    <w:jc w:val="center"/>
                    <w:rPr>
                      <w:rFonts w:hAnsi="標楷體"/>
                    </w:rPr>
                  </w:pPr>
                </w:p>
              </w:tc>
              <w:tc>
                <w:tcPr>
                  <w:tcW w:w="2552" w:type="dxa"/>
                  <w:shd w:val="clear" w:color="auto" w:fill="auto"/>
                  <w:vAlign w:val="center"/>
                </w:tcPr>
                <w:p w14:paraId="58821674" w14:textId="77777777" w:rsidR="00186DE7" w:rsidRPr="008F4545" w:rsidRDefault="00186DE7" w:rsidP="003F75AF">
                  <w:pPr>
                    <w:spacing w:line="360" w:lineRule="auto"/>
                    <w:jc w:val="center"/>
                    <w:rPr>
                      <w:rFonts w:hAnsi="標楷體"/>
                    </w:rPr>
                  </w:pPr>
                </w:p>
              </w:tc>
              <w:tc>
                <w:tcPr>
                  <w:tcW w:w="2805" w:type="dxa"/>
                  <w:shd w:val="clear" w:color="auto" w:fill="auto"/>
                  <w:vAlign w:val="center"/>
                </w:tcPr>
                <w:p w14:paraId="11A449B8" w14:textId="77777777" w:rsidR="00186DE7" w:rsidRPr="008F4545" w:rsidRDefault="00186DE7" w:rsidP="003F75AF">
                  <w:pPr>
                    <w:spacing w:line="360" w:lineRule="auto"/>
                    <w:jc w:val="center"/>
                    <w:rPr>
                      <w:rFonts w:hAnsi="標楷體"/>
                    </w:rPr>
                  </w:pPr>
                </w:p>
              </w:tc>
            </w:tr>
          </w:tbl>
          <w:p w14:paraId="0D9C3EFE" w14:textId="77777777" w:rsidR="00E44E27" w:rsidRDefault="00E44E27" w:rsidP="00E44E27">
            <w:pPr>
              <w:spacing w:line="360" w:lineRule="auto"/>
              <w:rPr>
                <w:rFonts w:hAnsi="標楷體"/>
              </w:rPr>
            </w:pPr>
            <w:r>
              <w:rPr>
                <w:rFonts w:hAnsi="標楷體" w:hint="eastAsia"/>
              </w:rPr>
              <w:t>初賽時請提供學生參賽者仍在學學生證照片或掃描檔案。</w:t>
            </w:r>
          </w:p>
          <w:p w14:paraId="3E294015" w14:textId="77777777" w:rsidR="006F00C9" w:rsidRDefault="00186DE7" w:rsidP="00E44E27">
            <w:pPr>
              <w:spacing w:line="360" w:lineRule="auto"/>
              <w:rPr>
                <w:rFonts w:hAnsi="標楷體"/>
              </w:rPr>
            </w:pPr>
            <w:r>
              <w:rPr>
                <w:rFonts w:hAnsi="標楷體" w:hint="eastAsia"/>
              </w:rPr>
              <w:t>複賽時請提供身分證字號及出生年月日以便辦理當日操作時之平安保險。</w:t>
            </w:r>
          </w:p>
          <w:p w14:paraId="4F8C4D1B" w14:textId="77777777" w:rsidR="00E44E27" w:rsidRPr="00E44E27" w:rsidRDefault="00E44E27" w:rsidP="00E44E27">
            <w:pPr>
              <w:spacing w:line="360" w:lineRule="auto"/>
            </w:pPr>
          </w:p>
        </w:tc>
        <w:tc>
          <w:tcPr>
            <w:tcW w:w="4847" w:type="dxa"/>
          </w:tcPr>
          <w:p w14:paraId="5476D8BA" w14:textId="77777777" w:rsidR="006F00C9" w:rsidRPr="00E33BB5" w:rsidRDefault="006F00C9" w:rsidP="008A4EC5">
            <w:pPr>
              <w:spacing w:line="360" w:lineRule="auto"/>
            </w:pPr>
          </w:p>
        </w:tc>
      </w:tr>
    </w:tbl>
    <w:p w14:paraId="3DA93DD9" w14:textId="77777777" w:rsidR="006F00C9" w:rsidRPr="006114E2" w:rsidRDefault="006F00C9" w:rsidP="004E21E3">
      <w:pPr>
        <w:rPr>
          <w:color w:val="000000"/>
        </w:rPr>
      </w:pPr>
      <w:r w:rsidRPr="006114E2">
        <w:rPr>
          <w:rFonts w:hAnsi="標楷體" w:hint="eastAsia"/>
          <w:color w:val="000000"/>
        </w:rPr>
        <w:t>二、投稿步驟：</w:t>
      </w:r>
    </w:p>
    <w:p w14:paraId="20B684FA" w14:textId="77777777" w:rsidR="006F00C9" w:rsidRPr="006114E2" w:rsidRDefault="006F00C9" w:rsidP="004E21E3">
      <w:pPr>
        <w:numPr>
          <w:ilvl w:val="0"/>
          <w:numId w:val="1"/>
        </w:numPr>
        <w:tabs>
          <w:tab w:val="clear" w:pos="482"/>
          <w:tab w:val="num" w:pos="960"/>
        </w:tabs>
        <w:snapToGrid/>
        <w:ind w:left="960" w:hanging="360"/>
        <w:jc w:val="both"/>
        <w:rPr>
          <w:color w:val="000000"/>
          <w:kern w:val="0"/>
        </w:rPr>
      </w:pPr>
      <w:r w:rsidRPr="006114E2">
        <w:rPr>
          <w:rFonts w:hAnsi="標楷體" w:hint="eastAsia"/>
          <w:color w:val="000000"/>
          <w:kern w:val="0"/>
        </w:rPr>
        <w:t>決定</w:t>
      </w:r>
      <w:r w:rsidR="00186DE7">
        <w:rPr>
          <w:rFonts w:hAnsi="標楷體" w:hint="eastAsia"/>
          <w:color w:val="000000"/>
          <w:kern w:val="0"/>
        </w:rPr>
        <w:t>本菜單設計</w:t>
      </w:r>
      <w:r w:rsidRPr="006114E2">
        <w:rPr>
          <w:rFonts w:hAnsi="標楷體" w:hint="eastAsia"/>
          <w:color w:val="000000"/>
        </w:rPr>
        <w:t>適用對象。詳細說明性別、年齡、活動量等。</w:t>
      </w:r>
    </w:p>
    <w:p w14:paraId="151827D1" w14:textId="77777777" w:rsidR="006F00C9" w:rsidRPr="006114E2" w:rsidRDefault="006F00C9" w:rsidP="004E21E3">
      <w:pPr>
        <w:numPr>
          <w:ilvl w:val="0"/>
          <w:numId w:val="1"/>
        </w:numPr>
        <w:tabs>
          <w:tab w:val="clear" w:pos="482"/>
          <w:tab w:val="num" w:pos="960"/>
        </w:tabs>
        <w:snapToGrid/>
        <w:ind w:left="960" w:hanging="360"/>
        <w:jc w:val="both"/>
        <w:rPr>
          <w:color w:val="000000"/>
          <w:kern w:val="0"/>
        </w:rPr>
      </w:pPr>
      <w:r w:rsidRPr="006114E2">
        <w:rPr>
          <w:rFonts w:hAnsi="標楷體" w:hint="eastAsia"/>
          <w:color w:val="000000"/>
          <w:kern w:val="0"/>
        </w:rPr>
        <w:t>計算適用對象之卡路里需求。</w:t>
      </w:r>
    </w:p>
    <w:p w14:paraId="5ABC2ADB" w14:textId="77777777" w:rsidR="006F00C9" w:rsidRPr="006114E2" w:rsidRDefault="006F00C9" w:rsidP="004E21E3">
      <w:pPr>
        <w:numPr>
          <w:ilvl w:val="0"/>
          <w:numId w:val="1"/>
        </w:numPr>
        <w:tabs>
          <w:tab w:val="clear" w:pos="482"/>
          <w:tab w:val="num" w:pos="960"/>
        </w:tabs>
        <w:snapToGrid/>
        <w:ind w:left="960" w:hanging="360"/>
        <w:jc w:val="both"/>
        <w:rPr>
          <w:color w:val="000000"/>
          <w:kern w:val="0"/>
        </w:rPr>
      </w:pPr>
      <w:r w:rsidRPr="006114E2">
        <w:rPr>
          <w:rFonts w:hAnsi="標楷體" w:hint="eastAsia"/>
          <w:color w:val="000000"/>
          <w:kern w:val="0"/>
        </w:rPr>
        <w:t>參考資源</w:t>
      </w:r>
    </w:p>
    <w:p w14:paraId="7FC4FAA8" w14:textId="77777777" w:rsidR="00326287" w:rsidRPr="006114E2" w:rsidRDefault="00326287" w:rsidP="001A731C">
      <w:pPr>
        <w:snapToGrid/>
        <w:rPr>
          <w:color w:val="000000"/>
        </w:rPr>
      </w:pPr>
    </w:p>
    <w:p w14:paraId="42D0FCD6" w14:textId="77777777" w:rsidR="006F00C9" w:rsidRDefault="00186DE7" w:rsidP="00186DE7">
      <w:pPr>
        <w:rPr>
          <w:rFonts w:hAnsi="標楷體"/>
          <w:color w:val="000000"/>
        </w:rPr>
      </w:pPr>
      <w:r>
        <w:rPr>
          <w:rFonts w:hAnsi="標楷體" w:hint="eastAsia"/>
          <w:color w:val="000000"/>
        </w:rPr>
        <w:t>三、</w:t>
      </w:r>
      <w:r w:rsidR="006F00C9" w:rsidRPr="006114E2">
        <w:rPr>
          <w:rFonts w:hAnsi="標楷體" w:hint="eastAsia"/>
          <w:color w:val="000000"/>
        </w:rPr>
        <w:t>投稿內容</w:t>
      </w:r>
    </w:p>
    <w:p w14:paraId="668076AE" w14:textId="77777777" w:rsidR="006A5132" w:rsidRDefault="006F00C9" w:rsidP="00186DE7">
      <w:pPr>
        <w:snapToGrid/>
        <w:jc w:val="both"/>
        <w:rPr>
          <w:rFonts w:hAnsi="標楷體"/>
          <w:color w:val="000000"/>
          <w:kern w:val="0"/>
        </w:rPr>
      </w:pPr>
      <w:r w:rsidRPr="006114E2">
        <w:rPr>
          <w:rFonts w:hAnsi="標楷體" w:hint="eastAsia"/>
          <w:color w:val="000000"/>
          <w:kern w:val="0"/>
        </w:rPr>
        <w:t>說明設計原則。</w:t>
      </w:r>
    </w:p>
    <w:p w14:paraId="6955E25A" w14:textId="77777777" w:rsidR="00186DE7" w:rsidRDefault="006A5132" w:rsidP="008F4545">
      <w:pPr>
        <w:numPr>
          <w:ilvl w:val="0"/>
          <w:numId w:val="39"/>
        </w:numPr>
        <w:snapToGrid/>
        <w:jc w:val="both"/>
        <w:rPr>
          <w:rFonts w:hAnsi="標楷體"/>
          <w:color w:val="000000"/>
          <w:kern w:val="0"/>
        </w:rPr>
      </w:pPr>
      <w:r w:rsidRPr="00186DE7">
        <w:rPr>
          <w:rFonts w:hAnsi="標楷體" w:hint="eastAsia"/>
          <w:color w:val="000000"/>
          <w:kern w:val="0"/>
        </w:rPr>
        <w:t>設計對象</w:t>
      </w:r>
      <w:r w:rsidR="00186DE7">
        <w:rPr>
          <w:rFonts w:hAnsi="標楷體" w:hint="eastAsia"/>
          <w:color w:val="000000"/>
          <w:kern w:val="0"/>
        </w:rPr>
        <w:t>。</w:t>
      </w:r>
    </w:p>
    <w:p w14:paraId="1ED97B2D" w14:textId="77777777" w:rsidR="006A5132" w:rsidRPr="00186DE7" w:rsidRDefault="006A5132" w:rsidP="008F4545">
      <w:pPr>
        <w:numPr>
          <w:ilvl w:val="0"/>
          <w:numId w:val="39"/>
        </w:numPr>
        <w:snapToGrid/>
        <w:jc w:val="both"/>
        <w:rPr>
          <w:rFonts w:hAnsi="標楷體"/>
          <w:color w:val="000000"/>
          <w:kern w:val="0"/>
        </w:rPr>
      </w:pPr>
      <w:r w:rsidRPr="00186DE7">
        <w:rPr>
          <w:rFonts w:hAnsi="標楷體" w:hint="eastAsia"/>
          <w:color w:val="000000"/>
          <w:kern w:val="0"/>
        </w:rPr>
        <w:t>飲食原則</w:t>
      </w:r>
      <w:r w:rsidR="00186DE7">
        <w:rPr>
          <w:rFonts w:hAnsi="標楷體" w:hint="eastAsia"/>
          <w:color w:val="000000"/>
          <w:kern w:val="0"/>
        </w:rPr>
        <w:t>。</w:t>
      </w:r>
    </w:p>
    <w:p w14:paraId="18573714" w14:textId="77777777" w:rsidR="008F3438" w:rsidRPr="006114E2" w:rsidRDefault="006A5132" w:rsidP="00186DE7">
      <w:pPr>
        <w:numPr>
          <w:ilvl w:val="0"/>
          <w:numId w:val="39"/>
        </w:numPr>
        <w:snapToGrid/>
        <w:jc w:val="both"/>
        <w:rPr>
          <w:rFonts w:hAnsi="標楷體"/>
          <w:color w:val="000000"/>
          <w:kern w:val="0"/>
        </w:rPr>
      </w:pPr>
      <w:r w:rsidRPr="006114E2">
        <w:rPr>
          <w:rFonts w:hAnsi="標楷體" w:hint="eastAsia"/>
          <w:color w:val="000000"/>
          <w:kern w:val="0"/>
        </w:rPr>
        <w:t>熱量需求</w:t>
      </w:r>
      <w:r w:rsidR="00186DE7">
        <w:rPr>
          <w:rFonts w:hAnsi="標楷體" w:hint="eastAsia"/>
          <w:color w:val="000000"/>
          <w:kern w:val="0"/>
        </w:rPr>
        <w:t>、三大營養素分配及</w:t>
      </w:r>
      <w:proofErr w:type="gramStart"/>
      <w:r w:rsidR="00186DE7">
        <w:rPr>
          <w:rFonts w:hAnsi="標楷體" w:hint="eastAsia"/>
          <w:color w:val="000000"/>
          <w:kern w:val="0"/>
        </w:rPr>
        <w:t>各餐次</w:t>
      </w:r>
      <w:proofErr w:type="gramEnd"/>
      <w:r w:rsidR="00186DE7">
        <w:rPr>
          <w:rFonts w:hAnsi="標楷體" w:hint="eastAsia"/>
          <w:color w:val="000000"/>
          <w:kern w:val="0"/>
        </w:rPr>
        <w:t>設計表。</w:t>
      </w:r>
    </w:p>
    <w:p w14:paraId="64E8C9EA" w14:textId="77777777" w:rsidR="003E266E" w:rsidRPr="006114E2" w:rsidRDefault="003E266E" w:rsidP="003E266E">
      <w:pPr>
        <w:snapToGrid/>
        <w:ind w:left="480"/>
        <w:jc w:val="both"/>
        <w:rPr>
          <w:rFonts w:hAnsi="標楷體"/>
          <w:color w:val="000000"/>
          <w:kern w:val="0"/>
        </w:rPr>
      </w:pPr>
      <w:r>
        <w:rPr>
          <w:rFonts w:hAnsi="標楷體" w:hint="eastAsia"/>
          <w:color w:val="000000"/>
          <w:kern w:val="0"/>
        </w:rPr>
        <w:t>請以表格呈現，如下頁說明。</w:t>
      </w:r>
    </w:p>
    <w:p w14:paraId="5196F311" w14:textId="77777777" w:rsidR="00072E7B" w:rsidRPr="006114E2" w:rsidRDefault="00072E7B" w:rsidP="006A5132">
      <w:pPr>
        <w:snapToGrid/>
        <w:jc w:val="both"/>
        <w:rPr>
          <w:rFonts w:hAnsi="標楷體"/>
          <w:color w:val="000000"/>
          <w:kern w:val="0"/>
        </w:rPr>
      </w:pPr>
    </w:p>
    <w:p w14:paraId="26F7C3F2" w14:textId="77777777" w:rsidR="00720C7B" w:rsidRPr="003E266E" w:rsidRDefault="006A5132" w:rsidP="00720C7B">
      <w:pPr>
        <w:snapToGrid/>
        <w:jc w:val="both"/>
        <w:rPr>
          <w:rFonts w:hAnsi="標楷體"/>
          <w:color w:val="000000"/>
          <w:kern w:val="0"/>
        </w:rPr>
        <w:sectPr w:rsidR="00720C7B" w:rsidRPr="003E266E" w:rsidSect="00E3429F">
          <w:footerReference w:type="even" r:id="rId8"/>
          <w:footerReference w:type="default" r:id="rId9"/>
          <w:pgSz w:w="11906" w:h="16838"/>
          <w:pgMar w:top="1134" w:right="1134" w:bottom="1134" w:left="1134" w:header="851" w:footer="992" w:gutter="0"/>
          <w:cols w:space="425"/>
          <w:docGrid w:type="lines" w:linePitch="360"/>
        </w:sectPr>
      </w:pPr>
      <w:r w:rsidRPr="003E266E">
        <w:rPr>
          <w:rFonts w:hAnsi="標楷體" w:hint="eastAsia"/>
          <w:color w:val="000000"/>
          <w:kern w:val="0"/>
        </w:rPr>
        <w:t>四、菜色設計理念</w:t>
      </w:r>
    </w:p>
    <w:p w14:paraId="0A24DC8E" w14:textId="77777777" w:rsidR="006F00C9" w:rsidRPr="006114E2" w:rsidRDefault="006F00C9" w:rsidP="00840839">
      <w:pPr>
        <w:numPr>
          <w:ilvl w:val="0"/>
          <w:numId w:val="5"/>
        </w:numPr>
        <w:snapToGrid/>
        <w:jc w:val="both"/>
        <w:rPr>
          <w:color w:val="000000"/>
          <w:kern w:val="0"/>
        </w:rPr>
      </w:pPr>
      <w:r w:rsidRPr="006114E2">
        <w:rPr>
          <w:rFonts w:hAnsi="標楷體" w:hint="eastAsia"/>
          <w:color w:val="000000"/>
          <w:kern w:val="0"/>
        </w:rPr>
        <w:lastRenderedPageBreak/>
        <w:t>各類食物供應份數計算，請列出計算過程。</w:t>
      </w:r>
    </w:p>
    <w:p w14:paraId="432DEB8F" w14:textId="77777777" w:rsidR="003E266E" w:rsidRDefault="003E266E" w:rsidP="00E22459">
      <w:pPr>
        <w:widowControl/>
        <w:snapToGrid/>
        <w:rPr>
          <w:rFonts w:ascii="標楷體" w:hAnsi="標楷體" w:cs="新細明體"/>
          <w:color w:val="000000"/>
          <w:kern w:val="0"/>
          <w:szCs w:val="24"/>
        </w:rPr>
      </w:pPr>
      <w:r>
        <w:rPr>
          <w:rFonts w:ascii="標楷體" w:hAnsi="標楷體" w:cs="新細明體" w:hint="eastAsia"/>
          <w:color w:val="000000"/>
          <w:kern w:val="0"/>
          <w:szCs w:val="24"/>
        </w:rPr>
        <w:t xml:space="preserve">         </w:t>
      </w:r>
      <w:r w:rsidR="006F00C9" w:rsidRPr="006114E2">
        <w:rPr>
          <w:rFonts w:ascii="標楷體" w:hAnsi="標楷體" w:cs="新細明體" w:hint="eastAsia"/>
          <w:color w:val="000000"/>
          <w:kern w:val="0"/>
          <w:szCs w:val="24"/>
        </w:rPr>
        <w:t>一人份總熱量</w:t>
      </w:r>
      <w:r w:rsidR="006F00C9" w:rsidRPr="006114E2">
        <w:rPr>
          <w:rFonts w:ascii="標楷體" w:hAnsi="標楷體" w:cs="新細明體"/>
          <w:color w:val="000000"/>
          <w:kern w:val="0"/>
          <w:szCs w:val="24"/>
          <w:u w:val="single"/>
        </w:rPr>
        <w:t xml:space="preserve">      </w:t>
      </w:r>
      <w:r>
        <w:rPr>
          <w:rFonts w:ascii="標楷體" w:hAnsi="標楷體" w:cs="新細明體" w:hint="eastAsia"/>
          <w:color w:val="000000"/>
          <w:kern w:val="0"/>
          <w:szCs w:val="24"/>
          <w:u w:val="single"/>
        </w:rPr>
        <w:t xml:space="preserve">     </w:t>
      </w:r>
      <w:r w:rsidR="006F00C9" w:rsidRPr="006114E2">
        <w:rPr>
          <w:rFonts w:ascii="標楷體" w:hAnsi="標楷體" w:cs="新細明體"/>
          <w:color w:val="000000"/>
          <w:kern w:val="0"/>
          <w:szCs w:val="24"/>
          <w:u w:val="single"/>
        </w:rPr>
        <w:t xml:space="preserve">  </w:t>
      </w:r>
      <w:r w:rsidR="006F00C9" w:rsidRPr="006114E2">
        <w:rPr>
          <w:rFonts w:ascii="標楷體" w:hAnsi="標楷體" w:cs="新細明體" w:hint="eastAsia"/>
          <w:color w:val="000000"/>
          <w:kern w:val="0"/>
          <w:szCs w:val="24"/>
        </w:rPr>
        <w:t>大卡</w:t>
      </w:r>
      <w:r>
        <w:rPr>
          <w:rFonts w:ascii="標楷體" w:hAnsi="標楷體" w:cs="新細明體" w:hint="eastAsia"/>
          <w:color w:val="000000"/>
          <w:kern w:val="0"/>
          <w:szCs w:val="24"/>
        </w:rPr>
        <w:t xml:space="preserve"> 及三大營養素占總熱量百分比及</w:t>
      </w:r>
      <w:proofErr w:type="gramStart"/>
      <w:r>
        <w:rPr>
          <w:rFonts w:ascii="標楷體" w:hAnsi="標楷體" w:cs="新細明體" w:hint="eastAsia"/>
          <w:color w:val="000000"/>
          <w:kern w:val="0"/>
          <w:szCs w:val="24"/>
        </w:rPr>
        <w:t>所需克數</w:t>
      </w:r>
      <w:proofErr w:type="gramEnd"/>
      <w:r>
        <w:rPr>
          <w:rFonts w:ascii="標楷體" w:hAnsi="標楷體" w:cs="新細明體" w:hint="eastAsia"/>
          <w:color w:val="000000"/>
          <w:kern w:val="0"/>
          <w:szCs w:val="24"/>
        </w:rPr>
        <w:t xml:space="preserve">。 </w:t>
      </w:r>
    </w:p>
    <w:tbl>
      <w:tblPr>
        <w:tblpPr w:leftFromText="180" w:rightFromText="180" w:vertAnchor="text" w:horzAnchor="page" w:tblpX="1633"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2835"/>
        <w:gridCol w:w="1418"/>
      </w:tblGrid>
      <w:tr w:rsidR="003E266E" w:rsidRPr="008F4545" w14:paraId="6877DCE6" w14:textId="77777777" w:rsidTr="003F75AF">
        <w:tc>
          <w:tcPr>
            <w:tcW w:w="1809" w:type="dxa"/>
            <w:shd w:val="clear" w:color="auto" w:fill="auto"/>
            <w:vAlign w:val="center"/>
          </w:tcPr>
          <w:p w14:paraId="53B29AB9" w14:textId="77777777" w:rsidR="003E266E" w:rsidRPr="008F4545" w:rsidRDefault="003E266E" w:rsidP="003F75AF">
            <w:pPr>
              <w:widowControl/>
              <w:snapToGrid/>
              <w:jc w:val="center"/>
              <w:rPr>
                <w:rFonts w:ascii="標楷體" w:hAnsi="標楷體"/>
                <w:color w:val="000000"/>
                <w:kern w:val="0"/>
                <w:szCs w:val="24"/>
              </w:rPr>
            </w:pPr>
          </w:p>
        </w:tc>
        <w:tc>
          <w:tcPr>
            <w:tcW w:w="2835" w:type="dxa"/>
            <w:shd w:val="clear" w:color="auto" w:fill="auto"/>
            <w:vAlign w:val="center"/>
          </w:tcPr>
          <w:p w14:paraId="05E699E1" w14:textId="77777777" w:rsidR="003E266E" w:rsidRPr="008F4545" w:rsidRDefault="003E266E" w:rsidP="003F75AF">
            <w:pPr>
              <w:widowControl/>
              <w:snapToGrid/>
              <w:jc w:val="center"/>
              <w:rPr>
                <w:rFonts w:ascii="標楷體" w:hAnsi="標楷體"/>
                <w:color w:val="000000"/>
                <w:kern w:val="0"/>
                <w:szCs w:val="24"/>
              </w:rPr>
            </w:pPr>
            <w:r w:rsidRPr="008F4545">
              <w:rPr>
                <w:rFonts w:ascii="標楷體" w:hAnsi="標楷體" w:cs="新細明體" w:hint="eastAsia"/>
                <w:color w:val="000000"/>
                <w:kern w:val="0"/>
                <w:szCs w:val="24"/>
              </w:rPr>
              <w:t>占總熱量百分比</w:t>
            </w:r>
          </w:p>
        </w:tc>
        <w:tc>
          <w:tcPr>
            <w:tcW w:w="1418" w:type="dxa"/>
            <w:shd w:val="clear" w:color="auto" w:fill="auto"/>
            <w:vAlign w:val="center"/>
          </w:tcPr>
          <w:p w14:paraId="7AAA0B13" w14:textId="77777777" w:rsidR="003E266E" w:rsidRPr="008F4545" w:rsidRDefault="003E266E" w:rsidP="003F75AF">
            <w:pPr>
              <w:widowControl/>
              <w:snapToGrid/>
              <w:jc w:val="center"/>
              <w:rPr>
                <w:rFonts w:ascii="標楷體" w:hAnsi="標楷體"/>
                <w:color w:val="000000"/>
                <w:kern w:val="0"/>
                <w:szCs w:val="24"/>
              </w:rPr>
            </w:pPr>
            <w:r w:rsidRPr="008F4545">
              <w:rPr>
                <w:rFonts w:ascii="標楷體" w:hAnsi="標楷體" w:cs="新細明體" w:hint="eastAsia"/>
                <w:color w:val="000000"/>
                <w:kern w:val="0"/>
                <w:szCs w:val="24"/>
              </w:rPr>
              <w:t>克數</w:t>
            </w:r>
          </w:p>
        </w:tc>
      </w:tr>
      <w:tr w:rsidR="003E266E" w:rsidRPr="008F4545" w14:paraId="6680C18F" w14:textId="77777777" w:rsidTr="003F75AF">
        <w:tc>
          <w:tcPr>
            <w:tcW w:w="1809" w:type="dxa"/>
            <w:shd w:val="clear" w:color="auto" w:fill="auto"/>
            <w:vAlign w:val="center"/>
          </w:tcPr>
          <w:p w14:paraId="59624D47" w14:textId="77777777" w:rsidR="003E266E" w:rsidRPr="008F4545" w:rsidRDefault="003E266E" w:rsidP="003F75AF">
            <w:pPr>
              <w:widowControl/>
              <w:snapToGrid/>
              <w:jc w:val="center"/>
              <w:rPr>
                <w:rFonts w:ascii="標楷體" w:hAnsi="標楷體"/>
                <w:color w:val="000000"/>
                <w:kern w:val="0"/>
                <w:szCs w:val="24"/>
              </w:rPr>
            </w:pPr>
            <w:r w:rsidRPr="008F4545">
              <w:rPr>
                <w:rFonts w:ascii="標楷體" w:hAnsi="標楷體" w:hint="eastAsia"/>
                <w:color w:val="000000"/>
                <w:kern w:val="0"/>
                <w:szCs w:val="24"/>
              </w:rPr>
              <w:t>醣類</w:t>
            </w:r>
          </w:p>
        </w:tc>
        <w:tc>
          <w:tcPr>
            <w:tcW w:w="2835" w:type="dxa"/>
            <w:shd w:val="clear" w:color="auto" w:fill="auto"/>
            <w:vAlign w:val="center"/>
          </w:tcPr>
          <w:p w14:paraId="2B3B81F3" w14:textId="77777777" w:rsidR="003E266E" w:rsidRPr="008F4545" w:rsidRDefault="003E266E" w:rsidP="003F75AF">
            <w:pPr>
              <w:widowControl/>
              <w:snapToGrid/>
              <w:jc w:val="center"/>
              <w:rPr>
                <w:rFonts w:ascii="標楷體" w:hAnsi="標楷體"/>
                <w:color w:val="000000"/>
                <w:kern w:val="0"/>
                <w:szCs w:val="24"/>
              </w:rPr>
            </w:pPr>
          </w:p>
        </w:tc>
        <w:tc>
          <w:tcPr>
            <w:tcW w:w="1418" w:type="dxa"/>
            <w:shd w:val="clear" w:color="auto" w:fill="auto"/>
            <w:vAlign w:val="center"/>
          </w:tcPr>
          <w:p w14:paraId="24F502FF" w14:textId="77777777" w:rsidR="003E266E" w:rsidRPr="008F4545" w:rsidRDefault="003E266E" w:rsidP="003F75AF">
            <w:pPr>
              <w:widowControl/>
              <w:snapToGrid/>
              <w:jc w:val="center"/>
              <w:rPr>
                <w:rFonts w:ascii="標楷體" w:hAnsi="標楷體"/>
                <w:color w:val="000000"/>
                <w:kern w:val="0"/>
                <w:szCs w:val="24"/>
              </w:rPr>
            </w:pPr>
          </w:p>
        </w:tc>
      </w:tr>
      <w:tr w:rsidR="003E266E" w:rsidRPr="008F4545" w14:paraId="08725522" w14:textId="77777777" w:rsidTr="003F75AF">
        <w:tc>
          <w:tcPr>
            <w:tcW w:w="1809" w:type="dxa"/>
            <w:shd w:val="clear" w:color="auto" w:fill="auto"/>
            <w:vAlign w:val="center"/>
          </w:tcPr>
          <w:p w14:paraId="748E6B61" w14:textId="77777777" w:rsidR="003E266E" w:rsidRPr="008F4545" w:rsidRDefault="003E266E" w:rsidP="003F75AF">
            <w:pPr>
              <w:widowControl/>
              <w:snapToGrid/>
              <w:jc w:val="center"/>
              <w:rPr>
                <w:rFonts w:ascii="標楷體" w:hAnsi="標楷體"/>
                <w:color w:val="000000"/>
                <w:kern w:val="0"/>
                <w:szCs w:val="24"/>
              </w:rPr>
            </w:pPr>
            <w:r w:rsidRPr="008F4545">
              <w:rPr>
                <w:rFonts w:ascii="標楷體" w:hAnsi="標楷體" w:hint="eastAsia"/>
                <w:color w:val="000000"/>
                <w:kern w:val="0"/>
                <w:szCs w:val="24"/>
              </w:rPr>
              <w:t>蛋白質</w:t>
            </w:r>
          </w:p>
        </w:tc>
        <w:tc>
          <w:tcPr>
            <w:tcW w:w="2835" w:type="dxa"/>
            <w:shd w:val="clear" w:color="auto" w:fill="auto"/>
            <w:vAlign w:val="center"/>
          </w:tcPr>
          <w:p w14:paraId="16BA5FAD" w14:textId="77777777" w:rsidR="003E266E" w:rsidRPr="008F4545" w:rsidRDefault="003E266E" w:rsidP="003F75AF">
            <w:pPr>
              <w:widowControl/>
              <w:snapToGrid/>
              <w:jc w:val="center"/>
              <w:rPr>
                <w:rFonts w:ascii="標楷體" w:hAnsi="標楷體"/>
                <w:color w:val="000000"/>
                <w:kern w:val="0"/>
                <w:szCs w:val="24"/>
              </w:rPr>
            </w:pPr>
          </w:p>
        </w:tc>
        <w:tc>
          <w:tcPr>
            <w:tcW w:w="1418" w:type="dxa"/>
            <w:shd w:val="clear" w:color="auto" w:fill="auto"/>
            <w:vAlign w:val="center"/>
          </w:tcPr>
          <w:p w14:paraId="06F53802" w14:textId="77777777" w:rsidR="003E266E" w:rsidRPr="008F4545" w:rsidRDefault="003E266E" w:rsidP="003F75AF">
            <w:pPr>
              <w:widowControl/>
              <w:snapToGrid/>
              <w:jc w:val="center"/>
              <w:rPr>
                <w:rFonts w:ascii="標楷體" w:hAnsi="標楷體"/>
                <w:color w:val="000000"/>
                <w:kern w:val="0"/>
                <w:szCs w:val="24"/>
              </w:rPr>
            </w:pPr>
          </w:p>
        </w:tc>
      </w:tr>
      <w:tr w:rsidR="003E266E" w:rsidRPr="008F4545" w14:paraId="77E8BF05" w14:textId="77777777" w:rsidTr="003F75AF">
        <w:tc>
          <w:tcPr>
            <w:tcW w:w="1809" w:type="dxa"/>
            <w:shd w:val="clear" w:color="auto" w:fill="auto"/>
            <w:vAlign w:val="center"/>
          </w:tcPr>
          <w:p w14:paraId="2538B9DE" w14:textId="77777777" w:rsidR="003E266E" w:rsidRPr="008F4545" w:rsidRDefault="003E266E" w:rsidP="003F75AF">
            <w:pPr>
              <w:widowControl/>
              <w:snapToGrid/>
              <w:jc w:val="center"/>
              <w:rPr>
                <w:rFonts w:ascii="標楷體" w:hAnsi="標楷體"/>
                <w:color w:val="000000"/>
                <w:kern w:val="0"/>
                <w:szCs w:val="24"/>
              </w:rPr>
            </w:pPr>
            <w:r w:rsidRPr="008F4545">
              <w:rPr>
                <w:rFonts w:ascii="標楷體" w:hAnsi="標楷體" w:hint="eastAsia"/>
                <w:color w:val="000000"/>
                <w:kern w:val="0"/>
                <w:szCs w:val="24"/>
              </w:rPr>
              <w:t>脂肪</w:t>
            </w:r>
          </w:p>
        </w:tc>
        <w:tc>
          <w:tcPr>
            <w:tcW w:w="2835" w:type="dxa"/>
            <w:shd w:val="clear" w:color="auto" w:fill="auto"/>
            <w:vAlign w:val="center"/>
          </w:tcPr>
          <w:p w14:paraId="0C3F3C30" w14:textId="77777777" w:rsidR="003E266E" w:rsidRPr="008F4545" w:rsidRDefault="003E266E" w:rsidP="003F75AF">
            <w:pPr>
              <w:widowControl/>
              <w:snapToGrid/>
              <w:jc w:val="center"/>
              <w:rPr>
                <w:rFonts w:ascii="標楷體" w:hAnsi="標楷體"/>
                <w:color w:val="000000"/>
                <w:kern w:val="0"/>
                <w:szCs w:val="24"/>
              </w:rPr>
            </w:pPr>
          </w:p>
        </w:tc>
        <w:tc>
          <w:tcPr>
            <w:tcW w:w="1418" w:type="dxa"/>
            <w:shd w:val="clear" w:color="auto" w:fill="auto"/>
            <w:vAlign w:val="center"/>
          </w:tcPr>
          <w:p w14:paraId="70F4BC4D" w14:textId="77777777" w:rsidR="003E266E" w:rsidRPr="008F4545" w:rsidRDefault="003E266E" w:rsidP="003F75AF">
            <w:pPr>
              <w:widowControl/>
              <w:snapToGrid/>
              <w:jc w:val="center"/>
              <w:rPr>
                <w:rFonts w:ascii="標楷體" w:hAnsi="標楷體"/>
                <w:color w:val="000000"/>
                <w:kern w:val="0"/>
                <w:szCs w:val="24"/>
              </w:rPr>
            </w:pPr>
          </w:p>
        </w:tc>
      </w:tr>
    </w:tbl>
    <w:p w14:paraId="36F51622" w14:textId="77777777" w:rsidR="003E266E" w:rsidRPr="006114E2" w:rsidRDefault="003E266E" w:rsidP="00E22459">
      <w:pPr>
        <w:widowControl/>
        <w:snapToGrid/>
        <w:rPr>
          <w:rFonts w:eastAsia="新細明體"/>
          <w:color w:val="000000"/>
          <w:kern w:val="0"/>
          <w:szCs w:val="24"/>
        </w:rPr>
      </w:pPr>
      <w:r>
        <w:rPr>
          <w:rFonts w:ascii="標楷體" w:hAnsi="標楷體" w:cs="新細明體" w:hint="eastAsia"/>
          <w:color w:val="000000"/>
          <w:kern w:val="0"/>
          <w:szCs w:val="24"/>
        </w:rPr>
        <w:t xml:space="preserve">         </w:t>
      </w:r>
    </w:p>
    <w:p w14:paraId="735EDECE" w14:textId="77777777" w:rsidR="003E266E" w:rsidRPr="006114E2" w:rsidRDefault="003E266E" w:rsidP="00E22459">
      <w:pPr>
        <w:widowControl/>
        <w:snapToGrid/>
        <w:rPr>
          <w:rFonts w:eastAsia="新細明體"/>
          <w:color w:val="000000"/>
          <w:kern w:val="0"/>
          <w:szCs w:val="24"/>
        </w:rPr>
      </w:pPr>
    </w:p>
    <w:p w14:paraId="1996777B" w14:textId="77777777" w:rsidR="006F00C9" w:rsidRDefault="006F00C9" w:rsidP="00E22459">
      <w:pPr>
        <w:widowControl/>
        <w:snapToGrid/>
        <w:rPr>
          <w:rFonts w:eastAsia="新細明體"/>
          <w:color w:val="000000"/>
          <w:kern w:val="0"/>
          <w:szCs w:val="24"/>
        </w:rPr>
      </w:pPr>
    </w:p>
    <w:p w14:paraId="3C7259DD" w14:textId="77777777" w:rsidR="003E266E" w:rsidRDefault="003E266E" w:rsidP="00E22459">
      <w:pPr>
        <w:widowControl/>
        <w:snapToGrid/>
        <w:rPr>
          <w:rFonts w:eastAsia="新細明體"/>
          <w:color w:val="000000"/>
          <w:kern w:val="0"/>
          <w:szCs w:val="24"/>
        </w:rPr>
      </w:pPr>
    </w:p>
    <w:p w14:paraId="09EE4543" w14:textId="77777777" w:rsidR="003E266E" w:rsidRPr="006114E2" w:rsidRDefault="003E266E" w:rsidP="00E22459">
      <w:pPr>
        <w:widowControl/>
        <w:snapToGrid/>
        <w:rPr>
          <w:rFonts w:eastAsia="新細明體"/>
          <w:color w:val="000000"/>
          <w:kern w:val="0"/>
          <w:szCs w:val="24"/>
        </w:rPr>
      </w:pPr>
    </w:p>
    <w:tbl>
      <w:tblPr>
        <w:tblW w:w="13041" w:type="dxa"/>
        <w:tblInd w:w="28" w:type="dxa"/>
        <w:tblCellMar>
          <w:left w:w="28" w:type="dxa"/>
          <w:right w:w="28" w:type="dxa"/>
        </w:tblCellMar>
        <w:tblLook w:val="0000" w:firstRow="0" w:lastRow="0" w:firstColumn="0" w:lastColumn="0" w:noHBand="0" w:noVBand="0"/>
      </w:tblPr>
      <w:tblGrid>
        <w:gridCol w:w="796"/>
        <w:gridCol w:w="888"/>
        <w:gridCol w:w="648"/>
        <w:gridCol w:w="776"/>
        <w:gridCol w:w="816"/>
        <w:gridCol w:w="856"/>
        <w:gridCol w:w="1096"/>
        <w:gridCol w:w="1096"/>
        <w:gridCol w:w="1096"/>
        <w:gridCol w:w="1096"/>
        <w:gridCol w:w="1096"/>
        <w:gridCol w:w="1096"/>
        <w:gridCol w:w="1685"/>
      </w:tblGrid>
      <w:tr w:rsidR="006F00C9" w:rsidRPr="006114E2" w14:paraId="18F0D015" w14:textId="77777777" w:rsidTr="003F75AF">
        <w:trPr>
          <w:trHeight w:val="345"/>
        </w:trPr>
        <w:tc>
          <w:tcPr>
            <w:tcW w:w="4780" w:type="dxa"/>
            <w:gridSpan w:val="6"/>
            <w:tcBorders>
              <w:top w:val="single" w:sz="12" w:space="0" w:color="auto"/>
              <w:left w:val="single" w:sz="12" w:space="0" w:color="auto"/>
              <w:bottom w:val="single" w:sz="8" w:space="0" w:color="auto"/>
              <w:right w:val="double" w:sz="6" w:space="0" w:color="000000"/>
            </w:tcBorders>
            <w:vAlign w:val="center"/>
          </w:tcPr>
          <w:p w14:paraId="14E3C3E1"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供應時間</w:t>
            </w:r>
          </w:p>
        </w:tc>
        <w:tc>
          <w:tcPr>
            <w:tcW w:w="3288" w:type="dxa"/>
            <w:gridSpan w:val="3"/>
            <w:tcBorders>
              <w:top w:val="single" w:sz="12" w:space="0" w:color="auto"/>
              <w:left w:val="nil"/>
              <w:bottom w:val="single" w:sz="8" w:space="0" w:color="auto"/>
              <w:right w:val="single" w:sz="8" w:space="0" w:color="000000"/>
            </w:tcBorders>
            <w:vAlign w:val="center"/>
          </w:tcPr>
          <w:p w14:paraId="00DE4C7C"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食品</w:t>
            </w:r>
          </w:p>
        </w:tc>
        <w:tc>
          <w:tcPr>
            <w:tcW w:w="4973" w:type="dxa"/>
            <w:gridSpan w:val="4"/>
            <w:tcBorders>
              <w:top w:val="single" w:sz="12" w:space="0" w:color="auto"/>
              <w:left w:val="nil"/>
              <w:bottom w:val="single" w:sz="8" w:space="0" w:color="auto"/>
              <w:right w:val="single" w:sz="12" w:space="0" w:color="000000"/>
            </w:tcBorders>
            <w:vAlign w:val="center"/>
          </w:tcPr>
          <w:p w14:paraId="6B28D7EF"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食物營養成分</w:t>
            </w:r>
          </w:p>
        </w:tc>
      </w:tr>
      <w:tr w:rsidR="006F00C9" w:rsidRPr="006114E2" w14:paraId="2B42D63A" w14:textId="77777777" w:rsidTr="003F75AF">
        <w:trPr>
          <w:trHeight w:val="330"/>
        </w:trPr>
        <w:tc>
          <w:tcPr>
            <w:tcW w:w="796" w:type="dxa"/>
            <w:vMerge w:val="restart"/>
            <w:tcBorders>
              <w:top w:val="nil"/>
              <w:left w:val="single" w:sz="12" w:space="0" w:color="auto"/>
              <w:bottom w:val="single" w:sz="8" w:space="0" w:color="000000"/>
              <w:right w:val="single" w:sz="8" w:space="0" w:color="auto"/>
            </w:tcBorders>
            <w:vAlign w:val="center"/>
          </w:tcPr>
          <w:p w14:paraId="696B75FD"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早餐</w:t>
            </w:r>
          </w:p>
        </w:tc>
        <w:tc>
          <w:tcPr>
            <w:tcW w:w="888" w:type="dxa"/>
            <w:vMerge w:val="restart"/>
            <w:tcBorders>
              <w:top w:val="nil"/>
              <w:left w:val="single" w:sz="8" w:space="0" w:color="auto"/>
              <w:bottom w:val="single" w:sz="8" w:space="0" w:color="000000"/>
              <w:right w:val="single" w:sz="8" w:space="0" w:color="auto"/>
            </w:tcBorders>
            <w:vAlign w:val="center"/>
          </w:tcPr>
          <w:p w14:paraId="5A9A6C3C"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早點</w:t>
            </w:r>
          </w:p>
        </w:tc>
        <w:tc>
          <w:tcPr>
            <w:tcW w:w="648" w:type="dxa"/>
            <w:vMerge w:val="restart"/>
            <w:tcBorders>
              <w:top w:val="nil"/>
              <w:left w:val="single" w:sz="8" w:space="0" w:color="auto"/>
              <w:bottom w:val="single" w:sz="8" w:space="0" w:color="000000"/>
              <w:right w:val="single" w:sz="8" w:space="0" w:color="auto"/>
            </w:tcBorders>
            <w:vAlign w:val="center"/>
          </w:tcPr>
          <w:p w14:paraId="71372744"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午餐</w:t>
            </w:r>
          </w:p>
        </w:tc>
        <w:tc>
          <w:tcPr>
            <w:tcW w:w="776" w:type="dxa"/>
            <w:vMerge w:val="restart"/>
            <w:tcBorders>
              <w:top w:val="nil"/>
              <w:left w:val="single" w:sz="8" w:space="0" w:color="auto"/>
              <w:bottom w:val="single" w:sz="8" w:space="0" w:color="000000"/>
              <w:right w:val="single" w:sz="8" w:space="0" w:color="auto"/>
            </w:tcBorders>
            <w:vAlign w:val="center"/>
          </w:tcPr>
          <w:p w14:paraId="6BEA4400"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午點</w:t>
            </w:r>
          </w:p>
        </w:tc>
        <w:tc>
          <w:tcPr>
            <w:tcW w:w="816" w:type="dxa"/>
            <w:vMerge w:val="restart"/>
            <w:tcBorders>
              <w:top w:val="nil"/>
              <w:left w:val="single" w:sz="8" w:space="0" w:color="auto"/>
              <w:bottom w:val="single" w:sz="8" w:space="0" w:color="000000"/>
              <w:right w:val="single" w:sz="8" w:space="0" w:color="auto"/>
            </w:tcBorders>
            <w:vAlign w:val="center"/>
          </w:tcPr>
          <w:p w14:paraId="153FAE36"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晚餐</w:t>
            </w:r>
          </w:p>
        </w:tc>
        <w:tc>
          <w:tcPr>
            <w:tcW w:w="856" w:type="dxa"/>
            <w:vMerge w:val="restart"/>
            <w:tcBorders>
              <w:top w:val="nil"/>
              <w:left w:val="single" w:sz="8" w:space="0" w:color="auto"/>
              <w:bottom w:val="single" w:sz="8" w:space="0" w:color="000000"/>
              <w:right w:val="double" w:sz="6" w:space="0" w:color="auto"/>
            </w:tcBorders>
            <w:vAlign w:val="center"/>
          </w:tcPr>
          <w:p w14:paraId="470B0AFC"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晚點</w:t>
            </w:r>
          </w:p>
        </w:tc>
        <w:tc>
          <w:tcPr>
            <w:tcW w:w="2192" w:type="dxa"/>
            <w:gridSpan w:val="2"/>
            <w:tcBorders>
              <w:top w:val="single" w:sz="8" w:space="0" w:color="auto"/>
              <w:left w:val="nil"/>
              <w:bottom w:val="nil"/>
              <w:right w:val="single" w:sz="8" w:space="0" w:color="000000"/>
            </w:tcBorders>
            <w:vAlign w:val="center"/>
          </w:tcPr>
          <w:p w14:paraId="0DB13653"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食</w:t>
            </w:r>
            <w:r w:rsidRPr="006114E2">
              <w:rPr>
                <w:color w:val="000000"/>
                <w:kern w:val="0"/>
                <w:szCs w:val="24"/>
              </w:rPr>
              <w:t xml:space="preserve">     </w:t>
            </w:r>
            <w:r w:rsidRPr="006114E2">
              <w:rPr>
                <w:rFonts w:ascii="標楷體" w:hAnsi="標楷體" w:cs="新細明體" w:hint="eastAsia"/>
                <w:color w:val="000000"/>
                <w:kern w:val="0"/>
                <w:szCs w:val="24"/>
              </w:rPr>
              <w:t>物</w:t>
            </w:r>
          </w:p>
        </w:tc>
        <w:tc>
          <w:tcPr>
            <w:tcW w:w="1096" w:type="dxa"/>
            <w:vMerge w:val="restart"/>
            <w:tcBorders>
              <w:top w:val="nil"/>
              <w:left w:val="single" w:sz="8" w:space="0" w:color="auto"/>
              <w:bottom w:val="single" w:sz="8" w:space="0" w:color="000000"/>
              <w:right w:val="single" w:sz="8" w:space="0" w:color="auto"/>
            </w:tcBorders>
            <w:vAlign w:val="center"/>
          </w:tcPr>
          <w:p w14:paraId="627DBA49" w14:textId="77777777" w:rsidR="006F00C9" w:rsidRPr="006114E2" w:rsidRDefault="006F00C9" w:rsidP="003F75AF">
            <w:pPr>
              <w:widowControl/>
              <w:snapToGrid/>
              <w:jc w:val="center"/>
              <w:rPr>
                <w:rFonts w:eastAsia="新細明體"/>
                <w:color w:val="000000"/>
                <w:kern w:val="0"/>
                <w:szCs w:val="24"/>
              </w:rPr>
            </w:pPr>
            <w:r w:rsidRPr="006114E2">
              <w:rPr>
                <w:rFonts w:eastAsia="新細明體"/>
                <w:color w:val="000000"/>
                <w:kern w:val="0"/>
                <w:szCs w:val="24"/>
              </w:rPr>
              <w:t>EX</w:t>
            </w:r>
          </w:p>
        </w:tc>
        <w:tc>
          <w:tcPr>
            <w:tcW w:w="1096" w:type="dxa"/>
            <w:vMerge w:val="restart"/>
            <w:tcBorders>
              <w:top w:val="nil"/>
              <w:left w:val="single" w:sz="8" w:space="0" w:color="auto"/>
              <w:bottom w:val="single" w:sz="8" w:space="0" w:color="000000"/>
              <w:right w:val="single" w:sz="8" w:space="0" w:color="auto"/>
            </w:tcBorders>
            <w:vAlign w:val="center"/>
          </w:tcPr>
          <w:p w14:paraId="0C605BD6"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蛋白質</w:t>
            </w:r>
            <w:r w:rsidRPr="006114E2">
              <w:rPr>
                <w:color w:val="000000"/>
                <w:kern w:val="0"/>
                <w:szCs w:val="24"/>
              </w:rPr>
              <w:t>(g)</w:t>
            </w:r>
          </w:p>
        </w:tc>
        <w:tc>
          <w:tcPr>
            <w:tcW w:w="1096" w:type="dxa"/>
            <w:vMerge w:val="restart"/>
            <w:tcBorders>
              <w:top w:val="nil"/>
              <w:left w:val="single" w:sz="8" w:space="0" w:color="auto"/>
              <w:bottom w:val="single" w:sz="8" w:space="0" w:color="000000"/>
              <w:right w:val="single" w:sz="8" w:space="0" w:color="auto"/>
            </w:tcBorders>
            <w:vAlign w:val="center"/>
          </w:tcPr>
          <w:p w14:paraId="67AFE7FF"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脂肪</w:t>
            </w:r>
            <w:r w:rsidRPr="006114E2">
              <w:rPr>
                <w:color w:val="000000"/>
                <w:kern w:val="0"/>
                <w:szCs w:val="24"/>
              </w:rPr>
              <w:t>(g)</w:t>
            </w:r>
          </w:p>
        </w:tc>
        <w:tc>
          <w:tcPr>
            <w:tcW w:w="1096" w:type="dxa"/>
            <w:vMerge w:val="restart"/>
            <w:tcBorders>
              <w:top w:val="nil"/>
              <w:left w:val="single" w:sz="8" w:space="0" w:color="auto"/>
              <w:bottom w:val="single" w:sz="8" w:space="0" w:color="000000"/>
              <w:right w:val="single" w:sz="8" w:space="0" w:color="auto"/>
            </w:tcBorders>
            <w:vAlign w:val="center"/>
          </w:tcPr>
          <w:p w14:paraId="626417DF"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醣類</w:t>
            </w:r>
            <w:r w:rsidRPr="006114E2">
              <w:rPr>
                <w:color w:val="000000"/>
                <w:kern w:val="0"/>
                <w:szCs w:val="24"/>
              </w:rPr>
              <w:t>(g)</w:t>
            </w:r>
          </w:p>
        </w:tc>
        <w:tc>
          <w:tcPr>
            <w:tcW w:w="1685" w:type="dxa"/>
            <w:vMerge w:val="restart"/>
            <w:tcBorders>
              <w:top w:val="nil"/>
              <w:left w:val="single" w:sz="8" w:space="0" w:color="auto"/>
              <w:bottom w:val="single" w:sz="8" w:space="0" w:color="000000"/>
              <w:right w:val="single" w:sz="12" w:space="0" w:color="auto"/>
            </w:tcBorders>
            <w:vAlign w:val="center"/>
          </w:tcPr>
          <w:p w14:paraId="34F4B7FB"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熱量</w:t>
            </w:r>
            <w:r w:rsidRPr="006114E2">
              <w:rPr>
                <w:color w:val="000000"/>
                <w:kern w:val="0"/>
                <w:szCs w:val="24"/>
              </w:rPr>
              <w:t>(</w:t>
            </w:r>
            <w:r w:rsidR="00A1115D" w:rsidRPr="006114E2">
              <w:rPr>
                <w:rFonts w:hint="eastAsia"/>
                <w:color w:val="000000"/>
                <w:kern w:val="0"/>
                <w:szCs w:val="24"/>
              </w:rPr>
              <w:t>k</w:t>
            </w:r>
            <w:r w:rsidRPr="006114E2">
              <w:rPr>
                <w:color w:val="000000"/>
                <w:kern w:val="0"/>
                <w:szCs w:val="24"/>
              </w:rPr>
              <w:t>cal)</w:t>
            </w:r>
          </w:p>
        </w:tc>
      </w:tr>
      <w:tr w:rsidR="006F00C9" w:rsidRPr="006114E2" w14:paraId="3A26E5A7" w14:textId="77777777" w:rsidTr="003F75AF">
        <w:trPr>
          <w:trHeight w:val="330"/>
        </w:trPr>
        <w:tc>
          <w:tcPr>
            <w:tcW w:w="796" w:type="dxa"/>
            <w:vMerge/>
            <w:tcBorders>
              <w:top w:val="nil"/>
              <w:left w:val="single" w:sz="12" w:space="0" w:color="auto"/>
              <w:bottom w:val="single" w:sz="8" w:space="0" w:color="000000"/>
              <w:right w:val="single" w:sz="8" w:space="0" w:color="auto"/>
            </w:tcBorders>
            <w:vAlign w:val="center"/>
          </w:tcPr>
          <w:p w14:paraId="3E2131D5" w14:textId="77777777" w:rsidR="006F00C9" w:rsidRPr="006114E2" w:rsidRDefault="006F00C9" w:rsidP="003F75AF">
            <w:pPr>
              <w:widowControl/>
              <w:snapToGrid/>
              <w:jc w:val="center"/>
              <w:rPr>
                <w:rFonts w:ascii="標楷體" w:cs="新細明體"/>
                <w:color w:val="000000"/>
                <w:kern w:val="0"/>
                <w:szCs w:val="24"/>
              </w:rPr>
            </w:pPr>
          </w:p>
        </w:tc>
        <w:tc>
          <w:tcPr>
            <w:tcW w:w="888" w:type="dxa"/>
            <w:vMerge/>
            <w:tcBorders>
              <w:top w:val="nil"/>
              <w:left w:val="single" w:sz="8" w:space="0" w:color="auto"/>
              <w:bottom w:val="single" w:sz="8" w:space="0" w:color="000000"/>
              <w:right w:val="single" w:sz="8" w:space="0" w:color="auto"/>
            </w:tcBorders>
            <w:vAlign w:val="center"/>
          </w:tcPr>
          <w:p w14:paraId="1A818C27" w14:textId="77777777" w:rsidR="006F00C9" w:rsidRPr="006114E2" w:rsidRDefault="006F00C9" w:rsidP="003F75AF">
            <w:pPr>
              <w:widowControl/>
              <w:snapToGrid/>
              <w:jc w:val="center"/>
              <w:rPr>
                <w:rFonts w:ascii="標楷體" w:cs="新細明體"/>
                <w:color w:val="000000"/>
                <w:kern w:val="0"/>
                <w:szCs w:val="24"/>
              </w:rPr>
            </w:pPr>
          </w:p>
        </w:tc>
        <w:tc>
          <w:tcPr>
            <w:tcW w:w="648" w:type="dxa"/>
            <w:vMerge/>
            <w:tcBorders>
              <w:top w:val="nil"/>
              <w:left w:val="single" w:sz="8" w:space="0" w:color="auto"/>
              <w:bottom w:val="single" w:sz="8" w:space="0" w:color="000000"/>
              <w:right w:val="single" w:sz="8" w:space="0" w:color="auto"/>
            </w:tcBorders>
            <w:vAlign w:val="center"/>
          </w:tcPr>
          <w:p w14:paraId="76EA6A7D" w14:textId="77777777" w:rsidR="006F00C9" w:rsidRPr="006114E2" w:rsidRDefault="006F00C9" w:rsidP="003F75AF">
            <w:pPr>
              <w:widowControl/>
              <w:snapToGrid/>
              <w:jc w:val="center"/>
              <w:rPr>
                <w:rFonts w:ascii="標楷體" w:cs="新細明體"/>
                <w:color w:val="000000"/>
                <w:kern w:val="0"/>
                <w:szCs w:val="24"/>
              </w:rPr>
            </w:pPr>
          </w:p>
        </w:tc>
        <w:tc>
          <w:tcPr>
            <w:tcW w:w="776" w:type="dxa"/>
            <w:vMerge/>
            <w:tcBorders>
              <w:top w:val="nil"/>
              <w:left w:val="single" w:sz="8" w:space="0" w:color="auto"/>
              <w:bottom w:val="single" w:sz="8" w:space="0" w:color="000000"/>
              <w:right w:val="single" w:sz="8" w:space="0" w:color="auto"/>
            </w:tcBorders>
            <w:vAlign w:val="center"/>
          </w:tcPr>
          <w:p w14:paraId="1A0431B4" w14:textId="77777777" w:rsidR="006F00C9" w:rsidRPr="006114E2" w:rsidRDefault="006F00C9" w:rsidP="003F75AF">
            <w:pPr>
              <w:widowControl/>
              <w:snapToGrid/>
              <w:jc w:val="center"/>
              <w:rPr>
                <w:rFonts w:ascii="標楷體" w:cs="新細明體"/>
                <w:color w:val="000000"/>
                <w:kern w:val="0"/>
                <w:szCs w:val="24"/>
              </w:rPr>
            </w:pPr>
          </w:p>
        </w:tc>
        <w:tc>
          <w:tcPr>
            <w:tcW w:w="816" w:type="dxa"/>
            <w:vMerge/>
            <w:tcBorders>
              <w:top w:val="nil"/>
              <w:left w:val="single" w:sz="8" w:space="0" w:color="auto"/>
              <w:bottom w:val="single" w:sz="8" w:space="0" w:color="000000"/>
              <w:right w:val="single" w:sz="8" w:space="0" w:color="auto"/>
            </w:tcBorders>
            <w:vAlign w:val="center"/>
          </w:tcPr>
          <w:p w14:paraId="2DF37645" w14:textId="77777777" w:rsidR="006F00C9" w:rsidRPr="006114E2" w:rsidRDefault="006F00C9" w:rsidP="003F75AF">
            <w:pPr>
              <w:widowControl/>
              <w:snapToGrid/>
              <w:jc w:val="center"/>
              <w:rPr>
                <w:rFonts w:ascii="標楷體" w:cs="新細明體"/>
                <w:color w:val="000000"/>
                <w:kern w:val="0"/>
                <w:szCs w:val="24"/>
              </w:rPr>
            </w:pPr>
          </w:p>
        </w:tc>
        <w:tc>
          <w:tcPr>
            <w:tcW w:w="856" w:type="dxa"/>
            <w:vMerge/>
            <w:tcBorders>
              <w:top w:val="nil"/>
              <w:left w:val="single" w:sz="8" w:space="0" w:color="auto"/>
              <w:bottom w:val="single" w:sz="8" w:space="0" w:color="000000"/>
              <w:right w:val="double" w:sz="6" w:space="0" w:color="auto"/>
            </w:tcBorders>
            <w:vAlign w:val="center"/>
          </w:tcPr>
          <w:p w14:paraId="700D1186" w14:textId="77777777" w:rsidR="006F00C9" w:rsidRPr="006114E2" w:rsidRDefault="006F00C9" w:rsidP="003F75AF">
            <w:pPr>
              <w:widowControl/>
              <w:snapToGrid/>
              <w:jc w:val="center"/>
              <w:rPr>
                <w:rFonts w:ascii="標楷體" w:cs="新細明體"/>
                <w:color w:val="000000"/>
                <w:kern w:val="0"/>
                <w:szCs w:val="24"/>
              </w:rPr>
            </w:pPr>
          </w:p>
        </w:tc>
        <w:tc>
          <w:tcPr>
            <w:tcW w:w="2192" w:type="dxa"/>
            <w:gridSpan w:val="2"/>
            <w:tcBorders>
              <w:top w:val="nil"/>
              <w:left w:val="nil"/>
              <w:bottom w:val="single" w:sz="8" w:space="0" w:color="auto"/>
              <w:right w:val="single" w:sz="8" w:space="0" w:color="000000"/>
            </w:tcBorders>
            <w:vAlign w:val="center"/>
          </w:tcPr>
          <w:p w14:paraId="4066476D"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類</w:t>
            </w:r>
            <w:r w:rsidRPr="006114E2">
              <w:rPr>
                <w:color w:val="000000"/>
                <w:kern w:val="0"/>
                <w:szCs w:val="24"/>
              </w:rPr>
              <w:t xml:space="preserve">     </w:t>
            </w:r>
            <w:r w:rsidRPr="006114E2">
              <w:rPr>
                <w:rFonts w:ascii="標楷體" w:hAnsi="標楷體" w:cs="新細明體" w:hint="eastAsia"/>
                <w:color w:val="000000"/>
                <w:kern w:val="0"/>
                <w:szCs w:val="24"/>
              </w:rPr>
              <w:t>別</w:t>
            </w:r>
          </w:p>
        </w:tc>
        <w:tc>
          <w:tcPr>
            <w:tcW w:w="1096" w:type="dxa"/>
            <w:vMerge/>
            <w:tcBorders>
              <w:top w:val="nil"/>
              <w:left w:val="single" w:sz="8" w:space="0" w:color="auto"/>
              <w:bottom w:val="single" w:sz="8" w:space="0" w:color="000000"/>
              <w:right w:val="single" w:sz="8" w:space="0" w:color="auto"/>
            </w:tcBorders>
            <w:vAlign w:val="center"/>
          </w:tcPr>
          <w:p w14:paraId="2ECF0348" w14:textId="77777777" w:rsidR="006F00C9" w:rsidRPr="006114E2" w:rsidRDefault="006F00C9" w:rsidP="003F75AF">
            <w:pPr>
              <w:widowControl/>
              <w:snapToGrid/>
              <w:jc w:val="center"/>
              <w:rPr>
                <w:rFonts w:eastAsia="新細明體"/>
                <w:color w:val="000000"/>
                <w:kern w:val="0"/>
                <w:szCs w:val="24"/>
              </w:rPr>
            </w:pPr>
          </w:p>
        </w:tc>
        <w:tc>
          <w:tcPr>
            <w:tcW w:w="1096" w:type="dxa"/>
            <w:vMerge/>
            <w:tcBorders>
              <w:top w:val="nil"/>
              <w:left w:val="single" w:sz="8" w:space="0" w:color="auto"/>
              <w:bottom w:val="single" w:sz="8" w:space="0" w:color="000000"/>
              <w:right w:val="single" w:sz="8" w:space="0" w:color="auto"/>
            </w:tcBorders>
            <w:vAlign w:val="center"/>
          </w:tcPr>
          <w:p w14:paraId="56BD9D19" w14:textId="77777777" w:rsidR="006F00C9" w:rsidRPr="006114E2" w:rsidRDefault="006F00C9" w:rsidP="003F75AF">
            <w:pPr>
              <w:widowControl/>
              <w:snapToGrid/>
              <w:jc w:val="center"/>
              <w:rPr>
                <w:rFonts w:ascii="標楷體" w:cs="新細明體"/>
                <w:color w:val="000000"/>
                <w:kern w:val="0"/>
                <w:szCs w:val="24"/>
              </w:rPr>
            </w:pPr>
          </w:p>
        </w:tc>
        <w:tc>
          <w:tcPr>
            <w:tcW w:w="1096" w:type="dxa"/>
            <w:vMerge/>
            <w:tcBorders>
              <w:top w:val="nil"/>
              <w:left w:val="single" w:sz="8" w:space="0" w:color="auto"/>
              <w:bottom w:val="single" w:sz="8" w:space="0" w:color="000000"/>
              <w:right w:val="single" w:sz="8" w:space="0" w:color="auto"/>
            </w:tcBorders>
            <w:vAlign w:val="center"/>
          </w:tcPr>
          <w:p w14:paraId="4340ADE9" w14:textId="77777777" w:rsidR="006F00C9" w:rsidRPr="006114E2" w:rsidRDefault="006F00C9" w:rsidP="003F75AF">
            <w:pPr>
              <w:widowControl/>
              <w:snapToGrid/>
              <w:jc w:val="center"/>
              <w:rPr>
                <w:rFonts w:ascii="標楷體" w:cs="新細明體"/>
                <w:color w:val="000000"/>
                <w:kern w:val="0"/>
                <w:szCs w:val="24"/>
              </w:rPr>
            </w:pPr>
          </w:p>
        </w:tc>
        <w:tc>
          <w:tcPr>
            <w:tcW w:w="1096" w:type="dxa"/>
            <w:vMerge/>
            <w:tcBorders>
              <w:top w:val="nil"/>
              <w:left w:val="single" w:sz="8" w:space="0" w:color="auto"/>
              <w:bottom w:val="single" w:sz="8" w:space="0" w:color="000000"/>
              <w:right w:val="single" w:sz="8" w:space="0" w:color="auto"/>
            </w:tcBorders>
            <w:vAlign w:val="center"/>
          </w:tcPr>
          <w:p w14:paraId="235C97B7" w14:textId="77777777" w:rsidR="006F00C9" w:rsidRPr="006114E2" w:rsidRDefault="006F00C9" w:rsidP="003F75AF">
            <w:pPr>
              <w:widowControl/>
              <w:snapToGrid/>
              <w:jc w:val="center"/>
              <w:rPr>
                <w:rFonts w:ascii="標楷體" w:cs="新細明體"/>
                <w:color w:val="000000"/>
                <w:kern w:val="0"/>
                <w:szCs w:val="24"/>
              </w:rPr>
            </w:pPr>
          </w:p>
        </w:tc>
        <w:tc>
          <w:tcPr>
            <w:tcW w:w="1685" w:type="dxa"/>
            <w:vMerge/>
            <w:tcBorders>
              <w:top w:val="nil"/>
              <w:left w:val="single" w:sz="8" w:space="0" w:color="auto"/>
              <w:bottom w:val="single" w:sz="8" w:space="0" w:color="000000"/>
              <w:right w:val="single" w:sz="12" w:space="0" w:color="auto"/>
            </w:tcBorders>
            <w:vAlign w:val="center"/>
          </w:tcPr>
          <w:p w14:paraId="323519AE" w14:textId="77777777" w:rsidR="006F00C9" w:rsidRPr="006114E2" w:rsidRDefault="006F00C9" w:rsidP="003F75AF">
            <w:pPr>
              <w:widowControl/>
              <w:snapToGrid/>
              <w:jc w:val="center"/>
              <w:rPr>
                <w:rFonts w:ascii="標楷體" w:cs="新細明體"/>
                <w:color w:val="000000"/>
                <w:kern w:val="0"/>
                <w:szCs w:val="24"/>
              </w:rPr>
            </w:pPr>
          </w:p>
        </w:tc>
      </w:tr>
      <w:tr w:rsidR="006F00C9" w:rsidRPr="006114E2" w14:paraId="23D745A4" w14:textId="77777777" w:rsidTr="003F75AF">
        <w:trPr>
          <w:trHeight w:val="345"/>
        </w:trPr>
        <w:tc>
          <w:tcPr>
            <w:tcW w:w="796" w:type="dxa"/>
            <w:tcBorders>
              <w:top w:val="nil"/>
              <w:left w:val="single" w:sz="12" w:space="0" w:color="auto"/>
              <w:bottom w:val="single" w:sz="8" w:space="0" w:color="auto"/>
              <w:right w:val="single" w:sz="8" w:space="0" w:color="auto"/>
            </w:tcBorders>
            <w:vAlign w:val="center"/>
          </w:tcPr>
          <w:p w14:paraId="01450F6A"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516CFD85"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5D46B101"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7C0168EC"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5D2325B6"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286A9A40"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nil"/>
              <w:right w:val="single" w:sz="8" w:space="0" w:color="auto"/>
            </w:tcBorders>
            <w:vAlign w:val="center"/>
          </w:tcPr>
          <w:p w14:paraId="1CAC48A4"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奶</w:t>
            </w:r>
          </w:p>
        </w:tc>
        <w:tc>
          <w:tcPr>
            <w:tcW w:w="1096" w:type="dxa"/>
            <w:tcBorders>
              <w:top w:val="nil"/>
              <w:left w:val="nil"/>
              <w:bottom w:val="single" w:sz="8" w:space="0" w:color="auto"/>
              <w:right w:val="single" w:sz="8" w:space="0" w:color="auto"/>
            </w:tcBorders>
            <w:vAlign w:val="center"/>
          </w:tcPr>
          <w:p w14:paraId="186B88AF"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全</w:t>
            </w:r>
            <w:r w:rsidRPr="006114E2">
              <w:rPr>
                <w:color w:val="000000"/>
                <w:kern w:val="0"/>
                <w:szCs w:val="24"/>
              </w:rPr>
              <w:t xml:space="preserve"> </w:t>
            </w:r>
            <w:r w:rsidRPr="006114E2">
              <w:rPr>
                <w:rFonts w:ascii="標楷體" w:hAnsi="標楷體" w:cs="新細明體" w:hint="eastAsia"/>
                <w:color w:val="000000"/>
                <w:kern w:val="0"/>
                <w:szCs w:val="24"/>
              </w:rPr>
              <w:t>脂</w:t>
            </w:r>
          </w:p>
        </w:tc>
        <w:tc>
          <w:tcPr>
            <w:tcW w:w="1096" w:type="dxa"/>
            <w:tcBorders>
              <w:top w:val="nil"/>
              <w:left w:val="nil"/>
              <w:bottom w:val="single" w:sz="8" w:space="0" w:color="auto"/>
              <w:right w:val="single" w:sz="8" w:space="0" w:color="auto"/>
            </w:tcBorders>
            <w:vAlign w:val="center"/>
          </w:tcPr>
          <w:p w14:paraId="70675187"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46AF8B79"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57867C4B"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5D5B3331"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0EC7D8DD" w14:textId="77777777" w:rsidR="006F00C9" w:rsidRPr="006114E2" w:rsidRDefault="006F00C9" w:rsidP="003F75AF">
            <w:pPr>
              <w:widowControl/>
              <w:snapToGrid/>
              <w:jc w:val="center"/>
              <w:rPr>
                <w:rFonts w:eastAsia="新細明體"/>
                <w:color w:val="000000"/>
                <w:kern w:val="0"/>
                <w:szCs w:val="24"/>
              </w:rPr>
            </w:pPr>
          </w:p>
        </w:tc>
      </w:tr>
      <w:tr w:rsidR="006F00C9" w:rsidRPr="006114E2" w14:paraId="05A8CF5C" w14:textId="77777777" w:rsidTr="003F75AF">
        <w:trPr>
          <w:trHeight w:val="345"/>
        </w:trPr>
        <w:tc>
          <w:tcPr>
            <w:tcW w:w="796" w:type="dxa"/>
            <w:tcBorders>
              <w:top w:val="nil"/>
              <w:left w:val="single" w:sz="12" w:space="0" w:color="auto"/>
              <w:bottom w:val="single" w:sz="8" w:space="0" w:color="auto"/>
              <w:right w:val="single" w:sz="8" w:space="0" w:color="auto"/>
            </w:tcBorders>
            <w:vAlign w:val="center"/>
          </w:tcPr>
          <w:p w14:paraId="149776A1"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11AEADFF"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7555C941"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7716B699"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3D6812AE"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5CA163DE"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nil"/>
              <w:right w:val="single" w:sz="8" w:space="0" w:color="auto"/>
            </w:tcBorders>
            <w:vAlign w:val="center"/>
          </w:tcPr>
          <w:p w14:paraId="36812081"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12C8BB13"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低</w:t>
            </w:r>
            <w:r w:rsidRPr="006114E2">
              <w:rPr>
                <w:color w:val="000000"/>
                <w:kern w:val="0"/>
                <w:szCs w:val="24"/>
              </w:rPr>
              <w:t xml:space="preserve"> </w:t>
            </w:r>
            <w:r w:rsidRPr="006114E2">
              <w:rPr>
                <w:rFonts w:ascii="標楷體" w:hAnsi="標楷體" w:cs="新細明體" w:hint="eastAsia"/>
                <w:color w:val="000000"/>
                <w:kern w:val="0"/>
                <w:szCs w:val="24"/>
              </w:rPr>
              <w:t>脂</w:t>
            </w:r>
          </w:p>
        </w:tc>
        <w:tc>
          <w:tcPr>
            <w:tcW w:w="1096" w:type="dxa"/>
            <w:tcBorders>
              <w:top w:val="nil"/>
              <w:left w:val="nil"/>
              <w:bottom w:val="single" w:sz="8" w:space="0" w:color="auto"/>
              <w:right w:val="single" w:sz="8" w:space="0" w:color="auto"/>
            </w:tcBorders>
            <w:vAlign w:val="center"/>
          </w:tcPr>
          <w:p w14:paraId="39BD82F2"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36555CD9"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03D7CFFF"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095310FA"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52BF0828" w14:textId="77777777" w:rsidR="006F00C9" w:rsidRPr="006114E2" w:rsidRDefault="006F00C9" w:rsidP="003F75AF">
            <w:pPr>
              <w:widowControl/>
              <w:snapToGrid/>
              <w:jc w:val="center"/>
              <w:rPr>
                <w:rFonts w:eastAsia="新細明體"/>
                <w:color w:val="000000"/>
                <w:kern w:val="0"/>
                <w:szCs w:val="24"/>
              </w:rPr>
            </w:pPr>
          </w:p>
        </w:tc>
      </w:tr>
      <w:tr w:rsidR="006F00C9" w:rsidRPr="006114E2" w14:paraId="12468081" w14:textId="77777777" w:rsidTr="003F75AF">
        <w:trPr>
          <w:trHeight w:val="345"/>
        </w:trPr>
        <w:tc>
          <w:tcPr>
            <w:tcW w:w="796" w:type="dxa"/>
            <w:tcBorders>
              <w:top w:val="nil"/>
              <w:left w:val="single" w:sz="12" w:space="0" w:color="auto"/>
              <w:bottom w:val="single" w:sz="8" w:space="0" w:color="auto"/>
              <w:right w:val="single" w:sz="8" w:space="0" w:color="auto"/>
            </w:tcBorders>
            <w:vAlign w:val="center"/>
          </w:tcPr>
          <w:p w14:paraId="3827B452"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663D7498"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5EAEDE02"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7587D70D"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7752163D"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232C2091"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6EEA1EA2"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類</w:t>
            </w:r>
          </w:p>
        </w:tc>
        <w:tc>
          <w:tcPr>
            <w:tcW w:w="1096" w:type="dxa"/>
            <w:tcBorders>
              <w:top w:val="nil"/>
              <w:left w:val="nil"/>
              <w:bottom w:val="single" w:sz="8" w:space="0" w:color="auto"/>
              <w:right w:val="single" w:sz="8" w:space="0" w:color="auto"/>
            </w:tcBorders>
            <w:vAlign w:val="center"/>
          </w:tcPr>
          <w:p w14:paraId="26A62364"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脫</w:t>
            </w:r>
            <w:r w:rsidRPr="006114E2">
              <w:rPr>
                <w:color w:val="000000"/>
                <w:kern w:val="0"/>
                <w:szCs w:val="24"/>
              </w:rPr>
              <w:t xml:space="preserve"> </w:t>
            </w:r>
            <w:r w:rsidRPr="006114E2">
              <w:rPr>
                <w:rFonts w:ascii="標楷體" w:hAnsi="標楷體" w:cs="新細明體" w:hint="eastAsia"/>
                <w:color w:val="000000"/>
                <w:kern w:val="0"/>
                <w:szCs w:val="24"/>
              </w:rPr>
              <w:t>脂</w:t>
            </w:r>
          </w:p>
        </w:tc>
        <w:tc>
          <w:tcPr>
            <w:tcW w:w="1096" w:type="dxa"/>
            <w:tcBorders>
              <w:top w:val="nil"/>
              <w:left w:val="nil"/>
              <w:bottom w:val="single" w:sz="8" w:space="0" w:color="auto"/>
              <w:right w:val="single" w:sz="8" w:space="0" w:color="auto"/>
            </w:tcBorders>
            <w:vAlign w:val="center"/>
          </w:tcPr>
          <w:p w14:paraId="4EA87497"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2F8DA6B7"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6841767F"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326BD2EF"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6D87EAC5" w14:textId="77777777" w:rsidR="006F00C9" w:rsidRPr="006114E2" w:rsidRDefault="006F00C9" w:rsidP="003F75AF">
            <w:pPr>
              <w:widowControl/>
              <w:snapToGrid/>
              <w:jc w:val="center"/>
              <w:rPr>
                <w:rFonts w:eastAsia="新細明體"/>
                <w:color w:val="000000"/>
                <w:kern w:val="0"/>
                <w:szCs w:val="24"/>
              </w:rPr>
            </w:pPr>
          </w:p>
        </w:tc>
      </w:tr>
      <w:tr w:rsidR="006F00C9" w:rsidRPr="006114E2" w14:paraId="50B4401C" w14:textId="77777777" w:rsidTr="003F75AF">
        <w:trPr>
          <w:trHeight w:val="330"/>
        </w:trPr>
        <w:tc>
          <w:tcPr>
            <w:tcW w:w="796" w:type="dxa"/>
            <w:tcBorders>
              <w:top w:val="nil"/>
              <w:left w:val="single" w:sz="12" w:space="0" w:color="auto"/>
              <w:bottom w:val="single" w:sz="8" w:space="0" w:color="auto"/>
              <w:right w:val="single" w:sz="8" w:space="0" w:color="auto"/>
            </w:tcBorders>
            <w:vAlign w:val="center"/>
          </w:tcPr>
          <w:p w14:paraId="35BC8EEF"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1DC437E6"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0BA13A90"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43506F25"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7FC4A731"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364F1151" w14:textId="77777777" w:rsidR="006F00C9" w:rsidRPr="006114E2" w:rsidRDefault="006F00C9" w:rsidP="003F75AF">
            <w:pPr>
              <w:widowControl/>
              <w:snapToGrid/>
              <w:jc w:val="center"/>
              <w:rPr>
                <w:rFonts w:eastAsia="新細明體"/>
                <w:color w:val="000000"/>
                <w:kern w:val="0"/>
                <w:szCs w:val="24"/>
              </w:rPr>
            </w:pPr>
          </w:p>
        </w:tc>
        <w:tc>
          <w:tcPr>
            <w:tcW w:w="2192" w:type="dxa"/>
            <w:gridSpan w:val="2"/>
            <w:tcBorders>
              <w:top w:val="single" w:sz="8" w:space="0" w:color="auto"/>
              <w:left w:val="nil"/>
              <w:bottom w:val="single" w:sz="8" w:space="0" w:color="auto"/>
              <w:right w:val="single" w:sz="8" w:space="0" w:color="000000"/>
            </w:tcBorders>
            <w:vAlign w:val="center"/>
          </w:tcPr>
          <w:p w14:paraId="1258167D"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蔬</w:t>
            </w:r>
            <w:r w:rsidRPr="006114E2">
              <w:rPr>
                <w:color w:val="000000"/>
                <w:kern w:val="0"/>
                <w:szCs w:val="24"/>
              </w:rPr>
              <w:t xml:space="preserve">  </w:t>
            </w:r>
            <w:r w:rsidRPr="006114E2">
              <w:rPr>
                <w:rFonts w:ascii="標楷體" w:hAnsi="標楷體" w:cs="新細明體" w:hint="eastAsia"/>
                <w:color w:val="000000"/>
                <w:kern w:val="0"/>
                <w:szCs w:val="24"/>
              </w:rPr>
              <w:t>菜</w:t>
            </w:r>
            <w:r w:rsidRPr="006114E2">
              <w:rPr>
                <w:color w:val="000000"/>
                <w:kern w:val="0"/>
                <w:szCs w:val="24"/>
              </w:rPr>
              <w:t xml:space="preserve">  </w:t>
            </w:r>
            <w:r w:rsidRPr="006114E2">
              <w:rPr>
                <w:rFonts w:ascii="標楷體" w:hAnsi="標楷體" w:cs="新細明體" w:hint="eastAsia"/>
                <w:color w:val="000000"/>
                <w:kern w:val="0"/>
                <w:szCs w:val="24"/>
              </w:rPr>
              <w:t>類</w:t>
            </w:r>
          </w:p>
        </w:tc>
        <w:tc>
          <w:tcPr>
            <w:tcW w:w="1096" w:type="dxa"/>
            <w:tcBorders>
              <w:top w:val="nil"/>
              <w:left w:val="nil"/>
              <w:bottom w:val="single" w:sz="8" w:space="0" w:color="auto"/>
              <w:right w:val="single" w:sz="8" w:space="0" w:color="auto"/>
            </w:tcBorders>
            <w:vAlign w:val="center"/>
          </w:tcPr>
          <w:p w14:paraId="58636684"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7860BD20"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32447966"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07F212CD"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6CC806A8" w14:textId="77777777" w:rsidR="006F00C9" w:rsidRPr="006114E2" w:rsidRDefault="006F00C9" w:rsidP="003F75AF">
            <w:pPr>
              <w:widowControl/>
              <w:snapToGrid/>
              <w:jc w:val="center"/>
              <w:rPr>
                <w:rFonts w:eastAsia="新細明體"/>
                <w:color w:val="000000"/>
                <w:kern w:val="0"/>
                <w:szCs w:val="24"/>
              </w:rPr>
            </w:pPr>
          </w:p>
        </w:tc>
      </w:tr>
      <w:tr w:rsidR="006F00C9" w:rsidRPr="006114E2" w14:paraId="4C18882E" w14:textId="77777777" w:rsidTr="003F75AF">
        <w:trPr>
          <w:trHeight w:val="330"/>
        </w:trPr>
        <w:tc>
          <w:tcPr>
            <w:tcW w:w="796" w:type="dxa"/>
            <w:tcBorders>
              <w:top w:val="nil"/>
              <w:left w:val="single" w:sz="12" w:space="0" w:color="auto"/>
              <w:bottom w:val="single" w:sz="8" w:space="0" w:color="auto"/>
              <w:right w:val="single" w:sz="8" w:space="0" w:color="auto"/>
            </w:tcBorders>
            <w:vAlign w:val="center"/>
          </w:tcPr>
          <w:p w14:paraId="2E0C4D5C"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29009E6F"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17CAE444"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5DA3B34F"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6C22B6C9"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0ACB3C1A" w14:textId="77777777" w:rsidR="006F00C9" w:rsidRPr="006114E2" w:rsidRDefault="006F00C9" w:rsidP="003F75AF">
            <w:pPr>
              <w:widowControl/>
              <w:snapToGrid/>
              <w:jc w:val="center"/>
              <w:rPr>
                <w:rFonts w:eastAsia="新細明體"/>
                <w:color w:val="000000"/>
                <w:kern w:val="0"/>
                <w:szCs w:val="24"/>
              </w:rPr>
            </w:pPr>
          </w:p>
        </w:tc>
        <w:tc>
          <w:tcPr>
            <w:tcW w:w="2192" w:type="dxa"/>
            <w:gridSpan w:val="2"/>
            <w:tcBorders>
              <w:top w:val="single" w:sz="8" w:space="0" w:color="auto"/>
              <w:left w:val="nil"/>
              <w:bottom w:val="single" w:sz="8" w:space="0" w:color="auto"/>
              <w:right w:val="single" w:sz="8" w:space="0" w:color="000000"/>
            </w:tcBorders>
            <w:vAlign w:val="center"/>
          </w:tcPr>
          <w:p w14:paraId="31CD6752"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水</w:t>
            </w:r>
            <w:r w:rsidRPr="006114E2">
              <w:rPr>
                <w:color w:val="000000"/>
                <w:kern w:val="0"/>
                <w:szCs w:val="24"/>
              </w:rPr>
              <w:t xml:space="preserve">  </w:t>
            </w:r>
            <w:r w:rsidRPr="006114E2">
              <w:rPr>
                <w:rFonts w:ascii="標楷體" w:hAnsi="標楷體" w:cs="新細明體" w:hint="eastAsia"/>
                <w:color w:val="000000"/>
                <w:kern w:val="0"/>
                <w:szCs w:val="24"/>
              </w:rPr>
              <w:t>果</w:t>
            </w:r>
            <w:r w:rsidRPr="006114E2">
              <w:rPr>
                <w:color w:val="000000"/>
                <w:kern w:val="0"/>
                <w:szCs w:val="24"/>
              </w:rPr>
              <w:t xml:space="preserve">  </w:t>
            </w:r>
            <w:r w:rsidRPr="006114E2">
              <w:rPr>
                <w:rFonts w:ascii="標楷體" w:hAnsi="標楷體" w:cs="新細明體" w:hint="eastAsia"/>
                <w:color w:val="000000"/>
                <w:kern w:val="0"/>
                <w:szCs w:val="24"/>
              </w:rPr>
              <w:t>類</w:t>
            </w:r>
          </w:p>
        </w:tc>
        <w:tc>
          <w:tcPr>
            <w:tcW w:w="1096" w:type="dxa"/>
            <w:tcBorders>
              <w:top w:val="nil"/>
              <w:left w:val="nil"/>
              <w:bottom w:val="single" w:sz="8" w:space="0" w:color="auto"/>
              <w:right w:val="single" w:sz="8" w:space="0" w:color="auto"/>
            </w:tcBorders>
            <w:vAlign w:val="center"/>
          </w:tcPr>
          <w:p w14:paraId="30017F45"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447C42AC"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6E169AB2"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7439932D"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5FD01092" w14:textId="77777777" w:rsidR="006F00C9" w:rsidRPr="006114E2" w:rsidRDefault="006F00C9" w:rsidP="003F75AF">
            <w:pPr>
              <w:widowControl/>
              <w:snapToGrid/>
              <w:jc w:val="center"/>
              <w:rPr>
                <w:rFonts w:eastAsia="新細明體"/>
                <w:color w:val="000000"/>
                <w:kern w:val="0"/>
                <w:szCs w:val="24"/>
              </w:rPr>
            </w:pPr>
          </w:p>
        </w:tc>
      </w:tr>
      <w:tr w:rsidR="006F00C9" w:rsidRPr="006114E2" w14:paraId="75F4CC86" w14:textId="77777777" w:rsidTr="003F75AF">
        <w:trPr>
          <w:trHeight w:val="330"/>
        </w:trPr>
        <w:tc>
          <w:tcPr>
            <w:tcW w:w="796" w:type="dxa"/>
            <w:tcBorders>
              <w:top w:val="nil"/>
              <w:left w:val="single" w:sz="12" w:space="0" w:color="auto"/>
              <w:bottom w:val="single" w:sz="8" w:space="0" w:color="auto"/>
              <w:right w:val="single" w:sz="8" w:space="0" w:color="auto"/>
            </w:tcBorders>
            <w:vAlign w:val="center"/>
          </w:tcPr>
          <w:p w14:paraId="642D3010"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3499D079"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0BDF72B3"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163FEE1C"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2D9E5AAD"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2F0962A9" w14:textId="77777777" w:rsidR="006F00C9" w:rsidRPr="006114E2" w:rsidRDefault="006F00C9" w:rsidP="003F75AF">
            <w:pPr>
              <w:widowControl/>
              <w:snapToGrid/>
              <w:jc w:val="center"/>
              <w:rPr>
                <w:rFonts w:eastAsia="新細明體"/>
                <w:color w:val="000000"/>
                <w:kern w:val="0"/>
                <w:szCs w:val="24"/>
              </w:rPr>
            </w:pPr>
          </w:p>
        </w:tc>
        <w:tc>
          <w:tcPr>
            <w:tcW w:w="2192" w:type="dxa"/>
            <w:gridSpan w:val="2"/>
            <w:tcBorders>
              <w:top w:val="single" w:sz="8" w:space="0" w:color="auto"/>
              <w:left w:val="nil"/>
              <w:bottom w:val="single" w:sz="8" w:space="0" w:color="auto"/>
              <w:right w:val="single" w:sz="8" w:space="0" w:color="000000"/>
            </w:tcBorders>
            <w:vAlign w:val="center"/>
          </w:tcPr>
          <w:p w14:paraId="161AAFA2" w14:textId="77777777" w:rsidR="006F00C9" w:rsidRPr="006114E2" w:rsidRDefault="006F00C9" w:rsidP="003F75AF">
            <w:pPr>
              <w:widowControl/>
              <w:snapToGrid/>
              <w:jc w:val="center"/>
              <w:rPr>
                <w:rFonts w:ascii="標楷體" w:cs="新細明體"/>
                <w:color w:val="000000"/>
                <w:kern w:val="0"/>
                <w:szCs w:val="24"/>
              </w:rPr>
            </w:pPr>
            <w:r w:rsidRPr="006114E2">
              <w:rPr>
                <w:rFonts w:hint="eastAsia"/>
                <w:color w:val="000000"/>
                <w:kern w:val="0"/>
                <w:szCs w:val="24"/>
              </w:rPr>
              <w:t>全</w:t>
            </w:r>
            <w:proofErr w:type="gramStart"/>
            <w:r w:rsidRPr="006114E2">
              <w:rPr>
                <w:rFonts w:ascii="標楷體" w:hAnsi="標楷體" w:cs="新細明體" w:hint="eastAsia"/>
                <w:color w:val="000000"/>
                <w:kern w:val="0"/>
                <w:szCs w:val="24"/>
              </w:rPr>
              <w:t>穀</w:t>
            </w:r>
            <w:proofErr w:type="gramEnd"/>
            <w:r w:rsidR="003E266E">
              <w:rPr>
                <w:rFonts w:ascii="標楷體" w:hAnsi="標楷體" w:cs="新細明體" w:hint="eastAsia"/>
                <w:color w:val="000000"/>
                <w:kern w:val="0"/>
                <w:szCs w:val="24"/>
              </w:rPr>
              <w:t>雜糧</w:t>
            </w:r>
            <w:r w:rsidRPr="006114E2">
              <w:rPr>
                <w:rFonts w:ascii="標楷體" w:hAnsi="標楷體" w:cs="新細明體" w:hint="eastAsia"/>
                <w:color w:val="000000"/>
                <w:kern w:val="0"/>
                <w:szCs w:val="24"/>
              </w:rPr>
              <w:t>類</w:t>
            </w:r>
          </w:p>
        </w:tc>
        <w:tc>
          <w:tcPr>
            <w:tcW w:w="1096" w:type="dxa"/>
            <w:tcBorders>
              <w:top w:val="nil"/>
              <w:left w:val="nil"/>
              <w:bottom w:val="single" w:sz="8" w:space="0" w:color="auto"/>
              <w:right w:val="single" w:sz="8" w:space="0" w:color="auto"/>
            </w:tcBorders>
            <w:vAlign w:val="center"/>
          </w:tcPr>
          <w:p w14:paraId="18D0A336"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1711FB6D"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27E74FE7"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6FF11972"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0F6A2407" w14:textId="77777777" w:rsidR="006F00C9" w:rsidRPr="006114E2" w:rsidRDefault="006F00C9" w:rsidP="003F75AF">
            <w:pPr>
              <w:widowControl/>
              <w:snapToGrid/>
              <w:jc w:val="center"/>
              <w:rPr>
                <w:rFonts w:eastAsia="新細明體"/>
                <w:color w:val="000000"/>
                <w:kern w:val="0"/>
                <w:szCs w:val="24"/>
              </w:rPr>
            </w:pPr>
          </w:p>
        </w:tc>
      </w:tr>
      <w:tr w:rsidR="006F00C9" w:rsidRPr="006114E2" w14:paraId="1B840145" w14:textId="77777777" w:rsidTr="003F75AF">
        <w:trPr>
          <w:trHeight w:val="345"/>
        </w:trPr>
        <w:tc>
          <w:tcPr>
            <w:tcW w:w="796" w:type="dxa"/>
            <w:tcBorders>
              <w:top w:val="nil"/>
              <w:left w:val="single" w:sz="12" w:space="0" w:color="auto"/>
              <w:bottom w:val="single" w:sz="8" w:space="0" w:color="auto"/>
              <w:right w:val="single" w:sz="8" w:space="0" w:color="auto"/>
            </w:tcBorders>
            <w:vAlign w:val="center"/>
          </w:tcPr>
          <w:p w14:paraId="4B57226C"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68D058E2"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1BEEB32A"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2F5C1CAA"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7BC46764"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38BF6C07"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nil"/>
              <w:right w:val="single" w:sz="8" w:space="0" w:color="auto"/>
            </w:tcBorders>
            <w:vAlign w:val="center"/>
          </w:tcPr>
          <w:p w14:paraId="22A01665" w14:textId="77777777" w:rsidR="006F00C9" w:rsidRPr="006114E2" w:rsidRDefault="006F00C9" w:rsidP="003F75AF">
            <w:pPr>
              <w:widowControl/>
              <w:snapToGrid/>
              <w:jc w:val="center"/>
              <w:rPr>
                <w:rFonts w:ascii="標楷體" w:cs="新細明體"/>
                <w:color w:val="000000"/>
                <w:kern w:val="0"/>
                <w:szCs w:val="24"/>
              </w:rPr>
            </w:pPr>
            <w:proofErr w:type="gramStart"/>
            <w:r w:rsidRPr="006114E2">
              <w:rPr>
                <w:rFonts w:ascii="標楷體" w:hAnsi="標楷體" w:cs="新細明體" w:hint="eastAsia"/>
                <w:color w:val="000000"/>
                <w:kern w:val="0"/>
                <w:szCs w:val="24"/>
              </w:rPr>
              <w:t>豆魚</w:t>
            </w:r>
            <w:proofErr w:type="gramEnd"/>
          </w:p>
        </w:tc>
        <w:tc>
          <w:tcPr>
            <w:tcW w:w="1096" w:type="dxa"/>
            <w:tcBorders>
              <w:top w:val="nil"/>
              <w:left w:val="nil"/>
              <w:bottom w:val="single" w:sz="8" w:space="0" w:color="auto"/>
              <w:right w:val="single" w:sz="8" w:space="0" w:color="auto"/>
            </w:tcBorders>
            <w:vAlign w:val="center"/>
          </w:tcPr>
          <w:p w14:paraId="7287EFF6"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高</w:t>
            </w:r>
            <w:r w:rsidRPr="006114E2">
              <w:rPr>
                <w:color w:val="000000"/>
                <w:kern w:val="0"/>
                <w:szCs w:val="24"/>
              </w:rPr>
              <w:t xml:space="preserve"> </w:t>
            </w:r>
            <w:r w:rsidRPr="006114E2">
              <w:rPr>
                <w:rFonts w:ascii="標楷體" w:hAnsi="標楷體" w:cs="新細明體" w:hint="eastAsia"/>
                <w:color w:val="000000"/>
                <w:kern w:val="0"/>
                <w:szCs w:val="24"/>
              </w:rPr>
              <w:t>脂</w:t>
            </w:r>
          </w:p>
        </w:tc>
        <w:tc>
          <w:tcPr>
            <w:tcW w:w="1096" w:type="dxa"/>
            <w:tcBorders>
              <w:top w:val="nil"/>
              <w:left w:val="nil"/>
              <w:bottom w:val="single" w:sz="8" w:space="0" w:color="auto"/>
              <w:right w:val="single" w:sz="8" w:space="0" w:color="auto"/>
            </w:tcBorders>
            <w:vAlign w:val="center"/>
          </w:tcPr>
          <w:p w14:paraId="640DB750"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7D3E5725"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5BA21389"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73D45A97"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34A43B4E" w14:textId="77777777" w:rsidR="006F00C9" w:rsidRPr="006114E2" w:rsidRDefault="006F00C9" w:rsidP="003F75AF">
            <w:pPr>
              <w:widowControl/>
              <w:snapToGrid/>
              <w:jc w:val="center"/>
              <w:rPr>
                <w:rFonts w:eastAsia="新細明體"/>
                <w:color w:val="000000"/>
                <w:kern w:val="0"/>
                <w:szCs w:val="24"/>
              </w:rPr>
            </w:pPr>
          </w:p>
        </w:tc>
      </w:tr>
      <w:tr w:rsidR="006F00C9" w:rsidRPr="006114E2" w14:paraId="7716D79E" w14:textId="77777777" w:rsidTr="003F75AF">
        <w:trPr>
          <w:trHeight w:val="345"/>
        </w:trPr>
        <w:tc>
          <w:tcPr>
            <w:tcW w:w="796" w:type="dxa"/>
            <w:tcBorders>
              <w:top w:val="nil"/>
              <w:left w:val="single" w:sz="12" w:space="0" w:color="auto"/>
              <w:bottom w:val="single" w:sz="8" w:space="0" w:color="auto"/>
              <w:right w:val="single" w:sz="8" w:space="0" w:color="auto"/>
            </w:tcBorders>
            <w:vAlign w:val="center"/>
          </w:tcPr>
          <w:p w14:paraId="3231770E"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2EB11666"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5AB51760"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704EB349"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1640E990"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534CFE78"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nil"/>
              <w:right w:val="single" w:sz="8" w:space="0" w:color="auto"/>
            </w:tcBorders>
            <w:vAlign w:val="center"/>
          </w:tcPr>
          <w:p w14:paraId="4BCB3489" w14:textId="77777777" w:rsidR="006F00C9" w:rsidRPr="006114E2" w:rsidRDefault="006F00C9" w:rsidP="003F75AF">
            <w:pPr>
              <w:widowControl/>
              <w:snapToGrid/>
              <w:jc w:val="center"/>
              <w:rPr>
                <w:rFonts w:ascii="標楷體" w:cs="新細明體"/>
                <w:color w:val="000000"/>
                <w:kern w:val="0"/>
                <w:szCs w:val="24"/>
              </w:rPr>
            </w:pPr>
            <w:proofErr w:type="gramStart"/>
            <w:r w:rsidRPr="006114E2">
              <w:rPr>
                <w:rFonts w:ascii="標楷體" w:hAnsi="標楷體" w:cs="新細明體" w:hint="eastAsia"/>
                <w:color w:val="000000"/>
                <w:kern w:val="0"/>
                <w:szCs w:val="24"/>
              </w:rPr>
              <w:t>蛋</w:t>
            </w:r>
            <w:r w:rsidR="003E266E" w:rsidRPr="006114E2">
              <w:rPr>
                <w:rFonts w:ascii="標楷體" w:hAnsi="標楷體" w:cs="新細明體" w:hint="eastAsia"/>
                <w:color w:val="000000"/>
                <w:kern w:val="0"/>
                <w:szCs w:val="24"/>
              </w:rPr>
              <w:t>肉</w:t>
            </w:r>
            <w:proofErr w:type="gramEnd"/>
          </w:p>
        </w:tc>
        <w:tc>
          <w:tcPr>
            <w:tcW w:w="1096" w:type="dxa"/>
            <w:tcBorders>
              <w:top w:val="nil"/>
              <w:left w:val="nil"/>
              <w:bottom w:val="single" w:sz="8" w:space="0" w:color="auto"/>
              <w:right w:val="single" w:sz="8" w:space="0" w:color="auto"/>
            </w:tcBorders>
            <w:vAlign w:val="center"/>
          </w:tcPr>
          <w:p w14:paraId="4DAB37AC"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中</w:t>
            </w:r>
            <w:r w:rsidRPr="006114E2">
              <w:rPr>
                <w:color w:val="000000"/>
                <w:kern w:val="0"/>
                <w:szCs w:val="24"/>
              </w:rPr>
              <w:t xml:space="preserve"> </w:t>
            </w:r>
            <w:r w:rsidRPr="006114E2">
              <w:rPr>
                <w:rFonts w:ascii="標楷體" w:hAnsi="標楷體" w:cs="新細明體" w:hint="eastAsia"/>
                <w:color w:val="000000"/>
                <w:kern w:val="0"/>
                <w:szCs w:val="24"/>
              </w:rPr>
              <w:t>脂</w:t>
            </w:r>
          </w:p>
        </w:tc>
        <w:tc>
          <w:tcPr>
            <w:tcW w:w="1096" w:type="dxa"/>
            <w:tcBorders>
              <w:top w:val="nil"/>
              <w:left w:val="nil"/>
              <w:bottom w:val="single" w:sz="8" w:space="0" w:color="auto"/>
              <w:right w:val="single" w:sz="8" w:space="0" w:color="auto"/>
            </w:tcBorders>
            <w:vAlign w:val="center"/>
          </w:tcPr>
          <w:p w14:paraId="3C839B66"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1FED70B2"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730931EE"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42CD6C6D"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5DC559E7" w14:textId="77777777" w:rsidR="006F00C9" w:rsidRPr="006114E2" w:rsidRDefault="006F00C9" w:rsidP="003F75AF">
            <w:pPr>
              <w:widowControl/>
              <w:snapToGrid/>
              <w:jc w:val="center"/>
              <w:rPr>
                <w:rFonts w:eastAsia="新細明體"/>
                <w:color w:val="000000"/>
                <w:kern w:val="0"/>
                <w:szCs w:val="24"/>
              </w:rPr>
            </w:pPr>
          </w:p>
        </w:tc>
      </w:tr>
      <w:tr w:rsidR="006F00C9" w:rsidRPr="006114E2" w14:paraId="28F48320" w14:textId="77777777" w:rsidTr="003F75AF">
        <w:trPr>
          <w:trHeight w:val="345"/>
        </w:trPr>
        <w:tc>
          <w:tcPr>
            <w:tcW w:w="796" w:type="dxa"/>
            <w:tcBorders>
              <w:top w:val="nil"/>
              <w:left w:val="single" w:sz="12" w:space="0" w:color="auto"/>
              <w:bottom w:val="single" w:sz="8" w:space="0" w:color="auto"/>
              <w:right w:val="single" w:sz="8" w:space="0" w:color="auto"/>
            </w:tcBorders>
            <w:vAlign w:val="center"/>
          </w:tcPr>
          <w:p w14:paraId="425ACD65"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3086856B"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33B918A9"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5EF3ED79"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4EEA323E"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099654F6"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67460C13"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類</w:t>
            </w:r>
          </w:p>
        </w:tc>
        <w:tc>
          <w:tcPr>
            <w:tcW w:w="1096" w:type="dxa"/>
            <w:tcBorders>
              <w:top w:val="nil"/>
              <w:left w:val="nil"/>
              <w:bottom w:val="single" w:sz="8" w:space="0" w:color="auto"/>
              <w:right w:val="single" w:sz="8" w:space="0" w:color="auto"/>
            </w:tcBorders>
            <w:vAlign w:val="center"/>
          </w:tcPr>
          <w:p w14:paraId="054A2347"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低</w:t>
            </w:r>
            <w:r w:rsidRPr="006114E2">
              <w:rPr>
                <w:color w:val="000000"/>
                <w:kern w:val="0"/>
                <w:szCs w:val="24"/>
              </w:rPr>
              <w:t xml:space="preserve"> </w:t>
            </w:r>
            <w:r w:rsidRPr="006114E2">
              <w:rPr>
                <w:rFonts w:ascii="標楷體" w:hAnsi="標楷體" w:cs="新細明體" w:hint="eastAsia"/>
                <w:color w:val="000000"/>
                <w:kern w:val="0"/>
                <w:szCs w:val="24"/>
              </w:rPr>
              <w:t>脂</w:t>
            </w:r>
          </w:p>
        </w:tc>
        <w:tc>
          <w:tcPr>
            <w:tcW w:w="1096" w:type="dxa"/>
            <w:tcBorders>
              <w:top w:val="nil"/>
              <w:left w:val="nil"/>
              <w:bottom w:val="single" w:sz="8" w:space="0" w:color="auto"/>
              <w:right w:val="single" w:sz="8" w:space="0" w:color="auto"/>
            </w:tcBorders>
            <w:vAlign w:val="center"/>
          </w:tcPr>
          <w:p w14:paraId="0837FD44"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66FBBC18"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626BCCDE"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5C9F4CEB"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6656BF44" w14:textId="77777777" w:rsidR="006F00C9" w:rsidRPr="006114E2" w:rsidRDefault="006F00C9" w:rsidP="003F75AF">
            <w:pPr>
              <w:widowControl/>
              <w:snapToGrid/>
              <w:jc w:val="center"/>
              <w:rPr>
                <w:rFonts w:eastAsia="新細明體"/>
                <w:color w:val="000000"/>
                <w:kern w:val="0"/>
                <w:szCs w:val="24"/>
              </w:rPr>
            </w:pPr>
          </w:p>
        </w:tc>
      </w:tr>
      <w:tr w:rsidR="006F00C9" w:rsidRPr="006114E2" w14:paraId="0B292001" w14:textId="77777777" w:rsidTr="003F75AF">
        <w:trPr>
          <w:trHeight w:val="330"/>
        </w:trPr>
        <w:tc>
          <w:tcPr>
            <w:tcW w:w="796" w:type="dxa"/>
            <w:tcBorders>
              <w:top w:val="nil"/>
              <w:left w:val="single" w:sz="12" w:space="0" w:color="auto"/>
              <w:bottom w:val="single" w:sz="8" w:space="0" w:color="auto"/>
              <w:right w:val="single" w:sz="8" w:space="0" w:color="auto"/>
            </w:tcBorders>
            <w:vAlign w:val="center"/>
          </w:tcPr>
          <w:p w14:paraId="475719EC"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738A4E85"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1BF331B7"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5BC6F473"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7A9CB7BD"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6941D74D" w14:textId="77777777" w:rsidR="006F00C9" w:rsidRPr="006114E2" w:rsidRDefault="006F00C9" w:rsidP="003F75AF">
            <w:pPr>
              <w:widowControl/>
              <w:snapToGrid/>
              <w:jc w:val="center"/>
              <w:rPr>
                <w:rFonts w:eastAsia="新細明體"/>
                <w:color w:val="000000"/>
                <w:kern w:val="0"/>
                <w:szCs w:val="24"/>
              </w:rPr>
            </w:pPr>
          </w:p>
        </w:tc>
        <w:tc>
          <w:tcPr>
            <w:tcW w:w="2192" w:type="dxa"/>
            <w:gridSpan w:val="2"/>
            <w:tcBorders>
              <w:top w:val="single" w:sz="8" w:space="0" w:color="auto"/>
              <w:left w:val="nil"/>
              <w:bottom w:val="single" w:sz="8" w:space="0" w:color="auto"/>
              <w:right w:val="single" w:sz="8" w:space="0" w:color="000000"/>
            </w:tcBorders>
            <w:vAlign w:val="center"/>
          </w:tcPr>
          <w:p w14:paraId="1DED98BD"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油脂與堅果種子類</w:t>
            </w:r>
          </w:p>
        </w:tc>
        <w:tc>
          <w:tcPr>
            <w:tcW w:w="1096" w:type="dxa"/>
            <w:tcBorders>
              <w:top w:val="nil"/>
              <w:left w:val="nil"/>
              <w:bottom w:val="single" w:sz="8" w:space="0" w:color="auto"/>
              <w:right w:val="single" w:sz="8" w:space="0" w:color="auto"/>
            </w:tcBorders>
            <w:vAlign w:val="center"/>
          </w:tcPr>
          <w:p w14:paraId="3F09567D"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6447CC5B"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31779BD2"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54A19C2F"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56F18932" w14:textId="77777777" w:rsidR="006F00C9" w:rsidRPr="006114E2" w:rsidRDefault="006F00C9" w:rsidP="003F75AF">
            <w:pPr>
              <w:widowControl/>
              <w:snapToGrid/>
              <w:jc w:val="center"/>
              <w:rPr>
                <w:rFonts w:eastAsia="新細明體"/>
                <w:color w:val="000000"/>
                <w:kern w:val="0"/>
                <w:szCs w:val="24"/>
              </w:rPr>
            </w:pPr>
          </w:p>
        </w:tc>
      </w:tr>
      <w:tr w:rsidR="006F00C9" w:rsidRPr="006114E2" w14:paraId="1101AADA" w14:textId="77777777" w:rsidTr="003F75AF">
        <w:trPr>
          <w:trHeight w:val="330"/>
        </w:trPr>
        <w:tc>
          <w:tcPr>
            <w:tcW w:w="796" w:type="dxa"/>
            <w:tcBorders>
              <w:top w:val="nil"/>
              <w:left w:val="single" w:sz="12" w:space="0" w:color="auto"/>
              <w:bottom w:val="single" w:sz="8" w:space="0" w:color="auto"/>
              <w:right w:val="single" w:sz="8" w:space="0" w:color="auto"/>
            </w:tcBorders>
            <w:vAlign w:val="center"/>
          </w:tcPr>
          <w:p w14:paraId="43BD7BDD"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57459B49"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24631CBB"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09520A47"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2B60FF31"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432AB386" w14:textId="77777777" w:rsidR="006F00C9" w:rsidRPr="006114E2" w:rsidRDefault="006F00C9" w:rsidP="003F75AF">
            <w:pPr>
              <w:widowControl/>
              <w:snapToGrid/>
              <w:jc w:val="center"/>
              <w:rPr>
                <w:rFonts w:eastAsia="新細明體"/>
                <w:color w:val="000000"/>
                <w:kern w:val="0"/>
                <w:szCs w:val="24"/>
              </w:rPr>
            </w:pPr>
          </w:p>
        </w:tc>
        <w:tc>
          <w:tcPr>
            <w:tcW w:w="2192" w:type="dxa"/>
            <w:gridSpan w:val="2"/>
            <w:tcBorders>
              <w:top w:val="single" w:sz="8" w:space="0" w:color="auto"/>
              <w:left w:val="nil"/>
              <w:bottom w:val="single" w:sz="8" w:space="0" w:color="auto"/>
              <w:right w:val="single" w:sz="8" w:space="0" w:color="000000"/>
            </w:tcBorders>
            <w:vAlign w:val="center"/>
          </w:tcPr>
          <w:p w14:paraId="5835E269"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糖</w:t>
            </w:r>
          </w:p>
        </w:tc>
        <w:tc>
          <w:tcPr>
            <w:tcW w:w="1096" w:type="dxa"/>
            <w:tcBorders>
              <w:top w:val="nil"/>
              <w:left w:val="nil"/>
              <w:bottom w:val="single" w:sz="8" w:space="0" w:color="auto"/>
              <w:right w:val="single" w:sz="8" w:space="0" w:color="auto"/>
            </w:tcBorders>
            <w:vAlign w:val="center"/>
          </w:tcPr>
          <w:p w14:paraId="263BC1F8"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5D8D092E"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06A60B7F"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2B13BC30"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2F2747FE" w14:textId="77777777" w:rsidR="006F00C9" w:rsidRPr="006114E2" w:rsidRDefault="006F00C9" w:rsidP="003F75AF">
            <w:pPr>
              <w:widowControl/>
              <w:snapToGrid/>
              <w:jc w:val="center"/>
              <w:rPr>
                <w:rFonts w:eastAsia="新細明體"/>
                <w:color w:val="000000"/>
                <w:kern w:val="0"/>
                <w:szCs w:val="24"/>
              </w:rPr>
            </w:pPr>
          </w:p>
        </w:tc>
      </w:tr>
      <w:tr w:rsidR="006F00C9" w:rsidRPr="006114E2" w14:paraId="6C5F2566" w14:textId="77777777" w:rsidTr="003F75AF">
        <w:trPr>
          <w:trHeight w:val="330"/>
        </w:trPr>
        <w:tc>
          <w:tcPr>
            <w:tcW w:w="796" w:type="dxa"/>
            <w:tcBorders>
              <w:top w:val="nil"/>
              <w:left w:val="single" w:sz="12" w:space="0" w:color="auto"/>
              <w:bottom w:val="single" w:sz="8" w:space="0" w:color="auto"/>
              <w:right w:val="single" w:sz="8" w:space="0" w:color="auto"/>
            </w:tcBorders>
            <w:vAlign w:val="center"/>
          </w:tcPr>
          <w:p w14:paraId="08041CEE"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20D67EA0"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5FC48163"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10A494D3"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14EE1EAC"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0E1B72EC" w14:textId="77777777" w:rsidR="006F00C9" w:rsidRPr="006114E2" w:rsidRDefault="006F00C9" w:rsidP="003F75AF">
            <w:pPr>
              <w:widowControl/>
              <w:snapToGrid/>
              <w:jc w:val="center"/>
              <w:rPr>
                <w:rFonts w:eastAsia="新細明體"/>
                <w:color w:val="000000"/>
                <w:kern w:val="0"/>
                <w:szCs w:val="24"/>
              </w:rPr>
            </w:pPr>
          </w:p>
        </w:tc>
        <w:tc>
          <w:tcPr>
            <w:tcW w:w="2192" w:type="dxa"/>
            <w:gridSpan w:val="2"/>
            <w:tcBorders>
              <w:top w:val="single" w:sz="8" w:space="0" w:color="auto"/>
              <w:left w:val="nil"/>
              <w:bottom w:val="single" w:sz="8" w:space="0" w:color="auto"/>
              <w:right w:val="single" w:sz="8" w:space="0" w:color="000000"/>
            </w:tcBorders>
            <w:vAlign w:val="center"/>
          </w:tcPr>
          <w:p w14:paraId="4E147152"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有熱量調味料</w:t>
            </w:r>
          </w:p>
        </w:tc>
        <w:tc>
          <w:tcPr>
            <w:tcW w:w="1096" w:type="dxa"/>
            <w:tcBorders>
              <w:top w:val="nil"/>
              <w:left w:val="nil"/>
              <w:bottom w:val="single" w:sz="8" w:space="0" w:color="auto"/>
              <w:right w:val="single" w:sz="8" w:space="0" w:color="auto"/>
            </w:tcBorders>
            <w:vAlign w:val="center"/>
          </w:tcPr>
          <w:p w14:paraId="014C295D"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61DB8EB4"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3EFE78E4"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43709E8A"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12" w:space="0" w:color="auto"/>
            </w:tcBorders>
            <w:vAlign w:val="center"/>
          </w:tcPr>
          <w:p w14:paraId="527EFA8F" w14:textId="77777777" w:rsidR="006F00C9" w:rsidRPr="006114E2" w:rsidRDefault="006F00C9" w:rsidP="003F75AF">
            <w:pPr>
              <w:widowControl/>
              <w:snapToGrid/>
              <w:jc w:val="center"/>
              <w:rPr>
                <w:rFonts w:eastAsia="新細明體"/>
                <w:color w:val="000000"/>
                <w:kern w:val="0"/>
                <w:szCs w:val="24"/>
              </w:rPr>
            </w:pPr>
          </w:p>
        </w:tc>
      </w:tr>
      <w:tr w:rsidR="006F00C9" w:rsidRPr="006114E2" w14:paraId="443B66DD" w14:textId="77777777" w:rsidTr="003F75AF">
        <w:trPr>
          <w:trHeight w:val="330"/>
        </w:trPr>
        <w:tc>
          <w:tcPr>
            <w:tcW w:w="796" w:type="dxa"/>
            <w:tcBorders>
              <w:top w:val="nil"/>
              <w:left w:val="single" w:sz="12" w:space="0" w:color="auto"/>
              <w:bottom w:val="single" w:sz="8" w:space="0" w:color="auto"/>
              <w:right w:val="single" w:sz="8" w:space="0" w:color="auto"/>
            </w:tcBorders>
            <w:vAlign w:val="center"/>
          </w:tcPr>
          <w:p w14:paraId="192AB803"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8" w:space="0" w:color="auto"/>
              <w:right w:val="single" w:sz="8" w:space="0" w:color="auto"/>
            </w:tcBorders>
            <w:vAlign w:val="center"/>
          </w:tcPr>
          <w:p w14:paraId="16E20B9B"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8" w:space="0" w:color="auto"/>
              <w:right w:val="single" w:sz="8" w:space="0" w:color="auto"/>
            </w:tcBorders>
            <w:vAlign w:val="center"/>
          </w:tcPr>
          <w:p w14:paraId="78E3FBD7"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8" w:space="0" w:color="auto"/>
              <w:right w:val="single" w:sz="8" w:space="0" w:color="auto"/>
            </w:tcBorders>
            <w:vAlign w:val="center"/>
          </w:tcPr>
          <w:p w14:paraId="5D4172B2"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8" w:space="0" w:color="auto"/>
              <w:right w:val="single" w:sz="8" w:space="0" w:color="auto"/>
            </w:tcBorders>
            <w:vAlign w:val="center"/>
          </w:tcPr>
          <w:p w14:paraId="32D9FFCA"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8" w:space="0" w:color="auto"/>
              <w:right w:val="double" w:sz="6" w:space="0" w:color="auto"/>
            </w:tcBorders>
            <w:vAlign w:val="center"/>
          </w:tcPr>
          <w:p w14:paraId="7036BC26" w14:textId="77777777" w:rsidR="006F00C9" w:rsidRPr="006114E2" w:rsidRDefault="006F00C9" w:rsidP="003F75AF">
            <w:pPr>
              <w:widowControl/>
              <w:snapToGrid/>
              <w:jc w:val="center"/>
              <w:rPr>
                <w:rFonts w:eastAsia="新細明體"/>
                <w:color w:val="000000"/>
                <w:kern w:val="0"/>
                <w:szCs w:val="24"/>
              </w:rPr>
            </w:pPr>
          </w:p>
        </w:tc>
        <w:tc>
          <w:tcPr>
            <w:tcW w:w="2192" w:type="dxa"/>
            <w:gridSpan w:val="2"/>
            <w:tcBorders>
              <w:top w:val="single" w:sz="8" w:space="0" w:color="auto"/>
              <w:left w:val="nil"/>
              <w:bottom w:val="single" w:sz="8" w:space="0" w:color="auto"/>
              <w:right w:val="single" w:sz="8" w:space="0" w:color="000000"/>
            </w:tcBorders>
            <w:vAlign w:val="center"/>
          </w:tcPr>
          <w:p w14:paraId="7EDD00DA"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總</w:t>
            </w:r>
            <w:r w:rsidRPr="006114E2">
              <w:rPr>
                <w:color w:val="000000"/>
                <w:kern w:val="0"/>
                <w:szCs w:val="24"/>
              </w:rPr>
              <w:t xml:space="preserve">      </w:t>
            </w:r>
            <w:r w:rsidRPr="006114E2">
              <w:rPr>
                <w:rFonts w:ascii="標楷體" w:hAnsi="標楷體" w:cs="新細明體" w:hint="eastAsia"/>
                <w:color w:val="000000"/>
                <w:kern w:val="0"/>
                <w:szCs w:val="24"/>
              </w:rPr>
              <w:t>計</w:t>
            </w:r>
          </w:p>
        </w:tc>
        <w:tc>
          <w:tcPr>
            <w:tcW w:w="1096" w:type="dxa"/>
            <w:tcBorders>
              <w:top w:val="nil"/>
              <w:left w:val="nil"/>
              <w:bottom w:val="single" w:sz="8" w:space="0" w:color="auto"/>
              <w:right w:val="single" w:sz="8" w:space="0" w:color="auto"/>
            </w:tcBorders>
            <w:vAlign w:val="center"/>
          </w:tcPr>
          <w:p w14:paraId="7F769F8E"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04D40E3D"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5632F32E"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8" w:space="0" w:color="auto"/>
              <w:right w:val="single" w:sz="8" w:space="0" w:color="auto"/>
            </w:tcBorders>
            <w:vAlign w:val="center"/>
          </w:tcPr>
          <w:p w14:paraId="7BA80E50"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8" w:space="0" w:color="auto"/>
              <w:right w:val="single" w:sz="8" w:space="0" w:color="auto"/>
            </w:tcBorders>
            <w:vAlign w:val="center"/>
          </w:tcPr>
          <w:p w14:paraId="793A14C3" w14:textId="77777777" w:rsidR="006F00C9" w:rsidRPr="006114E2" w:rsidRDefault="006F00C9" w:rsidP="003F75AF">
            <w:pPr>
              <w:widowControl/>
              <w:snapToGrid/>
              <w:jc w:val="center"/>
              <w:rPr>
                <w:rFonts w:eastAsia="新細明體"/>
                <w:color w:val="000000"/>
                <w:kern w:val="0"/>
                <w:szCs w:val="24"/>
              </w:rPr>
            </w:pPr>
          </w:p>
        </w:tc>
      </w:tr>
      <w:tr w:rsidR="006F00C9" w:rsidRPr="006114E2" w14:paraId="34BE63E2" w14:textId="77777777" w:rsidTr="003F75AF">
        <w:trPr>
          <w:trHeight w:val="330"/>
        </w:trPr>
        <w:tc>
          <w:tcPr>
            <w:tcW w:w="796" w:type="dxa"/>
            <w:tcBorders>
              <w:top w:val="nil"/>
              <w:left w:val="single" w:sz="12" w:space="0" w:color="auto"/>
              <w:bottom w:val="single" w:sz="12" w:space="0" w:color="auto"/>
              <w:right w:val="single" w:sz="8" w:space="0" w:color="auto"/>
            </w:tcBorders>
            <w:vAlign w:val="center"/>
          </w:tcPr>
          <w:p w14:paraId="35E60706" w14:textId="77777777" w:rsidR="006F00C9" w:rsidRPr="006114E2" w:rsidRDefault="006F00C9" w:rsidP="003F75AF">
            <w:pPr>
              <w:widowControl/>
              <w:snapToGrid/>
              <w:jc w:val="center"/>
              <w:rPr>
                <w:rFonts w:eastAsia="新細明體"/>
                <w:color w:val="000000"/>
                <w:kern w:val="0"/>
                <w:szCs w:val="24"/>
              </w:rPr>
            </w:pPr>
          </w:p>
        </w:tc>
        <w:tc>
          <w:tcPr>
            <w:tcW w:w="888" w:type="dxa"/>
            <w:tcBorders>
              <w:top w:val="nil"/>
              <w:left w:val="nil"/>
              <w:bottom w:val="single" w:sz="12" w:space="0" w:color="auto"/>
              <w:right w:val="single" w:sz="8" w:space="0" w:color="auto"/>
            </w:tcBorders>
            <w:vAlign w:val="center"/>
          </w:tcPr>
          <w:p w14:paraId="54A849BE" w14:textId="77777777" w:rsidR="006F00C9" w:rsidRPr="006114E2" w:rsidRDefault="006F00C9" w:rsidP="003F75AF">
            <w:pPr>
              <w:widowControl/>
              <w:snapToGrid/>
              <w:jc w:val="center"/>
              <w:rPr>
                <w:rFonts w:eastAsia="新細明體"/>
                <w:color w:val="000000"/>
                <w:kern w:val="0"/>
                <w:szCs w:val="24"/>
              </w:rPr>
            </w:pPr>
          </w:p>
        </w:tc>
        <w:tc>
          <w:tcPr>
            <w:tcW w:w="648" w:type="dxa"/>
            <w:tcBorders>
              <w:top w:val="nil"/>
              <w:left w:val="nil"/>
              <w:bottom w:val="single" w:sz="12" w:space="0" w:color="auto"/>
              <w:right w:val="single" w:sz="8" w:space="0" w:color="auto"/>
            </w:tcBorders>
            <w:vAlign w:val="center"/>
          </w:tcPr>
          <w:p w14:paraId="5721F2B0" w14:textId="77777777" w:rsidR="006F00C9" w:rsidRPr="006114E2" w:rsidRDefault="006F00C9" w:rsidP="003F75AF">
            <w:pPr>
              <w:widowControl/>
              <w:snapToGrid/>
              <w:jc w:val="center"/>
              <w:rPr>
                <w:rFonts w:eastAsia="新細明體"/>
                <w:color w:val="000000"/>
                <w:kern w:val="0"/>
                <w:szCs w:val="24"/>
              </w:rPr>
            </w:pPr>
          </w:p>
        </w:tc>
        <w:tc>
          <w:tcPr>
            <w:tcW w:w="776" w:type="dxa"/>
            <w:tcBorders>
              <w:top w:val="nil"/>
              <w:left w:val="nil"/>
              <w:bottom w:val="single" w:sz="12" w:space="0" w:color="auto"/>
              <w:right w:val="single" w:sz="8" w:space="0" w:color="auto"/>
            </w:tcBorders>
            <w:vAlign w:val="center"/>
          </w:tcPr>
          <w:p w14:paraId="4C681CA8" w14:textId="77777777" w:rsidR="006F00C9" w:rsidRPr="006114E2" w:rsidRDefault="006F00C9" w:rsidP="003F75AF">
            <w:pPr>
              <w:widowControl/>
              <w:snapToGrid/>
              <w:jc w:val="center"/>
              <w:rPr>
                <w:rFonts w:eastAsia="新細明體"/>
                <w:color w:val="000000"/>
                <w:kern w:val="0"/>
                <w:szCs w:val="24"/>
              </w:rPr>
            </w:pPr>
          </w:p>
        </w:tc>
        <w:tc>
          <w:tcPr>
            <w:tcW w:w="816" w:type="dxa"/>
            <w:tcBorders>
              <w:top w:val="nil"/>
              <w:left w:val="nil"/>
              <w:bottom w:val="single" w:sz="12" w:space="0" w:color="auto"/>
              <w:right w:val="single" w:sz="8" w:space="0" w:color="auto"/>
            </w:tcBorders>
            <w:vAlign w:val="center"/>
          </w:tcPr>
          <w:p w14:paraId="51204740" w14:textId="77777777" w:rsidR="006F00C9" w:rsidRPr="006114E2" w:rsidRDefault="006F00C9" w:rsidP="003F75AF">
            <w:pPr>
              <w:widowControl/>
              <w:snapToGrid/>
              <w:jc w:val="center"/>
              <w:rPr>
                <w:rFonts w:eastAsia="新細明體"/>
                <w:color w:val="000000"/>
                <w:kern w:val="0"/>
                <w:szCs w:val="24"/>
              </w:rPr>
            </w:pPr>
          </w:p>
        </w:tc>
        <w:tc>
          <w:tcPr>
            <w:tcW w:w="856" w:type="dxa"/>
            <w:tcBorders>
              <w:top w:val="nil"/>
              <w:left w:val="nil"/>
              <w:bottom w:val="single" w:sz="12" w:space="0" w:color="auto"/>
              <w:right w:val="double" w:sz="6" w:space="0" w:color="auto"/>
            </w:tcBorders>
            <w:vAlign w:val="center"/>
          </w:tcPr>
          <w:p w14:paraId="5E5A4381" w14:textId="77777777" w:rsidR="006F00C9" w:rsidRPr="006114E2" w:rsidRDefault="006F00C9" w:rsidP="003F75AF">
            <w:pPr>
              <w:widowControl/>
              <w:snapToGrid/>
              <w:jc w:val="center"/>
              <w:rPr>
                <w:rFonts w:eastAsia="新細明體"/>
                <w:color w:val="000000"/>
                <w:kern w:val="0"/>
                <w:szCs w:val="24"/>
              </w:rPr>
            </w:pPr>
          </w:p>
        </w:tc>
        <w:tc>
          <w:tcPr>
            <w:tcW w:w="2192" w:type="dxa"/>
            <w:gridSpan w:val="2"/>
            <w:tcBorders>
              <w:top w:val="single" w:sz="8" w:space="0" w:color="auto"/>
              <w:left w:val="nil"/>
              <w:bottom w:val="single" w:sz="12" w:space="0" w:color="auto"/>
              <w:right w:val="single" w:sz="8" w:space="0" w:color="000000"/>
            </w:tcBorders>
            <w:vAlign w:val="center"/>
          </w:tcPr>
          <w:p w14:paraId="47DCA339" w14:textId="77777777" w:rsidR="006F00C9" w:rsidRPr="006114E2" w:rsidRDefault="006F00C9"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理</w:t>
            </w:r>
            <w:r w:rsidRPr="006114E2">
              <w:rPr>
                <w:color w:val="000000"/>
                <w:kern w:val="0"/>
                <w:szCs w:val="24"/>
              </w:rPr>
              <w:t xml:space="preserve">  </w:t>
            </w:r>
            <w:r w:rsidRPr="006114E2">
              <w:rPr>
                <w:rFonts w:ascii="標楷體" w:hAnsi="標楷體" w:cs="新細明體" w:hint="eastAsia"/>
                <w:color w:val="000000"/>
                <w:kern w:val="0"/>
                <w:szCs w:val="24"/>
              </w:rPr>
              <w:t>想</w:t>
            </w:r>
            <w:r w:rsidRPr="006114E2">
              <w:rPr>
                <w:color w:val="000000"/>
                <w:kern w:val="0"/>
                <w:szCs w:val="24"/>
              </w:rPr>
              <w:t xml:space="preserve">  </w:t>
            </w:r>
            <w:r w:rsidRPr="006114E2">
              <w:rPr>
                <w:rFonts w:ascii="標楷體" w:hAnsi="標楷體" w:cs="新細明體" w:hint="eastAsia"/>
                <w:color w:val="000000"/>
                <w:kern w:val="0"/>
                <w:szCs w:val="24"/>
              </w:rPr>
              <w:t>值</w:t>
            </w:r>
          </w:p>
        </w:tc>
        <w:tc>
          <w:tcPr>
            <w:tcW w:w="1096" w:type="dxa"/>
            <w:tcBorders>
              <w:top w:val="nil"/>
              <w:left w:val="nil"/>
              <w:bottom w:val="single" w:sz="12" w:space="0" w:color="auto"/>
              <w:right w:val="single" w:sz="8" w:space="0" w:color="auto"/>
            </w:tcBorders>
            <w:vAlign w:val="center"/>
          </w:tcPr>
          <w:p w14:paraId="766EA91B"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12" w:space="0" w:color="auto"/>
              <w:right w:val="single" w:sz="8" w:space="0" w:color="auto"/>
            </w:tcBorders>
            <w:vAlign w:val="center"/>
          </w:tcPr>
          <w:p w14:paraId="0E5A6420"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12" w:space="0" w:color="auto"/>
              <w:right w:val="single" w:sz="8" w:space="0" w:color="auto"/>
            </w:tcBorders>
            <w:vAlign w:val="center"/>
          </w:tcPr>
          <w:p w14:paraId="3CBFE815" w14:textId="77777777" w:rsidR="006F00C9" w:rsidRPr="006114E2" w:rsidRDefault="006F00C9" w:rsidP="003F75AF">
            <w:pPr>
              <w:widowControl/>
              <w:snapToGrid/>
              <w:jc w:val="center"/>
              <w:rPr>
                <w:rFonts w:eastAsia="新細明體"/>
                <w:color w:val="000000"/>
                <w:kern w:val="0"/>
                <w:szCs w:val="24"/>
              </w:rPr>
            </w:pPr>
          </w:p>
        </w:tc>
        <w:tc>
          <w:tcPr>
            <w:tcW w:w="1096" w:type="dxa"/>
            <w:tcBorders>
              <w:top w:val="nil"/>
              <w:left w:val="nil"/>
              <w:bottom w:val="single" w:sz="12" w:space="0" w:color="auto"/>
              <w:right w:val="single" w:sz="8" w:space="0" w:color="auto"/>
            </w:tcBorders>
            <w:vAlign w:val="center"/>
          </w:tcPr>
          <w:p w14:paraId="293739E8" w14:textId="77777777" w:rsidR="006F00C9" w:rsidRPr="006114E2" w:rsidRDefault="006F00C9" w:rsidP="003F75AF">
            <w:pPr>
              <w:widowControl/>
              <w:snapToGrid/>
              <w:jc w:val="center"/>
              <w:rPr>
                <w:rFonts w:eastAsia="新細明體"/>
                <w:color w:val="000000"/>
                <w:kern w:val="0"/>
                <w:szCs w:val="24"/>
              </w:rPr>
            </w:pPr>
          </w:p>
        </w:tc>
        <w:tc>
          <w:tcPr>
            <w:tcW w:w="1685" w:type="dxa"/>
            <w:tcBorders>
              <w:top w:val="nil"/>
              <w:left w:val="nil"/>
              <w:bottom w:val="single" w:sz="12" w:space="0" w:color="auto"/>
              <w:right w:val="single" w:sz="12" w:space="0" w:color="auto"/>
            </w:tcBorders>
            <w:vAlign w:val="center"/>
          </w:tcPr>
          <w:p w14:paraId="46B54FAC" w14:textId="77777777" w:rsidR="006F00C9" w:rsidRPr="006114E2" w:rsidRDefault="006F00C9" w:rsidP="003F75AF">
            <w:pPr>
              <w:widowControl/>
              <w:snapToGrid/>
              <w:jc w:val="center"/>
              <w:rPr>
                <w:rFonts w:eastAsia="新細明體"/>
                <w:color w:val="000000"/>
                <w:kern w:val="0"/>
                <w:szCs w:val="24"/>
              </w:rPr>
            </w:pPr>
          </w:p>
        </w:tc>
      </w:tr>
    </w:tbl>
    <w:p w14:paraId="070AAC3F" w14:textId="77777777" w:rsidR="006F00C9" w:rsidRPr="006114E2" w:rsidRDefault="006F00C9" w:rsidP="004E21E3">
      <w:pPr>
        <w:jc w:val="both"/>
        <w:rPr>
          <w:color w:val="000000"/>
        </w:rPr>
      </w:pPr>
    </w:p>
    <w:p w14:paraId="3F7EA9E1" w14:textId="77777777" w:rsidR="006F00C9" w:rsidRPr="003F75AF" w:rsidRDefault="006F00C9" w:rsidP="003F75AF">
      <w:pPr>
        <w:numPr>
          <w:ilvl w:val="0"/>
          <w:numId w:val="5"/>
        </w:numPr>
        <w:snapToGrid/>
        <w:jc w:val="both"/>
        <w:rPr>
          <w:color w:val="000000"/>
        </w:rPr>
      </w:pPr>
      <w:r w:rsidRPr="006114E2">
        <w:rPr>
          <w:rFonts w:hAnsi="標楷體" w:hint="eastAsia"/>
          <w:color w:val="000000"/>
          <w:kern w:val="0"/>
        </w:rPr>
        <w:lastRenderedPageBreak/>
        <w:t>填寫一人份一日之菜單設計。</w:t>
      </w:r>
      <w:bookmarkStart w:id="0" w:name="OLE_LINK3"/>
      <w:r w:rsidRPr="006114E2">
        <w:rPr>
          <w:rFonts w:hAnsi="標楷體"/>
          <w:color w:val="000000"/>
          <w:kern w:val="0"/>
        </w:rPr>
        <w:t>(</w:t>
      </w:r>
      <w:r w:rsidRPr="006114E2">
        <w:rPr>
          <w:rFonts w:hAnsi="標楷體" w:hint="eastAsia"/>
          <w:color w:val="000000"/>
          <w:kern w:val="0"/>
        </w:rPr>
        <w:t>如欄位不敷使用，請自行增加欄位</w:t>
      </w:r>
      <w:r w:rsidRPr="006114E2">
        <w:rPr>
          <w:rFonts w:hAnsi="標楷體"/>
          <w:color w:val="000000"/>
          <w:kern w:val="0"/>
        </w:rPr>
        <w:t>)</w:t>
      </w:r>
      <w:bookmarkEnd w:id="0"/>
    </w:p>
    <w:tbl>
      <w:tblPr>
        <w:tblW w:w="14127" w:type="dxa"/>
        <w:tblInd w:w="28" w:type="dxa"/>
        <w:tblCellMar>
          <w:left w:w="28" w:type="dxa"/>
          <w:right w:w="28" w:type="dxa"/>
        </w:tblCellMar>
        <w:tblLook w:val="0000" w:firstRow="0" w:lastRow="0" w:firstColumn="0" w:lastColumn="0" w:noHBand="0" w:noVBand="0"/>
      </w:tblPr>
      <w:tblGrid>
        <w:gridCol w:w="1124"/>
        <w:gridCol w:w="1432"/>
        <w:gridCol w:w="2547"/>
        <w:gridCol w:w="1276"/>
        <w:gridCol w:w="1016"/>
        <w:gridCol w:w="2103"/>
        <w:gridCol w:w="2079"/>
        <w:gridCol w:w="1275"/>
        <w:gridCol w:w="1275"/>
      </w:tblGrid>
      <w:tr w:rsidR="003E266E" w:rsidRPr="006114E2" w14:paraId="3E823F81" w14:textId="77777777" w:rsidTr="003F75AF">
        <w:trPr>
          <w:trHeight w:val="390"/>
        </w:trPr>
        <w:tc>
          <w:tcPr>
            <w:tcW w:w="1124" w:type="dxa"/>
            <w:tcBorders>
              <w:top w:val="single" w:sz="4" w:space="0" w:color="auto"/>
              <w:left w:val="single" w:sz="4" w:space="0" w:color="auto"/>
              <w:bottom w:val="single" w:sz="4" w:space="0" w:color="auto"/>
              <w:right w:val="single" w:sz="4" w:space="0" w:color="auto"/>
            </w:tcBorders>
            <w:vAlign w:val="center"/>
          </w:tcPr>
          <w:p w14:paraId="7947F108" w14:textId="77777777" w:rsidR="003E266E" w:rsidRPr="006114E2" w:rsidRDefault="003E266E" w:rsidP="003F75AF">
            <w:pPr>
              <w:widowControl/>
              <w:snapToGrid/>
              <w:jc w:val="center"/>
              <w:rPr>
                <w:rFonts w:ascii="標楷體" w:cs="新細明體"/>
                <w:color w:val="000000"/>
                <w:kern w:val="0"/>
                <w:szCs w:val="24"/>
              </w:rPr>
            </w:pPr>
            <w:proofErr w:type="gramStart"/>
            <w:r w:rsidRPr="006114E2">
              <w:rPr>
                <w:rFonts w:ascii="標楷體" w:hAnsi="標楷體" w:cs="新細明體" w:hint="eastAsia"/>
                <w:color w:val="000000"/>
                <w:kern w:val="0"/>
                <w:szCs w:val="24"/>
              </w:rPr>
              <w:t>餐別</w:t>
            </w:r>
            <w:proofErr w:type="gramEnd"/>
          </w:p>
        </w:tc>
        <w:tc>
          <w:tcPr>
            <w:tcW w:w="1432" w:type="dxa"/>
            <w:tcBorders>
              <w:top w:val="single" w:sz="4" w:space="0" w:color="auto"/>
              <w:left w:val="nil"/>
              <w:bottom w:val="single" w:sz="4" w:space="0" w:color="auto"/>
              <w:right w:val="single" w:sz="4" w:space="0" w:color="auto"/>
            </w:tcBorders>
            <w:vAlign w:val="center"/>
          </w:tcPr>
          <w:p w14:paraId="57F6A702" w14:textId="77777777" w:rsidR="003E266E" w:rsidRPr="006114E2" w:rsidRDefault="003E266E" w:rsidP="003F75AF">
            <w:pPr>
              <w:widowControl/>
              <w:snapToGrid/>
              <w:jc w:val="center"/>
              <w:rPr>
                <w:rFonts w:ascii="標楷體" w:hAnsi="標楷體" w:cs="新細明體"/>
                <w:color w:val="000000"/>
                <w:kern w:val="0"/>
                <w:szCs w:val="24"/>
              </w:rPr>
            </w:pPr>
            <w:r w:rsidRPr="006114E2">
              <w:rPr>
                <w:rFonts w:ascii="標楷體" w:hAnsi="標楷體" w:cs="新細明體" w:hint="eastAsia"/>
                <w:color w:val="000000"/>
                <w:kern w:val="0"/>
                <w:szCs w:val="24"/>
              </w:rPr>
              <w:t>菜</w:t>
            </w:r>
            <w:r w:rsidRPr="006114E2">
              <w:rPr>
                <w:rFonts w:ascii="標楷體" w:hAnsi="標楷體"/>
                <w:color w:val="000000"/>
                <w:kern w:val="0"/>
                <w:szCs w:val="24"/>
              </w:rPr>
              <w:t xml:space="preserve">  </w:t>
            </w:r>
            <w:r w:rsidRPr="006114E2">
              <w:rPr>
                <w:rFonts w:ascii="標楷體" w:hAnsi="標楷體" w:cs="新細明體" w:hint="eastAsia"/>
                <w:color w:val="000000"/>
                <w:kern w:val="0"/>
                <w:szCs w:val="24"/>
              </w:rPr>
              <w:t>名</w:t>
            </w:r>
          </w:p>
        </w:tc>
        <w:tc>
          <w:tcPr>
            <w:tcW w:w="2547" w:type="dxa"/>
            <w:tcBorders>
              <w:top w:val="single" w:sz="4" w:space="0" w:color="auto"/>
              <w:left w:val="nil"/>
              <w:bottom w:val="single" w:sz="4" w:space="0" w:color="auto"/>
              <w:right w:val="single" w:sz="4" w:space="0" w:color="auto"/>
            </w:tcBorders>
            <w:vAlign w:val="center"/>
          </w:tcPr>
          <w:p w14:paraId="2C71CF2B" w14:textId="77777777" w:rsidR="003E266E" w:rsidRPr="006114E2" w:rsidRDefault="003E266E"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材</w:t>
            </w:r>
            <w:r w:rsidRPr="006114E2">
              <w:rPr>
                <w:color w:val="000000"/>
                <w:kern w:val="0"/>
                <w:szCs w:val="24"/>
              </w:rPr>
              <w:t xml:space="preserve">  </w:t>
            </w:r>
            <w:r w:rsidRPr="006114E2">
              <w:rPr>
                <w:rFonts w:ascii="標楷體" w:hAnsi="標楷體" w:cs="新細明體" w:hint="eastAsia"/>
                <w:color w:val="000000"/>
                <w:kern w:val="0"/>
                <w:szCs w:val="24"/>
              </w:rPr>
              <w:t>料</w:t>
            </w:r>
            <w:r w:rsidRPr="006114E2">
              <w:rPr>
                <w:color w:val="000000"/>
                <w:kern w:val="0"/>
                <w:szCs w:val="24"/>
              </w:rPr>
              <w:t>(</w:t>
            </w:r>
            <w:r w:rsidRPr="006114E2">
              <w:rPr>
                <w:rFonts w:hint="eastAsia"/>
                <w:color w:val="000000"/>
                <w:kern w:val="0"/>
                <w:szCs w:val="24"/>
              </w:rPr>
              <w:t>含</w:t>
            </w:r>
            <w:r w:rsidRPr="006114E2">
              <w:rPr>
                <w:rFonts w:ascii="標楷體" w:hAnsi="標楷體" w:cs="新細明體" w:hint="eastAsia"/>
                <w:color w:val="000000"/>
                <w:kern w:val="0"/>
                <w:szCs w:val="24"/>
              </w:rPr>
              <w:t>調味料</w:t>
            </w:r>
            <w:r w:rsidRPr="006114E2">
              <w:rPr>
                <w:color w:val="000000"/>
                <w:kern w:val="0"/>
                <w:szCs w:val="24"/>
              </w:rPr>
              <w:t>)</w:t>
            </w:r>
          </w:p>
        </w:tc>
        <w:tc>
          <w:tcPr>
            <w:tcW w:w="1276" w:type="dxa"/>
            <w:tcBorders>
              <w:top w:val="single" w:sz="4" w:space="0" w:color="auto"/>
              <w:left w:val="nil"/>
              <w:bottom w:val="single" w:sz="4" w:space="0" w:color="auto"/>
              <w:right w:val="single" w:sz="4" w:space="0" w:color="auto"/>
            </w:tcBorders>
            <w:vAlign w:val="center"/>
          </w:tcPr>
          <w:p w14:paraId="25257D7D" w14:textId="77777777" w:rsidR="003E266E" w:rsidRPr="006114E2" w:rsidRDefault="003E266E"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食物類別</w:t>
            </w:r>
          </w:p>
        </w:tc>
        <w:tc>
          <w:tcPr>
            <w:tcW w:w="1016" w:type="dxa"/>
            <w:tcBorders>
              <w:top w:val="single" w:sz="4" w:space="0" w:color="auto"/>
              <w:left w:val="nil"/>
              <w:bottom w:val="single" w:sz="4" w:space="0" w:color="auto"/>
              <w:right w:val="single" w:sz="4" w:space="0" w:color="auto"/>
            </w:tcBorders>
            <w:vAlign w:val="center"/>
          </w:tcPr>
          <w:p w14:paraId="2A4BE839" w14:textId="77777777" w:rsidR="003E266E" w:rsidRPr="006114E2" w:rsidRDefault="003E266E" w:rsidP="003F75AF">
            <w:pPr>
              <w:widowControl/>
              <w:snapToGrid/>
              <w:jc w:val="center"/>
              <w:rPr>
                <w:rFonts w:eastAsia="新細明體"/>
                <w:color w:val="000000"/>
                <w:kern w:val="0"/>
                <w:szCs w:val="24"/>
              </w:rPr>
            </w:pPr>
            <w:r w:rsidRPr="006114E2">
              <w:rPr>
                <w:rFonts w:eastAsia="新細明體"/>
                <w:color w:val="000000"/>
                <w:kern w:val="0"/>
                <w:szCs w:val="24"/>
              </w:rPr>
              <w:t>EX</w:t>
            </w:r>
          </w:p>
        </w:tc>
        <w:tc>
          <w:tcPr>
            <w:tcW w:w="2103" w:type="dxa"/>
            <w:tcBorders>
              <w:top w:val="single" w:sz="4" w:space="0" w:color="auto"/>
              <w:left w:val="nil"/>
              <w:bottom w:val="single" w:sz="4" w:space="0" w:color="auto"/>
              <w:right w:val="single" w:sz="4" w:space="0" w:color="auto"/>
            </w:tcBorders>
            <w:vAlign w:val="center"/>
          </w:tcPr>
          <w:p w14:paraId="3D1894F2" w14:textId="77777777" w:rsidR="003E266E" w:rsidRPr="006114E2" w:rsidRDefault="003E266E"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重量</w:t>
            </w:r>
            <w:r w:rsidRPr="006114E2">
              <w:rPr>
                <w:color w:val="000000"/>
                <w:kern w:val="0"/>
                <w:szCs w:val="24"/>
              </w:rPr>
              <w:t>(g ,EP,</w:t>
            </w:r>
            <w:r w:rsidRPr="006114E2">
              <w:rPr>
                <w:rFonts w:ascii="標楷體" w:hAnsi="標楷體" w:cs="新細明體" w:hint="eastAsia"/>
                <w:color w:val="000000"/>
                <w:kern w:val="0"/>
                <w:szCs w:val="24"/>
              </w:rPr>
              <w:t>生</w:t>
            </w:r>
            <w:r w:rsidRPr="006114E2">
              <w:rPr>
                <w:color w:val="000000"/>
                <w:kern w:val="0"/>
                <w:szCs w:val="24"/>
              </w:rPr>
              <w:t>,</w:t>
            </w:r>
            <w:r w:rsidRPr="006114E2">
              <w:rPr>
                <w:rFonts w:ascii="標楷體" w:hAnsi="標楷體" w:cs="新細明體" w:hint="eastAsia"/>
                <w:color w:val="000000"/>
                <w:kern w:val="0"/>
                <w:szCs w:val="24"/>
              </w:rPr>
              <w:t>熟</w:t>
            </w:r>
            <w:r w:rsidRPr="006114E2">
              <w:rPr>
                <w:color w:val="000000"/>
                <w:kern w:val="0"/>
                <w:szCs w:val="24"/>
              </w:rPr>
              <w:t>)</w:t>
            </w:r>
          </w:p>
        </w:tc>
        <w:tc>
          <w:tcPr>
            <w:tcW w:w="2079" w:type="dxa"/>
            <w:tcBorders>
              <w:top w:val="single" w:sz="4" w:space="0" w:color="auto"/>
              <w:left w:val="nil"/>
              <w:bottom w:val="single" w:sz="4" w:space="0" w:color="auto"/>
              <w:right w:val="single" w:sz="4" w:space="0" w:color="auto"/>
            </w:tcBorders>
            <w:vAlign w:val="center"/>
          </w:tcPr>
          <w:p w14:paraId="7316D144" w14:textId="77777777" w:rsidR="003E266E" w:rsidRPr="006114E2" w:rsidRDefault="003E266E"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採買量</w:t>
            </w:r>
            <w:r w:rsidRPr="006114E2">
              <w:rPr>
                <w:color w:val="000000"/>
                <w:kern w:val="0"/>
                <w:szCs w:val="24"/>
              </w:rPr>
              <w:t>(g ,AP,</w:t>
            </w:r>
            <w:r w:rsidRPr="006114E2">
              <w:rPr>
                <w:rFonts w:ascii="標楷體" w:hAnsi="標楷體" w:cs="新細明體" w:hint="eastAsia"/>
                <w:color w:val="000000"/>
                <w:kern w:val="0"/>
                <w:szCs w:val="24"/>
              </w:rPr>
              <w:t>生</w:t>
            </w:r>
            <w:r w:rsidRPr="006114E2">
              <w:rPr>
                <w:color w:val="000000"/>
                <w:kern w:val="0"/>
                <w:szCs w:val="24"/>
              </w:rPr>
              <w:t>)</w:t>
            </w:r>
          </w:p>
        </w:tc>
        <w:tc>
          <w:tcPr>
            <w:tcW w:w="1275" w:type="dxa"/>
            <w:tcBorders>
              <w:top w:val="single" w:sz="4" w:space="0" w:color="auto"/>
              <w:left w:val="nil"/>
              <w:bottom w:val="single" w:sz="4" w:space="0" w:color="auto"/>
              <w:right w:val="single" w:sz="4" w:space="0" w:color="auto"/>
            </w:tcBorders>
            <w:vAlign w:val="center"/>
          </w:tcPr>
          <w:p w14:paraId="4D67173D" w14:textId="77777777" w:rsidR="003E266E" w:rsidRPr="006114E2" w:rsidRDefault="003E266E" w:rsidP="003F75AF">
            <w:pPr>
              <w:widowControl/>
              <w:snapToGrid/>
              <w:jc w:val="center"/>
              <w:rPr>
                <w:rFonts w:ascii="標楷體" w:hAnsi="標楷體" w:cs="新細明體"/>
                <w:color w:val="000000"/>
                <w:kern w:val="0"/>
                <w:szCs w:val="24"/>
              </w:rPr>
            </w:pPr>
            <w:r>
              <w:rPr>
                <w:rFonts w:ascii="標楷體" w:hAnsi="標楷體" w:cs="新細明體" w:hint="eastAsia"/>
                <w:color w:val="000000"/>
                <w:kern w:val="0"/>
                <w:szCs w:val="24"/>
              </w:rPr>
              <w:t>作法</w:t>
            </w:r>
          </w:p>
        </w:tc>
        <w:tc>
          <w:tcPr>
            <w:tcW w:w="1275" w:type="dxa"/>
            <w:tcBorders>
              <w:top w:val="single" w:sz="4" w:space="0" w:color="auto"/>
              <w:left w:val="single" w:sz="4" w:space="0" w:color="auto"/>
              <w:bottom w:val="single" w:sz="4" w:space="0" w:color="auto"/>
              <w:right w:val="single" w:sz="4" w:space="0" w:color="auto"/>
            </w:tcBorders>
            <w:vAlign w:val="center"/>
          </w:tcPr>
          <w:p w14:paraId="06F34A9E" w14:textId="77777777" w:rsidR="003E266E" w:rsidRPr="006114E2" w:rsidRDefault="003E266E" w:rsidP="003F75AF">
            <w:pPr>
              <w:widowControl/>
              <w:snapToGrid/>
              <w:jc w:val="center"/>
              <w:rPr>
                <w:rFonts w:ascii="標楷體" w:cs="新細明體"/>
                <w:color w:val="000000"/>
                <w:kern w:val="0"/>
                <w:szCs w:val="24"/>
              </w:rPr>
            </w:pPr>
            <w:r w:rsidRPr="006114E2">
              <w:rPr>
                <w:rFonts w:ascii="標楷體" w:hAnsi="標楷體" w:cs="新細明體" w:hint="eastAsia"/>
                <w:color w:val="000000"/>
                <w:kern w:val="0"/>
                <w:szCs w:val="24"/>
              </w:rPr>
              <w:t>成本計算</w:t>
            </w:r>
          </w:p>
        </w:tc>
      </w:tr>
      <w:tr w:rsidR="003E266E" w:rsidRPr="006114E2" w14:paraId="14E5C3CC" w14:textId="77777777" w:rsidTr="003F75AF">
        <w:trPr>
          <w:trHeight w:val="330"/>
        </w:trPr>
        <w:tc>
          <w:tcPr>
            <w:tcW w:w="1124" w:type="dxa"/>
            <w:tcBorders>
              <w:top w:val="nil"/>
              <w:left w:val="single" w:sz="4" w:space="0" w:color="auto"/>
              <w:bottom w:val="single" w:sz="4" w:space="0" w:color="auto"/>
              <w:right w:val="single" w:sz="4" w:space="0" w:color="auto"/>
            </w:tcBorders>
            <w:noWrap/>
            <w:vAlign w:val="center"/>
          </w:tcPr>
          <w:p w14:paraId="25CB02DE" w14:textId="77777777" w:rsidR="003E266E" w:rsidRPr="003E266E" w:rsidRDefault="003E266E" w:rsidP="003F75AF">
            <w:pPr>
              <w:widowControl/>
              <w:snapToGrid/>
              <w:jc w:val="center"/>
              <w:rPr>
                <w:rFonts w:ascii="標楷體" w:hAnsi="標楷體" w:cs="新細明體"/>
                <w:color w:val="000000"/>
                <w:kern w:val="0"/>
                <w:szCs w:val="24"/>
              </w:rPr>
            </w:pPr>
            <w:r w:rsidRPr="003E266E">
              <w:rPr>
                <w:rFonts w:ascii="標楷體" w:hAnsi="標楷體" w:cs="新細明體" w:hint="eastAsia"/>
                <w:color w:val="000000"/>
                <w:kern w:val="0"/>
                <w:szCs w:val="24"/>
              </w:rPr>
              <w:t>早餐</w:t>
            </w:r>
          </w:p>
        </w:tc>
        <w:tc>
          <w:tcPr>
            <w:tcW w:w="1432" w:type="dxa"/>
            <w:tcBorders>
              <w:top w:val="nil"/>
              <w:left w:val="nil"/>
              <w:bottom w:val="single" w:sz="4" w:space="0" w:color="auto"/>
              <w:right w:val="single" w:sz="4" w:space="0" w:color="auto"/>
            </w:tcBorders>
            <w:noWrap/>
            <w:vAlign w:val="center"/>
          </w:tcPr>
          <w:p w14:paraId="7839D1AA" w14:textId="77777777" w:rsidR="003E266E" w:rsidRPr="006114E2" w:rsidRDefault="003E266E" w:rsidP="003F75AF">
            <w:pPr>
              <w:widowControl/>
              <w:snapToGrid/>
              <w:jc w:val="center"/>
              <w:rPr>
                <w:rFonts w:ascii="標楷體" w:hAnsi="標楷體" w:cs="新細明體"/>
                <w:color w:val="000000"/>
                <w:kern w:val="0"/>
                <w:szCs w:val="24"/>
              </w:rPr>
            </w:pPr>
          </w:p>
        </w:tc>
        <w:tc>
          <w:tcPr>
            <w:tcW w:w="2547" w:type="dxa"/>
            <w:tcBorders>
              <w:top w:val="nil"/>
              <w:left w:val="nil"/>
              <w:bottom w:val="single" w:sz="4" w:space="0" w:color="auto"/>
              <w:right w:val="single" w:sz="4" w:space="0" w:color="auto"/>
            </w:tcBorders>
            <w:noWrap/>
            <w:vAlign w:val="center"/>
          </w:tcPr>
          <w:p w14:paraId="5D2D70D9"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334F2C0B"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7F597B75"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26E23310"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4ECDB485"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449325A3"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5C17B774" w14:textId="77777777" w:rsidR="003E266E" w:rsidRPr="006114E2" w:rsidRDefault="003E266E" w:rsidP="003F75AF">
            <w:pPr>
              <w:widowControl/>
              <w:snapToGrid/>
              <w:jc w:val="center"/>
              <w:rPr>
                <w:rFonts w:eastAsia="新細明體"/>
                <w:color w:val="000000"/>
                <w:kern w:val="0"/>
                <w:szCs w:val="24"/>
              </w:rPr>
            </w:pPr>
          </w:p>
        </w:tc>
      </w:tr>
      <w:tr w:rsidR="003E266E" w:rsidRPr="006114E2" w14:paraId="06FBE745" w14:textId="77777777" w:rsidTr="003F75AF">
        <w:trPr>
          <w:trHeight w:val="330"/>
        </w:trPr>
        <w:tc>
          <w:tcPr>
            <w:tcW w:w="1124" w:type="dxa"/>
            <w:tcBorders>
              <w:top w:val="nil"/>
              <w:left w:val="single" w:sz="4" w:space="0" w:color="auto"/>
              <w:bottom w:val="single" w:sz="4" w:space="0" w:color="auto"/>
              <w:right w:val="single" w:sz="4" w:space="0" w:color="auto"/>
            </w:tcBorders>
            <w:noWrap/>
            <w:vAlign w:val="center"/>
          </w:tcPr>
          <w:p w14:paraId="4D9516BD" w14:textId="77777777" w:rsidR="003E266E" w:rsidRPr="003E266E" w:rsidRDefault="003E266E" w:rsidP="003F75AF">
            <w:pPr>
              <w:widowControl/>
              <w:snapToGrid/>
              <w:jc w:val="center"/>
              <w:rPr>
                <w:rFonts w:ascii="標楷體" w:hAnsi="標楷體"/>
                <w:color w:val="000000"/>
                <w:kern w:val="0"/>
                <w:szCs w:val="24"/>
              </w:rPr>
            </w:pPr>
            <w:r w:rsidRPr="003E266E">
              <w:rPr>
                <w:rFonts w:ascii="標楷體" w:hAnsi="標楷體" w:hint="eastAsia"/>
                <w:color w:val="000000"/>
                <w:kern w:val="0"/>
                <w:szCs w:val="24"/>
              </w:rPr>
              <w:t>午餐</w:t>
            </w:r>
          </w:p>
        </w:tc>
        <w:tc>
          <w:tcPr>
            <w:tcW w:w="1432" w:type="dxa"/>
            <w:tcBorders>
              <w:top w:val="nil"/>
              <w:left w:val="nil"/>
              <w:bottom w:val="single" w:sz="4" w:space="0" w:color="auto"/>
              <w:right w:val="single" w:sz="4" w:space="0" w:color="auto"/>
            </w:tcBorders>
            <w:noWrap/>
            <w:vAlign w:val="center"/>
          </w:tcPr>
          <w:p w14:paraId="6B964240"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7E78792C"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6ECD8AC9"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5E524052"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147A7B02"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39CDC0D0"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256AB12C"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091BB503" w14:textId="77777777" w:rsidR="003E266E" w:rsidRPr="006114E2" w:rsidRDefault="003E266E" w:rsidP="003F75AF">
            <w:pPr>
              <w:widowControl/>
              <w:snapToGrid/>
              <w:jc w:val="center"/>
              <w:rPr>
                <w:rFonts w:eastAsia="新細明體"/>
                <w:color w:val="000000"/>
                <w:kern w:val="0"/>
                <w:szCs w:val="24"/>
              </w:rPr>
            </w:pPr>
          </w:p>
        </w:tc>
      </w:tr>
      <w:tr w:rsidR="003E266E" w:rsidRPr="006114E2" w14:paraId="5F116427" w14:textId="77777777" w:rsidTr="003F75AF">
        <w:trPr>
          <w:trHeight w:val="330"/>
        </w:trPr>
        <w:tc>
          <w:tcPr>
            <w:tcW w:w="1124" w:type="dxa"/>
            <w:tcBorders>
              <w:top w:val="nil"/>
              <w:left w:val="single" w:sz="4" w:space="0" w:color="auto"/>
              <w:bottom w:val="single" w:sz="4" w:space="0" w:color="auto"/>
              <w:right w:val="single" w:sz="4" w:space="0" w:color="auto"/>
            </w:tcBorders>
            <w:noWrap/>
            <w:vAlign w:val="center"/>
          </w:tcPr>
          <w:p w14:paraId="08E3F7DE" w14:textId="77777777" w:rsidR="003E266E" w:rsidRPr="003E266E" w:rsidRDefault="003E266E" w:rsidP="003F75AF">
            <w:pPr>
              <w:widowControl/>
              <w:snapToGrid/>
              <w:jc w:val="center"/>
              <w:rPr>
                <w:rFonts w:ascii="標楷體" w:hAnsi="標楷體"/>
                <w:color w:val="000000"/>
                <w:kern w:val="0"/>
                <w:szCs w:val="24"/>
              </w:rPr>
            </w:pPr>
            <w:r w:rsidRPr="003E266E">
              <w:rPr>
                <w:rFonts w:ascii="標楷體" w:hAnsi="標楷體" w:hint="eastAsia"/>
                <w:color w:val="000000"/>
                <w:kern w:val="0"/>
                <w:szCs w:val="24"/>
              </w:rPr>
              <w:t>晚餐</w:t>
            </w:r>
          </w:p>
        </w:tc>
        <w:tc>
          <w:tcPr>
            <w:tcW w:w="1432" w:type="dxa"/>
            <w:tcBorders>
              <w:top w:val="nil"/>
              <w:left w:val="nil"/>
              <w:bottom w:val="single" w:sz="4" w:space="0" w:color="auto"/>
              <w:right w:val="single" w:sz="4" w:space="0" w:color="auto"/>
            </w:tcBorders>
            <w:noWrap/>
            <w:vAlign w:val="center"/>
          </w:tcPr>
          <w:p w14:paraId="2CA8C329"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6153C89F"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66445599"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6694C69D"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749474C9"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7E51379B"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0CCF276E"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02284CA7" w14:textId="77777777" w:rsidR="003E266E" w:rsidRPr="006114E2" w:rsidRDefault="003E266E" w:rsidP="003F75AF">
            <w:pPr>
              <w:widowControl/>
              <w:snapToGrid/>
              <w:jc w:val="center"/>
              <w:rPr>
                <w:rFonts w:eastAsia="新細明體"/>
                <w:color w:val="000000"/>
                <w:kern w:val="0"/>
                <w:szCs w:val="24"/>
              </w:rPr>
            </w:pPr>
          </w:p>
        </w:tc>
      </w:tr>
      <w:tr w:rsidR="003E266E" w:rsidRPr="006114E2" w14:paraId="42665718" w14:textId="77777777" w:rsidTr="003F75AF">
        <w:trPr>
          <w:trHeight w:val="330"/>
        </w:trPr>
        <w:tc>
          <w:tcPr>
            <w:tcW w:w="1124" w:type="dxa"/>
            <w:tcBorders>
              <w:top w:val="nil"/>
              <w:left w:val="single" w:sz="4" w:space="0" w:color="auto"/>
              <w:bottom w:val="single" w:sz="4" w:space="0" w:color="auto"/>
              <w:right w:val="single" w:sz="4" w:space="0" w:color="auto"/>
            </w:tcBorders>
            <w:noWrap/>
            <w:vAlign w:val="center"/>
          </w:tcPr>
          <w:p w14:paraId="393C22EF"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5314F17B"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6580E089"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1C32D458"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6508EF03"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22C62507"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26873657"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2C3C754F"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266D190A" w14:textId="77777777" w:rsidR="003E266E" w:rsidRPr="006114E2" w:rsidRDefault="003E266E" w:rsidP="003F75AF">
            <w:pPr>
              <w:widowControl/>
              <w:snapToGrid/>
              <w:jc w:val="center"/>
              <w:rPr>
                <w:rFonts w:eastAsia="新細明體"/>
                <w:color w:val="000000"/>
                <w:kern w:val="0"/>
                <w:szCs w:val="24"/>
              </w:rPr>
            </w:pPr>
          </w:p>
        </w:tc>
      </w:tr>
      <w:tr w:rsidR="003E266E" w:rsidRPr="006114E2" w14:paraId="69EB68A0" w14:textId="77777777" w:rsidTr="003F75AF">
        <w:trPr>
          <w:trHeight w:val="330"/>
        </w:trPr>
        <w:tc>
          <w:tcPr>
            <w:tcW w:w="1124" w:type="dxa"/>
            <w:tcBorders>
              <w:top w:val="nil"/>
              <w:left w:val="single" w:sz="4" w:space="0" w:color="auto"/>
              <w:bottom w:val="single" w:sz="4" w:space="0" w:color="auto"/>
              <w:right w:val="single" w:sz="4" w:space="0" w:color="auto"/>
            </w:tcBorders>
            <w:noWrap/>
            <w:vAlign w:val="center"/>
          </w:tcPr>
          <w:p w14:paraId="6B2811FA"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7B4690FD"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5D352CC6"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5C03934D"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1036D5FB"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22BBABF8"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14C0FBE6"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4A8C5FE0"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0646EC7F" w14:textId="77777777" w:rsidR="003E266E" w:rsidRPr="006114E2" w:rsidRDefault="003E266E" w:rsidP="003F75AF">
            <w:pPr>
              <w:widowControl/>
              <w:snapToGrid/>
              <w:jc w:val="center"/>
              <w:rPr>
                <w:rFonts w:eastAsia="新細明體"/>
                <w:color w:val="000000"/>
                <w:kern w:val="0"/>
                <w:szCs w:val="24"/>
              </w:rPr>
            </w:pPr>
          </w:p>
        </w:tc>
      </w:tr>
      <w:tr w:rsidR="003E266E" w:rsidRPr="006114E2" w14:paraId="626E9218" w14:textId="77777777" w:rsidTr="003F75AF">
        <w:trPr>
          <w:trHeight w:val="330"/>
        </w:trPr>
        <w:tc>
          <w:tcPr>
            <w:tcW w:w="1124" w:type="dxa"/>
            <w:tcBorders>
              <w:top w:val="nil"/>
              <w:left w:val="single" w:sz="4" w:space="0" w:color="auto"/>
              <w:bottom w:val="single" w:sz="4" w:space="0" w:color="auto"/>
              <w:right w:val="single" w:sz="4" w:space="0" w:color="auto"/>
            </w:tcBorders>
            <w:noWrap/>
            <w:vAlign w:val="center"/>
          </w:tcPr>
          <w:p w14:paraId="0719AD93"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7F24A602"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3C01911D"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2328DF14"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7202B810"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6D5C27AF"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036B57BE"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4811CE8B"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6E2D7F03" w14:textId="77777777" w:rsidR="003E266E" w:rsidRPr="006114E2" w:rsidRDefault="003E266E" w:rsidP="003F75AF">
            <w:pPr>
              <w:widowControl/>
              <w:snapToGrid/>
              <w:jc w:val="center"/>
              <w:rPr>
                <w:rFonts w:eastAsia="新細明體"/>
                <w:color w:val="000000"/>
                <w:kern w:val="0"/>
                <w:szCs w:val="24"/>
              </w:rPr>
            </w:pPr>
          </w:p>
        </w:tc>
      </w:tr>
      <w:tr w:rsidR="003E266E" w:rsidRPr="006114E2" w14:paraId="1354A322" w14:textId="77777777" w:rsidTr="003F75AF">
        <w:trPr>
          <w:trHeight w:val="330"/>
        </w:trPr>
        <w:tc>
          <w:tcPr>
            <w:tcW w:w="1124" w:type="dxa"/>
            <w:tcBorders>
              <w:top w:val="nil"/>
              <w:left w:val="single" w:sz="4" w:space="0" w:color="auto"/>
              <w:bottom w:val="single" w:sz="4" w:space="0" w:color="auto"/>
              <w:right w:val="single" w:sz="4" w:space="0" w:color="auto"/>
            </w:tcBorders>
            <w:noWrap/>
            <w:vAlign w:val="center"/>
          </w:tcPr>
          <w:p w14:paraId="46E7943C"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3D2EA2C1"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4126A19A"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02126279"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1658610D"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578FDFD4"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458AAA06"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73A97222"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468C66E8" w14:textId="77777777" w:rsidR="003E266E" w:rsidRPr="006114E2" w:rsidRDefault="003E266E" w:rsidP="003F75AF">
            <w:pPr>
              <w:widowControl/>
              <w:snapToGrid/>
              <w:jc w:val="center"/>
              <w:rPr>
                <w:rFonts w:eastAsia="新細明體"/>
                <w:color w:val="000000"/>
                <w:kern w:val="0"/>
                <w:szCs w:val="24"/>
              </w:rPr>
            </w:pPr>
          </w:p>
        </w:tc>
      </w:tr>
      <w:tr w:rsidR="003E266E" w:rsidRPr="006114E2" w14:paraId="251597D1" w14:textId="77777777" w:rsidTr="003F75AF">
        <w:trPr>
          <w:trHeight w:val="330"/>
        </w:trPr>
        <w:tc>
          <w:tcPr>
            <w:tcW w:w="1124" w:type="dxa"/>
            <w:tcBorders>
              <w:top w:val="nil"/>
              <w:left w:val="single" w:sz="4" w:space="0" w:color="auto"/>
              <w:bottom w:val="single" w:sz="4" w:space="0" w:color="auto"/>
              <w:right w:val="single" w:sz="4" w:space="0" w:color="auto"/>
            </w:tcBorders>
            <w:noWrap/>
            <w:vAlign w:val="center"/>
          </w:tcPr>
          <w:p w14:paraId="31030274"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5B81F155"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231437E0"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59B058BA"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5D48B4EE"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4951F4BD"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6826CE2D"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33C0742F"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7935EEC3" w14:textId="77777777" w:rsidR="003E266E" w:rsidRPr="006114E2" w:rsidRDefault="003E266E" w:rsidP="003F75AF">
            <w:pPr>
              <w:widowControl/>
              <w:snapToGrid/>
              <w:jc w:val="center"/>
              <w:rPr>
                <w:rFonts w:eastAsia="新細明體"/>
                <w:color w:val="000000"/>
                <w:kern w:val="0"/>
                <w:szCs w:val="24"/>
              </w:rPr>
            </w:pPr>
          </w:p>
        </w:tc>
      </w:tr>
      <w:tr w:rsidR="003E266E" w:rsidRPr="006114E2" w14:paraId="1EEB4BAA" w14:textId="77777777" w:rsidTr="003F75AF">
        <w:trPr>
          <w:trHeight w:val="330"/>
        </w:trPr>
        <w:tc>
          <w:tcPr>
            <w:tcW w:w="1124" w:type="dxa"/>
            <w:tcBorders>
              <w:top w:val="nil"/>
              <w:left w:val="single" w:sz="4" w:space="0" w:color="auto"/>
              <w:bottom w:val="single" w:sz="4" w:space="0" w:color="auto"/>
              <w:right w:val="single" w:sz="4" w:space="0" w:color="auto"/>
            </w:tcBorders>
            <w:noWrap/>
            <w:vAlign w:val="center"/>
          </w:tcPr>
          <w:p w14:paraId="486DF2D5"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3D09C147" w14:textId="77777777" w:rsidR="003E266E" w:rsidRPr="006114E2" w:rsidRDefault="003E266E" w:rsidP="003F75AF">
            <w:pPr>
              <w:widowControl/>
              <w:snapToGrid/>
              <w:jc w:val="center"/>
              <w:rPr>
                <w:rFonts w:ascii="標楷體" w:hAnsi="標楷體" w:cs="新細明體"/>
                <w:color w:val="000000"/>
                <w:kern w:val="0"/>
                <w:szCs w:val="24"/>
              </w:rPr>
            </w:pPr>
          </w:p>
        </w:tc>
        <w:tc>
          <w:tcPr>
            <w:tcW w:w="2547" w:type="dxa"/>
            <w:tcBorders>
              <w:top w:val="nil"/>
              <w:left w:val="nil"/>
              <w:bottom w:val="single" w:sz="4" w:space="0" w:color="auto"/>
              <w:right w:val="single" w:sz="4" w:space="0" w:color="auto"/>
            </w:tcBorders>
            <w:noWrap/>
            <w:vAlign w:val="center"/>
          </w:tcPr>
          <w:p w14:paraId="3A4889D9" w14:textId="77777777" w:rsidR="003E266E" w:rsidRPr="006114E2" w:rsidRDefault="003E266E" w:rsidP="003F75AF">
            <w:pPr>
              <w:jc w:val="center"/>
              <w:rPr>
                <w:color w:val="000000"/>
              </w:rPr>
            </w:pPr>
          </w:p>
        </w:tc>
        <w:tc>
          <w:tcPr>
            <w:tcW w:w="1276" w:type="dxa"/>
            <w:tcBorders>
              <w:top w:val="nil"/>
              <w:left w:val="nil"/>
              <w:bottom w:val="single" w:sz="4" w:space="0" w:color="auto"/>
              <w:right w:val="single" w:sz="4" w:space="0" w:color="auto"/>
            </w:tcBorders>
            <w:noWrap/>
            <w:vAlign w:val="center"/>
          </w:tcPr>
          <w:p w14:paraId="0BDD277F" w14:textId="77777777" w:rsidR="003E266E" w:rsidRPr="006114E2" w:rsidRDefault="003E266E" w:rsidP="003F75AF">
            <w:pPr>
              <w:jc w:val="center"/>
              <w:rPr>
                <w:color w:val="000000"/>
              </w:rPr>
            </w:pPr>
          </w:p>
        </w:tc>
        <w:tc>
          <w:tcPr>
            <w:tcW w:w="1016" w:type="dxa"/>
            <w:tcBorders>
              <w:top w:val="nil"/>
              <w:left w:val="nil"/>
              <w:bottom w:val="single" w:sz="4" w:space="0" w:color="auto"/>
              <w:right w:val="single" w:sz="4" w:space="0" w:color="auto"/>
            </w:tcBorders>
            <w:noWrap/>
            <w:vAlign w:val="center"/>
          </w:tcPr>
          <w:p w14:paraId="3E40E890"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5B26A358" w14:textId="77777777" w:rsidR="003E266E" w:rsidRPr="006114E2" w:rsidRDefault="003E266E" w:rsidP="003F75AF">
            <w:pPr>
              <w:jc w:val="center"/>
              <w:rPr>
                <w:color w:val="000000"/>
              </w:rPr>
            </w:pPr>
          </w:p>
        </w:tc>
        <w:tc>
          <w:tcPr>
            <w:tcW w:w="2079" w:type="dxa"/>
            <w:tcBorders>
              <w:top w:val="nil"/>
              <w:left w:val="nil"/>
              <w:bottom w:val="single" w:sz="4" w:space="0" w:color="auto"/>
              <w:right w:val="single" w:sz="4" w:space="0" w:color="auto"/>
            </w:tcBorders>
            <w:noWrap/>
            <w:vAlign w:val="center"/>
          </w:tcPr>
          <w:p w14:paraId="7455484C"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06C389F1"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168F9F9F" w14:textId="77777777" w:rsidR="003E266E" w:rsidRPr="006114E2" w:rsidRDefault="003E266E" w:rsidP="003F75AF">
            <w:pPr>
              <w:widowControl/>
              <w:snapToGrid/>
              <w:jc w:val="center"/>
              <w:rPr>
                <w:rFonts w:eastAsia="新細明體"/>
                <w:color w:val="000000"/>
                <w:kern w:val="0"/>
                <w:szCs w:val="24"/>
              </w:rPr>
            </w:pPr>
          </w:p>
        </w:tc>
      </w:tr>
      <w:tr w:rsidR="003E266E" w:rsidRPr="006114E2" w14:paraId="7AA9FFB6" w14:textId="77777777" w:rsidTr="003F75AF">
        <w:trPr>
          <w:trHeight w:val="315"/>
        </w:trPr>
        <w:tc>
          <w:tcPr>
            <w:tcW w:w="1124" w:type="dxa"/>
            <w:tcBorders>
              <w:top w:val="nil"/>
              <w:left w:val="single" w:sz="4" w:space="0" w:color="auto"/>
              <w:bottom w:val="single" w:sz="4" w:space="0" w:color="auto"/>
              <w:right w:val="single" w:sz="4" w:space="0" w:color="auto"/>
            </w:tcBorders>
            <w:noWrap/>
            <w:vAlign w:val="center"/>
          </w:tcPr>
          <w:p w14:paraId="43C27560"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161DBBB2"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0DB64AA6"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255A7183"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19C172B4"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2D5A1B24"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74CFECF2"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67C1FAF2"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17C4F9A5" w14:textId="77777777" w:rsidR="003E266E" w:rsidRPr="006114E2" w:rsidRDefault="003E266E" w:rsidP="003F75AF">
            <w:pPr>
              <w:widowControl/>
              <w:snapToGrid/>
              <w:jc w:val="center"/>
              <w:rPr>
                <w:rFonts w:eastAsia="新細明體"/>
                <w:color w:val="000000"/>
                <w:kern w:val="0"/>
                <w:szCs w:val="24"/>
              </w:rPr>
            </w:pPr>
          </w:p>
        </w:tc>
      </w:tr>
      <w:tr w:rsidR="003E266E" w:rsidRPr="006114E2" w14:paraId="528E90EC" w14:textId="77777777" w:rsidTr="003F75AF">
        <w:trPr>
          <w:trHeight w:val="315"/>
        </w:trPr>
        <w:tc>
          <w:tcPr>
            <w:tcW w:w="1124" w:type="dxa"/>
            <w:tcBorders>
              <w:top w:val="nil"/>
              <w:left w:val="single" w:sz="4" w:space="0" w:color="auto"/>
              <w:bottom w:val="single" w:sz="4" w:space="0" w:color="auto"/>
              <w:right w:val="single" w:sz="4" w:space="0" w:color="auto"/>
            </w:tcBorders>
            <w:noWrap/>
            <w:vAlign w:val="center"/>
          </w:tcPr>
          <w:p w14:paraId="66C3E1F9"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03C10D37"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20249ED8"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37EE9039"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561FA6AF"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174A6876"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1C962507"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47172CD3"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5F1F65BB" w14:textId="77777777" w:rsidR="003E266E" w:rsidRPr="006114E2" w:rsidRDefault="003E266E" w:rsidP="003F75AF">
            <w:pPr>
              <w:widowControl/>
              <w:snapToGrid/>
              <w:jc w:val="center"/>
              <w:rPr>
                <w:rFonts w:eastAsia="新細明體"/>
                <w:color w:val="000000"/>
                <w:kern w:val="0"/>
                <w:szCs w:val="24"/>
              </w:rPr>
            </w:pPr>
          </w:p>
        </w:tc>
      </w:tr>
      <w:tr w:rsidR="003E266E" w:rsidRPr="006114E2" w14:paraId="29866A56" w14:textId="77777777" w:rsidTr="003F75AF">
        <w:trPr>
          <w:trHeight w:val="315"/>
        </w:trPr>
        <w:tc>
          <w:tcPr>
            <w:tcW w:w="1124" w:type="dxa"/>
            <w:tcBorders>
              <w:top w:val="nil"/>
              <w:left w:val="single" w:sz="4" w:space="0" w:color="auto"/>
              <w:bottom w:val="single" w:sz="4" w:space="0" w:color="auto"/>
              <w:right w:val="single" w:sz="4" w:space="0" w:color="auto"/>
            </w:tcBorders>
            <w:noWrap/>
            <w:vAlign w:val="center"/>
          </w:tcPr>
          <w:p w14:paraId="425A8D58"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26ED3A1E"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75DB5FDF"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7BF9D915"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3B09EA33"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066A6BD7"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3BB7CB42"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14FD66A4"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585755E0" w14:textId="77777777" w:rsidR="003E266E" w:rsidRPr="006114E2" w:rsidRDefault="003E266E" w:rsidP="003F75AF">
            <w:pPr>
              <w:widowControl/>
              <w:snapToGrid/>
              <w:jc w:val="center"/>
              <w:rPr>
                <w:rFonts w:eastAsia="新細明體"/>
                <w:color w:val="000000"/>
                <w:kern w:val="0"/>
                <w:szCs w:val="24"/>
              </w:rPr>
            </w:pPr>
          </w:p>
        </w:tc>
      </w:tr>
      <w:tr w:rsidR="003E266E" w:rsidRPr="006114E2" w14:paraId="7F5D66BB" w14:textId="77777777" w:rsidTr="003F75AF">
        <w:trPr>
          <w:trHeight w:val="315"/>
        </w:trPr>
        <w:tc>
          <w:tcPr>
            <w:tcW w:w="1124" w:type="dxa"/>
            <w:tcBorders>
              <w:top w:val="nil"/>
              <w:left w:val="single" w:sz="4" w:space="0" w:color="auto"/>
              <w:bottom w:val="single" w:sz="4" w:space="0" w:color="auto"/>
              <w:right w:val="single" w:sz="4" w:space="0" w:color="auto"/>
            </w:tcBorders>
            <w:noWrap/>
            <w:vAlign w:val="center"/>
          </w:tcPr>
          <w:p w14:paraId="24AA37AA"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3126471B"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2482A230"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4294DAF0"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639FF84F"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0B05E7B6"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7C96F200"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45CEF5BE"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2FB64AB9" w14:textId="77777777" w:rsidR="003E266E" w:rsidRPr="006114E2" w:rsidRDefault="003E266E" w:rsidP="003F75AF">
            <w:pPr>
              <w:widowControl/>
              <w:snapToGrid/>
              <w:jc w:val="center"/>
              <w:rPr>
                <w:rFonts w:eastAsia="新細明體"/>
                <w:color w:val="000000"/>
                <w:kern w:val="0"/>
                <w:szCs w:val="24"/>
              </w:rPr>
            </w:pPr>
          </w:p>
        </w:tc>
      </w:tr>
      <w:tr w:rsidR="003E266E" w:rsidRPr="006114E2" w14:paraId="7AB12AD0" w14:textId="77777777" w:rsidTr="003F75AF">
        <w:trPr>
          <w:trHeight w:val="315"/>
        </w:trPr>
        <w:tc>
          <w:tcPr>
            <w:tcW w:w="1124" w:type="dxa"/>
            <w:tcBorders>
              <w:top w:val="nil"/>
              <w:left w:val="single" w:sz="4" w:space="0" w:color="auto"/>
              <w:bottom w:val="single" w:sz="4" w:space="0" w:color="auto"/>
              <w:right w:val="single" w:sz="4" w:space="0" w:color="auto"/>
            </w:tcBorders>
            <w:noWrap/>
            <w:vAlign w:val="center"/>
          </w:tcPr>
          <w:p w14:paraId="3D3B17BC" w14:textId="77777777" w:rsidR="003E266E" w:rsidRPr="006114E2" w:rsidRDefault="003E266E" w:rsidP="003F75AF">
            <w:pPr>
              <w:widowControl/>
              <w:snapToGrid/>
              <w:jc w:val="center"/>
              <w:rPr>
                <w:rFonts w:eastAsia="新細明體"/>
                <w:color w:val="000000"/>
                <w:kern w:val="0"/>
                <w:szCs w:val="24"/>
              </w:rPr>
            </w:pPr>
          </w:p>
        </w:tc>
        <w:tc>
          <w:tcPr>
            <w:tcW w:w="1432" w:type="dxa"/>
            <w:tcBorders>
              <w:top w:val="nil"/>
              <w:left w:val="nil"/>
              <w:bottom w:val="single" w:sz="4" w:space="0" w:color="auto"/>
              <w:right w:val="single" w:sz="4" w:space="0" w:color="auto"/>
            </w:tcBorders>
            <w:noWrap/>
            <w:vAlign w:val="center"/>
          </w:tcPr>
          <w:p w14:paraId="1F0A4E42"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nil"/>
              <w:left w:val="nil"/>
              <w:bottom w:val="single" w:sz="4" w:space="0" w:color="auto"/>
              <w:right w:val="single" w:sz="4" w:space="0" w:color="auto"/>
            </w:tcBorders>
            <w:noWrap/>
            <w:vAlign w:val="center"/>
          </w:tcPr>
          <w:p w14:paraId="6968EDF9" w14:textId="77777777" w:rsidR="003E266E" w:rsidRPr="006114E2" w:rsidRDefault="003E266E" w:rsidP="003F75AF">
            <w:pPr>
              <w:widowControl/>
              <w:jc w:val="center"/>
              <w:rPr>
                <w:color w:val="000000"/>
              </w:rPr>
            </w:pPr>
          </w:p>
        </w:tc>
        <w:tc>
          <w:tcPr>
            <w:tcW w:w="1276" w:type="dxa"/>
            <w:tcBorders>
              <w:top w:val="nil"/>
              <w:left w:val="nil"/>
              <w:bottom w:val="single" w:sz="4" w:space="0" w:color="auto"/>
              <w:right w:val="single" w:sz="4" w:space="0" w:color="auto"/>
            </w:tcBorders>
            <w:noWrap/>
            <w:vAlign w:val="center"/>
          </w:tcPr>
          <w:p w14:paraId="797E6BE7" w14:textId="77777777" w:rsidR="003E266E" w:rsidRPr="006114E2" w:rsidRDefault="003E266E" w:rsidP="003F75AF">
            <w:pPr>
              <w:widowControl/>
              <w:jc w:val="center"/>
              <w:rPr>
                <w:color w:val="000000"/>
              </w:rPr>
            </w:pPr>
          </w:p>
        </w:tc>
        <w:tc>
          <w:tcPr>
            <w:tcW w:w="1016" w:type="dxa"/>
            <w:tcBorders>
              <w:top w:val="nil"/>
              <w:left w:val="nil"/>
              <w:bottom w:val="single" w:sz="4" w:space="0" w:color="auto"/>
              <w:right w:val="single" w:sz="4" w:space="0" w:color="auto"/>
            </w:tcBorders>
            <w:noWrap/>
            <w:vAlign w:val="center"/>
          </w:tcPr>
          <w:p w14:paraId="01FE8631" w14:textId="77777777" w:rsidR="003E266E" w:rsidRPr="006114E2" w:rsidRDefault="003E266E" w:rsidP="003F75AF">
            <w:pPr>
              <w:widowControl/>
              <w:jc w:val="center"/>
              <w:rPr>
                <w:color w:val="000000"/>
              </w:rPr>
            </w:pPr>
          </w:p>
        </w:tc>
        <w:tc>
          <w:tcPr>
            <w:tcW w:w="2103" w:type="dxa"/>
            <w:tcBorders>
              <w:top w:val="nil"/>
              <w:left w:val="nil"/>
              <w:bottom w:val="single" w:sz="4" w:space="0" w:color="auto"/>
              <w:right w:val="single" w:sz="4" w:space="0" w:color="auto"/>
            </w:tcBorders>
            <w:noWrap/>
            <w:vAlign w:val="center"/>
          </w:tcPr>
          <w:p w14:paraId="1C6EB04A" w14:textId="77777777" w:rsidR="003E266E" w:rsidRPr="006114E2" w:rsidRDefault="003E266E" w:rsidP="003F75AF">
            <w:pPr>
              <w:widowControl/>
              <w:jc w:val="center"/>
              <w:rPr>
                <w:color w:val="000000"/>
              </w:rPr>
            </w:pPr>
          </w:p>
        </w:tc>
        <w:tc>
          <w:tcPr>
            <w:tcW w:w="2079" w:type="dxa"/>
            <w:tcBorders>
              <w:top w:val="nil"/>
              <w:left w:val="nil"/>
              <w:bottom w:val="single" w:sz="4" w:space="0" w:color="auto"/>
              <w:right w:val="single" w:sz="4" w:space="0" w:color="auto"/>
            </w:tcBorders>
            <w:noWrap/>
            <w:vAlign w:val="center"/>
          </w:tcPr>
          <w:p w14:paraId="5D6DB9FC"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5584E4BE"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nil"/>
              <w:left w:val="single" w:sz="4" w:space="0" w:color="auto"/>
              <w:bottom w:val="single" w:sz="4" w:space="0" w:color="auto"/>
              <w:right w:val="single" w:sz="4" w:space="0" w:color="auto"/>
            </w:tcBorders>
            <w:noWrap/>
            <w:vAlign w:val="center"/>
          </w:tcPr>
          <w:p w14:paraId="664831F3" w14:textId="77777777" w:rsidR="003E266E" w:rsidRPr="006114E2" w:rsidRDefault="003E266E" w:rsidP="003F75AF">
            <w:pPr>
              <w:widowControl/>
              <w:snapToGrid/>
              <w:jc w:val="center"/>
              <w:rPr>
                <w:rFonts w:eastAsia="新細明體"/>
                <w:color w:val="000000"/>
                <w:kern w:val="0"/>
                <w:szCs w:val="24"/>
              </w:rPr>
            </w:pPr>
          </w:p>
        </w:tc>
      </w:tr>
      <w:tr w:rsidR="003E266E" w:rsidRPr="006114E2" w14:paraId="143DD79F" w14:textId="77777777" w:rsidTr="003F75AF">
        <w:trPr>
          <w:trHeight w:val="315"/>
        </w:trPr>
        <w:tc>
          <w:tcPr>
            <w:tcW w:w="1124" w:type="dxa"/>
            <w:tcBorders>
              <w:top w:val="single" w:sz="4" w:space="0" w:color="auto"/>
              <w:left w:val="single" w:sz="4" w:space="0" w:color="auto"/>
              <w:bottom w:val="single" w:sz="4" w:space="0" w:color="auto"/>
              <w:right w:val="single" w:sz="4" w:space="0" w:color="auto"/>
            </w:tcBorders>
            <w:noWrap/>
            <w:vAlign w:val="center"/>
          </w:tcPr>
          <w:p w14:paraId="79C47135" w14:textId="77777777" w:rsidR="003E266E" w:rsidRPr="006114E2" w:rsidRDefault="003E266E" w:rsidP="003F75AF">
            <w:pPr>
              <w:widowControl/>
              <w:snapToGrid/>
              <w:jc w:val="center"/>
              <w:rPr>
                <w:rFonts w:ascii="標楷體" w:cs="新細明體"/>
                <w:color w:val="000000"/>
                <w:kern w:val="0"/>
                <w:szCs w:val="24"/>
              </w:rPr>
            </w:pPr>
          </w:p>
        </w:tc>
        <w:tc>
          <w:tcPr>
            <w:tcW w:w="1432" w:type="dxa"/>
            <w:tcBorders>
              <w:top w:val="single" w:sz="4" w:space="0" w:color="auto"/>
              <w:left w:val="nil"/>
              <w:bottom w:val="single" w:sz="4" w:space="0" w:color="auto"/>
              <w:right w:val="single" w:sz="4" w:space="0" w:color="auto"/>
            </w:tcBorders>
            <w:noWrap/>
            <w:vAlign w:val="center"/>
          </w:tcPr>
          <w:p w14:paraId="00380401" w14:textId="77777777" w:rsidR="003E266E" w:rsidRPr="006114E2" w:rsidRDefault="003E266E" w:rsidP="003F75AF">
            <w:pPr>
              <w:widowControl/>
              <w:snapToGrid/>
              <w:jc w:val="center"/>
              <w:rPr>
                <w:rFonts w:ascii="標楷體" w:hAnsi="標楷體"/>
                <w:color w:val="000000"/>
                <w:kern w:val="0"/>
                <w:szCs w:val="24"/>
              </w:rPr>
            </w:pPr>
          </w:p>
        </w:tc>
        <w:tc>
          <w:tcPr>
            <w:tcW w:w="2547" w:type="dxa"/>
            <w:tcBorders>
              <w:top w:val="single" w:sz="4" w:space="0" w:color="auto"/>
              <w:left w:val="nil"/>
              <w:bottom w:val="single" w:sz="4" w:space="0" w:color="auto"/>
              <w:right w:val="single" w:sz="4" w:space="0" w:color="auto"/>
            </w:tcBorders>
            <w:noWrap/>
            <w:vAlign w:val="center"/>
          </w:tcPr>
          <w:p w14:paraId="7FFE56AD" w14:textId="77777777" w:rsidR="003E266E" w:rsidRPr="006114E2" w:rsidRDefault="003E266E" w:rsidP="003F75AF">
            <w:pPr>
              <w:widowControl/>
              <w:jc w:val="center"/>
              <w:rPr>
                <w:color w:val="000000"/>
              </w:rPr>
            </w:pPr>
          </w:p>
        </w:tc>
        <w:tc>
          <w:tcPr>
            <w:tcW w:w="1276" w:type="dxa"/>
            <w:tcBorders>
              <w:top w:val="single" w:sz="4" w:space="0" w:color="auto"/>
              <w:left w:val="nil"/>
              <w:bottom w:val="single" w:sz="4" w:space="0" w:color="auto"/>
              <w:right w:val="single" w:sz="4" w:space="0" w:color="auto"/>
            </w:tcBorders>
            <w:noWrap/>
            <w:vAlign w:val="center"/>
          </w:tcPr>
          <w:p w14:paraId="5B503384" w14:textId="77777777" w:rsidR="003E266E" w:rsidRPr="006114E2" w:rsidRDefault="003E266E" w:rsidP="003F75AF">
            <w:pPr>
              <w:widowControl/>
              <w:jc w:val="center"/>
              <w:rPr>
                <w:color w:val="000000"/>
              </w:rPr>
            </w:pPr>
          </w:p>
        </w:tc>
        <w:tc>
          <w:tcPr>
            <w:tcW w:w="1016" w:type="dxa"/>
            <w:tcBorders>
              <w:top w:val="single" w:sz="4" w:space="0" w:color="auto"/>
              <w:left w:val="nil"/>
              <w:bottom w:val="single" w:sz="4" w:space="0" w:color="auto"/>
              <w:right w:val="single" w:sz="4" w:space="0" w:color="auto"/>
            </w:tcBorders>
            <w:noWrap/>
            <w:vAlign w:val="center"/>
          </w:tcPr>
          <w:p w14:paraId="2ED5432B" w14:textId="77777777" w:rsidR="003E266E" w:rsidRPr="006114E2" w:rsidRDefault="003E266E" w:rsidP="003F75AF">
            <w:pPr>
              <w:widowControl/>
              <w:snapToGrid/>
              <w:jc w:val="center"/>
              <w:rPr>
                <w:rFonts w:eastAsia="新細明體"/>
                <w:color w:val="000000"/>
                <w:kern w:val="0"/>
                <w:szCs w:val="24"/>
              </w:rPr>
            </w:pPr>
          </w:p>
        </w:tc>
        <w:tc>
          <w:tcPr>
            <w:tcW w:w="2103" w:type="dxa"/>
            <w:tcBorders>
              <w:top w:val="single" w:sz="4" w:space="0" w:color="auto"/>
              <w:left w:val="nil"/>
              <w:bottom w:val="single" w:sz="4" w:space="0" w:color="auto"/>
              <w:right w:val="single" w:sz="4" w:space="0" w:color="auto"/>
            </w:tcBorders>
            <w:noWrap/>
            <w:vAlign w:val="center"/>
          </w:tcPr>
          <w:p w14:paraId="467E97E5" w14:textId="77777777" w:rsidR="003E266E" w:rsidRPr="006114E2" w:rsidRDefault="003E266E" w:rsidP="003F75AF">
            <w:pPr>
              <w:widowControl/>
              <w:jc w:val="center"/>
              <w:rPr>
                <w:color w:val="000000"/>
              </w:rPr>
            </w:pPr>
          </w:p>
        </w:tc>
        <w:tc>
          <w:tcPr>
            <w:tcW w:w="2079" w:type="dxa"/>
            <w:tcBorders>
              <w:top w:val="single" w:sz="4" w:space="0" w:color="auto"/>
              <w:left w:val="nil"/>
              <w:bottom w:val="single" w:sz="4" w:space="0" w:color="auto"/>
              <w:right w:val="single" w:sz="4" w:space="0" w:color="auto"/>
            </w:tcBorders>
            <w:noWrap/>
            <w:vAlign w:val="center"/>
          </w:tcPr>
          <w:p w14:paraId="01960CC7"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7474E6F0"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single" w:sz="4" w:space="0" w:color="auto"/>
              <w:bottom w:val="single" w:sz="4" w:space="0" w:color="auto"/>
              <w:right w:val="single" w:sz="4" w:space="0" w:color="auto"/>
            </w:tcBorders>
            <w:noWrap/>
            <w:vAlign w:val="center"/>
          </w:tcPr>
          <w:p w14:paraId="43CC6B51" w14:textId="77777777" w:rsidR="003E266E" w:rsidRPr="006114E2" w:rsidRDefault="003E266E" w:rsidP="003F75AF">
            <w:pPr>
              <w:widowControl/>
              <w:snapToGrid/>
              <w:jc w:val="center"/>
              <w:rPr>
                <w:rFonts w:eastAsia="新細明體"/>
                <w:color w:val="000000"/>
                <w:kern w:val="0"/>
                <w:szCs w:val="24"/>
              </w:rPr>
            </w:pPr>
          </w:p>
        </w:tc>
      </w:tr>
      <w:tr w:rsidR="003E266E" w:rsidRPr="006114E2" w14:paraId="1A5B0AD4" w14:textId="77777777" w:rsidTr="003F75AF">
        <w:trPr>
          <w:trHeight w:val="315"/>
        </w:trPr>
        <w:tc>
          <w:tcPr>
            <w:tcW w:w="1124" w:type="dxa"/>
            <w:tcBorders>
              <w:top w:val="single" w:sz="4" w:space="0" w:color="auto"/>
              <w:left w:val="single" w:sz="4" w:space="0" w:color="auto"/>
              <w:bottom w:val="single" w:sz="4" w:space="0" w:color="auto"/>
              <w:right w:val="single" w:sz="4" w:space="0" w:color="auto"/>
            </w:tcBorders>
            <w:noWrap/>
            <w:vAlign w:val="center"/>
          </w:tcPr>
          <w:p w14:paraId="2385B665" w14:textId="77777777" w:rsidR="003E266E" w:rsidRPr="006114E2" w:rsidRDefault="003E266E" w:rsidP="003F75AF">
            <w:pPr>
              <w:widowControl/>
              <w:snapToGrid/>
              <w:jc w:val="center"/>
              <w:rPr>
                <w:rFonts w:ascii="標楷體" w:cs="新細明體"/>
                <w:color w:val="000000"/>
                <w:kern w:val="0"/>
                <w:szCs w:val="24"/>
              </w:rPr>
            </w:pPr>
          </w:p>
        </w:tc>
        <w:tc>
          <w:tcPr>
            <w:tcW w:w="1432" w:type="dxa"/>
            <w:tcBorders>
              <w:top w:val="single" w:sz="4" w:space="0" w:color="auto"/>
              <w:left w:val="nil"/>
              <w:bottom w:val="single" w:sz="4" w:space="0" w:color="auto"/>
              <w:right w:val="single" w:sz="4" w:space="0" w:color="auto"/>
            </w:tcBorders>
            <w:noWrap/>
            <w:vAlign w:val="center"/>
          </w:tcPr>
          <w:p w14:paraId="5BB30D0B" w14:textId="77777777" w:rsidR="003E266E" w:rsidRPr="006114E2" w:rsidRDefault="003E266E" w:rsidP="003F75AF">
            <w:pPr>
              <w:widowControl/>
              <w:jc w:val="center"/>
              <w:rPr>
                <w:rFonts w:ascii="標楷體" w:hAnsi="標楷體"/>
                <w:color w:val="000000"/>
              </w:rPr>
            </w:pPr>
          </w:p>
        </w:tc>
        <w:tc>
          <w:tcPr>
            <w:tcW w:w="2547" w:type="dxa"/>
            <w:tcBorders>
              <w:top w:val="single" w:sz="4" w:space="0" w:color="auto"/>
              <w:left w:val="nil"/>
              <w:bottom w:val="single" w:sz="4" w:space="0" w:color="auto"/>
              <w:right w:val="single" w:sz="4" w:space="0" w:color="auto"/>
            </w:tcBorders>
            <w:noWrap/>
            <w:vAlign w:val="center"/>
          </w:tcPr>
          <w:p w14:paraId="7F083C5A" w14:textId="77777777" w:rsidR="003E266E" w:rsidRPr="006114E2" w:rsidRDefault="003E266E" w:rsidP="003F75AF">
            <w:pPr>
              <w:widowControl/>
              <w:jc w:val="center"/>
              <w:rPr>
                <w:color w:val="000000"/>
              </w:rPr>
            </w:pPr>
          </w:p>
        </w:tc>
        <w:tc>
          <w:tcPr>
            <w:tcW w:w="1276" w:type="dxa"/>
            <w:tcBorders>
              <w:top w:val="single" w:sz="4" w:space="0" w:color="auto"/>
              <w:left w:val="nil"/>
              <w:bottom w:val="single" w:sz="4" w:space="0" w:color="auto"/>
              <w:right w:val="single" w:sz="4" w:space="0" w:color="auto"/>
            </w:tcBorders>
            <w:noWrap/>
            <w:vAlign w:val="center"/>
          </w:tcPr>
          <w:p w14:paraId="7A005555" w14:textId="77777777" w:rsidR="003E266E" w:rsidRPr="006114E2" w:rsidRDefault="003E266E" w:rsidP="003F75AF">
            <w:pPr>
              <w:widowControl/>
              <w:jc w:val="center"/>
              <w:rPr>
                <w:color w:val="000000"/>
              </w:rPr>
            </w:pPr>
          </w:p>
        </w:tc>
        <w:tc>
          <w:tcPr>
            <w:tcW w:w="1016" w:type="dxa"/>
            <w:tcBorders>
              <w:top w:val="single" w:sz="4" w:space="0" w:color="auto"/>
              <w:left w:val="nil"/>
              <w:bottom w:val="single" w:sz="4" w:space="0" w:color="auto"/>
              <w:right w:val="single" w:sz="4" w:space="0" w:color="auto"/>
            </w:tcBorders>
            <w:noWrap/>
            <w:vAlign w:val="center"/>
          </w:tcPr>
          <w:p w14:paraId="79D69BD5" w14:textId="77777777" w:rsidR="003E266E" w:rsidRPr="006114E2" w:rsidRDefault="003E266E" w:rsidP="003F75AF">
            <w:pPr>
              <w:widowControl/>
              <w:jc w:val="center"/>
              <w:rPr>
                <w:color w:val="000000"/>
              </w:rPr>
            </w:pPr>
          </w:p>
        </w:tc>
        <w:tc>
          <w:tcPr>
            <w:tcW w:w="2103" w:type="dxa"/>
            <w:tcBorders>
              <w:top w:val="single" w:sz="4" w:space="0" w:color="auto"/>
              <w:left w:val="nil"/>
              <w:bottom w:val="single" w:sz="4" w:space="0" w:color="auto"/>
              <w:right w:val="single" w:sz="4" w:space="0" w:color="auto"/>
            </w:tcBorders>
            <w:noWrap/>
            <w:vAlign w:val="center"/>
          </w:tcPr>
          <w:p w14:paraId="39252142" w14:textId="77777777" w:rsidR="003E266E" w:rsidRPr="006114E2" w:rsidRDefault="003E266E" w:rsidP="003F75AF">
            <w:pPr>
              <w:widowControl/>
              <w:jc w:val="center"/>
              <w:rPr>
                <w:color w:val="000000"/>
              </w:rPr>
            </w:pPr>
          </w:p>
        </w:tc>
        <w:tc>
          <w:tcPr>
            <w:tcW w:w="2079" w:type="dxa"/>
            <w:tcBorders>
              <w:top w:val="single" w:sz="4" w:space="0" w:color="auto"/>
              <w:left w:val="nil"/>
              <w:bottom w:val="single" w:sz="4" w:space="0" w:color="auto"/>
              <w:right w:val="single" w:sz="4" w:space="0" w:color="auto"/>
            </w:tcBorders>
            <w:noWrap/>
            <w:vAlign w:val="center"/>
          </w:tcPr>
          <w:p w14:paraId="6079A396"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35859DB1"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single" w:sz="4" w:space="0" w:color="auto"/>
              <w:bottom w:val="single" w:sz="4" w:space="0" w:color="auto"/>
              <w:right w:val="single" w:sz="4" w:space="0" w:color="auto"/>
            </w:tcBorders>
            <w:noWrap/>
            <w:vAlign w:val="center"/>
          </w:tcPr>
          <w:p w14:paraId="61FF4DDD" w14:textId="77777777" w:rsidR="003E266E" w:rsidRPr="006114E2" w:rsidRDefault="003E266E" w:rsidP="003F75AF">
            <w:pPr>
              <w:widowControl/>
              <w:snapToGrid/>
              <w:jc w:val="center"/>
              <w:rPr>
                <w:rFonts w:eastAsia="新細明體"/>
                <w:color w:val="000000"/>
                <w:kern w:val="0"/>
                <w:szCs w:val="24"/>
              </w:rPr>
            </w:pPr>
          </w:p>
        </w:tc>
      </w:tr>
      <w:tr w:rsidR="003E266E" w:rsidRPr="006114E2" w14:paraId="0AB2923A" w14:textId="77777777" w:rsidTr="003F75AF">
        <w:trPr>
          <w:trHeight w:val="315"/>
        </w:trPr>
        <w:tc>
          <w:tcPr>
            <w:tcW w:w="1124" w:type="dxa"/>
            <w:tcBorders>
              <w:top w:val="single" w:sz="4" w:space="0" w:color="auto"/>
              <w:left w:val="single" w:sz="4" w:space="0" w:color="auto"/>
              <w:bottom w:val="single" w:sz="4" w:space="0" w:color="auto"/>
              <w:right w:val="single" w:sz="4" w:space="0" w:color="auto"/>
            </w:tcBorders>
            <w:noWrap/>
            <w:vAlign w:val="center"/>
          </w:tcPr>
          <w:p w14:paraId="31BB1DF0" w14:textId="77777777" w:rsidR="003E266E" w:rsidRPr="006114E2" w:rsidRDefault="003E266E" w:rsidP="003F75AF">
            <w:pPr>
              <w:widowControl/>
              <w:snapToGrid/>
              <w:jc w:val="center"/>
              <w:rPr>
                <w:rFonts w:ascii="標楷體" w:cs="新細明體"/>
                <w:color w:val="000000"/>
                <w:kern w:val="0"/>
                <w:szCs w:val="24"/>
              </w:rPr>
            </w:pPr>
          </w:p>
        </w:tc>
        <w:tc>
          <w:tcPr>
            <w:tcW w:w="1432" w:type="dxa"/>
            <w:tcBorders>
              <w:top w:val="single" w:sz="4" w:space="0" w:color="auto"/>
              <w:left w:val="nil"/>
              <w:bottom w:val="single" w:sz="4" w:space="0" w:color="auto"/>
              <w:right w:val="single" w:sz="4" w:space="0" w:color="auto"/>
            </w:tcBorders>
            <w:noWrap/>
            <w:vAlign w:val="center"/>
          </w:tcPr>
          <w:p w14:paraId="72785F7E" w14:textId="77777777" w:rsidR="003E266E" w:rsidRPr="006114E2" w:rsidRDefault="003E266E" w:rsidP="003F75AF">
            <w:pPr>
              <w:widowControl/>
              <w:jc w:val="center"/>
              <w:rPr>
                <w:rFonts w:ascii="標楷體" w:hAnsi="標楷體"/>
                <w:color w:val="000000"/>
              </w:rPr>
            </w:pPr>
          </w:p>
        </w:tc>
        <w:tc>
          <w:tcPr>
            <w:tcW w:w="2547" w:type="dxa"/>
            <w:tcBorders>
              <w:top w:val="single" w:sz="4" w:space="0" w:color="auto"/>
              <w:left w:val="nil"/>
              <w:bottom w:val="single" w:sz="4" w:space="0" w:color="auto"/>
              <w:right w:val="single" w:sz="4" w:space="0" w:color="auto"/>
            </w:tcBorders>
            <w:noWrap/>
            <w:vAlign w:val="center"/>
          </w:tcPr>
          <w:p w14:paraId="0EF466C7" w14:textId="77777777" w:rsidR="003E266E" w:rsidRPr="006114E2" w:rsidRDefault="003E266E" w:rsidP="003F75AF">
            <w:pPr>
              <w:widowControl/>
              <w:jc w:val="center"/>
              <w:rPr>
                <w:color w:val="000000"/>
              </w:rPr>
            </w:pPr>
          </w:p>
        </w:tc>
        <w:tc>
          <w:tcPr>
            <w:tcW w:w="1276" w:type="dxa"/>
            <w:tcBorders>
              <w:top w:val="single" w:sz="4" w:space="0" w:color="auto"/>
              <w:left w:val="nil"/>
              <w:bottom w:val="single" w:sz="4" w:space="0" w:color="auto"/>
              <w:right w:val="single" w:sz="4" w:space="0" w:color="auto"/>
            </w:tcBorders>
            <w:noWrap/>
            <w:vAlign w:val="center"/>
          </w:tcPr>
          <w:p w14:paraId="51179976" w14:textId="77777777" w:rsidR="003E266E" w:rsidRPr="006114E2" w:rsidRDefault="003E266E" w:rsidP="003F75AF">
            <w:pPr>
              <w:widowControl/>
              <w:jc w:val="center"/>
              <w:rPr>
                <w:color w:val="000000"/>
              </w:rPr>
            </w:pPr>
          </w:p>
        </w:tc>
        <w:tc>
          <w:tcPr>
            <w:tcW w:w="1016" w:type="dxa"/>
            <w:tcBorders>
              <w:top w:val="single" w:sz="4" w:space="0" w:color="auto"/>
              <w:left w:val="nil"/>
              <w:bottom w:val="single" w:sz="4" w:space="0" w:color="auto"/>
              <w:right w:val="single" w:sz="4" w:space="0" w:color="auto"/>
            </w:tcBorders>
            <w:noWrap/>
            <w:vAlign w:val="center"/>
          </w:tcPr>
          <w:p w14:paraId="1167346A" w14:textId="77777777" w:rsidR="003E266E" w:rsidRPr="006114E2" w:rsidRDefault="003E266E" w:rsidP="003F75AF">
            <w:pPr>
              <w:widowControl/>
              <w:jc w:val="center"/>
              <w:rPr>
                <w:color w:val="000000"/>
              </w:rPr>
            </w:pPr>
          </w:p>
        </w:tc>
        <w:tc>
          <w:tcPr>
            <w:tcW w:w="2103" w:type="dxa"/>
            <w:tcBorders>
              <w:top w:val="single" w:sz="4" w:space="0" w:color="auto"/>
              <w:left w:val="nil"/>
              <w:bottom w:val="single" w:sz="4" w:space="0" w:color="auto"/>
              <w:right w:val="single" w:sz="4" w:space="0" w:color="auto"/>
            </w:tcBorders>
            <w:noWrap/>
            <w:vAlign w:val="center"/>
          </w:tcPr>
          <w:p w14:paraId="3F52733E" w14:textId="77777777" w:rsidR="003E266E" w:rsidRPr="006114E2" w:rsidRDefault="003E266E" w:rsidP="003F75AF">
            <w:pPr>
              <w:widowControl/>
              <w:jc w:val="center"/>
              <w:rPr>
                <w:color w:val="000000"/>
              </w:rPr>
            </w:pPr>
          </w:p>
        </w:tc>
        <w:tc>
          <w:tcPr>
            <w:tcW w:w="2079" w:type="dxa"/>
            <w:tcBorders>
              <w:top w:val="single" w:sz="4" w:space="0" w:color="auto"/>
              <w:left w:val="nil"/>
              <w:bottom w:val="single" w:sz="4" w:space="0" w:color="auto"/>
              <w:right w:val="single" w:sz="4" w:space="0" w:color="auto"/>
            </w:tcBorders>
            <w:noWrap/>
            <w:vAlign w:val="center"/>
          </w:tcPr>
          <w:p w14:paraId="591BD5DB"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nil"/>
              <w:bottom w:val="single" w:sz="4" w:space="0" w:color="auto"/>
              <w:right w:val="single" w:sz="4" w:space="0" w:color="auto"/>
            </w:tcBorders>
            <w:vAlign w:val="center"/>
          </w:tcPr>
          <w:p w14:paraId="1BE82593" w14:textId="77777777" w:rsidR="003E266E" w:rsidRPr="006114E2" w:rsidRDefault="003E266E" w:rsidP="003F75AF">
            <w:pPr>
              <w:widowControl/>
              <w:snapToGrid/>
              <w:jc w:val="center"/>
              <w:rPr>
                <w:rFonts w:eastAsia="新細明體"/>
                <w:color w:val="000000"/>
                <w:kern w:val="0"/>
                <w:szCs w:val="24"/>
              </w:rPr>
            </w:pPr>
          </w:p>
        </w:tc>
        <w:tc>
          <w:tcPr>
            <w:tcW w:w="1275" w:type="dxa"/>
            <w:tcBorders>
              <w:top w:val="single" w:sz="4" w:space="0" w:color="auto"/>
              <w:left w:val="single" w:sz="4" w:space="0" w:color="auto"/>
              <w:bottom w:val="single" w:sz="4" w:space="0" w:color="auto"/>
              <w:right w:val="single" w:sz="4" w:space="0" w:color="auto"/>
            </w:tcBorders>
            <w:noWrap/>
            <w:vAlign w:val="center"/>
          </w:tcPr>
          <w:p w14:paraId="33F64B46" w14:textId="77777777" w:rsidR="003E266E" w:rsidRPr="006114E2" w:rsidRDefault="003E266E" w:rsidP="003F75AF">
            <w:pPr>
              <w:widowControl/>
              <w:snapToGrid/>
              <w:jc w:val="center"/>
              <w:rPr>
                <w:rFonts w:eastAsia="新細明體"/>
                <w:color w:val="000000"/>
                <w:kern w:val="0"/>
                <w:szCs w:val="24"/>
              </w:rPr>
            </w:pPr>
          </w:p>
        </w:tc>
      </w:tr>
    </w:tbl>
    <w:p w14:paraId="7FA06DB8" w14:textId="77777777" w:rsidR="00A1115D" w:rsidRPr="006114E2" w:rsidRDefault="00A1115D" w:rsidP="00A1115D">
      <w:pPr>
        <w:snapToGrid/>
        <w:ind w:left="962"/>
        <w:rPr>
          <w:rFonts w:hAnsi="標楷體"/>
          <w:color w:val="000000"/>
          <w:kern w:val="0"/>
        </w:rPr>
        <w:sectPr w:rsidR="00A1115D" w:rsidRPr="006114E2" w:rsidSect="00E22459">
          <w:pgSz w:w="16838" w:h="11906" w:orient="landscape"/>
          <w:pgMar w:top="1134" w:right="1134" w:bottom="1134" w:left="1134" w:header="851" w:footer="992" w:gutter="0"/>
          <w:cols w:space="425"/>
          <w:docGrid w:type="linesAndChars" w:linePitch="360"/>
        </w:sectPr>
      </w:pPr>
    </w:p>
    <w:p w14:paraId="489E23F4" w14:textId="77777777" w:rsidR="006F00C9" w:rsidRPr="006114E2" w:rsidRDefault="006F00C9" w:rsidP="004E21E3">
      <w:pPr>
        <w:ind w:left="600"/>
        <w:jc w:val="both"/>
        <w:rPr>
          <w:color w:val="000000"/>
          <w:kern w:val="0"/>
        </w:rPr>
      </w:pPr>
    </w:p>
    <w:p w14:paraId="75D62812" w14:textId="77777777" w:rsidR="006F00C9" w:rsidRPr="003F75AF" w:rsidRDefault="006F00C9" w:rsidP="00840839">
      <w:pPr>
        <w:numPr>
          <w:ilvl w:val="0"/>
          <w:numId w:val="5"/>
        </w:numPr>
        <w:snapToGrid/>
        <w:jc w:val="both"/>
        <w:rPr>
          <w:color w:val="000000"/>
          <w:kern w:val="0"/>
        </w:rPr>
      </w:pPr>
      <w:r w:rsidRPr="003F75AF">
        <w:rPr>
          <w:color w:val="000000"/>
        </w:rPr>
        <w:t>一天餐食營養成分與</w:t>
      </w:r>
      <w:r w:rsidRPr="003F75AF">
        <w:rPr>
          <w:color w:val="000000"/>
        </w:rPr>
        <w:t>DRIs</w:t>
      </w:r>
      <w:r w:rsidRPr="003F75AF">
        <w:rPr>
          <w:color w:val="000000"/>
        </w:rPr>
        <w:t>之比較</w:t>
      </w:r>
      <w:r w:rsidRPr="003F75AF">
        <w:rPr>
          <w:color w:val="000000"/>
        </w:rPr>
        <w:t>(</w:t>
      </w:r>
      <w:r w:rsidRPr="003F75AF">
        <w:rPr>
          <w:color w:val="000000"/>
        </w:rPr>
        <w:t>請參考</w:t>
      </w:r>
      <w:r w:rsidRPr="003F75AF">
        <w:rPr>
          <w:color w:val="000000"/>
          <w:u w:val="single"/>
        </w:rPr>
        <w:t>國人膳食營養素參考攝取量</w:t>
      </w:r>
      <w:r w:rsidRPr="003F75AF">
        <w:rPr>
          <w:color w:val="000000"/>
        </w:rPr>
        <w:t>第</w:t>
      </w:r>
      <w:r w:rsidR="003E266E" w:rsidRPr="003F75AF">
        <w:rPr>
          <w:color w:val="000000"/>
        </w:rPr>
        <w:t>八</w:t>
      </w:r>
      <w:r w:rsidRPr="003F75AF">
        <w:rPr>
          <w:color w:val="000000"/>
        </w:rPr>
        <w:t>版</w:t>
      </w:r>
      <w:r w:rsidRPr="003F75AF">
        <w:rPr>
          <w:color w:val="000000"/>
        </w:rPr>
        <w:t>)</w:t>
      </w:r>
    </w:p>
    <w:p w14:paraId="33CC31FA" w14:textId="77777777" w:rsidR="006F00C9" w:rsidRPr="003F75AF" w:rsidRDefault="00F252A2" w:rsidP="001A731C">
      <w:pPr>
        <w:snapToGrid/>
        <w:ind w:left="480"/>
        <w:jc w:val="both"/>
        <w:rPr>
          <w:color w:val="000000"/>
          <w:kern w:val="0"/>
        </w:rPr>
      </w:pPr>
      <w:r w:rsidRPr="003F75AF">
        <w:rPr>
          <w:color w:val="000000"/>
          <w:kern w:val="0"/>
        </w:rPr>
        <w:t>見附件</w:t>
      </w:r>
      <w:r w:rsidRPr="003F75AF">
        <w:rPr>
          <w:color w:val="000000"/>
          <w:kern w:val="0"/>
        </w:rPr>
        <w:t>1</w:t>
      </w:r>
    </w:p>
    <w:p w14:paraId="3BA60BFA" w14:textId="77777777" w:rsidR="006F00C9" w:rsidRPr="003F75AF" w:rsidRDefault="006F00C9" w:rsidP="00840839">
      <w:pPr>
        <w:numPr>
          <w:ilvl w:val="0"/>
          <w:numId w:val="5"/>
        </w:numPr>
        <w:snapToGrid/>
        <w:jc w:val="both"/>
        <w:rPr>
          <w:color w:val="000000"/>
          <w:kern w:val="0"/>
        </w:rPr>
      </w:pPr>
      <w:r w:rsidRPr="003F75AF">
        <w:rPr>
          <w:color w:val="000000"/>
          <w:kern w:val="0"/>
        </w:rPr>
        <w:t>自我評析：（設計內容之優點、特點及參考資料）</w:t>
      </w:r>
    </w:p>
    <w:p w14:paraId="6C264C96" w14:textId="77777777" w:rsidR="006F00C9" w:rsidRPr="003F75AF" w:rsidRDefault="006F00C9" w:rsidP="00840839">
      <w:pPr>
        <w:numPr>
          <w:ilvl w:val="0"/>
          <w:numId w:val="5"/>
        </w:numPr>
        <w:snapToGrid/>
        <w:jc w:val="both"/>
        <w:rPr>
          <w:color w:val="000000"/>
          <w:kern w:val="0"/>
        </w:rPr>
      </w:pPr>
      <w:r w:rsidRPr="003F75AF">
        <w:rPr>
          <w:color w:val="000000"/>
          <w:kern w:val="0"/>
        </w:rPr>
        <w:t>食譜</w:t>
      </w:r>
      <w:proofErr w:type="gramStart"/>
      <w:r w:rsidRPr="003F75AF">
        <w:rPr>
          <w:color w:val="000000"/>
          <w:kern w:val="0"/>
        </w:rPr>
        <w:t>∕</w:t>
      </w:r>
      <w:proofErr w:type="gramEnd"/>
      <w:r w:rsidRPr="003F75AF">
        <w:rPr>
          <w:color w:val="000000"/>
          <w:kern w:val="0"/>
        </w:rPr>
        <w:t>組合菜單文字說明：食譜</w:t>
      </w:r>
      <w:proofErr w:type="gramStart"/>
      <w:r w:rsidRPr="003F75AF">
        <w:rPr>
          <w:color w:val="000000"/>
          <w:kern w:val="0"/>
        </w:rPr>
        <w:t>∕</w:t>
      </w:r>
      <w:proofErr w:type="gramEnd"/>
      <w:r w:rsidRPr="003F75AF">
        <w:rPr>
          <w:color w:val="000000"/>
          <w:kern w:val="0"/>
        </w:rPr>
        <w:t>組合菜單文字請以簡單易懂為原則，字數多寡不限制。</w:t>
      </w:r>
    </w:p>
    <w:p w14:paraId="1454FD5F" w14:textId="77777777" w:rsidR="006F00C9" w:rsidRPr="003F75AF" w:rsidRDefault="006F00C9" w:rsidP="001255DF">
      <w:pPr>
        <w:snapToGrid/>
        <w:ind w:left="480"/>
        <w:rPr>
          <w:color w:val="000000"/>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2"/>
        <w:gridCol w:w="1366"/>
        <w:gridCol w:w="1749"/>
        <w:gridCol w:w="1492"/>
        <w:gridCol w:w="1492"/>
        <w:gridCol w:w="1471"/>
        <w:gridCol w:w="1669"/>
      </w:tblGrid>
      <w:tr w:rsidR="003D11BF" w:rsidRPr="003F75AF" w14:paraId="1B9F5700" w14:textId="77777777" w:rsidTr="003F75AF">
        <w:tc>
          <w:tcPr>
            <w:tcW w:w="792" w:type="dxa"/>
            <w:shd w:val="clear" w:color="auto" w:fill="auto"/>
            <w:vAlign w:val="center"/>
          </w:tcPr>
          <w:p w14:paraId="1B88E820" w14:textId="77777777" w:rsidR="003D11BF" w:rsidRPr="003F75AF" w:rsidRDefault="003D11BF" w:rsidP="003F75AF">
            <w:pPr>
              <w:snapToGrid/>
              <w:jc w:val="center"/>
              <w:rPr>
                <w:color w:val="000000"/>
                <w:szCs w:val="22"/>
              </w:rPr>
            </w:pPr>
            <w:proofErr w:type="gramStart"/>
            <w:r w:rsidRPr="003F75AF">
              <w:rPr>
                <w:color w:val="000000"/>
                <w:szCs w:val="22"/>
              </w:rPr>
              <w:t>餐次</w:t>
            </w:r>
            <w:proofErr w:type="gramEnd"/>
          </w:p>
        </w:tc>
        <w:tc>
          <w:tcPr>
            <w:tcW w:w="1366" w:type="dxa"/>
            <w:shd w:val="clear" w:color="auto" w:fill="auto"/>
            <w:vAlign w:val="center"/>
          </w:tcPr>
          <w:p w14:paraId="6E3DD975" w14:textId="77777777" w:rsidR="003D11BF" w:rsidRPr="003F75AF" w:rsidRDefault="003D11BF" w:rsidP="003F75AF">
            <w:pPr>
              <w:snapToGrid/>
              <w:jc w:val="center"/>
              <w:rPr>
                <w:color w:val="000000"/>
                <w:szCs w:val="22"/>
              </w:rPr>
            </w:pPr>
            <w:r w:rsidRPr="003F75AF">
              <w:rPr>
                <w:color w:val="000000"/>
                <w:szCs w:val="22"/>
              </w:rPr>
              <w:t>主食</w:t>
            </w:r>
          </w:p>
        </w:tc>
        <w:tc>
          <w:tcPr>
            <w:tcW w:w="1749" w:type="dxa"/>
            <w:shd w:val="clear" w:color="auto" w:fill="auto"/>
            <w:vAlign w:val="center"/>
          </w:tcPr>
          <w:p w14:paraId="55CC426E" w14:textId="77777777" w:rsidR="003D11BF" w:rsidRPr="003F75AF" w:rsidRDefault="003D11BF" w:rsidP="003F75AF">
            <w:pPr>
              <w:snapToGrid/>
              <w:jc w:val="center"/>
              <w:rPr>
                <w:color w:val="000000"/>
                <w:szCs w:val="22"/>
              </w:rPr>
            </w:pPr>
            <w:r w:rsidRPr="003F75AF">
              <w:rPr>
                <w:color w:val="000000"/>
                <w:szCs w:val="22"/>
              </w:rPr>
              <w:t>主菜</w:t>
            </w:r>
          </w:p>
        </w:tc>
        <w:tc>
          <w:tcPr>
            <w:tcW w:w="1492" w:type="dxa"/>
            <w:shd w:val="clear" w:color="auto" w:fill="auto"/>
            <w:vAlign w:val="center"/>
          </w:tcPr>
          <w:p w14:paraId="181D6994" w14:textId="77777777" w:rsidR="003D11BF" w:rsidRPr="003F75AF" w:rsidRDefault="003D11BF" w:rsidP="003F75AF">
            <w:pPr>
              <w:snapToGrid/>
              <w:jc w:val="center"/>
              <w:rPr>
                <w:color w:val="000000"/>
                <w:szCs w:val="22"/>
              </w:rPr>
            </w:pPr>
            <w:r w:rsidRPr="003F75AF">
              <w:rPr>
                <w:color w:val="000000"/>
                <w:szCs w:val="22"/>
              </w:rPr>
              <w:t>配菜</w:t>
            </w:r>
            <w:r w:rsidRPr="003F75AF">
              <w:rPr>
                <w:color w:val="000000"/>
                <w:szCs w:val="22"/>
              </w:rPr>
              <w:t>1</w:t>
            </w:r>
          </w:p>
        </w:tc>
        <w:tc>
          <w:tcPr>
            <w:tcW w:w="1492" w:type="dxa"/>
            <w:shd w:val="clear" w:color="auto" w:fill="auto"/>
            <w:vAlign w:val="center"/>
          </w:tcPr>
          <w:p w14:paraId="3B6810A8" w14:textId="77777777" w:rsidR="003D11BF" w:rsidRPr="003F75AF" w:rsidRDefault="003D11BF" w:rsidP="003F75AF">
            <w:pPr>
              <w:snapToGrid/>
              <w:jc w:val="center"/>
              <w:rPr>
                <w:color w:val="000000"/>
                <w:szCs w:val="22"/>
              </w:rPr>
            </w:pPr>
            <w:r w:rsidRPr="003F75AF">
              <w:rPr>
                <w:color w:val="000000"/>
                <w:szCs w:val="22"/>
              </w:rPr>
              <w:t>配菜</w:t>
            </w:r>
            <w:r w:rsidRPr="003F75AF">
              <w:rPr>
                <w:color w:val="000000"/>
                <w:szCs w:val="22"/>
              </w:rPr>
              <w:t>2</w:t>
            </w:r>
          </w:p>
        </w:tc>
        <w:tc>
          <w:tcPr>
            <w:tcW w:w="1471" w:type="dxa"/>
            <w:shd w:val="clear" w:color="auto" w:fill="auto"/>
            <w:vAlign w:val="center"/>
          </w:tcPr>
          <w:p w14:paraId="2253D839" w14:textId="77777777" w:rsidR="003D11BF" w:rsidRPr="003F75AF" w:rsidRDefault="003D11BF" w:rsidP="003F75AF">
            <w:pPr>
              <w:snapToGrid/>
              <w:jc w:val="center"/>
              <w:rPr>
                <w:color w:val="000000"/>
                <w:szCs w:val="22"/>
              </w:rPr>
            </w:pPr>
            <w:r w:rsidRPr="003F75AF">
              <w:rPr>
                <w:color w:val="000000"/>
                <w:szCs w:val="22"/>
              </w:rPr>
              <w:t>配菜</w:t>
            </w:r>
            <w:r w:rsidRPr="003F75AF">
              <w:rPr>
                <w:color w:val="000000"/>
                <w:szCs w:val="22"/>
              </w:rPr>
              <w:t>3</w:t>
            </w:r>
          </w:p>
        </w:tc>
        <w:tc>
          <w:tcPr>
            <w:tcW w:w="1669" w:type="dxa"/>
            <w:shd w:val="clear" w:color="auto" w:fill="auto"/>
            <w:vAlign w:val="center"/>
          </w:tcPr>
          <w:p w14:paraId="059AB85C" w14:textId="77777777" w:rsidR="003D11BF" w:rsidRPr="003F75AF" w:rsidRDefault="003D11BF" w:rsidP="003F75AF">
            <w:pPr>
              <w:snapToGrid/>
              <w:jc w:val="center"/>
              <w:rPr>
                <w:color w:val="000000"/>
                <w:szCs w:val="22"/>
              </w:rPr>
            </w:pPr>
            <w:r w:rsidRPr="003F75AF">
              <w:rPr>
                <w:color w:val="000000"/>
                <w:szCs w:val="22"/>
              </w:rPr>
              <w:t>水果</w:t>
            </w:r>
            <w:r w:rsidRPr="003F75AF">
              <w:rPr>
                <w:color w:val="000000"/>
                <w:szCs w:val="22"/>
              </w:rPr>
              <w:t>/</w:t>
            </w:r>
            <w:r w:rsidRPr="003F75AF">
              <w:rPr>
                <w:color w:val="000000"/>
                <w:szCs w:val="22"/>
              </w:rPr>
              <w:t>點心</w:t>
            </w:r>
            <w:r w:rsidRPr="003F75AF">
              <w:rPr>
                <w:color w:val="000000"/>
                <w:szCs w:val="22"/>
              </w:rPr>
              <w:t>/</w:t>
            </w:r>
            <w:r w:rsidRPr="003F75AF">
              <w:rPr>
                <w:color w:val="000000"/>
                <w:szCs w:val="22"/>
              </w:rPr>
              <w:t>湯</w:t>
            </w:r>
          </w:p>
        </w:tc>
      </w:tr>
      <w:tr w:rsidR="003D11BF" w:rsidRPr="003F75AF" w14:paraId="48526B5B" w14:textId="77777777" w:rsidTr="00862C3A">
        <w:tc>
          <w:tcPr>
            <w:tcW w:w="792" w:type="dxa"/>
            <w:shd w:val="clear" w:color="auto" w:fill="auto"/>
          </w:tcPr>
          <w:p w14:paraId="4AD9499B" w14:textId="77777777" w:rsidR="003D11BF" w:rsidRPr="003F75AF" w:rsidRDefault="003D11BF" w:rsidP="003D3B5D">
            <w:pPr>
              <w:snapToGrid/>
              <w:rPr>
                <w:color w:val="000000"/>
                <w:szCs w:val="22"/>
              </w:rPr>
            </w:pPr>
          </w:p>
        </w:tc>
        <w:tc>
          <w:tcPr>
            <w:tcW w:w="1366" w:type="dxa"/>
            <w:shd w:val="clear" w:color="auto" w:fill="auto"/>
          </w:tcPr>
          <w:p w14:paraId="0CE99867" w14:textId="77777777" w:rsidR="003D11BF" w:rsidRPr="003F75AF" w:rsidRDefault="003D11BF" w:rsidP="003D3B5D">
            <w:pPr>
              <w:snapToGrid/>
              <w:rPr>
                <w:color w:val="000000"/>
                <w:szCs w:val="22"/>
              </w:rPr>
            </w:pPr>
          </w:p>
        </w:tc>
        <w:tc>
          <w:tcPr>
            <w:tcW w:w="1749" w:type="dxa"/>
            <w:shd w:val="clear" w:color="auto" w:fill="auto"/>
          </w:tcPr>
          <w:p w14:paraId="788859C4" w14:textId="77777777" w:rsidR="003D11BF" w:rsidRPr="003F75AF" w:rsidRDefault="003D11BF" w:rsidP="003D3B5D">
            <w:pPr>
              <w:snapToGrid/>
              <w:rPr>
                <w:color w:val="000000"/>
                <w:szCs w:val="22"/>
              </w:rPr>
            </w:pPr>
          </w:p>
        </w:tc>
        <w:tc>
          <w:tcPr>
            <w:tcW w:w="1492" w:type="dxa"/>
            <w:shd w:val="clear" w:color="auto" w:fill="auto"/>
          </w:tcPr>
          <w:p w14:paraId="21E8B6CE" w14:textId="77777777" w:rsidR="003D11BF" w:rsidRPr="003F75AF" w:rsidRDefault="003D11BF" w:rsidP="003D3B5D">
            <w:pPr>
              <w:snapToGrid/>
              <w:rPr>
                <w:color w:val="000000"/>
                <w:szCs w:val="22"/>
              </w:rPr>
            </w:pPr>
          </w:p>
        </w:tc>
        <w:tc>
          <w:tcPr>
            <w:tcW w:w="1492" w:type="dxa"/>
            <w:shd w:val="clear" w:color="auto" w:fill="auto"/>
          </w:tcPr>
          <w:p w14:paraId="77B9C763" w14:textId="77777777" w:rsidR="003D11BF" w:rsidRPr="003F75AF" w:rsidRDefault="003D11BF" w:rsidP="003D3B5D">
            <w:pPr>
              <w:snapToGrid/>
              <w:rPr>
                <w:color w:val="000000"/>
                <w:szCs w:val="22"/>
              </w:rPr>
            </w:pPr>
          </w:p>
        </w:tc>
        <w:tc>
          <w:tcPr>
            <w:tcW w:w="1471" w:type="dxa"/>
            <w:shd w:val="clear" w:color="auto" w:fill="auto"/>
          </w:tcPr>
          <w:p w14:paraId="2D2316E7" w14:textId="77777777" w:rsidR="003D11BF" w:rsidRPr="003F75AF" w:rsidRDefault="003D11BF" w:rsidP="003D3B5D">
            <w:pPr>
              <w:snapToGrid/>
              <w:rPr>
                <w:color w:val="000000"/>
                <w:szCs w:val="22"/>
              </w:rPr>
            </w:pPr>
          </w:p>
        </w:tc>
        <w:tc>
          <w:tcPr>
            <w:tcW w:w="1669" w:type="dxa"/>
            <w:shd w:val="clear" w:color="auto" w:fill="auto"/>
          </w:tcPr>
          <w:p w14:paraId="36327229" w14:textId="77777777" w:rsidR="003D11BF" w:rsidRPr="003F75AF" w:rsidRDefault="003D11BF" w:rsidP="003D3B5D">
            <w:pPr>
              <w:snapToGrid/>
              <w:rPr>
                <w:color w:val="000000"/>
                <w:szCs w:val="22"/>
              </w:rPr>
            </w:pPr>
          </w:p>
        </w:tc>
      </w:tr>
      <w:tr w:rsidR="003D11BF" w:rsidRPr="003F75AF" w14:paraId="744CAD94" w14:textId="77777777" w:rsidTr="00862C3A">
        <w:tc>
          <w:tcPr>
            <w:tcW w:w="792" w:type="dxa"/>
            <w:shd w:val="clear" w:color="auto" w:fill="auto"/>
          </w:tcPr>
          <w:p w14:paraId="1CED6172" w14:textId="77777777" w:rsidR="003D11BF" w:rsidRPr="003F75AF" w:rsidRDefault="003D11BF" w:rsidP="003D3B5D">
            <w:pPr>
              <w:snapToGrid/>
              <w:rPr>
                <w:strike/>
                <w:color w:val="000000"/>
                <w:szCs w:val="22"/>
              </w:rPr>
            </w:pPr>
          </w:p>
        </w:tc>
        <w:tc>
          <w:tcPr>
            <w:tcW w:w="1366" w:type="dxa"/>
            <w:shd w:val="clear" w:color="auto" w:fill="auto"/>
          </w:tcPr>
          <w:p w14:paraId="59C00EA8" w14:textId="77777777" w:rsidR="003D11BF" w:rsidRPr="003F75AF" w:rsidRDefault="003D11BF" w:rsidP="003D3B5D">
            <w:pPr>
              <w:snapToGrid/>
              <w:rPr>
                <w:strike/>
                <w:color w:val="000000"/>
                <w:szCs w:val="22"/>
              </w:rPr>
            </w:pPr>
          </w:p>
        </w:tc>
        <w:tc>
          <w:tcPr>
            <w:tcW w:w="1749" w:type="dxa"/>
            <w:shd w:val="clear" w:color="auto" w:fill="auto"/>
          </w:tcPr>
          <w:p w14:paraId="37FF1E5F" w14:textId="77777777" w:rsidR="003D11BF" w:rsidRPr="003F75AF" w:rsidRDefault="003D11BF" w:rsidP="003D3B5D">
            <w:pPr>
              <w:snapToGrid/>
              <w:rPr>
                <w:color w:val="000000"/>
                <w:szCs w:val="22"/>
              </w:rPr>
            </w:pPr>
          </w:p>
        </w:tc>
        <w:tc>
          <w:tcPr>
            <w:tcW w:w="1492" w:type="dxa"/>
            <w:shd w:val="clear" w:color="auto" w:fill="auto"/>
          </w:tcPr>
          <w:p w14:paraId="513CE619" w14:textId="77777777" w:rsidR="003D11BF" w:rsidRPr="003F75AF" w:rsidRDefault="003D11BF" w:rsidP="003D3B5D">
            <w:pPr>
              <w:snapToGrid/>
              <w:rPr>
                <w:color w:val="000000"/>
                <w:szCs w:val="22"/>
              </w:rPr>
            </w:pPr>
          </w:p>
        </w:tc>
        <w:tc>
          <w:tcPr>
            <w:tcW w:w="1492" w:type="dxa"/>
            <w:shd w:val="clear" w:color="auto" w:fill="auto"/>
          </w:tcPr>
          <w:p w14:paraId="285420C7" w14:textId="77777777" w:rsidR="003D11BF" w:rsidRPr="003F75AF" w:rsidRDefault="003D11BF" w:rsidP="003D3B5D">
            <w:pPr>
              <w:snapToGrid/>
              <w:rPr>
                <w:color w:val="000000"/>
                <w:szCs w:val="22"/>
              </w:rPr>
            </w:pPr>
          </w:p>
        </w:tc>
        <w:tc>
          <w:tcPr>
            <w:tcW w:w="1471" w:type="dxa"/>
            <w:shd w:val="clear" w:color="auto" w:fill="auto"/>
          </w:tcPr>
          <w:p w14:paraId="3E7A4803" w14:textId="77777777" w:rsidR="003D11BF" w:rsidRPr="003F75AF" w:rsidRDefault="003D11BF" w:rsidP="003D3B5D">
            <w:pPr>
              <w:snapToGrid/>
              <w:rPr>
                <w:color w:val="000000"/>
                <w:szCs w:val="22"/>
              </w:rPr>
            </w:pPr>
          </w:p>
        </w:tc>
        <w:tc>
          <w:tcPr>
            <w:tcW w:w="1669" w:type="dxa"/>
            <w:shd w:val="clear" w:color="auto" w:fill="auto"/>
          </w:tcPr>
          <w:p w14:paraId="74296D22" w14:textId="77777777" w:rsidR="003D11BF" w:rsidRPr="003F75AF" w:rsidRDefault="003D11BF" w:rsidP="003D3B5D">
            <w:pPr>
              <w:snapToGrid/>
              <w:rPr>
                <w:color w:val="000000"/>
                <w:szCs w:val="22"/>
              </w:rPr>
            </w:pPr>
          </w:p>
        </w:tc>
      </w:tr>
      <w:tr w:rsidR="003D11BF" w:rsidRPr="003F75AF" w14:paraId="3A6CC572" w14:textId="77777777" w:rsidTr="00862C3A">
        <w:tc>
          <w:tcPr>
            <w:tcW w:w="792" w:type="dxa"/>
            <w:shd w:val="clear" w:color="auto" w:fill="auto"/>
          </w:tcPr>
          <w:p w14:paraId="3CAC0D43" w14:textId="77777777" w:rsidR="003D11BF" w:rsidRPr="003F75AF" w:rsidRDefault="003D11BF" w:rsidP="003D3B5D">
            <w:pPr>
              <w:snapToGrid/>
              <w:rPr>
                <w:color w:val="000000"/>
                <w:szCs w:val="22"/>
              </w:rPr>
            </w:pPr>
          </w:p>
        </w:tc>
        <w:tc>
          <w:tcPr>
            <w:tcW w:w="1366" w:type="dxa"/>
            <w:shd w:val="clear" w:color="auto" w:fill="auto"/>
          </w:tcPr>
          <w:p w14:paraId="2F859EFA" w14:textId="77777777" w:rsidR="003D11BF" w:rsidRPr="003F75AF" w:rsidRDefault="003D11BF" w:rsidP="003D3B5D">
            <w:pPr>
              <w:snapToGrid/>
              <w:rPr>
                <w:color w:val="000000"/>
                <w:szCs w:val="22"/>
              </w:rPr>
            </w:pPr>
          </w:p>
        </w:tc>
        <w:tc>
          <w:tcPr>
            <w:tcW w:w="1749" w:type="dxa"/>
            <w:shd w:val="clear" w:color="auto" w:fill="auto"/>
          </w:tcPr>
          <w:p w14:paraId="3430BC48" w14:textId="77777777" w:rsidR="003D11BF" w:rsidRPr="003F75AF" w:rsidRDefault="003D11BF" w:rsidP="003D3B5D">
            <w:pPr>
              <w:snapToGrid/>
              <w:rPr>
                <w:color w:val="000000"/>
                <w:szCs w:val="22"/>
              </w:rPr>
            </w:pPr>
          </w:p>
        </w:tc>
        <w:tc>
          <w:tcPr>
            <w:tcW w:w="1492" w:type="dxa"/>
            <w:shd w:val="clear" w:color="auto" w:fill="auto"/>
          </w:tcPr>
          <w:p w14:paraId="4CB3D95E" w14:textId="77777777" w:rsidR="003D11BF" w:rsidRPr="003F75AF" w:rsidRDefault="003D11BF" w:rsidP="003D3B5D">
            <w:pPr>
              <w:snapToGrid/>
              <w:rPr>
                <w:color w:val="000000"/>
                <w:szCs w:val="22"/>
              </w:rPr>
            </w:pPr>
          </w:p>
        </w:tc>
        <w:tc>
          <w:tcPr>
            <w:tcW w:w="1492" w:type="dxa"/>
            <w:shd w:val="clear" w:color="auto" w:fill="auto"/>
          </w:tcPr>
          <w:p w14:paraId="2AA6C25E" w14:textId="77777777" w:rsidR="003D11BF" w:rsidRPr="003F75AF" w:rsidRDefault="003D11BF" w:rsidP="003D3B5D">
            <w:pPr>
              <w:snapToGrid/>
              <w:rPr>
                <w:color w:val="000000"/>
                <w:szCs w:val="22"/>
              </w:rPr>
            </w:pPr>
          </w:p>
        </w:tc>
        <w:tc>
          <w:tcPr>
            <w:tcW w:w="1471" w:type="dxa"/>
            <w:shd w:val="clear" w:color="auto" w:fill="auto"/>
          </w:tcPr>
          <w:p w14:paraId="5A7B541B" w14:textId="77777777" w:rsidR="003D11BF" w:rsidRPr="003F75AF" w:rsidRDefault="003D11BF" w:rsidP="003D3B5D">
            <w:pPr>
              <w:snapToGrid/>
              <w:rPr>
                <w:color w:val="000000"/>
                <w:szCs w:val="22"/>
              </w:rPr>
            </w:pPr>
          </w:p>
        </w:tc>
        <w:tc>
          <w:tcPr>
            <w:tcW w:w="1669" w:type="dxa"/>
            <w:shd w:val="clear" w:color="auto" w:fill="auto"/>
          </w:tcPr>
          <w:p w14:paraId="48568658" w14:textId="77777777" w:rsidR="003D11BF" w:rsidRPr="003F75AF" w:rsidRDefault="003D11BF" w:rsidP="003D3B5D">
            <w:pPr>
              <w:snapToGrid/>
              <w:rPr>
                <w:color w:val="000000"/>
                <w:szCs w:val="22"/>
              </w:rPr>
            </w:pPr>
          </w:p>
        </w:tc>
      </w:tr>
      <w:tr w:rsidR="003D11BF" w:rsidRPr="003F75AF" w14:paraId="00824821" w14:textId="77777777" w:rsidTr="00862C3A">
        <w:tc>
          <w:tcPr>
            <w:tcW w:w="792" w:type="dxa"/>
            <w:shd w:val="clear" w:color="auto" w:fill="auto"/>
          </w:tcPr>
          <w:p w14:paraId="79DF7A55" w14:textId="77777777" w:rsidR="003D11BF" w:rsidRPr="003F75AF" w:rsidRDefault="003D11BF" w:rsidP="003D3B5D">
            <w:pPr>
              <w:snapToGrid/>
              <w:rPr>
                <w:color w:val="000000"/>
                <w:szCs w:val="22"/>
              </w:rPr>
            </w:pPr>
          </w:p>
        </w:tc>
        <w:tc>
          <w:tcPr>
            <w:tcW w:w="1366" w:type="dxa"/>
            <w:shd w:val="clear" w:color="auto" w:fill="auto"/>
          </w:tcPr>
          <w:p w14:paraId="0D64F981" w14:textId="77777777" w:rsidR="003D11BF" w:rsidRPr="003F75AF" w:rsidRDefault="003D11BF" w:rsidP="003D3B5D">
            <w:pPr>
              <w:snapToGrid/>
              <w:rPr>
                <w:color w:val="000000"/>
                <w:szCs w:val="22"/>
              </w:rPr>
            </w:pPr>
          </w:p>
        </w:tc>
        <w:tc>
          <w:tcPr>
            <w:tcW w:w="1749" w:type="dxa"/>
            <w:shd w:val="clear" w:color="auto" w:fill="auto"/>
          </w:tcPr>
          <w:p w14:paraId="75C48F9E" w14:textId="77777777" w:rsidR="003D11BF" w:rsidRPr="003F75AF" w:rsidRDefault="003D11BF" w:rsidP="003D3B5D">
            <w:pPr>
              <w:snapToGrid/>
              <w:rPr>
                <w:color w:val="000000"/>
                <w:szCs w:val="22"/>
              </w:rPr>
            </w:pPr>
          </w:p>
        </w:tc>
        <w:tc>
          <w:tcPr>
            <w:tcW w:w="1492" w:type="dxa"/>
            <w:shd w:val="clear" w:color="auto" w:fill="auto"/>
          </w:tcPr>
          <w:p w14:paraId="10C6A4BA" w14:textId="77777777" w:rsidR="003D11BF" w:rsidRPr="003F75AF" w:rsidRDefault="003D11BF" w:rsidP="003D3B5D">
            <w:pPr>
              <w:snapToGrid/>
              <w:rPr>
                <w:color w:val="000000"/>
                <w:szCs w:val="22"/>
              </w:rPr>
            </w:pPr>
          </w:p>
        </w:tc>
        <w:tc>
          <w:tcPr>
            <w:tcW w:w="1492" w:type="dxa"/>
            <w:shd w:val="clear" w:color="auto" w:fill="auto"/>
          </w:tcPr>
          <w:p w14:paraId="2FAA1EA8" w14:textId="77777777" w:rsidR="003D11BF" w:rsidRPr="003F75AF" w:rsidRDefault="003D11BF" w:rsidP="003D3B5D">
            <w:pPr>
              <w:snapToGrid/>
              <w:rPr>
                <w:color w:val="000000"/>
                <w:szCs w:val="22"/>
              </w:rPr>
            </w:pPr>
          </w:p>
        </w:tc>
        <w:tc>
          <w:tcPr>
            <w:tcW w:w="1471" w:type="dxa"/>
            <w:shd w:val="clear" w:color="auto" w:fill="auto"/>
          </w:tcPr>
          <w:p w14:paraId="2C66D784" w14:textId="77777777" w:rsidR="003D11BF" w:rsidRPr="003F75AF" w:rsidRDefault="003D11BF" w:rsidP="003D3B5D">
            <w:pPr>
              <w:snapToGrid/>
              <w:rPr>
                <w:color w:val="000000"/>
                <w:szCs w:val="22"/>
              </w:rPr>
            </w:pPr>
          </w:p>
        </w:tc>
        <w:tc>
          <w:tcPr>
            <w:tcW w:w="1669" w:type="dxa"/>
            <w:shd w:val="clear" w:color="auto" w:fill="auto"/>
          </w:tcPr>
          <w:p w14:paraId="0066BD8C" w14:textId="77777777" w:rsidR="003D11BF" w:rsidRPr="003F75AF" w:rsidRDefault="003D11BF" w:rsidP="003D3B5D">
            <w:pPr>
              <w:snapToGrid/>
              <w:rPr>
                <w:color w:val="000000"/>
                <w:szCs w:val="22"/>
              </w:rPr>
            </w:pPr>
          </w:p>
        </w:tc>
      </w:tr>
      <w:tr w:rsidR="003D11BF" w:rsidRPr="003F75AF" w14:paraId="1FA9746F" w14:textId="77777777" w:rsidTr="00862C3A">
        <w:tc>
          <w:tcPr>
            <w:tcW w:w="792" w:type="dxa"/>
            <w:shd w:val="clear" w:color="auto" w:fill="auto"/>
          </w:tcPr>
          <w:p w14:paraId="2115CA2C" w14:textId="77777777" w:rsidR="003D11BF" w:rsidRPr="003F75AF" w:rsidRDefault="003D11BF" w:rsidP="003D3B5D">
            <w:pPr>
              <w:snapToGrid/>
              <w:rPr>
                <w:color w:val="000000"/>
                <w:szCs w:val="22"/>
              </w:rPr>
            </w:pPr>
          </w:p>
        </w:tc>
        <w:tc>
          <w:tcPr>
            <w:tcW w:w="1366" w:type="dxa"/>
            <w:shd w:val="clear" w:color="auto" w:fill="auto"/>
          </w:tcPr>
          <w:p w14:paraId="5BF9B3F7" w14:textId="77777777" w:rsidR="003D11BF" w:rsidRPr="003F75AF" w:rsidRDefault="003D11BF" w:rsidP="003D3B5D">
            <w:pPr>
              <w:snapToGrid/>
              <w:rPr>
                <w:color w:val="000000"/>
                <w:szCs w:val="22"/>
              </w:rPr>
            </w:pPr>
          </w:p>
        </w:tc>
        <w:tc>
          <w:tcPr>
            <w:tcW w:w="1749" w:type="dxa"/>
            <w:shd w:val="clear" w:color="auto" w:fill="auto"/>
          </w:tcPr>
          <w:p w14:paraId="1579EFD0" w14:textId="77777777" w:rsidR="003D11BF" w:rsidRPr="003F75AF" w:rsidRDefault="003D11BF" w:rsidP="003D3B5D">
            <w:pPr>
              <w:snapToGrid/>
              <w:rPr>
                <w:color w:val="000000"/>
                <w:szCs w:val="22"/>
              </w:rPr>
            </w:pPr>
          </w:p>
        </w:tc>
        <w:tc>
          <w:tcPr>
            <w:tcW w:w="1492" w:type="dxa"/>
            <w:shd w:val="clear" w:color="auto" w:fill="auto"/>
          </w:tcPr>
          <w:p w14:paraId="01F1B351" w14:textId="77777777" w:rsidR="003D11BF" w:rsidRPr="003F75AF" w:rsidRDefault="003D11BF" w:rsidP="003D3B5D">
            <w:pPr>
              <w:snapToGrid/>
              <w:rPr>
                <w:color w:val="000000"/>
                <w:szCs w:val="22"/>
              </w:rPr>
            </w:pPr>
          </w:p>
        </w:tc>
        <w:tc>
          <w:tcPr>
            <w:tcW w:w="1492" w:type="dxa"/>
            <w:shd w:val="clear" w:color="auto" w:fill="auto"/>
          </w:tcPr>
          <w:p w14:paraId="3078D91B" w14:textId="77777777" w:rsidR="003D11BF" w:rsidRPr="003F75AF" w:rsidRDefault="003D11BF" w:rsidP="003D3B5D">
            <w:pPr>
              <w:snapToGrid/>
              <w:rPr>
                <w:color w:val="000000"/>
                <w:szCs w:val="22"/>
              </w:rPr>
            </w:pPr>
          </w:p>
        </w:tc>
        <w:tc>
          <w:tcPr>
            <w:tcW w:w="1471" w:type="dxa"/>
            <w:shd w:val="clear" w:color="auto" w:fill="auto"/>
          </w:tcPr>
          <w:p w14:paraId="272DC0DF" w14:textId="77777777" w:rsidR="003D11BF" w:rsidRPr="003F75AF" w:rsidRDefault="003D11BF" w:rsidP="003D3B5D">
            <w:pPr>
              <w:snapToGrid/>
              <w:rPr>
                <w:color w:val="000000"/>
                <w:szCs w:val="22"/>
              </w:rPr>
            </w:pPr>
          </w:p>
        </w:tc>
        <w:tc>
          <w:tcPr>
            <w:tcW w:w="1669" w:type="dxa"/>
            <w:shd w:val="clear" w:color="auto" w:fill="auto"/>
          </w:tcPr>
          <w:p w14:paraId="214CF03F" w14:textId="77777777" w:rsidR="003D11BF" w:rsidRPr="003F75AF" w:rsidRDefault="003D11BF" w:rsidP="003D3B5D">
            <w:pPr>
              <w:snapToGrid/>
              <w:rPr>
                <w:color w:val="000000"/>
                <w:szCs w:val="22"/>
              </w:rPr>
            </w:pPr>
          </w:p>
        </w:tc>
      </w:tr>
    </w:tbl>
    <w:p w14:paraId="42E48E1B" w14:textId="77777777" w:rsidR="00402CDE" w:rsidRPr="00402CDE" w:rsidRDefault="00402CDE" w:rsidP="00402CDE">
      <w:pPr>
        <w:snapToGrid/>
        <w:rPr>
          <w:b/>
          <w:color w:val="000000"/>
        </w:rPr>
      </w:pPr>
    </w:p>
    <w:p w14:paraId="552C7C19" w14:textId="77777777" w:rsidR="006F00C9" w:rsidRPr="006114E2" w:rsidRDefault="006F00C9" w:rsidP="003E266E">
      <w:pPr>
        <w:snapToGrid/>
        <w:rPr>
          <w:color w:val="000000"/>
        </w:rPr>
      </w:pPr>
      <w:r w:rsidRPr="006114E2">
        <w:rPr>
          <w:rFonts w:hAnsi="標楷體" w:hint="eastAsia"/>
          <w:color w:val="000000"/>
        </w:rPr>
        <w:t>食材名稱、數量（一人份材料及份量）。</w:t>
      </w:r>
    </w:p>
    <w:tbl>
      <w:tblPr>
        <w:tblW w:w="9938"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00"/>
        <w:gridCol w:w="1710"/>
        <w:gridCol w:w="1516"/>
        <w:gridCol w:w="1276"/>
        <w:gridCol w:w="1134"/>
        <w:gridCol w:w="2410"/>
        <w:gridCol w:w="992"/>
      </w:tblGrid>
      <w:tr w:rsidR="003D11BF" w:rsidRPr="006114E2" w14:paraId="303BFA9C" w14:textId="77777777" w:rsidTr="003F75AF">
        <w:trPr>
          <w:trHeight w:val="330"/>
        </w:trPr>
        <w:tc>
          <w:tcPr>
            <w:tcW w:w="900" w:type="dxa"/>
            <w:vMerge w:val="restart"/>
            <w:shd w:val="clear" w:color="auto" w:fill="auto"/>
            <w:vAlign w:val="center"/>
            <w:hideMark/>
          </w:tcPr>
          <w:p w14:paraId="26A1A034" w14:textId="77777777" w:rsidR="003D11BF" w:rsidRPr="006114E2" w:rsidRDefault="003D11BF" w:rsidP="003F75AF">
            <w:pPr>
              <w:widowControl/>
              <w:snapToGrid/>
              <w:jc w:val="center"/>
              <w:rPr>
                <w:rFonts w:ascii="標楷體" w:hAnsi="標楷體" w:cs="新細明體"/>
                <w:color w:val="000000"/>
                <w:kern w:val="0"/>
                <w:szCs w:val="24"/>
              </w:rPr>
            </w:pPr>
            <w:proofErr w:type="gramStart"/>
            <w:r w:rsidRPr="006114E2">
              <w:rPr>
                <w:rFonts w:ascii="標楷體" w:hAnsi="標楷體" w:cs="新細明體" w:hint="eastAsia"/>
                <w:color w:val="000000"/>
                <w:kern w:val="0"/>
                <w:szCs w:val="24"/>
              </w:rPr>
              <w:t>餐別</w:t>
            </w:r>
            <w:proofErr w:type="gramEnd"/>
          </w:p>
        </w:tc>
        <w:tc>
          <w:tcPr>
            <w:tcW w:w="1710" w:type="dxa"/>
            <w:vMerge w:val="restart"/>
            <w:shd w:val="clear" w:color="auto" w:fill="auto"/>
            <w:vAlign w:val="center"/>
            <w:hideMark/>
          </w:tcPr>
          <w:p w14:paraId="218BAB8E" w14:textId="77777777" w:rsidR="003D11BF" w:rsidRPr="006114E2" w:rsidRDefault="003D11BF" w:rsidP="003F75AF">
            <w:pPr>
              <w:widowControl/>
              <w:snapToGrid/>
              <w:jc w:val="center"/>
              <w:rPr>
                <w:rFonts w:ascii="標楷體" w:hAnsi="標楷體" w:cs="新細明體"/>
                <w:color w:val="000000"/>
                <w:kern w:val="0"/>
                <w:szCs w:val="24"/>
              </w:rPr>
            </w:pPr>
            <w:r w:rsidRPr="006114E2">
              <w:rPr>
                <w:rFonts w:ascii="標楷體" w:hAnsi="標楷體" w:cs="新細明體" w:hint="eastAsia"/>
                <w:color w:val="000000"/>
                <w:kern w:val="0"/>
                <w:szCs w:val="24"/>
              </w:rPr>
              <w:t>菜</w:t>
            </w:r>
            <w:r w:rsidRPr="006114E2">
              <w:rPr>
                <w:rFonts w:ascii="標楷體" w:hAnsi="標楷體"/>
                <w:color w:val="000000"/>
                <w:kern w:val="0"/>
                <w:szCs w:val="24"/>
              </w:rPr>
              <w:t xml:space="preserve">  </w:t>
            </w:r>
            <w:r w:rsidRPr="006114E2">
              <w:rPr>
                <w:rFonts w:ascii="標楷體" w:hAnsi="標楷體" w:cs="新細明體" w:hint="eastAsia"/>
                <w:color w:val="000000"/>
                <w:kern w:val="0"/>
                <w:szCs w:val="24"/>
              </w:rPr>
              <w:t>名</w:t>
            </w:r>
          </w:p>
        </w:tc>
        <w:tc>
          <w:tcPr>
            <w:tcW w:w="1516" w:type="dxa"/>
            <w:shd w:val="clear" w:color="auto" w:fill="auto"/>
            <w:vAlign w:val="center"/>
            <w:hideMark/>
          </w:tcPr>
          <w:p w14:paraId="06413710" w14:textId="77777777" w:rsidR="003D11BF" w:rsidRPr="006114E2" w:rsidRDefault="003D11BF" w:rsidP="003F75AF">
            <w:pPr>
              <w:widowControl/>
              <w:snapToGrid/>
              <w:jc w:val="center"/>
              <w:rPr>
                <w:rFonts w:ascii="標楷體" w:hAnsi="標楷體" w:cs="新細明體"/>
                <w:color w:val="000000"/>
                <w:kern w:val="0"/>
                <w:szCs w:val="24"/>
              </w:rPr>
            </w:pPr>
            <w:r w:rsidRPr="006114E2">
              <w:rPr>
                <w:rFonts w:ascii="標楷體" w:hAnsi="標楷體" w:cs="新細明體" w:hint="eastAsia"/>
                <w:color w:val="000000"/>
                <w:kern w:val="0"/>
                <w:szCs w:val="24"/>
              </w:rPr>
              <w:t>材</w:t>
            </w:r>
            <w:r w:rsidRPr="006114E2">
              <w:rPr>
                <w:rFonts w:ascii="標楷體" w:hAnsi="標楷體"/>
                <w:color w:val="000000"/>
                <w:kern w:val="0"/>
                <w:szCs w:val="24"/>
              </w:rPr>
              <w:t xml:space="preserve">  </w:t>
            </w:r>
            <w:r w:rsidRPr="006114E2">
              <w:rPr>
                <w:rFonts w:ascii="標楷體" w:hAnsi="標楷體" w:cs="新細明體" w:hint="eastAsia"/>
                <w:color w:val="000000"/>
                <w:kern w:val="0"/>
                <w:szCs w:val="24"/>
              </w:rPr>
              <w:t>料</w:t>
            </w:r>
          </w:p>
        </w:tc>
        <w:tc>
          <w:tcPr>
            <w:tcW w:w="1276" w:type="dxa"/>
            <w:vMerge w:val="restart"/>
            <w:shd w:val="clear" w:color="auto" w:fill="auto"/>
            <w:vAlign w:val="center"/>
            <w:hideMark/>
          </w:tcPr>
          <w:p w14:paraId="0EEA1770" w14:textId="77777777" w:rsidR="003D11BF" w:rsidRPr="006114E2" w:rsidRDefault="003D11BF" w:rsidP="003F75AF">
            <w:pPr>
              <w:widowControl/>
              <w:snapToGrid/>
              <w:jc w:val="center"/>
              <w:rPr>
                <w:rFonts w:ascii="標楷體" w:hAnsi="標楷體" w:cs="新細明體"/>
                <w:color w:val="000000"/>
                <w:kern w:val="0"/>
                <w:szCs w:val="24"/>
              </w:rPr>
            </w:pPr>
            <w:r w:rsidRPr="006114E2">
              <w:rPr>
                <w:rFonts w:ascii="標楷體" w:hAnsi="標楷體" w:cs="新細明體" w:hint="eastAsia"/>
                <w:color w:val="000000"/>
                <w:kern w:val="0"/>
                <w:szCs w:val="24"/>
              </w:rPr>
              <w:t>食物類別</w:t>
            </w:r>
          </w:p>
        </w:tc>
        <w:tc>
          <w:tcPr>
            <w:tcW w:w="1134" w:type="dxa"/>
            <w:vMerge w:val="restart"/>
            <w:shd w:val="clear" w:color="auto" w:fill="auto"/>
            <w:vAlign w:val="center"/>
            <w:hideMark/>
          </w:tcPr>
          <w:p w14:paraId="4591E71F" w14:textId="77777777" w:rsidR="003D11BF" w:rsidRPr="00862C3A" w:rsidRDefault="003D11BF" w:rsidP="003F75AF">
            <w:pPr>
              <w:widowControl/>
              <w:snapToGrid/>
              <w:jc w:val="center"/>
              <w:rPr>
                <w:color w:val="000000"/>
                <w:kern w:val="0"/>
                <w:szCs w:val="24"/>
              </w:rPr>
            </w:pPr>
            <w:r w:rsidRPr="00862C3A">
              <w:rPr>
                <w:color w:val="000000"/>
                <w:kern w:val="0"/>
                <w:szCs w:val="24"/>
              </w:rPr>
              <w:t>EX</w:t>
            </w:r>
          </w:p>
        </w:tc>
        <w:tc>
          <w:tcPr>
            <w:tcW w:w="2410" w:type="dxa"/>
            <w:vMerge w:val="restart"/>
            <w:shd w:val="clear" w:color="auto" w:fill="auto"/>
            <w:vAlign w:val="center"/>
            <w:hideMark/>
          </w:tcPr>
          <w:p w14:paraId="095C7C63" w14:textId="77777777" w:rsidR="003D11BF" w:rsidRPr="00862C3A" w:rsidRDefault="003D11BF" w:rsidP="003F75AF">
            <w:pPr>
              <w:widowControl/>
              <w:snapToGrid/>
              <w:jc w:val="center"/>
              <w:rPr>
                <w:color w:val="000000"/>
                <w:kern w:val="0"/>
                <w:szCs w:val="24"/>
              </w:rPr>
            </w:pPr>
            <w:r w:rsidRPr="00862C3A">
              <w:rPr>
                <w:color w:val="000000"/>
                <w:kern w:val="0"/>
                <w:szCs w:val="24"/>
              </w:rPr>
              <w:t>重量</w:t>
            </w:r>
            <w:r w:rsidRPr="00862C3A">
              <w:rPr>
                <w:color w:val="000000"/>
                <w:kern w:val="0"/>
                <w:szCs w:val="24"/>
              </w:rPr>
              <w:t>(g ,EP,</w:t>
            </w:r>
            <w:r w:rsidRPr="00862C3A">
              <w:rPr>
                <w:color w:val="000000"/>
                <w:kern w:val="0"/>
                <w:szCs w:val="24"/>
              </w:rPr>
              <w:t>生</w:t>
            </w:r>
            <w:r w:rsidRPr="00862C3A">
              <w:rPr>
                <w:color w:val="000000"/>
                <w:kern w:val="0"/>
                <w:szCs w:val="24"/>
              </w:rPr>
              <w:t>,</w:t>
            </w:r>
            <w:r w:rsidRPr="00862C3A">
              <w:rPr>
                <w:color w:val="000000"/>
                <w:kern w:val="0"/>
                <w:szCs w:val="24"/>
              </w:rPr>
              <w:t>熟</w:t>
            </w:r>
            <w:r w:rsidRPr="00862C3A">
              <w:rPr>
                <w:color w:val="000000"/>
                <w:kern w:val="0"/>
                <w:szCs w:val="24"/>
              </w:rPr>
              <w:t>)</w:t>
            </w:r>
          </w:p>
        </w:tc>
        <w:tc>
          <w:tcPr>
            <w:tcW w:w="992" w:type="dxa"/>
            <w:shd w:val="clear" w:color="auto" w:fill="auto"/>
            <w:noWrap/>
            <w:vAlign w:val="center"/>
            <w:hideMark/>
          </w:tcPr>
          <w:p w14:paraId="3C1C9990" w14:textId="77777777" w:rsidR="003D11BF" w:rsidRPr="006114E2" w:rsidRDefault="003D11BF" w:rsidP="003F75AF">
            <w:pPr>
              <w:widowControl/>
              <w:snapToGrid/>
              <w:jc w:val="center"/>
              <w:rPr>
                <w:rFonts w:ascii="標楷體" w:hAnsi="標楷體" w:cs="新細明體"/>
                <w:color w:val="000000"/>
                <w:kern w:val="0"/>
                <w:szCs w:val="24"/>
              </w:rPr>
            </w:pPr>
            <w:r w:rsidRPr="006114E2">
              <w:rPr>
                <w:rFonts w:ascii="標楷體" w:hAnsi="標楷體" w:cs="新細明體" w:hint="eastAsia"/>
                <w:color w:val="000000"/>
                <w:kern w:val="0"/>
                <w:szCs w:val="24"/>
              </w:rPr>
              <w:t>價格</w:t>
            </w:r>
          </w:p>
        </w:tc>
      </w:tr>
      <w:tr w:rsidR="003D11BF" w:rsidRPr="006114E2" w14:paraId="5EA252FF" w14:textId="77777777" w:rsidTr="003F75AF">
        <w:trPr>
          <w:trHeight w:val="675"/>
        </w:trPr>
        <w:tc>
          <w:tcPr>
            <w:tcW w:w="900" w:type="dxa"/>
            <w:vMerge/>
            <w:vAlign w:val="center"/>
            <w:hideMark/>
          </w:tcPr>
          <w:p w14:paraId="080A0F96" w14:textId="77777777" w:rsidR="003D11BF" w:rsidRPr="006114E2" w:rsidRDefault="003D11BF" w:rsidP="003F75AF">
            <w:pPr>
              <w:widowControl/>
              <w:snapToGrid/>
              <w:jc w:val="center"/>
              <w:rPr>
                <w:rFonts w:ascii="標楷體" w:hAnsi="標楷體" w:cs="新細明體"/>
                <w:color w:val="000000"/>
                <w:kern w:val="0"/>
                <w:szCs w:val="24"/>
              </w:rPr>
            </w:pPr>
          </w:p>
        </w:tc>
        <w:tc>
          <w:tcPr>
            <w:tcW w:w="1710" w:type="dxa"/>
            <w:vMerge/>
            <w:vAlign w:val="center"/>
            <w:hideMark/>
          </w:tcPr>
          <w:p w14:paraId="0504A9F7" w14:textId="77777777" w:rsidR="003D11BF" w:rsidRPr="006114E2" w:rsidRDefault="003D11BF" w:rsidP="003F75AF">
            <w:pPr>
              <w:widowControl/>
              <w:snapToGrid/>
              <w:jc w:val="center"/>
              <w:rPr>
                <w:rFonts w:ascii="標楷體" w:hAnsi="標楷體" w:cs="新細明體"/>
                <w:color w:val="000000"/>
                <w:kern w:val="0"/>
                <w:szCs w:val="24"/>
              </w:rPr>
            </w:pPr>
          </w:p>
        </w:tc>
        <w:tc>
          <w:tcPr>
            <w:tcW w:w="1516" w:type="dxa"/>
            <w:shd w:val="clear" w:color="auto" w:fill="auto"/>
            <w:vAlign w:val="center"/>
            <w:hideMark/>
          </w:tcPr>
          <w:p w14:paraId="1EF90C40" w14:textId="77777777" w:rsidR="003D11BF" w:rsidRPr="006114E2" w:rsidRDefault="003D11BF" w:rsidP="003F75AF">
            <w:pPr>
              <w:widowControl/>
              <w:snapToGrid/>
              <w:jc w:val="center"/>
              <w:rPr>
                <w:rFonts w:ascii="標楷體" w:hAnsi="標楷體"/>
                <w:color w:val="000000"/>
                <w:kern w:val="0"/>
                <w:szCs w:val="24"/>
              </w:rPr>
            </w:pPr>
            <w:r w:rsidRPr="006114E2">
              <w:rPr>
                <w:rFonts w:ascii="標楷體" w:hAnsi="標楷體"/>
                <w:color w:val="000000"/>
                <w:kern w:val="0"/>
                <w:szCs w:val="24"/>
              </w:rPr>
              <w:t>(</w:t>
            </w:r>
            <w:r w:rsidRPr="006114E2">
              <w:rPr>
                <w:rFonts w:ascii="標楷體" w:hAnsi="標楷體" w:hint="eastAsia"/>
                <w:color w:val="000000"/>
                <w:kern w:val="0"/>
                <w:szCs w:val="24"/>
              </w:rPr>
              <w:t>含調味料</w:t>
            </w:r>
            <w:r w:rsidRPr="006114E2">
              <w:rPr>
                <w:rFonts w:ascii="標楷體" w:hAnsi="標楷體"/>
                <w:color w:val="000000"/>
                <w:kern w:val="0"/>
                <w:szCs w:val="24"/>
              </w:rPr>
              <w:t>)</w:t>
            </w:r>
          </w:p>
        </w:tc>
        <w:tc>
          <w:tcPr>
            <w:tcW w:w="1276" w:type="dxa"/>
            <w:vMerge/>
            <w:vAlign w:val="center"/>
            <w:hideMark/>
          </w:tcPr>
          <w:p w14:paraId="5357AA79" w14:textId="77777777" w:rsidR="003D11BF" w:rsidRPr="006114E2" w:rsidRDefault="003D11BF" w:rsidP="003F75AF">
            <w:pPr>
              <w:widowControl/>
              <w:snapToGrid/>
              <w:jc w:val="center"/>
              <w:rPr>
                <w:rFonts w:ascii="標楷體" w:hAnsi="標楷體" w:cs="新細明體"/>
                <w:color w:val="000000"/>
                <w:kern w:val="0"/>
                <w:szCs w:val="24"/>
              </w:rPr>
            </w:pPr>
          </w:p>
        </w:tc>
        <w:tc>
          <w:tcPr>
            <w:tcW w:w="1134" w:type="dxa"/>
            <w:vMerge/>
            <w:vAlign w:val="center"/>
            <w:hideMark/>
          </w:tcPr>
          <w:p w14:paraId="6533B8C6" w14:textId="77777777" w:rsidR="003D11BF" w:rsidRPr="006114E2" w:rsidRDefault="003D11BF" w:rsidP="003F75AF">
            <w:pPr>
              <w:widowControl/>
              <w:snapToGrid/>
              <w:jc w:val="center"/>
              <w:rPr>
                <w:rFonts w:ascii="標楷體" w:hAnsi="標楷體"/>
                <w:color w:val="000000"/>
                <w:kern w:val="0"/>
                <w:szCs w:val="24"/>
              </w:rPr>
            </w:pPr>
          </w:p>
        </w:tc>
        <w:tc>
          <w:tcPr>
            <w:tcW w:w="2410" w:type="dxa"/>
            <w:vMerge/>
            <w:vAlign w:val="center"/>
            <w:hideMark/>
          </w:tcPr>
          <w:p w14:paraId="0C447573" w14:textId="77777777" w:rsidR="003D11BF" w:rsidRPr="006114E2" w:rsidRDefault="003D11BF" w:rsidP="003F75AF">
            <w:pPr>
              <w:widowControl/>
              <w:snapToGrid/>
              <w:jc w:val="center"/>
              <w:rPr>
                <w:rFonts w:ascii="標楷體" w:hAnsi="標楷體" w:cs="新細明體"/>
                <w:color w:val="000000"/>
                <w:kern w:val="0"/>
                <w:szCs w:val="24"/>
              </w:rPr>
            </w:pPr>
          </w:p>
        </w:tc>
        <w:tc>
          <w:tcPr>
            <w:tcW w:w="992" w:type="dxa"/>
            <w:shd w:val="clear" w:color="auto" w:fill="auto"/>
            <w:noWrap/>
            <w:vAlign w:val="center"/>
            <w:hideMark/>
          </w:tcPr>
          <w:p w14:paraId="395A775F" w14:textId="77777777" w:rsidR="003D11BF" w:rsidRPr="006114E2" w:rsidRDefault="003D11BF" w:rsidP="003F75AF">
            <w:pPr>
              <w:widowControl/>
              <w:snapToGrid/>
              <w:jc w:val="center"/>
              <w:rPr>
                <w:rFonts w:ascii="標楷體" w:hAnsi="標楷體" w:cs="新細明體"/>
                <w:color w:val="000000"/>
                <w:kern w:val="0"/>
                <w:szCs w:val="24"/>
              </w:rPr>
            </w:pPr>
          </w:p>
        </w:tc>
      </w:tr>
      <w:tr w:rsidR="003D11BF" w:rsidRPr="006114E2" w14:paraId="2D099D94" w14:textId="77777777" w:rsidTr="003F75AF">
        <w:trPr>
          <w:trHeight w:val="345"/>
        </w:trPr>
        <w:tc>
          <w:tcPr>
            <w:tcW w:w="900" w:type="dxa"/>
            <w:shd w:val="clear" w:color="auto" w:fill="auto"/>
            <w:noWrap/>
            <w:vAlign w:val="center"/>
          </w:tcPr>
          <w:p w14:paraId="1456F886"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6788F821"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0CA406D3"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0BA6714C"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0B551D45"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5B509D6E"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3EB47C19"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6C543E9F" w14:textId="77777777" w:rsidTr="003F75AF">
        <w:trPr>
          <w:trHeight w:val="345"/>
        </w:trPr>
        <w:tc>
          <w:tcPr>
            <w:tcW w:w="900" w:type="dxa"/>
            <w:shd w:val="clear" w:color="auto" w:fill="auto"/>
            <w:noWrap/>
            <w:vAlign w:val="center"/>
          </w:tcPr>
          <w:p w14:paraId="64EF1014"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4248BCE3"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7B832056"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707C7535"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71A956BB"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0871341B"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79E8A022"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7998B5C8" w14:textId="77777777" w:rsidTr="003F75AF">
        <w:trPr>
          <w:trHeight w:val="345"/>
        </w:trPr>
        <w:tc>
          <w:tcPr>
            <w:tcW w:w="900" w:type="dxa"/>
            <w:shd w:val="clear" w:color="auto" w:fill="auto"/>
            <w:noWrap/>
            <w:vAlign w:val="center"/>
          </w:tcPr>
          <w:p w14:paraId="76F346C8"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6DEF4B95"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103386BF"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23C50B5B"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59515DDA"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218A4C17"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5195C44E"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74B930FC" w14:textId="77777777" w:rsidTr="003F75AF">
        <w:trPr>
          <w:trHeight w:val="345"/>
        </w:trPr>
        <w:tc>
          <w:tcPr>
            <w:tcW w:w="900" w:type="dxa"/>
            <w:shd w:val="clear" w:color="auto" w:fill="auto"/>
            <w:noWrap/>
            <w:vAlign w:val="center"/>
          </w:tcPr>
          <w:p w14:paraId="7282A480"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18EDC39B"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7475C395"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64DD26C2"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1324D598"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0722D807"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5EC633AC"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52D0569A" w14:textId="77777777" w:rsidTr="003F75AF">
        <w:trPr>
          <w:trHeight w:val="345"/>
        </w:trPr>
        <w:tc>
          <w:tcPr>
            <w:tcW w:w="900" w:type="dxa"/>
            <w:shd w:val="clear" w:color="auto" w:fill="auto"/>
            <w:noWrap/>
            <w:vAlign w:val="center"/>
          </w:tcPr>
          <w:p w14:paraId="7F993C23"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34A51003"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3B642253"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0B859ED3"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202AC1DF"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235C4ADA"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26B04192"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01DE3EC6" w14:textId="77777777" w:rsidTr="003F75AF">
        <w:trPr>
          <w:trHeight w:val="345"/>
        </w:trPr>
        <w:tc>
          <w:tcPr>
            <w:tcW w:w="900" w:type="dxa"/>
            <w:shd w:val="clear" w:color="auto" w:fill="auto"/>
            <w:noWrap/>
            <w:vAlign w:val="center"/>
          </w:tcPr>
          <w:p w14:paraId="1D97469C"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4F7CA164"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7B48678B"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23B9471E"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15EA1B0C"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511C6A55"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4A2829F3"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51AFE858" w14:textId="77777777" w:rsidTr="003F75AF">
        <w:trPr>
          <w:trHeight w:val="345"/>
        </w:trPr>
        <w:tc>
          <w:tcPr>
            <w:tcW w:w="900" w:type="dxa"/>
            <w:shd w:val="clear" w:color="auto" w:fill="auto"/>
            <w:noWrap/>
            <w:vAlign w:val="center"/>
          </w:tcPr>
          <w:p w14:paraId="461AF032"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127D85D6"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74841AC9"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0B048C21"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4880923F" w14:textId="77777777" w:rsidR="003D11BF" w:rsidRPr="006114E2" w:rsidRDefault="003D11BF" w:rsidP="003D11BF">
            <w:pPr>
              <w:widowControl/>
              <w:snapToGrid/>
              <w:rPr>
                <w:rFonts w:ascii="標楷體" w:hAnsi="標楷體"/>
                <w:color w:val="000000"/>
                <w:kern w:val="0"/>
                <w:szCs w:val="24"/>
              </w:rPr>
            </w:pPr>
          </w:p>
        </w:tc>
        <w:tc>
          <w:tcPr>
            <w:tcW w:w="2410" w:type="dxa"/>
            <w:shd w:val="clear" w:color="auto" w:fill="auto"/>
            <w:noWrap/>
            <w:vAlign w:val="center"/>
          </w:tcPr>
          <w:p w14:paraId="077766F0"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0AB4B5D2"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1A757F83" w14:textId="77777777" w:rsidTr="003F75AF">
        <w:trPr>
          <w:trHeight w:val="345"/>
        </w:trPr>
        <w:tc>
          <w:tcPr>
            <w:tcW w:w="900" w:type="dxa"/>
            <w:shd w:val="clear" w:color="auto" w:fill="auto"/>
            <w:noWrap/>
            <w:vAlign w:val="center"/>
          </w:tcPr>
          <w:p w14:paraId="64715481"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6AC3BF37"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728B7F76"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6CA5D3F1"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30C0AAFB" w14:textId="77777777" w:rsidR="003D11BF" w:rsidRPr="006114E2" w:rsidRDefault="003D11BF" w:rsidP="003D11BF">
            <w:pPr>
              <w:widowControl/>
              <w:snapToGrid/>
              <w:rPr>
                <w:rFonts w:ascii="標楷體" w:hAnsi="標楷體"/>
                <w:color w:val="000000"/>
                <w:kern w:val="0"/>
                <w:szCs w:val="24"/>
              </w:rPr>
            </w:pPr>
          </w:p>
        </w:tc>
        <w:tc>
          <w:tcPr>
            <w:tcW w:w="2410" w:type="dxa"/>
            <w:shd w:val="clear" w:color="auto" w:fill="auto"/>
            <w:noWrap/>
            <w:vAlign w:val="center"/>
          </w:tcPr>
          <w:p w14:paraId="6A6C1E59"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50D51AE4"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629BEA50" w14:textId="77777777" w:rsidTr="003F75AF">
        <w:trPr>
          <w:trHeight w:val="345"/>
        </w:trPr>
        <w:tc>
          <w:tcPr>
            <w:tcW w:w="900" w:type="dxa"/>
            <w:shd w:val="clear" w:color="auto" w:fill="auto"/>
            <w:noWrap/>
            <w:vAlign w:val="center"/>
          </w:tcPr>
          <w:p w14:paraId="28A98089"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09B4C73D"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774C1CDD"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3DFC42D8"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119D3C5A"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5821010A"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0531CD41"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73B21648" w14:textId="77777777" w:rsidTr="003F75AF">
        <w:trPr>
          <w:trHeight w:val="345"/>
        </w:trPr>
        <w:tc>
          <w:tcPr>
            <w:tcW w:w="900" w:type="dxa"/>
            <w:shd w:val="clear" w:color="auto" w:fill="auto"/>
            <w:noWrap/>
            <w:vAlign w:val="center"/>
          </w:tcPr>
          <w:p w14:paraId="1278E5A4"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430E919B"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20F4B6A9"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67103295"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73715904"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5E70D4F4"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29A68110"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0C8724CB" w14:textId="77777777" w:rsidTr="003F75AF">
        <w:trPr>
          <w:trHeight w:val="345"/>
        </w:trPr>
        <w:tc>
          <w:tcPr>
            <w:tcW w:w="900" w:type="dxa"/>
            <w:shd w:val="clear" w:color="auto" w:fill="auto"/>
            <w:noWrap/>
            <w:vAlign w:val="center"/>
          </w:tcPr>
          <w:p w14:paraId="120DAF56"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320C2E5D"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185B8180"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0983CB91"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202538C5"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4EFF8ECB"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3D15E88C"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3DA6CB2A" w14:textId="77777777" w:rsidTr="003F75AF">
        <w:trPr>
          <w:trHeight w:val="345"/>
        </w:trPr>
        <w:tc>
          <w:tcPr>
            <w:tcW w:w="900" w:type="dxa"/>
            <w:shd w:val="clear" w:color="auto" w:fill="auto"/>
            <w:noWrap/>
            <w:vAlign w:val="center"/>
          </w:tcPr>
          <w:p w14:paraId="379B42BC"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5A5BE89B"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12F77900"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3AE99DB0"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2F53349E"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26165669"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41FDB8C9"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79158626" w14:textId="77777777" w:rsidTr="003F75AF">
        <w:trPr>
          <w:trHeight w:val="345"/>
        </w:trPr>
        <w:tc>
          <w:tcPr>
            <w:tcW w:w="900" w:type="dxa"/>
            <w:shd w:val="clear" w:color="auto" w:fill="auto"/>
            <w:noWrap/>
            <w:vAlign w:val="center"/>
          </w:tcPr>
          <w:p w14:paraId="42CCE36C"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493D85EB"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5847607C"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454D6643"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455903C9"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02F321FF"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446BDD4C"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066DE31C" w14:textId="77777777" w:rsidTr="003F75AF">
        <w:trPr>
          <w:trHeight w:val="345"/>
        </w:trPr>
        <w:tc>
          <w:tcPr>
            <w:tcW w:w="900" w:type="dxa"/>
            <w:shd w:val="clear" w:color="auto" w:fill="auto"/>
            <w:noWrap/>
            <w:vAlign w:val="center"/>
          </w:tcPr>
          <w:p w14:paraId="49C852F8"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2523D4FA"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6AAE4F56"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3C269240"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2EC56C54"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66D9AC81"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47BBB079"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5BF40F2C" w14:textId="77777777" w:rsidTr="003F75AF">
        <w:trPr>
          <w:trHeight w:val="345"/>
        </w:trPr>
        <w:tc>
          <w:tcPr>
            <w:tcW w:w="900" w:type="dxa"/>
            <w:shd w:val="clear" w:color="auto" w:fill="auto"/>
            <w:noWrap/>
            <w:vAlign w:val="center"/>
          </w:tcPr>
          <w:p w14:paraId="40AE51C9"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7A8450BA" w14:textId="77777777" w:rsidR="003D11BF" w:rsidRPr="006114E2" w:rsidRDefault="003D11BF" w:rsidP="003D11BF">
            <w:pPr>
              <w:widowControl/>
              <w:snapToGrid/>
              <w:jc w:val="center"/>
              <w:rPr>
                <w:rFonts w:ascii="標楷體" w:hAnsi="標楷體" w:cs="新細明體"/>
                <w:color w:val="000000"/>
                <w:kern w:val="0"/>
                <w:szCs w:val="24"/>
              </w:rPr>
            </w:pPr>
          </w:p>
        </w:tc>
        <w:tc>
          <w:tcPr>
            <w:tcW w:w="1516" w:type="dxa"/>
            <w:shd w:val="clear" w:color="auto" w:fill="auto"/>
            <w:noWrap/>
            <w:vAlign w:val="center"/>
          </w:tcPr>
          <w:p w14:paraId="4119DF10"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188F4D72" w14:textId="77777777" w:rsidR="003D11BF" w:rsidRPr="006114E2" w:rsidRDefault="003D11BF" w:rsidP="003D11BF">
            <w:pPr>
              <w:widowControl/>
              <w:snapToGrid/>
              <w:rPr>
                <w:rFonts w:ascii="標楷體" w:hAnsi="標楷體"/>
                <w:color w:val="000000"/>
                <w:kern w:val="0"/>
                <w:szCs w:val="24"/>
              </w:rPr>
            </w:pPr>
          </w:p>
        </w:tc>
        <w:tc>
          <w:tcPr>
            <w:tcW w:w="1134" w:type="dxa"/>
            <w:shd w:val="clear" w:color="auto" w:fill="auto"/>
            <w:noWrap/>
            <w:vAlign w:val="center"/>
          </w:tcPr>
          <w:p w14:paraId="4C9ABFB7" w14:textId="77777777" w:rsidR="003D11BF" w:rsidRPr="006114E2" w:rsidRDefault="003D11BF" w:rsidP="003D11BF">
            <w:pPr>
              <w:widowControl/>
              <w:snapToGrid/>
              <w:rPr>
                <w:rFonts w:ascii="標楷體" w:hAnsi="標楷體"/>
                <w:color w:val="000000"/>
                <w:kern w:val="0"/>
                <w:szCs w:val="24"/>
              </w:rPr>
            </w:pPr>
          </w:p>
        </w:tc>
        <w:tc>
          <w:tcPr>
            <w:tcW w:w="2410" w:type="dxa"/>
            <w:shd w:val="clear" w:color="auto" w:fill="auto"/>
            <w:noWrap/>
            <w:vAlign w:val="center"/>
          </w:tcPr>
          <w:p w14:paraId="67B9BD40"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5B9E1E0F"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058FEF0D" w14:textId="77777777" w:rsidTr="003F75AF">
        <w:trPr>
          <w:trHeight w:val="345"/>
        </w:trPr>
        <w:tc>
          <w:tcPr>
            <w:tcW w:w="900" w:type="dxa"/>
            <w:shd w:val="clear" w:color="auto" w:fill="auto"/>
            <w:noWrap/>
            <w:vAlign w:val="center"/>
          </w:tcPr>
          <w:p w14:paraId="3CF6F023"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686750CB" w14:textId="77777777" w:rsidR="003D11BF" w:rsidRPr="006114E2" w:rsidRDefault="003D11BF" w:rsidP="003D11BF">
            <w:pPr>
              <w:widowControl/>
              <w:snapToGrid/>
              <w:rPr>
                <w:rFonts w:ascii="標楷體" w:hAnsi="標楷體" w:cs="新細明體"/>
                <w:color w:val="000000"/>
                <w:kern w:val="0"/>
                <w:szCs w:val="24"/>
              </w:rPr>
            </w:pPr>
          </w:p>
        </w:tc>
        <w:tc>
          <w:tcPr>
            <w:tcW w:w="1516" w:type="dxa"/>
            <w:shd w:val="clear" w:color="auto" w:fill="auto"/>
            <w:noWrap/>
            <w:vAlign w:val="center"/>
          </w:tcPr>
          <w:p w14:paraId="5E937308"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59B0DA56"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70B50CAD"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6CB43737"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58B7283F"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3FD017A6" w14:textId="77777777" w:rsidTr="003F75AF">
        <w:trPr>
          <w:trHeight w:val="345"/>
        </w:trPr>
        <w:tc>
          <w:tcPr>
            <w:tcW w:w="900" w:type="dxa"/>
            <w:shd w:val="clear" w:color="auto" w:fill="auto"/>
            <w:noWrap/>
            <w:vAlign w:val="center"/>
          </w:tcPr>
          <w:p w14:paraId="7DD28A5B"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1112AD96" w14:textId="77777777" w:rsidR="003D11BF" w:rsidRPr="006114E2" w:rsidRDefault="003D11BF" w:rsidP="003D11BF">
            <w:pPr>
              <w:widowControl/>
              <w:snapToGrid/>
              <w:rPr>
                <w:rFonts w:ascii="標楷體" w:hAnsi="標楷體" w:cs="新細明體"/>
                <w:color w:val="000000"/>
                <w:kern w:val="0"/>
                <w:szCs w:val="24"/>
              </w:rPr>
            </w:pPr>
          </w:p>
        </w:tc>
        <w:tc>
          <w:tcPr>
            <w:tcW w:w="1516" w:type="dxa"/>
            <w:shd w:val="clear" w:color="auto" w:fill="auto"/>
            <w:noWrap/>
            <w:vAlign w:val="center"/>
          </w:tcPr>
          <w:p w14:paraId="149A15F5"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76490FE6"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6BF3D7B9"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04A7C713"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338CE8EA"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2A39D5A8" w14:textId="77777777" w:rsidTr="003F75AF">
        <w:trPr>
          <w:trHeight w:val="345"/>
        </w:trPr>
        <w:tc>
          <w:tcPr>
            <w:tcW w:w="900" w:type="dxa"/>
            <w:shd w:val="clear" w:color="auto" w:fill="auto"/>
            <w:noWrap/>
            <w:vAlign w:val="center"/>
          </w:tcPr>
          <w:p w14:paraId="2D280F73"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74E587F0" w14:textId="77777777" w:rsidR="003D11BF" w:rsidRPr="006114E2" w:rsidRDefault="003D11BF" w:rsidP="003D11BF">
            <w:pPr>
              <w:widowControl/>
              <w:snapToGrid/>
              <w:rPr>
                <w:rFonts w:ascii="標楷體" w:hAnsi="標楷體" w:cs="新細明體"/>
                <w:color w:val="000000"/>
                <w:kern w:val="0"/>
                <w:szCs w:val="24"/>
              </w:rPr>
            </w:pPr>
          </w:p>
        </w:tc>
        <w:tc>
          <w:tcPr>
            <w:tcW w:w="1516" w:type="dxa"/>
            <w:shd w:val="clear" w:color="auto" w:fill="auto"/>
            <w:noWrap/>
            <w:vAlign w:val="center"/>
          </w:tcPr>
          <w:p w14:paraId="249D083C"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3751BDFD"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55F264BB"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4F0F4142"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17476D53"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0FAF0E28" w14:textId="77777777" w:rsidTr="003F75AF">
        <w:trPr>
          <w:trHeight w:val="345"/>
        </w:trPr>
        <w:tc>
          <w:tcPr>
            <w:tcW w:w="900" w:type="dxa"/>
            <w:shd w:val="clear" w:color="auto" w:fill="auto"/>
            <w:noWrap/>
            <w:vAlign w:val="center"/>
          </w:tcPr>
          <w:p w14:paraId="07C652F8"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5E69ABC4" w14:textId="77777777" w:rsidR="003D11BF" w:rsidRPr="006114E2" w:rsidRDefault="003D11BF" w:rsidP="003D11BF">
            <w:pPr>
              <w:widowControl/>
              <w:snapToGrid/>
              <w:rPr>
                <w:rFonts w:ascii="標楷體" w:hAnsi="標楷體" w:cs="新細明體"/>
                <w:color w:val="000000"/>
                <w:kern w:val="0"/>
                <w:szCs w:val="24"/>
              </w:rPr>
            </w:pPr>
          </w:p>
        </w:tc>
        <w:tc>
          <w:tcPr>
            <w:tcW w:w="1516" w:type="dxa"/>
            <w:shd w:val="clear" w:color="auto" w:fill="auto"/>
            <w:noWrap/>
            <w:vAlign w:val="center"/>
          </w:tcPr>
          <w:p w14:paraId="16EF5679"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76D51261"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672F1CCE" w14:textId="77777777" w:rsidR="003D11BF" w:rsidRPr="006114E2" w:rsidRDefault="003D11BF" w:rsidP="003D11BF">
            <w:pPr>
              <w:widowControl/>
              <w:snapToGrid/>
              <w:jc w:val="right"/>
              <w:rPr>
                <w:rFonts w:ascii="標楷體" w:hAnsi="標楷體"/>
                <w:color w:val="000000"/>
                <w:kern w:val="0"/>
                <w:szCs w:val="24"/>
              </w:rPr>
            </w:pPr>
          </w:p>
        </w:tc>
        <w:tc>
          <w:tcPr>
            <w:tcW w:w="2410" w:type="dxa"/>
            <w:shd w:val="clear" w:color="auto" w:fill="auto"/>
            <w:noWrap/>
            <w:vAlign w:val="center"/>
          </w:tcPr>
          <w:p w14:paraId="1570F78F"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29D5F1EE" w14:textId="77777777" w:rsidR="003D11BF" w:rsidRPr="006114E2" w:rsidRDefault="003D11BF" w:rsidP="003D11BF">
            <w:pPr>
              <w:widowControl/>
              <w:snapToGrid/>
              <w:jc w:val="center"/>
              <w:rPr>
                <w:rFonts w:ascii="標楷體" w:hAnsi="標楷體"/>
                <w:color w:val="000000"/>
                <w:kern w:val="0"/>
                <w:szCs w:val="24"/>
              </w:rPr>
            </w:pPr>
          </w:p>
        </w:tc>
      </w:tr>
      <w:tr w:rsidR="003D11BF" w:rsidRPr="006114E2" w14:paraId="5944EA57" w14:textId="77777777" w:rsidTr="003F75AF">
        <w:trPr>
          <w:trHeight w:val="345"/>
        </w:trPr>
        <w:tc>
          <w:tcPr>
            <w:tcW w:w="900" w:type="dxa"/>
            <w:shd w:val="clear" w:color="auto" w:fill="auto"/>
            <w:noWrap/>
            <w:vAlign w:val="center"/>
          </w:tcPr>
          <w:p w14:paraId="49BECE13" w14:textId="77777777" w:rsidR="003D11BF" w:rsidRPr="006114E2" w:rsidRDefault="003D11BF" w:rsidP="003D11BF">
            <w:pPr>
              <w:widowControl/>
              <w:snapToGrid/>
              <w:jc w:val="center"/>
              <w:rPr>
                <w:rFonts w:ascii="標楷體" w:hAnsi="標楷體" w:cs="新細明體"/>
                <w:color w:val="000000"/>
                <w:kern w:val="0"/>
                <w:szCs w:val="24"/>
              </w:rPr>
            </w:pPr>
          </w:p>
        </w:tc>
        <w:tc>
          <w:tcPr>
            <w:tcW w:w="1710" w:type="dxa"/>
            <w:shd w:val="clear" w:color="auto" w:fill="auto"/>
            <w:noWrap/>
            <w:vAlign w:val="center"/>
          </w:tcPr>
          <w:p w14:paraId="37F49BEC" w14:textId="77777777" w:rsidR="003D11BF" w:rsidRPr="006114E2" w:rsidRDefault="003D11BF" w:rsidP="003D11BF">
            <w:pPr>
              <w:widowControl/>
              <w:snapToGrid/>
              <w:rPr>
                <w:rFonts w:ascii="標楷體" w:hAnsi="標楷體" w:cs="新細明體"/>
                <w:color w:val="000000"/>
                <w:kern w:val="0"/>
                <w:szCs w:val="24"/>
              </w:rPr>
            </w:pPr>
          </w:p>
        </w:tc>
        <w:tc>
          <w:tcPr>
            <w:tcW w:w="1516" w:type="dxa"/>
            <w:shd w:val="clear" w:color="auto" w:fill="auto"/>
            <w:noWrap/>
            <w:vAlign w:val="center"/>
          </w:tcPr>
          <w:p w14:paraId="3E0E9197" w14:textId="77777777" w:rsidR="003D11BF" w:rsidRPr="006114E2" w:rsidRDefault="003D11BF" w:rsidP="003D11BF">
            <w:pPr>
              <w:widowControl/>
              <w:snapToGrid/>
              <w:rPr>
                <w:rFonts w:ascii="標楷體" w:hAnsi="標楷體" w:cs="新細明體"/>
                <w:color w:val="000000"/>
                <w:kern w:val="0"/>
                <w:szCs w:val="24"/>
              </w:rPr>
            </w:pPr>
          </w:p>
        </w:tc>
        <w:tc>
          <w:tcPr>
            <w:tcW w:w="1276" w:type="dxa"/>
            <w:shd w:val="clear" w:color="auto" w:fill="auto"/>
            <w:noWrap/>
            <w:vAlign w:val="center"/>
          </w:tcPr>
          <w:p w14:paraId="4FF41410" w14:textId="77777777" w:rsidR="003D11BF" w:rsidRPr="006114E2" w:rsidRDefault="003D11BF" w:rsidP="003D11BF">
            <w:pPr>
              <w:widowControl/>
              <w:snapToGrid/>
              <w:rPr>
                <w:rFonts w:ascii="標楷體" w:hAnsi="標楷體" w:cs="新細明體"/>
                <w:color w:val="000000"/>
                <w:kern w:val="0"/>
                <w:szCs w:val="24"/>
              </w:rPr>
            </w:pPr>
          </w:p>
        </w:tc>
        <w:tc>
          <w:tcPr>
            <w:tcW w:w="1134" w:type="dxa"/>
            <w:shd w:val="clear" w:color="auto" w:fill="auto"/>
            <w:noWrap/>
            <w:vAlign w:val="center"/>
          </w:tcPr>
          <w:p w14:paraId="61B28B38" w14:textId="77777777" w:rsidR="003D11BF" w:rsidRPr="006114E2" w:rsidRDefault="003D11BF" w:rsidP="003D11BF">
            <w:pPr>
              <w:widowControl/>
              <w:snapToGrid/>
              <w:rPr>
                <w:rFonts w:ascii="標楷體" w:hAnsi="標楷體"/>
                <w:color w:val="000000"/>
                <w:kern w:val="0"/>
                <w:szCs w:val="24"/>
              </w:rPr>
            </w:pPr>
          </w:p>
        </w:tc>
        <w:tc>
          <w:tcPr>
            <w:tcW w:w="2410" w:type="dxa"/>
            <w:shd w:val="clear" w:color="auto" w:fill="auto"/>
            <w:noWrap/>
            <w:vAlign w:val="center"/>
          </w:tcPr>
          <w:p w14:paraId="1993C248" w14:textId="77777777" w:rsidR="003D11BF" w:rsidRPr="006114E2" w:rsidRDefault="003D11BF" w:rsidP="003D11BF">
            <w:pPr>
              <w:widowControl/>
              <w:snapToGrid/>
              <w:jc w:val="right"/>
              <w:rPr>
                <w:rFonts w:ascii="標楷體" w:hAnsi="標楷體"/>
                <w:color w:val="000000"/>
                <w:kern w:val="0"/>
                <w:szCs w:val="24"/>
              </w:rPr>
            </w:pPr>
          </w:p>
        </w:tc>
        <w:tc>
          <w:tcPr>
            <w:tcW w:w="992" w:type="dxa"/>
            <w:shd w:val="clear" w:color="auto" w:fill="auto"/>
            <w:noWrap/>
            <w:vAlign w:val="center"/>
          </w:tcPr>
          <w:p w14:paraId="5490FCF3" w14:textId="77777777" w:rsidR="003D11BF" w:rsidRPr="006114E2" w:rsidRDefault="003D11BF" w:rsidP="003D11BF">
            <w:pPr>
              <w:widowControl/>
              <w:snapToGrid/>
              <w:jc w:val="center"/>
              <w:rPr>
                <w:rFonts w:ascii="標楷體" w:hAnsi="標楷體"/>
                <w:color w:val="000000"/>
                <w:kern w:val="0"/>
                <w:szCs w:val="24"/>
              </w:rPr>
            </w:pPr>
          </w:p>
        </w:tc>
      </w:tr>
    </w:tbl>
    <w:p w14:paraId="43DEF34E" w14:textId="77777777" w:rsidR="008C03F8" w:rsidRPr="00E33BB5" w:rsidRDefault="00402CDE" w:rsidP="00402CDE">
      <w:pPr>
        <w:snapToGrid/>
        <w:rPr>
          <w:color w:val="000000"/>
        </w:rPr>
      </w:pPr>
      <w:r>
        <w:rPr>
          <w:rFonts w:hint="eastAsia"/>
          <w:color w:val="000000"/>
        </w:rPr>
        <w:t>食譜卡</w:t>
      </w:r>
      <w:r>
        <w:rPr>
          <w:rFonts w:hint="eastAsia"/>
          <w:color w:val="000000"/>
        </w:rPr>
        <w:t>(</w:t>
      </w:r>
      <w:r>
        <w:rPr>
          <w:rFonts w:hint="eastAsia"/>
          <w:color w:val="000000"/>
        </w:rPr>
        <w:t>請依照標準食譜方式填寫</w:t>
      </w:r>
      <w:r>
        <w:rPr>
          <w:rFonts w:hint="eastAsia"/>
          <w:color w:val="000000"/>
        </w:rPr>
        <w:t>)</w:t>
      </w:r>
    </w:p>
    <w:p w14:paraId="5B28E029" w14:textId="77777777" w:rsidR="00402CDE" w:rsidRDefault="00402CDE" w:rsidP="00402CDE">
      <w:pPr>
        <w:snapToGrid/>
        <w:jc w:val="both"/>
        <w:rPr>
          <w:color w:val="000000"/>
        </w:rPr>
      </w:pPr>
      <w:r>
        <w:rPr>
          <w:rFonts w:hint="eastAsia"/>
          <w:color w:val="000000"/>
        </w:rPr>
        <w:t>標準食譜卡</w:t>
      </w:r>
      <w:r>
        <w:rPr>
          <w:rFonts w:hint="eastAsia"/>
          <w:color w:val="000000"/>
        </w:rPr>
        <w:t>(</w:t>
      </w:r>
      <w:r>
        <w:rPr>
          <w:rFonts w:hint="eastAsia"/>
          <w:color w:val="000000"/>
        </w:rPr>
        <w:t>表格僅供參考</w:t>
      </w:r>
      <w:r>
        <w:rPr>
          <w:rFonts w:hint="eastAsia"/>
          <w:color w:val="000000"/>
        </w:rPr>
        <w:t xml:space="preserve"> </w:t>
      </w:r>
      <w:r>
        <w:rPr>
          <w:rFonts w:hint="eastAsia"/>
          <w:color w:val="000000"/>
        </w:rPr>
        <w:t>可以自行調整</w:t>
      </w:r>
      <w:r>
        <w:rPr>
          <w:rFonts w:hint="eastAsia"/>
          <w:color w:val="000000"/>
        </w:rPr>
        <w:t>)</w:t>
      </w:r>
    </w:p>
    <w:tbl>
      <w:tblPr>
        <w:tblW w:w="5000" w:type="pct"/>
        <w:tblCellSpacing w:w="6" w:type="dxa"/>
        <w:tblBorders>
          <w:top w:val="single" w:sz="12" w:space="0" w:color="auto"/>
          <w:left w:val="single" w:sz="12" w:space="0" w:color="auto"/>
          <w:bottom w:val="single" w:sz="12" w:space="0" w:color="auto"/>
          <w:right w:val="single" w:sz="12" w:space="0" w:color="auto"/>
        </w:tblBorders>
        <w:tblCellMar>
          <w:top w:w="15" w:type="dxa"/>
          <w:left w:w="15" w:type="dxa"/>
          <w:bottom w:w="15" w:type="dxa"/>
          <w:right w:w="15" w:type="dxa"/>
        </w:tblCellMar>
        <w:tblLook w:val="04A0" w:firstRow="1" w:lastRow="0" w:firstColumn="1" w:lastColumn="0" w:noHBand="0" w:noVBand="1"/>
      </w:tblPr>
      <w:tblGrid>
        <w:gridCol w:w="9608"/>
      </w:tblGrid>
      <w:tr w:rsidR="00402CDE" w:rsidRPr="00402CDE" w14:paraId="5C9551B7" w14:textId="77777777" w:rsidTr="00402CDE">
        <w:trPr>
          <w:tblCellSpacing w:w="6" w:type="dxa"/>
        </w:trPr>
        <w:tc>
          <w:tcPr>
            <w:tcW w:w="4988" w:type="pct"/>
            <w:tcBorders>
              <w:top w:val="single" w:sz="12" w:space="0" w:color="auto"/>
              <w:bottom w:val="single" w:sz="2" w:space="0" w:color="auto"/>
            </w:tcBorders>
            <w:vAlign w:val="center"/>
            <w:hideMark/>
          </w:tcPr>
          <w:p w14:paraId="4A2C6327" w14:textId="77777777" w:rsidR="00402CDE" w:rsidRPr="00C35B78" w:rsidRDefault="00402CDE" w:rsidP="00402CDE">
            <w:pPr>
              <w:widowControl/>
              <w:snapToGrid/>
              <w:rPr>
                <w:kern w:val="0"/>
                <w:szCs w:val="24"/>
              </w:rPr>
            </w:pPr>
            <w:r w:rsidRPr="00C35B78">
              <w:rPr>
                <w:kern w:val="0"/>
                <w:szCs w:val="24"/>
              </w:rPr>
              <w:lastRenderedPageBreak/>
              <w:t>菜單：</w:t>
            </w:r>
            <w:r w:rsidRPr="00C35B78">
              <w:rPr>
                <w:kern w:val="0"/>
                <w:szCs w:val="24"/>
              </w:rPr>
              <w:t xml:space="preserve"> </w:t>
            </w:r>
          </w:p>
          <w:p w14:paraId="23E4BC57" w14:textId="77777777" w:rsidR="00402CDE" w:rsidRPr="00C35B78" w:rsidRDefault="00402CDE" w:rsidP="00402CDE">
            <w:pPr>
              <w:widowControl/>
              <w:snapToGrid/>
              <w:rPr>
                <w:kern w:val="0"/>
                <w:szCs w:val="24"/>
              </w:rPr>
            </w:pPr>
            <w:r w:rsidRPr="00C35B78">
              <w:rPr>
                <w:kern w:val="0"/>
                <w:szCs w:val="24"/>
              </w:rPr>
              <w:t>製作所需時間：</w:t>
            </w:r>
          </w:p>
          <w:p w14:paraId="191A2209" w14:textId="77777777" w:rsidR="00402CDE" w:rsidRPr="00C35B78" w:rsidRDefault="00402CDE" w:rsidP="00402CDE">
            <w:pPr>
              <w:widowControl/>
              <w:snapToGrid/>
              <w:rPr>
                <w:kern w:val="0"/>
                <w:szCs w:val="24"/>
              </w:rPr>
            </w:pPr>
            <w:r w:rsidRPr="00C35B78">
              <w:rPr>
                <w:kern w:val="0"/>
                <w:szCs w:val="24"/>
              </w:rPr>
              <w:t>供應類別：</w:t>
            </w:r>
          </w:p>
          <w:p w14:paraId="1A98713D" w14:textId="77777777" w:rsidR="00402CDE" w:rsidRPr="00C35B78" w:rsidRDefault="00402CDE" w:rsidP="00402CDE">
            <w:pPr>
              <w:widowControl/>
              <w:snapToGrid/>
              <w:rPr>
                <w:kern w:val="0"/>
                <w:szCs w:val="24"/>
              </w:rPr>
            </w:pPr>
            <w:r w:rsidRPr="00C35B78">
              <w:rPr>
                <w:kern w:val="0"/>
                <w:szCs w:val="24"/>
              </w:rPr>
              <w:t>供應份數：</w:t>
            </w:r>
            <w:r w:rsidRPr="00C35B78">
              <w:rPr>
                <w:kern w:val="0"/>
                <w:szCs w:val="24"/>
              </w:rPr>
              <w:t xml:space="preserve"> </w:t>
            </w:r>
          </w:p>
          <w:p w14:paraId="653CECF3" w14:textId="77777777" w:rsidR="00402CDE" w:rsidRPr="00C35B78" w:rsidRDefault="00402CDE" w:rsidP="00402CDE">
            <w:pPr>
              <w:widowControl/>
              <w:snapToGrid/>
              <w:rPr>
                <w:kern w:val="0"/>
                <w:szCs w:val="24"/>
              </w:rPr>
            </w:pPr>
            <w:r w:rsidRPr="00C35B78">
              <w:rPr>
                <w:kern w:val="0"/>
                <w:szCs w:val="24"/>
              </w:rPr>
              <w:t>準備時間：</w:t>
            </w:r>
          </w:p>
          <w:p w14:paraId="6D5B2487" w14:textId="77777777" w:rsidR="00402CDE" w:rsidRPr="00402CDE" w:rsidRDefault="00402CDE" w:rsidP="00402CDE">
            <w:pPr>
              <w:widowControl/>
              <w:snapToGrid/>
              <w:rPr>
                <w:rFonts w:eastAsia="新細明體"/>
                <w:kern w:val="0"/>
                <w:szCs w:val="24"/>
              </w:rPr>
            </w:pPr>
            <w:r w:rsidRPr="00C35B78">
              <w:rPr>
                <w:kern w:val="0"/>
                <w:szCs w:val="24"/>
              </w:rPr>
              <w:t>烹煮時間：</w:t>
            </w:r>
          </w:p>
        </w:tc>
      </w:tr>
      <w:tr w:rsidR="00402CDE" w:rsidRPr="00402CDE" w14:paraId="54A5EEBB" w14:textId="77777777" w:rsidTr="00402CDE">
        <w:trPr>
          <w:tblCellSpacing w:w="6" w:type="dxa"/>
        </w:trPr>
        <w:tc>
          <w:tcPr>
            <w:tcW w:w="4988" w:type="pct"/>
            <w:vAlign w:val="center"/>
          </w:tcPr>
          <w:p w14:paraId="676CD14A" w14:textId="77777777" w:rsidR="00402CDE" w:rsidRPr="00402CDE" w:rsidRDefault="00402CDE" w:rsidP="00402CDE">
            <w:pPr>
              <w:widowControl/>
              <w:snapToGrid/>
              <w:rPr>
                <w:rFonts w:eastAsia="新細明體"/>
                <w:kern w:val="0"/>
                <w:szCs w:val="24"/>
              </w:rPr>
            </w:pPr>
          </w:p>
        </w:tc>
      </w:tr>
      <w:tr w:rsidR="00402CDE" w:rsidRPr="00402CDE" w14:paraId="13381D50" w14:textId="77777777" w:rsidTr="00402CDE">
        <w:trPr>
          <w:tblCellSpacing w:w="6" w:type="dxa"/>
        </w:trPr>
        <w:tc>
          <w:tcPr>
            <w:tcW w:w="4988" w:type="pct"/>
            <w:vAlign w:val="center"/>
            <w:hideMark/>
          </w:tcPr>
          <w:p w14:paraId="7CC45685" w14:textId="77777777" w:rsidR="00402CDE" w:rsidRPr="00402CDE" w:rsidRDefault="00402CDE" w:rsidP="00402CDE">
            <w:pPr>
              <w:widowControl/>
              <w:snapToGrid/>
              <w:rPr>
                <w:rFonts w:eastAsia="新細明體"/>
                <w:kern w:val="0"/>
                <w:szCs w:val="24"/>
              </w:rPr>
            </w:pPr>
          </w:p>
        </w:tc>
      </w:tr>
    </w:tbl>
    <w:p w14:paraId="6AC9363D" w14:textId="77777777" w:rsidR="00402CDE" w:rsidRPr="00402CDE" w:rsidRDefault="00402CDE" w:rsidP="00402CDE">
      <w:pPr>
        <w:snapToGrid/>
        <w:jc w:val="both"/>
        <w:rPr>
          <w:color w:val="000000"/>
        </w:rPr>
      </w:pPr>
    </w:p>
    <w:p w14:paraId="4432BA7F" w14:textId="77777777" w:rsidR="00402CDE" w:rsidRDefault="00402CDE" w:rsidP="00402CDE">
      <w:pPr>
        <w:snapToGrid/>
        <w:jc w:val="both"/>
        <w:rPr>
          <w:color w:val="000000"/>
        </w:rPr>
      </w:pPr>
      <w:r w:rsidRPr="00402CDE">
        <w:rPr>
          <w:rFonts w:hint="eastAsia"/>
          <w:color w:val="000000"/>
        </w:rPr>
        <w:t>每餐成本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3"/>
        <w:gridCol w:w="4815"/>
      </w:tblGrid>
      <w:tr w:rsidR="00402CDE" w:rsidRPr="008F4545" w14:paraId="63EA9DE8" w14:textId="77777777" w:rsidTr="00C35B78">
        <w:tc>
          <w:tcPr>
            <w:tcW w:w="4847" w:type="dxa"/>
            <w:shd w:val="clear" w:color="auto" w:fill="auto"/>
            <w:vAlign w:val="center"/>
          </w:tcPr>
          <w:p w14:paraId="6929692F" w14:textId="77777777" w:rsidR="00402CDE" w:rsidRPr="008F4545" w:rsidRDefault="00402CDE" w:rsidP="00C35B78">
            <w:pPr>
              <w:snapToGrid/>
              <w:jc w:val="center"/>
              <w:rPr>
                <w:color w:val="000000"/>
              </w:rPr>
            </w:pPr>
            <w:proofErr w:type="gramStart"/>
            <w:r w:rsidRPr="008F4545">
              <w:rPr>
                <w:rFonts w:hint="eastAsia"/>
                <w:color w:val="000000"/>
              </w:rPr>
              <w:t>餐次</w:t>
            </w:r>
            <w:proofErr w:type="gramEnd"/>
          </w:p>
        </w:tc>
        <w:tc>
          <w:tcPr>
            <w:tcW w:w="4847" w:type="dxa"/>
            <w:shd w:val="clear" w:color="auto" w:fill="auto"/>
            <w:vAlign w:val="center"/>
          </w:tcPr>
          <w:p w14:paraId="74B5221D" w14:textId="77777777" w:rsidR="00402CDE" w:rsidRPr="008F4545" w:rsidRDefault="00402CDE" w:rsidP="00C35B78">
            <w:pPr>
              <w:snapToGrid/>
              <w:jc w:val="center"/>
              <w:rPr>
                <w:color w:val="000000"/>
              </w:rPr>
            </w:pPr>
            <w:r w:rsidRPr="008F4545">
              <w:rPr>
                <w:rFonts w:hint="eastAsia"/>
                <w:color w:val="000000"/>
              </w:rPr>
              <w:t>成本</w:t>
            </w:r>
            <w:r w:rsidRPr="008F4545">
              <w:rPr>
                <w:rFonts w:hint="eastAsia"/>
                <w:color w:val="000000"/>
              </w:rPr>
              <w:t>(</w:t>
            </w:r>
            <w:r w:rsidRPr="008F4545">
              <w:rPr>
                <w:rFonts w:hint="eastAsia"/>
                <w:color w:val="000000"/>
              </w:rPr>
              <w:t>元</w:t>
            </w:r>
            <w:r w:rsidRPr="008F4545">
              <w:rPr>
                <w:rFonts w:hint="eastAsia"/>
                <w:color w:val="000000"/>
              </w:rPr>
              <w:t>)</w:t>
            </w:r>
          </w:p>
        </w:tc>
      </w:tr>
      <w:tr w:rsidR="00402CDE" w:rsidRPr="008F4545" w14:paraId="2C94B2D1" w14:textId="77777777" w:rsidTr="00C35B78">
        <w:tc>
          <w:tcPr>
            <w:tcW w:w="4847" w:type="dxa"/>
            <w:shd w:val="clear" w:color="auto" w:fill="auto"/>
            <w:vAlign w:val="center"/>
          </w:tcPr>
          <w:p w14:paraId="3AB8B25C" w14:textId="77777777" w:rsidR="00402CDE" w:rsidRPr="008F4545" w:rsidRDefault="00402CDE" w:rsidP="00C35B78">
            <w:pPr>
              <w:snapToGrid/>
              <w:jc w:val="center"/>
              <w:rPr>
                <w:color w:val="000000"/>
              </w:rPr>
            </w:pPr>
          </w:p>
        </w:tc>
        <w:tc>
          <w:tcPr>
            <w:tcW w:w="4847" w:type="dxa"/>
            <w:shd w:val="clear" w:color="auto" w:fill="auto"/>
            <w:vAlign w:val="center"/>
          </w:tcPr>
          <w:p w14:paraId="5A9F4E89" w14:textId="77777777" w:rsidR="00402CDE" w:rsidRPr="008F4545" w:rsidRDefault="00402CDE" w:rsidP="00C35B78">
            <w:pPr>
              <w:snapToGrid/>
              <w:jc w:val="center"/>
              <w:rPr>
                <w:color w:val="000000"/>
              </w:rPr>
            </w:pPr>
          </w:p>
        </w:tc>
      </w:tr>
      <w:tr w:rsidR="00402CDE" w:rsidRPr="008F4545" w14:paraId="3706A4AC" w14:textId="77777777" w:rsidTr="00C35B78">
        <w:tc>
          <w:tcPr>
            <w:tcW w:w="4847" w:type="dxa"/>
            <w:shd w:val="clear" w:color="auto" w:fill="auto"/>
            <w:vAlign w:val="center"/>
          </w:tcPr>
          <w:p w14:paraId="5F9CB59E" w14:textId="77777777" w:rsidR="00402CDE" w:rsidRPr="008F4545" w:rsidRDefault="00402CDE" w:rsidP="00C35B78">
            <w:pPr>
              <w:snapToGrid/>
              <w:jc w:val="center"/>
              <w:rPr>
                <w:color w:val="000000"/>
              </w:rPr>
            </w:pPr>
            <w:r w:rsidRPr="008F4545">
              <w:rPr>
                <w:rFonts w:hint="eastAsia"/>
                <w:color w:val="000000"/>
              </w:rPr>
              <w:t>總計</w:t>
            </w:r>
          </w:p>
        </w:tc>
        <w:tc>
          <w:tcPr>
            <w:tcW w:w="4847" w:type="dxa"/>
            <w:shd w:val="clear" w:color="auto" w:fill="auto"/>
            <w:vAlign w:val="center"/>
          </w:tcPr>
          <w:p w14:paraId="19F0695C" w14:textId="77777777" w:rsidR="00402CDE" w:rsidRPr="008F4545" w:rsidRDefault="00E44E27" w:rsidP="00C35B78">
            <w:pPr>
              <w:snapToGrid/>
              <w:jc w:val="center"/>
              <w:rPr>
                <w:color w:val="000000"/>
              </w:rPr>
            </w:pPr>
            <w:r w:rsidRPr="008F4545">
              <w:rPr>
                <w:rFonts w:hint="eastAsia"/>
                <w:color w:val="000000"/>
              </w:rPr>
              <w:t>共</w:t>
            </w:r>
            <w:r w:rsidRPr="008F4545">
              <w:rPr>
                <w:rFonts w:hint="eastAsia"/>
                <w:color w:val="000000"/>
              </w:rPr>
              <w:t xml:space="preserve">     </w:t>
            </w:r>
            <w:r w:rsidRPr="008F4545">
              <w:rPr>
                <w:rFonts w:hint="eastAsia"/>
                <w:color w:val="000000"/>
              </w:rPr>
              <w:t>元</w:t>
            </w:r>
          </w:p>
        </w:tc>
      </w:tr>
    </w:tbl>
    <w:p w14:paraId="14E82172" w14:textId="77777777" w:rsidR="00402CDE" w:rsidRPr="00402CDE" w:rsidRDefault="00402CDE" w:rsidP="00402CDE">
      <w:pPr>
        <w:snapToGrid/>
        <w:jc w:val="both"/>
        <w:rPr>
          <w:color w:val="000000"/>
        </w:rPr>
      </w:pPr>
    </w:p>
    <w:p w14:paraId="2857C66B" w14:textId="77777777" w:rsidR="00402CDE" w:rsidRDefault="00402CDE" w:rsidP="00402CDE">
      <w:pPr>
        <w:snapToGrid/>
        <w:jc w:val="both"/>
        <w:rPr>
          <w:color w:val="000000"/>
        </w:rPr>
      </w:pPr>
    </w:p>
    <w:p w14:paraId="4A63AC98" w14:textId="77777777" w:rsidR="00402CDE" w:rsidRDefault="00402CDE" w:rsidP="00402CDE">
      <w:pPr>
        <w:snapToGrid/>
        <w:jc w:val="both"/>
        <w:rPr>
          <w:color w:val="000000"/>
        </w:rPr>
      </w:pPr>
    </w:p>
    <w:p w14:paraId="6CE1261F" w14:textId="77777777" w:rsidR="00402CDE" w:rsidRDefault="00402CDE" w:rsidP="00402CDE">
      <w:pPr>
        <w:snapToGrid/>
        <w:jc w:val="both"/>
        <w:rPr>
          <w:color w:val="000000"/>
        </w:rPr>
      </w:pPr>
    </w:p>
    <w:p w14:paraId="14806A7A" w14:textId="77777777" w:rsidR="006F00C9" w:rsidRPr="00402CDE" w:rsidRDefault="00402CDE" w:rsidP="00402CDE">
      <w:pPr>
        <w:snapToGrid/>
        <w:jc w:val="both"/>
        <w:rPr>
          <w:b/>
          <w:color w:val="000000"/>
          <w:kern w:val="0"/>
          <w:u w:val="single"/>
        </w:rPr>
      </w:pPr>
      <w:r>
        <w:rPr>
          <w:color w:val="000000"/>
        </w:rPr>
        <w:br w:type="page"/>
      </w:r>
      <w:r w:rsidR="006F00C9" w:rsidRPr="00402CDE">
        <w:rPr>
          <w:rFonts w:hAnsi="標楷體" w:hint="eastAsia"/>
          <w:b/>
          <w:color w:val="000000"/>
          <w:kern w:val="0"/>
          <w:u w:val="single"/>
        </w:rPr>
        <w:lastRenderedPageBreak/>
        <w:t>成品照片</w:t>
      </w:r>
      <w:r w:rsidR="006F00C9" w:rsidRPr="00402CDE">
        <w:rPr>
          <w:rFonts w:ascii="標楷體" w:hAnsi="標楷體" w:cs="細明體"/>
          <w:b/>
          <w:color w:val="000000"/>
          <w:kern w:val="0"/>
          <w:szCs w:val="24"/>
          <w:u w:val="single"/>
        </w:rPr>
        <w:t>(</w:t>
      </w:r>
      <w:r w:rsidR="006F00C9" w:rsidRPr="00402CDE">
        <w:rPr>
          <w:rFonts w:ascii="標楷體" w:hAnsi="標楷體" w:cs="細明體" w:hint="eastAsia"/>
          <w:b/>
          <w:color w:val="000000"/>
          <w:kern w:val="0"/>
          <w:szCs w:val="24"/>
          <w:u w:val="single"/>
        </w:rPr>
        <w:t>一人份</w:t>
      </w:r>
      <w:r w:rsidR="006F00C9" w:rsidRPr="00402CDE">
        <w:rPr>
          <w:rFonts w:ascii="標楷體" w:hAnsi="標楷體" w:cs="細明體"/>
          <w:b/>
          <w:color w:val="000000"/>
          <w:kern w:val="0"/>
          <w:szCs w:val="24"/>
          <w:u w:val="single"/>
        </w:rPr>
        <w:t>)</w:t>
      </w:r>
    </w:p>
    <w:p w14:paraId="1D817D80" w14:textId="77777777" w:rsidR="006F00C9" w:rsidRPr="00E33BB5" w:rsidRDefault="006F00C9" w:rsidP="00402CDE">
      <w:pPr>
        <w:numPr>
          <w:ilvl w:val="0"/>
          <w:numId w:val="3"/>
        </w:numPr>
        <w:tabs>
          <w:tab w:val="clear" w:pos="964"/>
        </w:tabs>
        <w:snapToGrid/>
        <w:ind w:left="284" w:hanging="360"/>
        <w:rPr>
          <w:color w:val="000000"/>
        </w:rPr>
      </w:pPr>
      <w:r w:rsidRPr="00E33BB5">
        <w:rPr>
          <w:rFonts w:hAnsi="標楷體" w:hint="eastAsia"/>
          <w:color w:val="000000"/>
        </w:rPr>
        <w:t>食譜需拍攝最少</w:t>
      </w:r>
      <w:r w:rsidRPr="00E33BB5">
        <w:rPr>
          <w:color w:val="000000"/>
        </w:rPr>
        <w:t>2</w:t>
      </w:r>
      <w:r w:rsidRPr="00E33BB5">
        <w:rPr>
          <w:rFonts w:hAnsi="標楷體" w:hint="eastAsia"/>
          <w:color w:val="000000"/>
        </w:rPr>
        <w:t>張，最多</w:t>
      </w:r>
      <w:r w:rsidR="000E13CA" w:rsidRPr="00E33BB5">
        <w:rPr>
          <w:rFonts w:hint="eastAsia"/>
          <w:color w:val="000000"/>
        </w:rPr>
        <w:t>6</w:t>
      </w:r>
      <w:r w:rsidRPr="00E33BB5">
        <w:rPr>
          <w:rFonts w:hAnsi="標楷體" w:hint="eastAsia"/>
          <w:color w:val="000000"/>
        </w:rPr>
        <w:t>張，包含：</w:t>
      </w:r>
    </w:p>
    <w:p w14:paraId="0BB84D4D" w14:textId="77777777" w:rsidR="006F00C9" w:rsidRPr="00E33BB5" w:rsidRDefault="006F00C9" w:rsidP="00402CDE">
      <w:pPr>
        <w:ind w:leftChars="375" w:left="900" w:firstLineChars="150" w:firstLine="360"/>
        <w:rPr>
          <w:color w:val="000000"/>
        </w:rPr>
      </w:pPr>
      <w:r w:rsidRPr="00E33BB5">
        <w:rPr>
          <w:rFonts w:ascii="Batang" w:eastAsia="Batang" w:hAnsi="Batang" w:cs="Batang" w:hint="eastAsia"/>
          <w:color w:val="000000"/>
        </w:rPr>
        <w:t>①</w:t>
      </w:r>
      <w:r w:rsidRPr="00E33BB5">
        <w:rPr>
          <w:rFonts w:ascii="Batang" w:eastAsia="新細明體" w:hAnsi="Batang" w:cs="Batang"/>
          <w:color w:val="000000"/>
        </w:rPr>
        <w:t>.</w:t>
      </w:r>
      <w:r w:rsidRPr="00E33BB5">
        <w:rPr>
          <w:rFonts w:hAnsi="標楷體" w:hint="eastAsia"/>
          <w:color w:val="000000"/>
        </w:rPr>
        <w:t>未烹調前，含全體食材照片</w:t>
      </w:r>
      <w:r w:rsidRPr="00E33BB5">
        <w:rPr>
          <w:color w:val="000000"/>
        </w:rPr>
        <w:t>1</w:t>
      </w:r>
      <w:r w:rsidRPr="00E33BB5">
        <w:rPr>
          <w:rFonts w:hAnsi="標楷體" w:hint="eastAsia"/>
          <w:color w:val="000000"/>
        </w:rPr>
        <w:t>張。</w:t>
      </w:r>
    </w:p>
    <w:p w14:paraId="387A467C" w14:textId="77777777" w:rsidR="006F00C9" w:rsidRPr="00E33BB5" w:rsidRDefault="006F00C9" w:rsidP="00402CDE">
      <w:pPr>
        <w:ind w:leftChars="375" w:left="900" w:firstLineChars="150" w:firstLine="360"/>
        <w:rPr>
          <w:color w:val="000000"/>
        </w:rPr>
      </w:pPr>
      <w:r w:rsidRPr="00E33BB5">
        <w:rPr>
          <w:rFonts w:ascii="Batang" w:eastAsia="Batang" w:hAnsi="Batang" w:cs="Batang" w:hint="eastAsia"/>
          <w:color w:val="000000"/>
        </w:rPr>
        <w:t>②</w:t>
      </w:r>
      <w:r w:rsidRPr="00E33BB5">
        <w:rPr>
          <w:rFonts w:hAnsi="標楷體" w:hint="eastAsia"/>
          <w:color w:val="000000"/>
        </w:rPr>
        <w:t>美味滿分的成品照片</w:t>
      </w:r>
      <w:r w:rsidRPr="00E33BB5">
        <w:rPr>
          <w:color w:val="000000"/>
        </w:rPr>
        <w:t>1</w:t>
      </w:r>
      <w:r w:rsidRPr="00E33BB5">
        <w:rPr>
          <w:rFonts w:hAnsi="標楷體" w:hint="eastAsia"/>
          <w:color w:val="000000"/>
        </w:rPr>
        <w:t>張。</w:t>
      </w:r>
    </w:p>
    <w:p w14:paraId="45EECFC6" w14:textId="77777777" w:rsidR="006F00C9" w:rsidRPr="00E33BB5" w:rsidRDefault="006F00C9" w:rsidP="00402CDE">
      <w:pPr>
        <w:numPr>
          <w:ilvl w:val="0"/>
          <w:numId w:val="3"/>
        </w:numPr>
        <w:tabs>
          <w:tab w:val="clear" w:pos="964"/>
        </w:tabs>
        <w:snapToGrid/>
        <w:ind w:left="284" w:hanging="360"/>
        <w:rPr>
          <w:color w:val="000000"/>
        </w:rPr>
      </w:pPr>
      <w:r w:rsidRPr="00E33BB5">
        <w:rPr>
          <w:rFonts w:hAnsi="標楷體" w:hint="eastAsia"/>
          <w:color w:val="000000"/>
        </w:rPr>
        <w:t>參賽者請務必使用自行拍攝的照片，切勿引用網路或其他出處之圖片，務必確認所提供之照片著作權或所有權、肖像權，若經採用產生糾紛，應由參賽者負責相關法律責任，主辦單位、協辦單位概不負責。</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86"/>
        <w:gridCol w:w="5068"/>
      </w:tblGrid>
      <w:tr w:rsidR="006F00C9" w:rsidRPr="00E33BB5" w14:paraId="425710B3" w14:textId="77777777" w:rsidTr="00472549">
        <w:trPr>
          <w:trHeight w:val="3280"/>
        </w:trPr>
        <w:tc>
          <w:tcPr>
            <w:tcW w:w="4786" w:type="dxa"/>
            <w:vAlign w:val="center"/>
          </w:tcPr>
          <w:p w14:paraId="75A5B8C4" w14:textId="77777777" w:rsidR="006F00C9" w:rsidRPr="00E33BB5" w:rsidRDefault="006F00C9" w:rsidP="00E3429F">
            <w:pPr>
              <w:jc w:val="center"/>
              <w:rPr>
                <w:color w:val="000000"/>
              </w:rPr>
            </w:pPr>
          </w:p>
        </w:tc>
        <w:tc>
          <w:tcPr>
            <w:tcW w:w="5068" w:type="dxa"/>
            <w:vAlign w:val="center"/>
          </w:tcPr>
          <w:p w14:paraId="71AE2F3C" w14:textId="77777777" w:rsidR="006F00C9" w:rsidRPr="00E33BB5" w:rsidRDefault="006F00C9" w:rsidP="00E3429F">
            <w:pPr>
              <w:jc w:val="center"/>
              <w:rPr>
                <w:color w:val="000000"/>
              </w:rPr>
            </w:pPr>
          </w:p>
        </w:tc>
      </w:tr>
      <w:tr w:rsidR="006F00C9" w:rsidRPr="00E33BB5" w14:paraId="0B3DB9AF" w14:textId="77777777" w:rsidTr="00472549">
        <w:trPr>
          <w:trHeight w:val="3280"/>
        </w:trPr>
        <w:tc>
          <w:tcPr>
            <w:tcW w:w="4786" w:type="dxa"/>
            <w:vAlign w:val="center"/>
          </w:tcPr>
          <w:p w14:paraId="21287F44" w14:textId="77777777" w:rsidR="006F00C9" w:rsidRPr="00E33BB5" w:rsidRDefault="006F00C9" w:rsidP="00E3429F">
            <w:pPr>
              <w:jc w:val="center"/>
            </w:pPr>
          </w:p>
        </w:tc>
        <w:tc>
          <w:tcPr>
            <w:tcW w:w="5068" w:type="dxa"/>
            <w:vAlign w:val="center"/>
          </w:tcPr>
          <w:p w14:paraId="29A71E2F" w14:textId="77777777" w:rsidR="006F00C9" w:rsidRPr="00E33BB5" w:rsidRDefault="006F00C9" w:rsidP="00E3429F">
            <w:pPr>
              <w:jc w:val="center"/>
            </w:pPr>
          </w:p>
        </w:tc>
      </w:tr>
      <w:tr w:rsidR="006F00C9" w:rsidRPr="001B6111" w14:paraId="1536F38A" w14:textId="77777777" w:rsidTr="00472549">
        <w:trPr>
          <w:trHeight w:val="3280"/>
        </w:trPr>
        <w:tc>
          <w:tcPr>
            <w:tcW w:w="4786" w:type="dxa"/>
            <w:vAlign w:val="center"/>
          </w:tcPr>
          <w:p w14:paraId="5A09226C" w14:textId="77777777" w:rsidR="006F00C9" w:rsidRPr="00E33BB5" w:rsidRDefault="006F00C9" w:rsidP="00E3429F">
            <w:pPr>
              <w:jc w:val="center"/>
            </w:pPr>
          </w:p>
        </w:tc>
        <w:tc>
          <w:tcPr>
            <w:tcW w:w="5068" w:type="dxa"/>
            <w:vAlign w:val="center"/>
          </w:tcPr>
          <w:p w14:paraId="2B7A7DC0" w14:textId="77777777" w:rsidR="006F00C9" w:rsidRPr="006114E2" w:rsidRDefault="006F00C9" w:rsidP="00E3429F">
            <w:pPr>
              <w:jc w:val="center"/>
              <w:rPr>
                <w:color w:val="000000"/>
              </w:rPr>
            </w:pPr>
          </w:p>
        </w:tc>
      </w:tr>
    </w:tbl>
    <w:p w14:paraId="78299EDD" w14:textId="77777777" w:rsidR="006F00C9" w:rsidRPr="001B6111" w:rsidRDefault="006F00C9" w:rsidP="004E21E3"/>
    <w:p w14:paraId="6FC08B27" w14:textId="77777777" w:rsidR="006F00C9" w:rsidRPr="001B6111" w:rsidRDefault="006F00C9" w:rsidP="004E21E3">
      <w:pPr>
        <w:rPr>
          <w:szCs w:val="24"/>
        </w:rPr>
      </w:pPr>
    </w:p>
    <w:p w14:paraId="48A75592" w14:textId="77777777" w:rsidR="006F00C9" w:rsidRPr="001B6111" w:rsidRDefault="006F00C9" w:rsidP="00BD3EDC">
      <w:pPr>
        <w:rPr>
          <w:rFonts w:ascii="標楷體"/>
          <w:b/>
          <w:bCs/>
        </w:rPr>
      </w:pPr>
    </w:p>
    <w:p w14:paraId="568AAC5C" w14:textId="77777777" w:rsidR="00A1115D" w:rsidRPr="001B6111" w:rsidRDefault="00A1115D" w:rsidP="00BD3EDC">
      <w:pPr>
        <w:rPr>
          <w:rFonts w:ascii="標楷體" w:hAnsi="標楷體"/>
          <w:b/>
          <w:sz w:val="36"/>
          <w:szCs w:val="36"/>
        </w:rPr>
      </w:pPr>
    </w:p>
    <w:p w14:paraId="21033BF6" w14:textId="77777777" w:rsidR="00A1115D" w:rsidRPr="001B6111" w:rsidRDefault="00A1115D" w:rsidP="00BD3EDC">
      <w:pPr>
        <w:rPr>
          <w:rFonts w:ascii="標楷體" w:hAnsi="標楷體"/>
          <w:b/>
          <w:sz w:val="36"/>
          <w:szCs w:val="36"/>
        </w:rPr>
      </w:pPr>
    </w:p>
    <w:sectPr w:rsidR="00A1115D" w:rsidRPr="001B6111" w:rsidSect="0087255C">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45402" w14:textId="77777777" w:rsidR="00BB058E" w:rsidRDefault="00BB058E">
      <w:r>
        <w:separator/>
      </w:r>
    </w:p>
  </w:endnote>
  <w:endnote w:type="continuationSeparator" w:id="0">
    <w:p w14:paraId="13E0919A" w14:textId="77777777" w:rsidR="00BB058E" w:rsidRDefault="00BB0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FKaiShu-SB-Estd-BF">
    <w:altName w:val="Arial Unicode MS"/>
    <w:panose1 w:val="00000000000000000000"/>
    <w:charset w:val="86"/>
    <w:family w:val="auto"/>
    <w:notTrueType/>
    <w:pitch w:val="default"/>
    <w:sig w:usb0="00000001" w:usb1="080E0000" w:usb2="00000010" w:usb3="00000000" w:csb0="00040000" w:csb1="00000000"/>
  </w:font>
  <w:font w:name="細明體">
    <w:altName w:val="MingLiU"/>
    <w:panose1 w:val="02020509000000000000"/>
    <w:charset w:val="88"/>
    <w:family w:val="modern"/>
    <w:pitch w:val="fixed"/>
    <w:sig w:usb0="A00002FF" w:usb1="28CFFCFA" w:usb2="00000016" w:usb3="00000000" w:csb0="00100001" w:csb1="00000000"/>
  </w:font>
  <w:font w:name="Batang">
    <w:altName w:val="바탕"/>
    <w:panose1 w:val="02030600000101010101"/>
    <w:charset w:val="81"/>
    <w:family w:val="auto"/>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898D" w14:textId="77777777" w:rsidR="00F252A2" w:rsidRDefault="00F252A2" w:rsidP="00DF1260">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41CFBC51" w14:textId="77777777" w:rsidR="00F252A2" w:rsidRDefault="00F252A2">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D7AE6" w14:textId="77777777" w:rsidR="00F252A2" w:rsidRDefault="00F252A2" w:rsidP="00DF1260">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sidR="00E705CA">
      <w:rPr>
        <w:rStyle w:val="a7"/>
        <w:noProof/>
      </w:rPr>
      <w:t>1</w:t>
    </w:r>
    <w:r>
      <w:rPr>
        <w:rStyle w:val="a7"/>
      </w:rPr>
      <w:fldChar w:fldCharType="end"/>
    </w:r>
  </w:p>
  <w:p w14:paraId="5590D1C6" w14:textId="77777777" w:rsidR="00F252A2" w:rsidRDefault="00F252A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211D9" w14:textId="77777777" w:rsidR="00BB058E" w:rsidRDefault="00BB058E">
      <w:r>
        <w:separator/>
      </w:r>
    </w:p>
  </w:footnote>
  <w:footnote w:type="continuationSeparator" w:id="0">
    <w:p w14:paraId="076BC57E" w14:textId="77777777" w:rsidR="00BB058E" w:rsidRDefault="00BB05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38A5"/>
    <w:multiLevelType w:val="hybridMultilevel"/>
    <w:tmpl w:val="1A42BA98"/>
    <w:lvl w:ilvl="0" w:tplc="B600B76C">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01501169"/>
    <w:multiLevelType w:val="hybridMultilevel"/>
    <w:tmpl w:val="76200956"/>
    <w:lvl w:ilvl="0" w:tplc="69EE44F0">
      <w:start w:val="1"/>
      <w:numFmt w:val="decimal"/>
      <w:lvlText w:val="%1."/>
      <w:lvlJc w:val="left"/>
      <w:pPr>
        <w:ind w:left="960" w:hanging="480"/>
      </w:pPr>
      <w:rPr>
        <w:rFonts w:ascii="Times New Roman" w:eastAsia="標楷體" w:hAnsi="標楷體" w:cs="Times New Roman"/>
        <w:color w:val="000000"/>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1CB6F6B"/>
    <w:multiLevelType w:val="hybridMultilevel"/>
    <w:tmpl w:val="C4FA4DA6"/>
    <w:lvl w:ilvl="0" w:tplc="AD263FC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2D96141"/>
    <w:multiLevelType w:val="hybridMultilevel"/>
    <w:tmpl w:val="B3B6EFBA"/>
    <w:lvl w:ilvl="0" w:tplc="FF2A75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83E737D"/>
    <w:multiLevelType w:val="hybridMultilevel"/>
    <w:tmpl w:val="225C882C"/>
    <w:lvl w:ilvl="0" w:tplc="BD0C101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9552F55"/>
    <w:multiLevelType w:val="hybridMultilevel"/>
    <w:tmpl w:val="C2A489FC"/>
    <w:lvl w:ilvl="0" w:tplc="350A2B9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E04643F"/>
    <w:multiLevelType w:val="hybridMultilevel"/>
    <w:tmpl w:val="625CD360"/>
    <w:lvl w:ilvl="0" w:tplc="E1E6FA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44B3F10"/>
    <w:multiLevelType w:val="hybridMultilevel"/>
    <w:tmpl w:val="13AE53E8"/>
    <w:lvl w:ilvl="0" w:tplc="04090015">
      <w:start w:val="3"/>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4F47940"/>
    <w:multiLevelType w:val="hybridMultilevel"/>
    <w:tmpl w:val="EA5C6298"/>
    <w:lvl w:ilvl="0" w:tplc="CC3EF5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6D06051"/>
    <w:multiLevelType w:val="hybridMultilevel"/>
    <w:tmpl w:val="7D047E96"/>
    <w:lvl w:ilvl="0" w:tplc="98545BE4">
      <w:start w:val="1"/>
      <w:numFmt w:val="ideographDigital"/>
      <w:lvlText w:val="（%1）、"/>
      <w:lvlJc w:val="left"/>
      <w:pPr>
        <w:tabs>
          <w:tab w:val="num" w:pos="964"/>
        </w:tabs>
        <w:ind w:left="964" w:hanging="484"/>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0" w15:restartNumberingAfterBreak="0">
    <w:nsid w:val="1A475596"/>
    <w:multiLevelType w:val="hybridMultilevel"/>
    <w:tmpl w:val="225C882C"/>
    <w:lvl w:ilvl="0" w:tplc="BD0C101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D0A368B"/>
    <w:multiLevelType w:val="hybridMultilevel"/>
    <w:tmpl w:val="13DC262E"/>
    <w:lvl w:ilvl="0" w:tplc="3B20B2DC">
      <w:start w:val="1"/>
      <w:numFmt w:val="decimal"/>
      <w:lvlText w:val="%1."/>
      <w:lvlJc w:val="left"/>
      <w:pPr>
        <w:tabs>
          <w:tab w:val="num" w:pos="962"/>
        </w:tabs>
        <w:ind w:left="962" w:hanging="482"/>
      </w:pPr>
      <w:rPr>
        <w:rFonts w:cs="Times New Roman" w:hint="eastAsia"/>
      </w:rPr>
    </w:lvl>
    <w:lvl w:ilvl="1" w:tplc="B2866E68">
      <w:start w:val="1"/>
      <w:numFmt w:val="lowerLetter"/>
      <w:lvlText w:val="%2."/>
      <w:lvlJc w:val="left"/>
      <w:pPr>
        <w:tabs>
          <w:tab w:val="num" w:pos="964"/>
        </w:tabs>
        <w:ind w:left="964" w:hanging="484"/>
      </w:pPr>
      <w:rPr>
        <w:rFonts w:cs="Times New Roman" w:hint="default"/>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2" w15:restartNumberingAfterBreak="0">
    <w:nsid w:val="208C4A42"/>
    <w:multiLevelType w:val="hybridMultilevel"/>
    <w:tmpl w:val="49CA2C26"/>
    <w:lvl w:ilvl="0" w:tplc="BE3A2636">
      <w:start w:val="1"/>
      <w:numFmt w:val="decimal"/>
      <w:lvlText w:val="%1."/>
      <w:lvlJc w:val="left"/>
      <w:pPr>
        <w:tabs>
          <w:tab w:val="num" w:pos="482"/>
        </w:tabs>
        <w:ind w:left="482" w:hanging="482"/>
      </w:pPr>
      <w:rPr>
        <w:rFonts w:cs="Times New Roman" w:hint="eastAsia"/>
        <w:color w:val="auto"/>
      </w:rPr>
    </w:lvl>
    <w:lvl w:ilvl="1" w:tplc="298C4C4E">
      <w:start w:val="3"/>
      <w:numFmt w:val="taiwaneseCountingThousand"/>
      <w:lvlText w:val="%2、"/>
      <w:lvlJc w:val="left"/>
      <w:pPr>
        <w:ind w:left="960" w:hanging="480"/>
      </w:pPr>
      <w:rPr>
        <w:rFonts w:hint="default"/>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3" w15:restartNumberingAfterBreak="0">
    <w:nsid w:val="23E00BA6"/>
    <w:multiLevelType w:val="hybridMultilevel"/>
    <w:tmpl w:val="0B066140"/>
    <w:lvl w:ilvl="0" w:tplc="0409000F">
      <w:start w:val="1"/>
      <w:numFmt w:val="decimal"/>
      <w:lvlText w:val="%1."/>
      <w:lvlJc w:val="left"/>
      <w:pPr>
        <w:tabs>
          <w:tab w:val="num" w:pos="1920"/>
        </w:tabs>
        <w:ind w:left="1920" w:hanging="480"/>
      </w:pPr>
      <w:rPr>
        <w:rFonts w:cs="Times New Roman"/>
      </w:rPr>
    </w:lvl>
    <w:lvl w:ilvl="1" w:tplc="04090019" w:tentative="1">
      <w:start w:val="1"/>
      <w:numFmt w:val="ideographTraditional"/>
      <w:lvlText w:val="%2、"/>
      <w:lvlJc w:val="left"/>
      <w:pPr>
        <w:tabs>
          <w:tab w:val="num" w:pos="2400"/>
        </w:tabs>
        <w:ind w:left="2400" w:hanging="480"/>
      </w:pPr>
      <w:rPr>
        <w:rFonts w:cs="Times New Roman"/>
      </w:rPr>
    </w:lvl>
    <w:lvl w:ilvl="2" w:tplc="0409001B" w:tentative="1">
      <w:start w:val="1"/>
      <w:numFmt w:val="lowerRoman"/>
      <w:lvlText w:val="%3."/>
      <w:lvlJc w:val="right"/>
      <w:pPr>
        <w:tabs>
          <w:tab w:val="num" w:pos="2880"/>
        </w:tabs>
        <w:ind w:left="2880" w:hanging="480"/>
      </w:pPr>
      <w:rPr>
        <w:rFonts w:cs="Times New Roman"/>
      </w:rPr>
    </w:lvl>
    <w:lvl w:ilvl="3" w:tplc="0409000F" w:tentative="1">
      <w:start w:val="1"/>
      <w:numFmt w:val="decimal"/>
      <w:lvlText w:val="%4."/>
      <w:lvlJc w:val="left"/>
      <w:pPr>
        <w:tabs>
          <w:tab w:val="num" w:pos="3360"/>
        </w:tabs>
        <w:ind w:left="3360" w:hanging="480"/>
      </w:pPr>
      <w:rPr>
        <w:rFonts w:cs="Times New Roman"/>
      </w:rPr>
    </w:lvl>
    <w:lvl w:ilvl="4" w:tplc="04090019" w:tentative="1">
      <w:start w:val="1"/>
      <w:numFmt w:val="ideographTraditional"/>
      <w:lvlText w:val="%5、"/>
      <w:lvlJc w:val="left"/>
      <w:pPr>
        <w:tabs>
          <w:tab w:val="num" w:pos="3840"/>
        </w:tabs>
        <w:ind w:left="3840" w:hanging="480"/>
      </w:pPr>
      <w:rPr>
        <w:rFonts w:cs="Times New Roman"/>
      </w:rPr>
    </w:lvl>
    <w:lvl w:ilvl="5" w:tplc="0409001B" w:tentative="1">
      <w:start w:val="1"/>
      <w:numFmt w:val="lowerRoman"/>
      <w:lvlText w:val="%6."/>
      <w:lvlJc w:val="right"/>
      <w:pPr>
        <w:tabs>
          <w:tab w:val="num" w:pos="4320"/>
        </w:tabs>
        <w:ind w:left="4320" w:hanging="480"/>
      </w:pPr>
      <w:rPr>
        <w:rFonts w:cs="Times New Roman"/>
      </w:rPr>
    </w:lvl>
    <w:lvl w:ilvl="6" w:tplc="0409000F" w:tentative="1">
      <w:start w:val="1"/>
      <w:numFmt w:val="decimal"/>
      <w:lvlText w:val="%7."/>
      <w:lvlJc w:val="left"/>
      <w:pPr>
        <w:tabs>
          <w:tab w:val="num" w:pos="4800"/>
        </w:tabs>
        <w:ind w:left="4800" w:hanging="480"/>
      </w:pPr>
      <w:rPr>
        <w:rFonts w:cs="Times New Roman"/>
      </w:rPr>
    </w:lvl>
    <w:lvl w:ilvl="7" w:tplc="04090019" w:tentative="1">
      <w:start w:val="1"/>
      <w:numFmt w:val="ideographTraditional"/>
      <w:lvlText w:val="%8、"/>
      <w:lvlJc w:val="left"/>
      <w:pPr>
        <w:tabs>
          <w:tab w:val="num" w:pos="5280"/>
        </w:tabs>
        <w:ind w:left="5280" w:hanging="480"/>
      </w:pPr>
      <w:rPr>
        <w:rFonts w:cs="Times New Roman"/>
      </w:rPr>
    </w:lvl>
    <w:lvl w:ilvl="8" w:tplc="0409001B" w:tentative="1">
      <w:start w:val="1"/>
      <w:numFmt w:val="lowerRoman"/>
      <w:lvlText w:val="%9."/>
      <w:lvlJc w:val="right"/>
      <w:pPr>
        <w:tabs>
          <w:tab w:val="num" w:pos="5760"/>
        </w:tabs>
        <w:ind w:left="5760" w:hanging="480"/>
      </w:pPr>
      <w:rPr>
        <w:rFonts w:cs="Times New Roman"/>
      </w:rPr>
    </w:lvl>
  </w:abstractNum>
  <w:abstractNum w:abstractNumId="14" w15:restartNumberingAfterBreak="0">
    <w:nsid w:val="2D5972AB"/>
    <w:multiLevelType w:val="hybridMultilevel"/>
    <w:tmpl w:val="9D183C70"/>
    <w:lvl w:ilvl="0" w:tplc="57BE7D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DDF6D3D"/>
    <w:multiLevelType w:val="hybridMultilevel"/>
    <w:tmpl w:val="2B745C56"/>
    <w:lvl w:ilvl="0" w:tplc="72D24EC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FFB7449"/>
    <w:multiLevelType w:val="hybridMultilevel"/>
    <w:tmpl w:val="E52A37B2"/>
    <w:lvl w:ilvl="0" w:tplc="98545BE4">
      <w:start w:val="1"/>
      <w:numFmt w:val="ideographDigital"/>
      <w:lvlText w:val="（%1）、"/>
      <w:lvlJc w:val="left"/>
      <w:pPr>
        <w:tabs>
          <w:tab w:val="num" w:pos="964"/>
        </w:tabs>
        <w:ind w:left="964" w:hanging="484"/>
      </w:pPr>
      <w:rPr>
        <w:rFonts w:cs="Times New Roman" w:hint="default"/>
      </w:rPr>
    </w:lvl>
    <w:lvl w:ilvl="1" w:tplc="04090019">
      <w:start w:val="1"/>
      <w:numFmt w:val="ideographTraditional"/>
      <w:lvlText w:val="%2、"/>
      <w:lvlJc w:val="left"/>
      <w:pPr>
        <w:tabs>
          <w:tab w:val="num" w:pos="1014"/>
        </w:tabs>
        <w:ind w:left="1014" w:hanging="480"/>
      </w:pPr>
      <w:rPr>
        <w:rFonts w:cs="Times New Roman"/>
      </w:rPr>
    </w:lvl>
    <w:lvl w:ilvl="2" w:tplc="0409001B">
      <w:start w:val="1"/>
      <w:numFmt w:val="lowerRoman"/>
      <w:lvlText w:val="%3."/>
      <w:lvlJc w:val="right"/>
      <w:pPr>
        <w:tabs>
          <w:tab w:val="num" w:pos="1494"/>
        </w:tabs>
        <w:ind w:left="1494" w:hanging="480"/>
      </w:pPr>
      <w:rPr>
        <w:rFonts w:cs="Times New Roman"/>
      </w:rPr>
    </w:lvl>
    <w:lvl w:ilvl="3" w:tplc="0409000F">
      <w:start w:val="1"/>
      <w:numFmt w:val="decimal"/>
      <w:lvlText w:val="%4."/>
      <w:lvlJc w:val="left"/>
      <w:pPr>
        <w:tabs>
          <w:tab w:val="num" w:pos="1974"/>
        </w:tabs>
        <w:ind w:left="1974" w:hanging="480"/>
      </w:pPr>
      <w:rPr>
        <w:rFonts w:cs="Times New Roman"/>
      </w:rPr>
    </w:lvl>
    <w:lvl w:ilvl="4" w:tplc="04090019" w:tentative="1">
      <w:start w:val="1"/>
      <w:numFmt w:val="ideographTraditional"/>
      <w:lvlText w:val="%5、"/>
      <w:lvlJc w:val="left"/>
      <w:pPr>
        <w:tabs>
          <w:tab w:val="num" w:pos="2454"/>
        </w:tabs>
        <w:ind w:left="2454" w:hanging="480"/>
      </w:pPr>
      <w:rPr>
        <w:rFonts w:cs="Times New Roman"/>
      </w:rPr>
    </w:lvl>
    <w:lvl w:ilvl="5" w:tplc="0409001B" w:tentative="1">
      <w:start w:val="1"/>
      <w:numFmt w:val="lowerRoman"/>
      <w:lvlText w:val="%6."/>
      <w:lvlJc w:val="right"/>
      <w:pPr>
        <w:tabs>
          <w:tab w:val="num" w:pos="2934"/>
        </w:tabs>
        <w:ind w:left="2934" w:hanging="480"/>
      </w:pPr>
      <w:rPr>
        <w:rFonts w:cs="Times New Roman"/>
      </w:rPr>
    </w:lvl>
    <w:lvl w:ilvl="6" w:tplc="0409000F" w:tentative="1">
      <w:start w:val="1"/>
      <w:numFmt w:val="decimal"/>
      <w:lvlText w:val="%7."/>
      <w:lvlJc w:val="left"/>
      <w:pPr>
        <w:tabs>
          <w:tab w:val="num" w:pos="3414"/>
        </w:tabs>
        <w:ind w:left="3414" w:hanging="480"/>
      </w:pPr>
      <w:rPr>
        <w:rFonts w:cs="Times New Roman"/>
      </w:rPr>
    </w:lvl>
    <w:lvl w:ilvl="7" w:tplc="04090019" w:tentative="1">
      <w:start w:val="1"/>
      <w:numFmt w:val="ideographTraditional"/>
      <w:lvlText w:val="%8、"/>
      <w:lvlJc w:val="left"/>
      <w:pPr>
        <w:tabs>
          <w:tab w:val="num" w:pos="3894"/>
        </w:tabs>
        <w:ind w:left="3894" w:hanging="480"/>
      </w:pPr>
      <w:rPr>
        <w:rFonts w:cs="Times New Roman"/>
      </w:rPr>
    </w:lvl>
    <w:lvl w:ilvl="8" w:tplc="0409001B" w:tentative="1">
      <w:start w:val="1"/>
      <w:numFmt w:val="lowerRoman"/>
      <w:lvlText w:val="%9."/>
      <w:lvlJc w:val="right"/>
      <w:pPr>
        <w:tabs>
          <w:tab w:val="num" w:pos="4374"/>
        </w:tabs>
        <w:ind w:left="4374" w:hanging="480"/>
      </w:pPr>
      <w:rPr>
        <w:rFonts w:cs="Times New Roman"/>
      </w:rPr>
    </w:lvl>
  </w:abstractNum>
  <w:abstractNum w:abstractNumId="17" w15:restartNumberingAfterBreak="0">
    <w:nsid w:val="319B4684"/>
    <w:multiLevelType w:val="hybridMultilevel"/>
    <w:tmpl w:val="6854FE20"/>
    <w:lvl w:ilvl="0" w:tplc="CC3EF55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2367122"/>
    <w:multiLevelType w:val="hybridMultilevel"/>
    <w:tmpl w:val="99ACCEB8"/>
    <w:lvl w:ilvl="0" w:tplc="324AC6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2BC09D3"/>
    <w:multiLevelType w:val="hybridMultilevel"/>
    <w:tmpl w:val="625CD360"/>
    <w:lvl w:ilvl="0" w:tplc="E1E6FA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DA64449"/>
    <w:multiLevelType w:val="hybridMultilevel"/>
    <w:tmpl w:val="C44ABC2C"/>
    <w:lvl w:ilvl="0" w:tplc="B2866E68">
      <w:start w:val="1"/>
      <w:numFmt w:val="lowerLetter"/>
      <w:lvlText w:val="%1."/>
      <w:lvlJc w:val="left"/>
      <w:pPr>
        <w:tabs>
          <w:tab w:val="num" w:pos="964"/>
        </w:tabs>
        <w:ind w:left="964" w:hanging="484"/>
      </w:pPr>
      <w:rPr>
        <w:rFonts w:cs="Times New Roman" w:hint="default"/>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1" w15:restartNumberingAfterBreak="0">
    <w:nsid w:val="3E0169C3"/>
    <w:multiLevelType w:val="hybridMultilevel"/>
    <w:tmpl w:val="99ACCEB8"/>
    <w:lvl w:ilvl="0" w:tplc="324AC6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E836D5D"/>
    <w:multiLevelType w:val="hybridMultilevel"/>
    <w:tmpl w:val="DD966F18"/>
    <w:lvl w:ilvl="0" w:tplc="86366BE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FCF1EE9"/>
    <w:multiLevelType w:val="hybridMultilevel"/>
    <w:tmpl w:val="24CAA0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40C62C32"/>
    <w:multiLevelType w:val="hybridMultilevel"/>
    <w:tmpl w:val="119E2DA6"/>
    <w:lvl w:ilvl="0" w:tplc="77F0B7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2E80C27"/>
    <w:multiLevelType w:val="hybridMultilevel"/>
    <w:tmpl w:val="2522D6D6"/>
    <w:lvl w:ilvl="0" w:tplc="8842AB5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3280A5C"/>
    <w:multiLevelType w:val="hybridMultilevel"/>
    <w:tmpl w:val="185A756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438044DC"/>
    <w:multiLevelType w:val="hybridMultilevel"/>
    <w:tmpl w:val="B3AC6278"/>
    <w:lvl w:ilvl="0" w:tplc="04090001">
      <w:start w:val="1"/>
      <w:numFmt w:val="bullet"/>
      <w:lvlText w:val=""/>
      <w:lvlJc w:val="left"/>
      <w:pPr>
        <w:ind w:left="960" w:hanging="480"/>
      </w:pPr>
      <w:rPr>
        <w:rFonts w:ascii="Wingdings" w:hAnsi="Wingdings" w:hint="default"/>
      </w:rPr>
    </w:lvl>
    <w:lvl w:ilvl="1" w:tplc="3300060C">
      <w:start w:val="1"/>
      <w:numFmt w:val="ideographDigital"/>
      <w:lvlText w:val="（%2）、"/>
      <w:lvlJc w:val="left"/>
      <w:pPr>
        <w:tabs>
          <w:tab w:val="num" w:pos="768"/>
        </w:tabs>
        <w:ind w:left="768" w:hanging="484"/>
      </w:pPr>
      <w:rPr>
        <w:rFonts w:cs="Times New Roman" w:hint="default"/>
        <w:lang w:val="en-US"/>
      </w:rPr>
    </w:lvl>
    <w:lvl w:ilvl="2" w:tplc="98545BE4">
      <w:start w:val="1"/>
      <w:numFmt w:val="ideographDigital"/>
      <w:lvlText w:val="（%3）、"/>
      <w:lvlJc w:val="left"/>
      <w:pPr>
        <w:tabs>
          <w:tab w:val="num" w:pos="910"/>
        </w:tabs>
        <w:ind w:left="910" w:hanging="484"/>
      </w:pPr>
      <w:rPr>
        <w:rFonts w:cs="Times New Roman" w:hint="default"/>
      </w:rPr>
    </w:lvl>
    <w:lvl w:ilvl="3" w:tplc="98545BE4">
      <w:start w:val="1"/>
      <w:numFmt w:val="ideographDigital"/>
      <w:lvlText w:val="（%4）、"/>
      <w:lvlJc w:val="left"/>
      <w:pPr>
        <w:tabs>
          <w:tab w:val="num" w:pos="2644"/>
        </w:tabs>
        <w:ind w:left="2644" w:hanging="484"/>
      </w:pPr>
      <w:rPr>
        <w:rFonts w:cs="Times New Roman"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8" w15:restartNumberingAfterBreak="0">
    <w:nsid w:val="45865E96"/>
    <w:multiLevelType w:val="hybridMultilevel"/>
    <w:tmpl w:val="496AFAAC"/>
    <w:lvl w:ilvl="0" w:tplc="ADAAD0D6">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7F54EA2"/>
    <w:multiLevelType w:val="hybridMultilevel"/>
    <w:tmpl w:val="7C5C377E"/>
    <w:lvl w:ilvl="0" w:tplc="57BE7D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31B0352"/>
    <w:multiLevelType w:val="hybridMultilevel"/>
    <w:tmpl w:val="B3B6EFBA"/>
    <w:lvl w:ilvl="0" w:tplc="FF2A75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5352758"/>
    <w:multiLevelType w:val="hybridMultilevel"/>
    <w:tmpl w:val="4ECA2BDA"/>
    <w:lvl w:ilvl="0" w:tplc="0409000F">
      <w:start w:val="1"/>
      <w:numFmt w:val="decimal"/>
      <w:lvlText w:val="%1."/>
      <w:lvlJc w:val="left"/>
      <w:pPr>
        <w:tabs>
          <w:tab w:val="num" w:pos="1920"/>
        </w:tabs>
        <w:ind w:left="1920" w:hanging="480"/>
      </w:pPr>
      <w:rPr>
        <w:rFonts w:cs="Times New Roman"/>
      </w:rPr>
    </w:lvl>
    <w:lvl w:ilvl="1" w:tplc="04090019" w:tentative="1">
      <w:start w:val="1"/>
      <w:numFmt w:val="ideographTraditional"/>
      <w:lvlText w:val="%2、"/>
      <w:lvlJc w:val="left"/>
      <w:pPr>
        <w:tabs>
          <w:tab w:val="num" w:pos="2400"/>
        </w:tabs>
        <w:ind w:left="2400" w:hanging="480"/>
      </w:pPr>
      <w:rPr>
        <w:rFonts w:cs="Times New Roman"/>
      </w:rPr>
    </w:lvl>
    <w:lvl w:ilvl="2" w:tplc="0409001B" w:tentative="1">
      <w:start w:val="1"/>
      <w:numFmt w:val="lowerRoman"/>
      <w:lvlText w:val="%3."/>
      <w:lvlJc w:val="right"/>
      <w:pPr>
        <w:tabs>
          <w:tab w:val="num" w:pos="2880"/>
        </w:tabs>
        <w:ind w:left="2880" w:hanging="480"/>
      </w:pPr>
      <w:rPr>
        <w:rFonts w:cs="Times New Roman"/>
      </w:rPr>
    </w:lvl>
    <w:lvl w:ilvl="3" w:tplc="0409000F" w:tentative="1">
      <w:start w:val="1"/>
      <w:numFmt w:val="decimal"/>
      <w:lvlText w:val="%4."/>
      <w:lvlJc w:val="left"/>
      <w:pPr>
        <w:tabs>
          <w:tab w:val="num" w:pos="3360"/>
        </w:tabs>
        <w:ind w:left="3360" w:hanging="480"/>
      </w:pPr>
      <w:rPr>
        <w:rFonts w:cs="Times New Roman"/>
      </w:rPr>
    </w:lvl>
    <w:lvl w:ilvl="4" w:tplc="04090019" w:tentative="1">
      <w:start w:val="1"/>
      <w:numFmt w:val="ideographTraditional"/>
      <w:lvlText w:val="%5、"/>
      <w:lvlJc w:val="left"/>
      <w:pPr>
        <w:tabs>
          <w:tab w:val="num" w:pos="3840"/>
        </w:tabs>
        <w:ind w:left="3840" w:hanging="480"/>
      </w:pPr>
      <w:rPr>
        <w:rFonts w:cs="Times New Roman"/>
      </w:rPr>
    </w:lvl>
    <w:lvl w:ilvl="5" w:tplc="0409001B" w:tentative="1">
      <w:start w:val="1"/>
      <w:numFmt w:val="lowerRoman"/>
      <w:lvlText w:val="%6."/>
      <w:lvlJc w:val="right"/>
      <w:pPr>
        <w:tabs>
          <w:tab w:val="num" w:pos="4320"/>
        </w:tabs>
        <w:ind w:left="4320" w:hanging="480"/>
      </w:pPr>
      <w:rPr>
        <w:rFonts w:cs="Times New Roman"/>
      </w:rPr>
    </w:lvl>
    <w:lvl w:ilvl="6" w:tplc="0409000F" w:tentative="1">
      <w:start w:val="1"/>
      <w:numFmt w:val="decimal"/>
      <w:lvlText w:val="%7."/>
      <w:lvlJc w:val="left"/>
      <w:pPr>
        <w:tabs>
          <w:tab w:val="num" w:pos="4800"/>
        </w:tabs>
        <w:ind w:left="4800" w:hanging="480"/>
      </w:pPr>
      <w:rPr>
        <w:rFonts w:cs="Times New Roman"/>
      </w:rPr>
    </w:lvl>
    <w:lvl w:ilvl="7" w:tplc="04090019" w:tentative="1">
      <w:start w:val="1"/>
      <w:numFmt w:val="ideographTraditional"/>
      <w:lvlText w:val="%8、"/>
      <w:lvlJc w:val="left"/>
      <w:pPr>
        <w:tabs>
          <w:tab w:val="num" w:pos="5280"/>
        </w:tabs>
        <w:ind w:left="5280" w:hanging="480"/>
      </w:pPr>
      <w:rPr>
        <w:rFonts w:cs="Times New Roman"/>
      </w:rPr>
    </w:lvl>
    <w:lvl w:ilvl="8" w:tplc="0409001B" w:tentative="1">
      <w:start w:val="1"/>
      <w:numFmt w:val="lowerRoman"/>
      <w:lvlText w:val="%9."/>
      <w:lvlJc w:val="right"/>
      <w:pPr>
        <w:tabs>
          <w:tab w:val="num" w:pos="5760"/>
        </w:tabs>
        <w:ind w:left="5760" w:hanging="480"/>
      </w:pPr>
      <w:rPr>
        <w:rFonts w:cs="Times New Roman"/>
      </w:rPr>
    </w:lvl>
  </w:abstractNum>
  <w:abstractNum w:abstractNumId="32" w15:restartNumberingAfterBreak="0">
    <w:nsid w:val="55A619DB"/>
    <w:multiLevelType w:val="hybridMultilevel"/>
    <w:tmpl w:val="B4466548"/>
    <w:lvl w:ilvl="0" w:tplc="1696D6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575E7D90"/>
    <w:multiLevelType w:val="hybridMultilevel"/>
    <w:tmpl w:val="C2A489FC"/>
    <w:lvl w:ilvl="0" w:tplc="350A2B9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990342C"/>
    <w:multiLevelType w:val="hybridMultilevel"/>
    <w:tmpl w:val="6854FE20"/>
    <w:lvl w:ilvl="0" w:tplc="CC3EF552">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A745125"/>
    <w:multiLevelType w:val="hybridMultilevel"/>
    <w:tmpl w:val="B4466548"/>
    <w:lvl w:ilvl="0" w:tplc="1696D6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B046EA1"/>
    <w:multiLevelType w:val="hybridMultilevel"/>
    <w:tmpl w:val="D09C67D0"/>
    <w:lvl w:ilvl="0" w:tplc="BE3A2636">
      <w:start w:val="1"/>
      <w:numFmt w:val="decimal"/>
      <w:lvlText w:val="%1."/>
      <w:lvlJc w:val="left"/>
      <w:pPr>
        <w:tabs>
          <w:tab w:val="num" w:pos="962"/>
        </w:tabs>
        <w:ind w:left="962" w:hanging="482"/>
      </w:pPr>
      <w:rPr>
        <w:rFonts w:cs="Times New Roman" w:hint="eastAsia"/>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37" w15:restartNumberingAfterBreak="0">
    <w:nsid w:val="5F8C437E"/>
    <w:multiLevelType w:val="hybridMultilevel"/>
    <w:tmpl w:val="DD966F18"/>
    <w:lvl w:ilvl="0" w:tplc="86366BE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7876BD0"/>
    <w:multiLevelType w:val="hybridMultilevel"/>
    <w:tmpl w:val="496AFAAC"/>
    <w:lvl w:ilvl="0" w:tplc="ADAAD0D6">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97E4669"/>
    <w:multiLevelType w:val="hybridMultilevel"/>
    <w:tmpl w:val="B6021A6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0" w15:restartNumberingAfterBreak="0">
    <w:nsid w:val="6FFB426E"/>
    <w:multiLevelType w:val="hybridMultilevel"/>
    <w:tmpl w:val="7C5C377E"/>
    <w:lvl w:ilvl="0" w:tplc="57BE7D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B5E2521"/>
    <w:multiLevelType w:val="hybridMultilevel"/>
    <w:tmpl w:val="E132F642"/>
    <w:lvl w:ilvl="0" w:tplc="98545BE4">
      <w:start w:val="1"/>
      <w:numFmt w:val="ideographDigital"/>
      <w:lvlText w:val="（%1）、"/>
      <w:lvlJc w:val="left"/>
      <w:pPr>
        <w:tabs>
          <w:tab w:val="num" w:pos="910"/>
        </w:tabs>
        <w:ind w:left="910" w:hanging="484"/>
      </w:pPr>
      <w:rPr>
        <w:rFonts w:cs="Times New Roman" w:hint="default"/>
      </w:rPr>
    </w:lvl>
    <w:lvl w:ilvl="1" w:tplc="98545BE4">
      <w:start w:val="1"/>
      <w:numFmt w:val="ideographDigital"/>
      <w:lvlText w:val="（%2）、"/>
      <w:lvlJc w:val="left"/>
      <w:pPr>
        <w:tabs>
          <w:tab w:val="num" w:pos="910"/>
        </w:tabs>
        <w:ind w:left="910" w:hanging="484"/>
      </w:pPr>
      <w:rPr>
        <w:rFonts w:cs="Times New Roman" w:hint="default"/>
      </w:rPr>
    </w:lvl>
    <w:lvl w:ilvl="2" w:tplc="0409001B">
      <w:start w:val="1"/>
      <w:numFmt w:val="lowerRoman"/>
      <w:lvlText w:val="%3."/>
      <w:lvlJc w:val="right"/>
      <w:pPr>
        <w:tabs>
          <w:tab w:val="num" w:pos="1440"/>
        </w:tabs>
        <w:ind w:left="1440" w:hanging="480"/>
      </w:pPr>
      <w:rPr>
        <w:rFonts w:cs="Times New Roman"/>
      </w:rPr>
    </w:lvl>
    <w:lvl w:ilvl="3" w:tplc="0409000F">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num w:numId="1" w16cid:durableId="138958083">
    <w:abstractNumId w:val="12"/>
  </w:num>
  <w:num w:numId="2" w16cid:durableId="1424688722">
    <w:abstractNumId w:val="11"/>
  </w:num>
  <w:num w:numId="3" w16cid:durableId="656223440">
    <w:abstractNumId w:val="20"/>
  </w:num>
  <w:num w:numId="4" w16cid:durableId="549611901">
    <w:abstractNumId w:val="9"/>
  </w:num>
  <w:num w:numId="5" w16cid:durableId="1093211097">
    <w:abstractNumId w:val="36"/>
  </w:num>
  <w:num w:numId="6" w16cid:durableId="679507449">
    <w:abstractNumId w:val="41"/>
  </w:num>
  <w:num w:numId="7" w16cid:durableId="2012638781">
    <w:abstractNumId w:val="27"/>
  </w:num>
  <w:num w:numId="8" w16cid:durableId="300817105">
    <w:abstractNumId w:val="31"/>
  </w:num>
  <w:num w:numId="9" w16cid:durableId="1556508616">
    <w:abstractNumId w:val="16"/>
  </w:num>
  <w:num w:numId="10" w16cid:durableId="1939217095">
    <w:abstractNumId w:val="13"/>
  </w:num>
  <w:num w:numId="11" w16cid:durableId="1913617957">
    <w:abstractNumId w:val="26"/>
  </w:num>
  <w:num w:numId="12" w16cid:durableId="102463623">
    <w:abstractNumId w:val="8"/>
  </w:num>
  <w:num w:numId="13" w16cid:durableId="1047530664">
    <w:abstractNumId w:val="0"/>
  </w:num>
  <w:num w:numId="14" w16cid:durableId="140077108">
    <w:abstractNumId w:val="25"/>
  </w:num>
  <w:num w:numId="15" w16cid:durableId="1195534619">
    <w:abstractNumId w:val="22"/>
  </w:num>
  <w:num w:numId="16" w16cid:durableId="1810903658">
    <w:abstractNumId w:val="24"/>
  </w:num>
  <w:num w:numId="17" w16cid:durableId="1753622235">
    <w:abstractNumId w:val="33"/>
  </w:num>
  <w:num w:numId="18" w16cid:durableId="1096555960">
    <w:abstractNumId w:val="38"/>
  </w:num>
  <w:num w:numId="19" w16cid:durableId="410809347">
    <w:abstractNumId w:val="29"/>
  </w:num>
  <w:num w:numId="20" w16cid:durableId="1918707267">
    <w:abstractNumId w:val="15"/>
  </w:num>
  <w:num w:numId="21" w16cid:durableId="1813330070">
    <w:abstractNumId w:val="3"/>
  </w:num>
  <w:num w:numId="22" w16cid:durableId="1095899173">
    <w:abstractNumId w:val="6"/>
  </w:num>
  <w:num w:numId="23" w16cid:durableId="1311057377">
    <w:abstractNumId w:val="21"/>
  </w:num>
  <w:num w:numId="24" w16cid:durableId="675808756">
    <w:abstractNumId w:val="32"/>
  </w:num>
  <w:num w:numId="25" w16cid:durableId="186649094">
    <w:abstractNumId w:val="10"/>
  </w:num>
  <w:num w:numId="26" w16cid:durableId="1099447026">
    <w:abstractNumId w:val="2"/>
  </w:num>
  <w:num w:numId="27" w16cid:durableId="725907903">
    <w:abstractNumId w:val="34"/>
  </w:num>
  <w:num w:numId="28" w16cid:durableId="359014959">
    <w:abstractNumId w:val="17"/>
  </w:num>
  <w:num w:numId="29" w16cid:durableId="2079667325">
    <w:abstractNumId w:val="37"/>
  </w:num>
  <w:num w:numId="30" w16cid:durableId="1654138164">
    <w:abstractNumId w:val="5"/>
  </w:num>
  <w:num w:numId="31" w16cid:durableId="731318514">
    <w:abstractNumId w:val="28"/>
  </w:num>
  <w:num w:numId="32" w16cid:durableId="368148133">
    <w:abstractNumId w:val="40"/>
  </w:num>
  <w:num w:numId="33" w16cid:durableId="998734794">
    <w:abstractNumId w:val="14"/>
  </w:num>
  <w:num w:numId="34" w16cid:durableId="1014767976">
    <w:abstractNumId w:val="30"/>
  </w:num>
  <w:num w:numId="35" w16cid:durableId="1833061372">
    <w:abstractNumId w:val="19"/>
  </w:num>
  <w:num w:numId="36" w16cid:durableId="1432240383">
    <w:abstractNumId w:val="18"/>
  </w:num>
  <w:num w:numId="37" w16cid:durableId="599068469">
    <w:abstractNumId w:val="35"/>
  </w:num>
  <w:num w:numId="38" w16cid:durableId="686105656">
    <w:abstractNumId w:val="4"/>
  </w:num>
  <w:num w:numId="39" w16cid:durableId="1739208921">
    <w:abstractNumId w:val="1"/>
  </w:num>
  <w:num w:numId="40" w16cid:durableId="1606579046">
    <w:abstractNumId w:val="23"/>
  </w:num>
  <w:num w:numId="41" w16cid:durableId="1514029398">
    <w:abstractNumId w:val="39"/>
  </w:num>
  <w:num w:numId="42" w16cid:durableId="504784806">
    <w:abstractNumId w:val="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rQ0MLYwNTA1trRQ0lEKTi0uzszPAykwrgUAGVoYnywAAAA="/>
  </w:docVars>
  <w:rsids>
    <w:rsidRoot w:val="004E21E3"/>
    <w:rsid w:val="000012EF"/>
    <w:rsid w:val="00002A2E"/>
    <w:rsid w:val="00004EC3"/>
    <w:rsid w:val="00006568"/>
    <w:rsid w:val="00006F17"/>
    <w:rsid w:val="00014021"/>
    <w:rsid w:val="00020E2D"/>
    <w:rsid w:val="00020F67"/>
    <w:rsid w:val="00022CAF"/>
    <w:rsid w:val="00023E89"/>
    <w:rsid w:val="000248A2"/>
    <w:rsid w:val="00025928"/>
    <w:rsid w:val="00025B22"/>
    <w:rsid w:val="00030191"/>
    <w:rsid w:val="0003073B"/>
    <w:rsid w:val="00032592"/>
    <w:rsid w:val="0003622B"/>
    <w:rsid w:val="000379EF"/>
    <w:rsid w:val="00040196"/>
    <w:rsid w:val="00043137"/>
    <w:rsid w:val="00046F0B"/>
    <w:rsid w:val="0004719D"/>
    <w:rsid w:val="00047237"/>
    <w:rsid w:val="00050153"/>
    <w:rsid w:val="0005114E"/>
    <w:rsid w:val="00052F59"/>
    <w:rsid w:val="0005356D"/>
    <w:rsid w:val="00054348"/>
    <w:rsid w:val="0005517D"/>
    <w:rsid w:val="00055C18"/>
    <w:rsid w:val="00056511"/>
    <w:rsid w:val="00060EBB"/>
    <w:rsid w:val="00063A03"/>
    <w:rsid w:val="00064465"/>
    <w:rsid w:val="00064B12"/>
    <w:rsid w:val="00064B24"/>
    <w:rsid w:val="00064CC3"/>
    <w:rsid w:val="0006556C"/>
    <w:rsid w:val="00066638"/>
    <w:rsid w:val="00070046"/>
    <w:rsid w:val="00071081"/>
    <w:rsid w:val="00071FF8"/>
    <w:rsid w:val="00072E7B"/>
    <w:rsid w:val="00074330"/>
    <w:rsid w:val="000752CF"/>
    <w:rsid w:val="00077AFC"/>
    <w:rsid w:val="000812A0"/>
    <w:rsid w:val="0008141C"/>
    <w:rsid w:val="00086AB1"/>
    <w:rsid w:val="00087224"/>
    <w:rsid w:val="000908F5"/>
    <w:rsid w:val="0009288F"/>
    <w:rsid w:val="000950AC"/>
    <w:rsid w:val="000965F5"/>
    <w:rsid w:val="000A05AD"/>
    <w:rsid w:val="000A07C4"/>
    <w:rsid w:val="000A18AC"/>
    <w:rsid w:val="000A2BA5"/>
    <w:rsid w:val="000A494A"/>
    <w:rsid w:val="000A6FBE"/>
    <w:rsid w:val="000A70BB"/>
    <w:rsid w:val="000A79AE"/>
    <w:rsid w:val="000B166B"/>
    <w:rsid w:val="000B1831"/>
    <w:rsid w:val="000B46C9"/>
    <w:rsid w:val="000C0265"/>
    <w:rsid w:val="000C0712"/>
    <w:rsid w:val="000C2239"/>
    <w:rsid w:val="000C439E"/>
    <w:rsid w:val="000C4F85"/>
    <w:rsid w:val="000C55E2"/>
    <w:rsid w:val="000D0432"/>
    <w:rsid w:val="000D0C5D"/>
    <w:rsid w:val="000D0EDC"/>
    <w:rsid w:val="000D3657"/>
    <w:rsid w:val="000D3EA8"/>
    <w:rsid w:val="000D5BEA"/>
    <w:rsid w:val="000E0649"/>
    <w:rsid w:val="000E13CA"/>
    <w:rsid w:val="000E1C36"/>
    <w:rsid w:val="000E3445"/>
    <w:rsid w:val="000E5196"/>
    <w:rsid w:val="000E5440"/>
    <w:rsid w:val="000E5886"/>
    <w:rsid w:val="000E588D"/>
    <w:rsid w:val="000F2290"/>
    <w:rsid w:val="000F2E9F"/>
    <w:rsid w:val="000F36A7"/>
    <w:rsid w:val="000F44BB"/>
    <w:rsid w:val="000F5288"/>
    <w:rsid w:val="000F5AE7"/>
    <w:rsid w:val="000F6FF8"/>
    <w:rsid w:val="000F721D"/>
    <w:rsid w:val="001016EB"/>
    <w:rsid w:val="001060B9"/>
    <w:rsid w:val="00106E5E"/>
    <w:rsid w:val="00107926"/>
    <w:rsid w:val="00107D4F"/>
    <w:rsid w:val="001101D3"/>
    <w:rsid w:val="0011034F"/>
    <w:rsid w:val="00110793"/>
    <w:rsid w:val="00110E97"/>
    <w:rsid w:val="001137B7"/>
    <w:rsid w:val="0011415E"/>
    <w:rsid w:val="00114DF0"/>
    <w:rsid w:val="00114F02"/>
    <w:rsid w:val="00121E6A"/>
    <w:rsid w:val="00121F32"/>
    <w:rsid w:val="001234C1"/>
    <w:rsid w:val="00123E04"/>
    <w:rsid w:val="001255DF"/>
    <w:rsid w:val="00130F4F"/>
    <w:rsid w:val="00132126"/>
    <w:rsid w:val="0013310E"/>
    <w:rsid w:val="001339E8"/>
    <w:rsid w:val="00137BD6"/>
    <w:rsid w:val="00141153"/>
    <w:rsid w:val="00142F5A"/>
    <w:rsid w:val="0014332D"/>
    <w:rsid w:val="00143EDC"/>
    <w:rsid w:val="0014707F"/>
    <w:rsid w:val="00150B8B"/>
    <w:rsid w:val="0015102F"/>
    <w:rsid w:val="00152011"/>
    <w:rsid w:val="0015553B"/>
    <w:rsid w:val="00157294"/>
    <w:rsid w:val="00166165"/>
    <w:rsid w:val="00167F99"/>
    <w:rsid w:val="001739E4"/>
    <w:rsid w:val="00173E99"/>
    <w:rsid w:val="00174FBC"/>
    <w:rsid w:val="001756DF"/>
    <w:rsid w:val="0018170C"/>
    <w:rsid w:val="001836A4"/>
    <w:rsid w:val="001848CE"/>
    <w:rsid w:val="00184D74"/>
    <w:rsid w:val="00186DE7"/>
    <w:rsid w:val="00187E42"/>
    <w:rsid w:val="00191D25"/>
    <w:rsid w:val="001920FC"/>
    <w:rsid w:val="00195FEF"/>
    <w:rsid w:val="00196845"/>
    <w:rsid w:val="001A08FE"/>
    <w:rsid w:val="001A3204"/>
    <w:rsid w:val="001A4092"/>
    <w:rsid w:val="001A6EF7"/>
    <w:rsid w:val="001A731C"/>
    <w:rsid w:val="001B04E9"/>
    <w:rsid w:val="001B5000"/>
    <w:rsid w:val="001B6111"/>
    <w:rsid w:val="001C1A6E"/>
    <w:rsid w:val="001D0E6F"/>
    <w:rsid w:val="001D1070"/>
    <w:rsid w:val="001D77F5"/>
    <w:rsid w:val="001E3C87"/>
    <w:rsid w:val="001E3D65"/>
    <w:rsid w:val="001E446F"/>
    <w:rsid w:val="001E75DF"/>
    <w:rsid w:val="001F0989"/>
    <w:rsid w:val="001F414A"/>
    <w:rsid w:val="001F4A35"/>
    <w:rsid w:val="001F6B6D"/>
    <w:rsid w:val="001F7A57"/>
    <w:rsid w:val="001F7EB5"/>
    <w:rsid w:val="00200241"/>
    <w:rsid w:val="002022D1"/>
    <w:rsid w:val="00202FDB"/>
    <w:rsid w:val="00205A50"/>
    <w:rsid w:val="00206CAC"/>
    <w:rsid w:val="00207B3D"/>
    <w:rsid w:val="002101E9"/>
    <w:rsid w:val="002134A1"/>
    <w:rsid w:val="002135F2"/>
    <w:rsid w:val="002157B9"/>
    <w:rsid w:val="00215921"/>
    <w:rsid w:val="00217EA4"/>
    <w:rsid w:val="002203DA"/>
    <w:rsid w:val="00221803"/>
    <w:rsid w:val="002228FA"/>
    <w:rsid w:val="00223BBC"/>
    <w:rsid w:val="0022591D"/>
    <w:rsid w:val="00225FCE"/>
    <w:rsid w:val="00227699"/>
    <w:rsid w:val="00227BA8"/>
    <w:rsid w:val="00227CB7"/>
    <w:rsid w:val="002300C7"/>
    <w:rsid w:val="002303E4"/>
    <w:rsid w:val="0023075B"/>
    <w:rsid w:val="00230E01"/>
    <w:rsid w:val="00236050"/>
    <w:rsid w:val="00241583"/>
    <w:rsid w:val="002453FE"/>
    <w:rsid w:val="00247432"/>
    <w:rsid w:val="00247DF9"/>
    <w:rsid w:val="00253B5F"/>
    <w:rsid w:val="00256A9E"/>
    <w:rsid w:val="0026013D"/>
    <w:rsid w:val="00261726"/>
    <w:rsid w:val="00262200"/>
    <w:rsid w:val="002623B3"/>
    <w:rsid w:val="00264302"/>
    <w:rsid w:val="002658F6"/>
    <w:rsid w:val="00266A8D"/>
    <w:rsid w:val="002678C8"/>
    <w:rsid w:val="00267ABB"/>
    <w:rsid w:val="00272E2B"/>
    <w:rsid w:val="00274CA3"/>
    <w:rsid w:val="00275462"/>
    <w:rsid w:val="0027687D"/>
    <w:rsid w:val="002775F8"/>
    <w:rsid w:val="00280DDB"/>
    <w:rsid w:val="00281C0B"/>
    <w:rsid w:val="00282016"/>
    <w:rsid w:val="002827BE"/>
    <w:rsid w:val="00287058"/>
    <w:rsid w:val="002931B3"/>
    <w:rsid w:val="002940AF"/>
    <w:rsid w:val="00294543"/>
    <w:rsid w:val="002948B3"/>
    <w:rsid w:val="00296A51"/>
    <w:rsid w:val="002978EE"/>
    <w:rsid w:val="002A2839"/>
    <w:rsid w:val="002A2FBA"/>
    <w:rsid w:val="002A7C49"/>
    <w:rsid w:val="002B1808"/>
    <w:rsid w:val="002B292D"/>
    <w:rsid w:val="002B38D2"/>
    <w:rsid w:val="002B3C3E"/>
    <w:rsid w:val="002B3D69"/>
    <w:rsid w:val="002B493B"/>
    <w:rsid w:val="002B5423"/>
    <w:rsid w:val="002B58D3"/>
    <w:rsid w:val="002B6F59"/>
    <w:rsid w:val="002C38A8"/>
    <w:rsid w:val="002C54F0"/>
    <w:rsid w:val="002C6C94"/>
    <w:rsid w:val="002D2B6B"/>
    <w:rsid w:val="002D3180"/>
    <w:rsid w:val="002D3D1E"/>
    <w:rsid w:val="002D3F63"/>
    <w:rsid w:val="002D680C"/>
    <w:rsid w:val="002E0659"/>
    <w:rsid w:val="002E1990"/>
    <w:rsid w:val="002E1D62"/>
    <w:rsid w:val="002E6FF0"/>
    <w:rsid w:val="002E7347"/>
    <w:rsid w:val="002E7EC0"/>
    <w:rsid w:val="002F03BB"/>
    <w:rsid w:val="002F3D60"/>
    <w:rsid w:val="002F6929"/>
    <w:rsid w:val="00300692"/>
    <w:rsid w:val="00301649"/>
    <w:rsid w:val="003016F7"/>
    <w:rsid w:val="003021EA"/>
    <w:rsid w:val="003031B1"/>
    <w:rsid w:val="00303F8C"/>
    <w:rsid w:val="003057A7"/>
    <w:rsid w:val="003069F1"/>
    <w:rsid w:val="00306BCD"/>
    <w:rsid w:val="00307A04"/>
    <w:rsid w:val="00307C93"/>
    <w:rsid w:val="00307D01"/>
    <w:rsid w:val="003106AD"/>
    <w:rsid w:val="00312669"/>
    <w:rsid w:val="00312695"/>
    <w:rsid w:val="00313D52"/>
    <w:rsid w:val="003163A5"/>
    <w:rsid w:val="00316654"/>
    <w:rsid w:val="00320844"/>
    <w:rsid w:val="00321EE5"/>
    <w:rsid w:val="003224F5"/>
    <w:rsid w:val="00324690"/>
    <w:rsid w:val="00324B69"/>
    <w:rsid w:val="00326287"/>
    <w:rsid w:val="00332CEA"/>
    <w:rsid w:val="00335D9D"/>
    <w:rsid w:val="00337B14"/>
    <w:rsid w:val="00341B64"/>
    <w:rsid w:val="00342BA9"/>
    <w:rsid w:val="00343383"/>
    <w:rsid w:val="00344413"/>
    <w:rsid w:val="00344E45"/>
    <w:rsid w:val="003520BB"/>
    <w:rsid w:val="003539E4"/>
    <w:rsid w:val="00354144"/>
    <w:rsid w:val="00354B1E"/>
    <w:rsid w:val="00354C52"/>
    <w:rsid w:val="00355EF4"/>
    <w:rsid w:val="00356787"/>
    <w:rsid w:val="0036728E"/>
    <w:rsid w:val="00367AC9"/>
    <w:rsid w:val="003710A4"/>
    <w:rsid w:val="003744F6"/>
    <w:rsid w:val="0037601B"/>
    <w:rsid w:val="00381B03"/>
    <w:rsid w:val="003820FA"/>
    <w:rsid w:val="003848AD"/>
    <w:rsid w:val="00384D9B"/>
    <w:rsid w:val="0038596F"/>
    <w:rsid w:val="0038668B"/>
    <w:rsid w:val="00386F4A"/>
    <w:rsid w:val="003919F2"/>
    <w:rsid w:val="00391E8B"/>
    <w:rsid w:val="0039201C"/>
    <w:rsid w:val="003930D3"/>
    <w:rsid w:val="003939CD"/>
    <w:rsid w:val="00395BF8"/>
    <w:rsid w:val="003960A9"/>
    <w:rsid w:val="00396920"/>
    <w:rsid w:val="003A14C0"/>
    <w:rsid w:val="003A2BE2"/>
    <w:rsid w:val="003A6D94"/>
    <w:rsid w:val="003A7853"/>
    <w:rsid w:val="003B038B"/>
    <w:rsid w:val="003B06AE"/>
    <w:rsid w:val="003B0F02"/>
    <w:rsid w:val="003B40DB"/>
    <w:rsid w:val="003B4C94"/>
    <w:rsid w:val="003C1B30"/>
    <w:rsid w:val="003C25C5"/>
    <w:rsid w:val="003D0CEE"/>
    <w:rsid w:val="003D11BF"/>
    <w:rsid w:val="003D1E26"/>
    <w:rsid w:val="003D24AE"/>
    <w:rsid w:val="003D370A"/>
    <w:rsid w:val="003D3B5D"/>
    <w:rsid w:val="003D483C"/>
    <w:rsid w:val="003D4AC0"/>
    <w:rsid w:val="003D5B59"/>
    <w:rsid w:val="003D6523"/>
    <w:rsid w:val="003D6861"/>
    <w:rsid w:val="003E25F7"/>
    <w:rsid w:val="003E266E"/>
    <w:rsid w:val="003E2C86"/>
    <w:rsid w:val="003E3D67"/>
    <w:rsid w:val="003E406D"/>
    <w:rsid w:val="003E4BC6"/>
    <w:rsid w:val="003F0A7F"/>
    <w:rsid w:val="003F1CCC"/>
    <w:rsid w:val="003F3444"/>
    <w:rsid w:val="003F75AF"/>
    <w:rsid w:val="004006C7"/>
    <w:rsid w:val="00402CDE"/>
    <w:rsid w:val="0040478C"/>
    <w:rsid w:val="00404E56"/>
    <w:rsid w:val="00406EDF"/>
    <w:rsid w:val="00410D8A"/>
    <w:rsid w:val="004132AC"/>
    <w:rsid w:val="00415A89"/>
    <w:rsid w:val="004206DC"/>
    <w:rsid w:val="00420821"/>
    <w:rsid w:val="004212B5"/>
    <w:rsid w:val="00422503"/>
    <w:rsid w:val="00422A7E"/>
    <w:rsid w:val="004247FA"/>
    <w:rsid w:val="00426323"/>
    <w:rsid w:val="004266DB"/>
    <w:rsid w:val="00426E94"/>
    <w:rsid w:val="00427AC4"/>
    <w:rsid w:val="00427DD8"/>
    <w:rsid w:val="004300F4"/>
    <w:rsid w:val="004311BA"/>
    <w:rsid w:val="00431242"/>
    <w:rsid w:val="00431587"/>
    <w:rsid w:val="00431EBF"/>
    <w:rsid w:val="004324BA"/>
    <w:rsid w:val="00433FAF"/>
    <w:rsid w:val="0043404A"/>
    <w:rsid w:val="00436C2A"/>
    <w:rsid w:val="00441C66"/>
    <w:rsid w:val="004440DC"/>
    <w:rsid w:val="00446342"/>
    <w:rsid w:val="00447CC7"/>
    <w:rsid w:val="00447DB6"/>
    <w:rsid w:val="00450BC6"/>
    <w:rsid w:val="0045219E"/>
    <w:rsid w:val="004603DB"/>
    <w:rsid w:val="004608E1"/>
    <w:rsid w:val="00462419"/>
    <w:rsid w:val="00463040"/>
    <w:rsid w:val="004649CD"/>
    <w:rsid w:val="00465887"/>
    <w:rsid w:val="00470504"/>
    <w:rsid w:val="00470EF6"/>
    <w:rsid w:val="00472549"/>
    <w:rsid w:val="00475EBE"/>
    <w:rsid w:val="0047650A"/>
    <w:rsid w:val="00477F3A"/>
    <w:rsid w:val="004804B2"/>
    <w:rsid w:val="00480C3F"/>
    <w:rsid w:val="004850EF"/>
    <w:rsid w:val="004853F9"/>
    <w:rsid w:val="00486223"/>
    <w:rsid w:val="00487136"/>
    <w:rsid w:val="004900AD"/>
    <w:rsid w:val="00493285"/>
    <w:rsid w:val="00493B82"/>
    <w:rsid w:val="00494823"/>
    <w:rsid w:val="0049528E"/>
    <w:rsid w:val="00496BC5"/>
    <w:rsid w:val="00497D68"/>
    <w:rsid w:val="004A06B9"/>
    <w:rsid w:val="004A2528"/>
    <w:rsid w:val="004A3224"/>
    <w:rsid w:val="004A4633"/>
    <w:rsid w:val="004A5DAD"/>
    <w:rsid w:val="004A7AD6"/>
    <w:rsid w:val="004B0887"/>
    <w:rsid w:val="004B17AF"/>
    <w:rsid w:val="004B6C7D"/>
    <w:rsid w:val="004B7725"/>
    <w:rsid w:val="004C0DC0"/>
    <w:rsid w:val="004C1582"/>
    <w:rsid w:val="004C211E"/>
    <w:rsid w:val="004C4B03"/>
    <w:rsid w:val="004C5D2B"/>
    <w:rsid w:val="004C64D3"/>
    <w:rsid w:val="004D01F7"/>
    <w:rsid w:val="004D070A"/>
    <w:rsid w:val="004D120D"/>
    <w:rsid w:val="004D2F16"/>
    <w:rsid w:val="004D3EE3"/>
    <w:rsid w:val="004E094C"/>
    <w:rsid w:val="004E0A50"/>
    <w:rsid w:val="004E1CC5"/>
    <w:rsid w:val="004E21E3"/>
    <w:rsid w:val="004E267E"/>
    <w:rsid w:val="004E366A"/>
    <w:rsid w:val="004E4D1A"/>
    <w:rsid w:val="004E6222"/>
    <w:rsid w:val="004E7F6F"/>
    <w:rsid w:val="004F09F5"/>
    <w:rsid w:val="004F1E09"/>
    <w:rsid w:val="004F3384"/>
    <w:rsid w:val="004F3824"/>
    <w:rsid w:val="004F43D8"/>
    <w:rsid w:val="004F4D7D"/>
    <w:rsid w:val="004F6873"/>
    <w:rsid w:val="0050194C"/>
    <w:rsid w:val="00502CA4"/>
    <w:rsid w:val="00503C86"/>
    <w:rsid w:val="00504D44"/>
    <w:rsid w:val="00504D87"/>
    <w:rsid w:val="00504F5F"/>
    <w:rsid w:val="00507077"/>
    <w:rsid w:val="00507C57"/>
    <w:rsid w:val="00510054"/>
    <w:rsid w:val="005100D6"/>
    <w:rsid w:val="0051032A"/>
    <w:rsid w:val="00510DF0"/>
    <w:rsid w:val="00514AA3"/>
    <w:rsid w:val="005153BA"/>
    <w:rsid w:val="00516BBB"/>
    <w:rsid w:val="00517B91"/>
    <w:rsid w:val="0052008B"/>
    <w:rsid w:val="005202C0"/>
    <w:rsid w:val="00522120"/>
    <w:rsid w:val="00523444"/>
    <w:rsid w:val="005236E0"/>
    <w:rsid w:val="00525568"/>
    <w:rsid w:val="005256C4"/>
    <w:rsid w:val="005260C8"/>
    <w:rsid w:val="00526D01"/>
    <w:rsid w:val="00530585"/>
    <w:rsid w:val="00531373"/>
    <w:rsid w:val="00531866"/>
    <w:rsid w:val="00532365"/>
    <w:rsid w:val="00534390"/>
    <w:rsid w:val="00534B1B"/>
    <w:rsid w:val="00534BEE"/>
    <w:rsid w:val="0053560E"/>
    <w:rsid w:val="0053645D"/>
    <w:rsid w:val="005368F4"/>
    <w:rsid w:val="00536D2A"/>
    <w:rsid w:val="00537384"/>
    <w:rsid w:val="00545DE5"/>
    <w:rsid w:val="0054717D"/>
    <w:rsid w:val="00547749"/>
    <w:rsid w:val="00547F36"/>
    <w:rsid w:val="00550B51"/>
    <w:rsid w:val="0055231F"/>
    <w:rsid w:val="005534AB"/>
    <w:rsid w:val="00553EA5"/>
    <w:rsid w:val="00554C19"/>
    <w:rsid w:val="005555D0"/>
    <w:rsid w:val="00560982"/>
    <w:rsid w:val="00561079"/>
    <w:rsid w:val="00564412"/>
    <w:rsid w:val="005644F8"/>
    <w:rsid w:val="00565F94"/>
    <w:rsid w:val="0056757F"/>
    <w:rsid w:val="00572ACB"/>
    <w:rsid w:val="00574113"/>
    <w:rsid w:val="00577537"/>
    <w:rsid w:val="0058051D"/>
    <w:rsid w:val="005810D2"/>
    <w:rsid w:val="00583D8D"/>
    <w:rsid w:val="00585BC2"/>
    <w:rsid w:val="00590F2A"/>
    <w:rsid w:val="00592168"/>
    <w:rsid w:val="00593370"/>
    <w:rsid w:val="005934ED"/>
    <w:rsid w:val="00593673"/>
    <w:rsid w:val="00597608"/>
    <w:rsid w:val="005A05D4"/>
    <w:rsid w:val="005A0E09"/>
    <w:rsid w:val="005A3019"/>
    <w:rsid w:val="005A34FD"/>
    <w:rsid w:val="005A3DE3"/>
    <w:rsid w:val="005A41BC"/>
    <w:rsid w:val="005A7A67"/>
    <w:rsid w:val="005B0A8B"/>
    <w:rsid w:val="005B24B3"/>
    <w:rsid w:val="005B2AC4"/>
    <w:rsid w:val="005B2D99"/>
    <w:rsid w:val="005B6D12"/>
    <w:rsid w:val="005B7FB1"/>
    <w:rsid w:val="005C2082"/>
    <w:rsid w:val="005C30A7"/>
    <w:rsid w:val="005C3CF8"/>
    <w:rsid w:val="005C5887"/>
    <w:rsid w:val="005C68AE"/>
    <w:rsid w:val="005C76BD"/>
    <w:rsid w:val="005D15FF"/>
    <w:rsid w:val="005D2FE9"/>
    <w:rsid w:val="005D516A"/>
    <w:rsid w:val="005D564F"/>
    <w:rsid w:val="005D5E6C"/>
    <w:rsid w:val="005D62C0"/>
    <w:rsid w:val="005D78E1"/>
    <w:rsid w:val="005E203B"/>
    <w:rsid w:val="005E30E6"/>
    <w:rsid w:val="005E3D96"/>
    <w:rsid w:val="005E503A"/>
    <w:rsid w:val="005E51D5"/>
    <w:rsid w:val="005E6647"/>
    <w:rsid w:val="005E74F1"/>
    <w:rsid w:val="005E776A"/>
    <w:rsid w:val="005F0D25"/>
    <w:rsid w:val="005F0FBD"/>
    <w:rsid w:val="005F0FFD"/>
    <w:rsid w:val="005F1C20"/>
    <w:rsid w:val="005F2523"/>
    <w:rsid w:val="005F35EE"/>
    <w:rsid w:val="005F6524"/>
    <w:rsid w:val="005F7A16"/>
    <w:rsid w:val="006012B6"/>
    <w:rsid w:val="00607B7C"/>
    <w:rsid w:val="006114E2"/>
    <w:rsid w:val="00611D80"/>
    <w:rsid w:val="00612DCD"/>
    <w:rsid w:val="00613F4F"/>
    <w:rsid w:val="00614A02"/>
    <w:rsid w:val="00620D0B"/>
    <w:rsid w:val="006310BC"/>
    <w:rsid w:val="00633E20"/>
    <w:rsid w:val="0063466E"/>
    <w:rsid w:val="00634932"/>
    <w:rsid w:val="0063507C"/>
    <w:rsid w:val="0063762C"/>
    <w:rsid w:val="0064268D"/>
    <w:rsid w:val="006465D6"/>
    <w:rsid w:val="006476EB"/>
    <w:rsid w:val="006477C3"/>
    <w:rsid w:val="006505A9"/>
    <w:rsid w:val="00655DF4"/>
    <w:rsid w:val="00662311"/>
    <w:rsid w:val="00664693"/>
    <w:rsid w:val="00671D7A"/>
    <w:rsid w:val="0067271F"/>
    <w:rsid w:val="00677543"/>
    <w:rsid w:val="00677B05"/>
    <w:rsid w:val="00677BCB"/>
    <w:rsid w:val="00682518"/>
    <w:rsid w:val="006840BD"/>
    <w:rsid w:val="0068429D"/>
    <w:rsid w:val="00686160"/>
    <w:rsid w:val="00686E8E"/>
    <w:rsid w:val="00686F58"/>
    <w:rsid w:val="00686FAA"/>
    <w:rsid w:val="0069039F"/>
    <w:rsid w:val="006903B6"/>
    <w:rsid w:val="006905B6"/>
    <w:rsid w:val="006915C7"/>
    <w:rsid w:val="00692B8D"/>
    <w:rsid w:val="00694295"/>
    <w:rsid w:val="00695E60"/>
    <w:rsid w:val="00696683"/>
    <w:rsid w:val="00697CA8"/>
    <w:rsid w:val="006A08BB"/>
    <w:rsid w:val="006A1186"/>
    <w:rsid w:val="006A1B31"/>
    <w:rsid w:val="006A5132"/>
    <w:rsid w:val="006A58C4"/>
    <w:rsid w:val="006A5D17"/>
    <w:rsid w:val="006A64E8"/>
    <w:rsid w:val="006A663D"/>
    <w:rsid w:val="006B0017"/>
    <w:rsid w:val="006B3282"/>
    <w:rsid w:val="006B3A57"/>
    <w:rsid w:val="006B438A"/>
    <w:rsid w:val="006B4CC6"/>
    <w:rsid w:val="006B67F1"/>
    <w:rsid w:val="006B68F0"/>
    <w:rsid w:val="006B73F6"/>
    <w:rsid w:val="006C0100"/>
    <w:rsid w:val="006C27D6"/>
    <w:rsid w:val="006C7845"/>
    <w:rsid w:val="006D0EDD"/>
    <w:rsid w:val="006D1887"/>
    <w:rsid w:val="006D4BBA"/>
    <w:rsid w:val="006D660C"/>
    <w:rsid w:val="006E12FD"/>
    <w:rsid w:val="006E13B9"/>
    <w:rsid w:val="006E1A33"/>
    <w:rsid w:val="006E2636"/>
    <w:rsid w:val="006E3EA9"/>
    <w:rsid w:val="006E3F7F"/>
    <w:rsid w:val="006E4668"/>
    <w:rsid w:val="006E5E4C"/>
    <w:rsid w:val="006E6B12"/>
    <w:rsid w:val="006E70C6"/>
    <w:rsid w:val="006E7A79"/>
    <w:rsid w:val="006E7BAB"/>
    <w:rsid w:val="006F00C9"/>
    <w:rsid w:val="006F06B9"/>
    <w:rsid w:val="006F16B3"/>
    <w:rsid w:val="006F19A0"/>
    <w:rsid w:val="006F25B1"/>
    <w:rsid w:val="006F2FA9"/>
    <w:rsid w:val="006F417A"/>
    <w:rsid w:val="006F4D04"/>
    <w:rsid w:val="006F5BD6"/>
    <w:rsid w:val="006F6834"/>
    <w:rsid w:val="006F6C16"/>
    <w:rsid w:val="006F7FD1"/>
    <w:rsid w:val="007040E2"/>
    <w:rsid w:val="00704F3D"/>
    <w:rsid w:val="007059FB"/>
    <w:rsid w:val="007072EC"/>
    <w:rsid w:val="00710751"/>
    <w:rsid w:val="00711C1D"/>
    <w:rsid w:val="00712962"/>
    <w:rsid w:val="00712A37"/>
    <w:rsid w:val="00712EAE"/>
    <w:rsid w:val="007134AC"/>
    <w:rsid w:val="00713A3C"/>
    <w:rsid w:val="00713A62"/>
    <w:rsid w:val="007141D3"/>
    <w:rsid w:val="007146F3"/>
    <w:rsid w:val="00717D09"/>
    <w:rsid w:val="00717D4E"/>
    <w:rsid w:val="00720C7B"/>
    <w:rsid w:val="007232A2"/>
    <w:rsid w:val="0072378B"/>
    <w:rsid w:val="00724348"/>
    <w:rsid w:val="007253FB"/>
    <w:rsid w:val="007257AE"/>
    <w:rsid w:val="007258D2"/>
    <w:rsid w:val="00727D0B"/>
    <w:rsid w:val="00734971"/>
    <w:rsid w:val="00735E83"/>
    <w:rsid w:val="007375E4"/>
    <w:rsid w:val="0074150B"/>
    <w:rsid w:val="00741868"/>
    <w:rsid w:val="00743EA3"/>
    <w:rsid w:val="007465EB"/>
    <w:rsid w:val="007511EB"/>
    <w:rsid w:val="0075323E"/>
    <w:rsid w:val="0075598C"/>
    <w:rsid w:val="007573F2"/>
    <w:rsid w:val="0075790B"/>
    <w:rsid w:val="0076076C"/>
    <w:rsid w:val="0076090C"/>
    <w:rsid w:val="00762392"/>
    <w:rsid w:val="007644B8"/>
    <w:rsid w:val="007719B5"/>
    <w:rsid w:val="00771ADC"/>
    <w:rsid w:val="00773D0A"/>
    <w:rsid w:val="00775772"/>
    <w:rsid w:val="00775BEB"/>
    <w:rsid w:val="00777419"/>
    <w:rsid w:val="00780656"/>
    <w:rsid w:val="007807EA"/>
    <w:rsid w:val="0078111F"/>
    <w:rsid w:val="007839C6"/>
    <w:rsid w:val="007865B7"/>
    <w:rsid w:val="00786B1D"/>
    <w:rsid w:val="007919AC"/>
    <w:rsid w:val="00792C5B"/>
    <w:rsid w:val="00794695"/>
    <w:rsid w:val="00795BCB"/>
    <w:rsid w:val="00795E79"/>
    <w:rsid w:val="007A132F"/>
    <w:rsid w:val="007A2998"/>
    <w:rsid w:val="007A3048"/>
    <w:rsid w:val="007A3571"/>
    <w:rsid w:val="007A4265"/>
    <w:rsid w:val="007A5954"/>
    <w:rsid w:val="007A757E"/>
    <w:rsid w:val="007B05FF"/>
    <w:rsid w:val="007B40CD"/>
    <w:rsid w:val="007B602C"/>
    <w:rsid w:val="007B6881"/>
    <w:rsid w:val="007B6DF2"/>
    <w:rsid w:val="007B7557"/>
    <w:rsid w:val="007C10CD"/>
    <w:rsid w:val="007C595B"/>
    <w:rsid w:val="007D20DD"/>
    <w:rsid w:val="007D39A6"/>
    <w:rsid w:val="007D6EC7"/>
    <w:rsid w:val="007E2810"/>
    <w:rsid w:val="007E33A0"/>
    <w:rsid w:val="007E4166"/>
    <w:rsid w:val="007E4171"/>
    <w:rsid w:val="007E4526"/>
    <w:rsid w:val="007E580F"/>
    <w:rsid w:val="007E6669"/>
    <w:rsid w:val="007E67CF"/>
    <w:rsid w:val="007F0A44"/>
    <w:rsid w:val="007F143A"/>
    <w:rsid w:val="007F198F"/>
    <w:rsid w:val="007F1FC5"/>
    <w:rsid w:val="007F2BFA"/>
    <w:rsid w:val="007F30F7"/>
    <w:rsid w:val="007F5F11"/>
    <w:rsid w:val="007F60D6"/>
    <w:rsid w:val="007F7038"/>
    <w:rsid w:val="008031A3"/>
    <w:rsid w:val="008036C4"/>
    <w:rsid w:val="008037C0"/>
    <w:rsid w:val="008039C2"/>
    <w:rsid w:val="0080533E"/>
    <w:rsid w:val="0080589F"/>
    <w:rsid w:val="008071A7"/>
    <w:rsid w:val="008076CB"/>
    <w:rsid w:val="00814333"/>
    <w:rsid w:val="008226FE"/>
    <w:rsid w:val="00822FFE"/>
    <w:rsid w:val="00824627"/>
    <w:rsid w:val="00825B64"/>
    <w:rsid w:val="0082638F"/>
    <w:rsid w:val="00832902"/>
    <w:rsid w:val="00832FB0"/>
    <w:rsid w:val="008345FA"/>
    <w:rsid w:val="00835C56"/>
    <w:rsid w:val="008369DC"/>
    <w:rsid w:val="008405D9"/>
    <w:rsid w:val="00840839"/>
    <w:rsid w:val="00840AB7"/>
    <w:rsid w:val="00841668"/>
    <w:rsid w:val="008421CF"/>
    <w:rsid w:val="0084355F"/>
    <w:rsid w:val="008440AD"/>
    <w:rsid w:val="00844EA0"/>
    <w:rsid w:val="00845710"/>
    <w:rsid w:val="008516AD"/>
    <w:rsid w:val="008524E4"/>
    <w:rsid w:val="00853D66"/>
    <w:rsid w:val="00860B22"/>
    <w:rsid w:val="008621D9"/>
    <w:rsid w:val="00862C3A"/>
    <w:rsid w:val="008630F0"/>
    <w:rsid w:val="00865889"/>
    <w:rsid w:val="00866E8A"/>
    <w:rsid w:val="00870E27"/>
    <w:rsid w:val="0087255C"/>
    <w:rsid w:val="00873358"/>
    <w:rsid w:val="008734BB"/>
    <w:rsid w:val="008742FA"/>
    <w:rsid w:val="00874B31"/>
    <w:rsid w:val="008752E4"/>
    <w:rsid w:val="008774A9"/>
    <w:rsid w:val="00877C3E"/>
    <w:rsid w:val="0088313F"/>
    <w:rsid w:val="008864D7"/>
    <w:rsid w:val="008867D5"/>
    <w:rsid w:val="00886F73"/>
    <w:rsid w:val="00891AD5"/>
    <w:rsid w:val="00895B82"/>
    <w:rsid w:val="00897FE9"/>
    <w:rsid w:val="008A0752"/>
    <w:rsid w:val="008A0E08"/>
    <w:rsid w:val="008A2DB8"/>
    <w:rsid w:val="008A4EC5"/>
    <w:rsid w:val="008A5CAA"/>
    <w:rsid w:val="008A6B40"/>
    <w:rsid w:val="008A7F0F"/>
    <w:rsid w:val="008B1390"/>
    <w:rsid w:val="008B2AE6"/>
    <w:rsid w:val="008B39A4"/>
    <w:rsid w:val="008B4793"/>
    <w:rsid w:val="008B5EA9"/>
    <w:rsid w:val="008C03F8"/>
    <w:rsid w:val="008C12F8"/>
    <w:rsid w:val="008C1675"/>
    <w:rsid w:val="008C524B"/>
    <w:rsid w:val="008C70C1"/>
    <w:rsid w:val="008C7CCF"/>
    <w:rsid w:val="008D02DC"/>
    <w:rsid w:val="008D1391"/>
    <w:rsid w:val="008D1639"/>
    <w:rsid w:val="008D2308"/>
    <w:rsid w:val="008D3F8A"/>
    <w:rsid w:val="008E1647"/>
    <w:rsid w:val="008E2E23"/>
    <w:rsid w:val="008E58D1"/>
    <w:rsid w:val="008E6111"/>
    <w:rsid w:val="008F069C"/>
    <w:rsid w:val="008F0A45"/>
    <w:rsid w:val="008F2F9D"/>
    <w:rsid w:val="008F3438"/>
    <w:rsid w:val="008F4545"/>
    <w:rsid w:val="008F5F95"/>
    <w:rsid w:val="008F6C54"/>
    <w:rsid w:val="009026DF"/>
    <w:rsid w:val="00902794"/>
    <w:rsid w:val="009044AF"/>
    <w:rsid w:val="00906610"/>
    <w:rsid w:val="009071C0"/>
    <w:rsid w:val="009105AE"/>
    <w:rsid w:val="00910614"/>
    <w:rsid w:val="009107E5"/>
    <w:rsid w:val="009110A6"/>
    <w:rsid w:val="00911BEF"/>
    <w:rsid w:val="0091451D"/>
    <w:rsid w:val="0091538D"/>
    <w:rsid w:val="00915A6B"/>
    <w:rsid w:val="00922EBC"/>
    <w:rsid w:val="00923286"/>
    <w:rsid w:val="00925E8B"/>
    <w:rsid w:val="009271D6"/>
    <w:rsid w:val="00927964"/>
    <w:rsid w:val="0093071E"/>
    <w:rsid w:val="00934A40"/>
    <w:rsid w:val="0093501B"/>
    <w:rsid w:val="0094069F"/>
    <w:rsid w:val="00941D77"/>
    <w:rsid w:val="0094256F"/>
    <w:rsid w:val="00945403"/>
    <w:rsid w:val="00945855"/>
    <w:rsid w:val="00950EA3"/>
    <w:rsid w:val="00951FB7"/>
    <w:rsid w:val="00952E95"/>
    <w:rsid w:val="00953936"/>
    <w:rsid w:val="00954950"/>
    <w:rsid w:val="00955319"/>
    <w:rsid w:val="00955347"/>
    <w:rsid w:val="0095674B"/>
    <w:rsid w:val="009570B3"/>
    <w:rsid w:val="00957CDB"/>
    <w:rsid w:val="009645AE"/>
    <w:rsid w:val="00964D57"/>
    <w:rsid w:val="009665EF"/>
    <w:rsid w:val="00967450"/>
    <w:rsid w:val="00970C3E"/>
    <w:rsid w:val="00970C80"/>
    <w:rsid w:val="00971057"/>
    <w:rsid w:val="00971DEA"/>
    <w:rsid w:val="0097290C"/>
    <w:rsid w:val="00975252"/>
    <w:rsid w:val="00975C80"/>
    <w:rsid w:val="00977F7F"/>
    <w:rsid w:val="00980631"/>
    <w:rsid w:val="009808A4"/>
    <w:rsid w:val="0098227D"/>
    <w:rsid w:val="009839D9"/>
    <w:rsid w:val="0098467B"/>
    <w:rsid w:val="00984984"/>
    <w:rsid w:val="00986250"/>
    <w:rsid w:val="00987A51"/>
    <w:rsid w:val="00991737"/>
    <w:rsid w:val="00992B8D"/>
    <w:rsid w:val="00993394"/>
    <w:rsid w:val="0099737B"/>
    <w:rsid w:val="009A0A8D"/>
    <w:rsid w:val="009A3B71"/>
    <w:rsid w:val="009A5298"/>
    <w:rsid w:val="009A581C"/>
    <w:rsid w:val="009A7264"/>
    <w:rsid w:val="009B1126"/>
    <w:rsid w:val="009B153D"/>
    <w:rsid w:val="009B51E2"/>
    <w:rsid w:val="009B522E"/>
    <w:rsid w:val="009B5EC7"/>
    <w:rsid w:val="009B6C86"/>
    <w:rsid w:val="009B713A"/>
    <w:rsid w:val="009C0C63"/>
    <w:rsid w:val="009C4D0C"/>
    <w:rsid w:val="009C5218"/>
    <w:rsid w:val="009C7F38"/>
    <w:rsid w:val="009D09C0"/>
    <w:rsid w:val="009D5040"/>
    <w:rsid w:val="009D7B8B"/>
    <w:rsid w:val="009E2373"/>
    <w:rsid w:val="009E32E4"/>
    <w:rsid w:val="009E39BB"/>
    <w:rsid w:val="009E6739"/>
    <w:rsid w:val="009F01E4"/>
    <w:rsid w:val="009F0D68"/>
    <w:rsid w:val="009F54FD"/>
    <w:rsid w:val="009F69C1"/>
    <w:rsid w:val="009F69F0"/>
    <w:rsid w:val="009F6EBD"/>
    <w:rsid w:val="00A00D3C"/>
    <w:rsid w:val="00A01E91"/>
    <w:rsid w:val="00A05FC4"/>
    <w:rsid w:val="00A06A1B"/>
    <w:rsid w:val="00A07E1F"/>
    <w:rsid w:val="00A1115D"/>
    <w:rsid w:val="00A11686"/>
    <w:rsid w:val="00A11784"/>
    <w:rsid w:val="00A13777"/>
    <w:rsid w:val="00A1722D"/>
    <w:rsid w:val="00A17548"/>
    <w:rsid w:val="00A2026E"/>
    <w:rsid w:val="00A21149"/>
    <w:rsid w:val="00A2283E"/>
    <w:rsid w:val="00A255B1"/>
    <w:rsid w:val="00A26702"/>
    <w:rsid w:val="00A27D34"/>
    <w:rsid w:val="00A308C4"/>
    <w:rsid w:val="00A332A6"/>
    <w:rsid w:val="00A345B6"/>
    <w:rsid w:val="00A34C83"/>
    <w:rsid w:val="00A34D35"/>
    <w:rsid w:val="00A34E1F"/>
    <w:rsid w:val="00A34FA8"/>
    <w:rsid w:val="00A35553"/>
    <w:rsid w:val="00A371A8"/>
    <w:rsid w:val="00A40A13"/>
    <w:rsid w:val="00A40C7C"/>
    <w:rsid w:val="00A42DEE"/>
    <w:rsid w:val="00A44839"/>
    <w:rsid w:val="00A44A23"/>
    <w:rsid w:val="00A45E48"/>
    <w:rsid w:val="00A4609D"/>
    <w:rsid w:val="00A46C27"/>
    <w:rsid w:val="00A517E1"/>
    <w:rsid w:val="00A52963"/>
    <w:rsid w:val="00A54219"/>
    <w:rsid w:val="00A56AF8"/>
    <w:rsid w:val="00A56C77"/>
    <w:rsid w:val="00A60633"/>
    <w:rsid w:val="00A60CEA"/>
    <w:rsid w:val="00A619D3"/>
    <w:rsid w:val="00A637D4"/>
    <w:rsid w:val="00A638F8"/>
    <w:rsid w:val="00A65A23"/>
    <w:rsid w:val="00A67BEE"/>
    <w:rsid w:val="00A75E5C"/>
    <w:rsid w:val="00A8466D"/>
    <w:rsid w:val="00A84CFD"/>
    <w:rsid w:val="00A861E4"/>
    <w:rsid w:val="00A863DA"/>
    <w:rsid w:val="00A8650D"/>
    <w:rsid w:val="00A87058"/>
    <w:rsid w:val="00A94387"/>
    <w:rsid w:val="00AA1651"/>
    <w:rsid w:val="00AA3720"/>
    <w:rsid w:val="00AA6D6E"/>
    <w:rsid w:val="00AB18BA"/>
    <w:rsid w:val="00AB1F1B"/>
    <w:rsid w:val="00AB2442"/>
    <w:rsid w:val="00AB267B"/>
    <w:rsid w:val="00AB2A99"/>
    <w:rsid w:val="00AB2F5D"/>
    <w:rsid w:val="00AB40C1"/>
    <w:rsid w:val="00AB4DFD"/>
    <w:rsid w:val="00AB592B"/>
    <w:rsid w:val="00AB6D40"/>
    <w:rsid w:val="00AB7E1A"/>
    <w:rsid w:val="00AC08A7"/>
    <w:rsid w:val="00AC12F7"/>
    <w:rsid w:val="00AC1519"/>
    <w:rsid w:val="00AC17CB"/>
    <w:rsid w:val="00AC1C0D"/>
    <w:rsid w:val="00AC2A73"/>
    <w:rsid w:val="00AC52F6"/>
    <w:rsid w:val="00AD2FDB"/>
    <w:rsid w:val="00AD6D31"/>
    <w:rsid w:val="00AD7740"/>
    <w:rsid w:val="00AE1215"/>
    <w:rsid w:val="00AE2A79"/>
    <w:rsid w:val="00AE4EEB"/>
    <w:rsid w:val="00AE57C5"/>
    <w:rsid w:val="00AF128F"/>
    <w:rsid w:val="00AF36E2"/>
    <w:rsid w:val="00B00E82"/>
    <w:rsid w:val="00B01BFF"/>
    <w:rsid w:val="00B01F1A"/>
    <w:rsid w:val="00B02280"/>
    <w:rsid w:val="00B043B3"/>
    <w:rsid w:val="00B05A75"/>
    <w:rsid w:val="00B06491"/>
    <w:rsid w:val="00B06DD4"/>
    <w:rsid w:val="00B10FA7"/>
    <w:rsid w:val="00B117C3"/>
    <w:rsid w:val="00B14176"/>
    <w:rsid w:val="00B141C3"/>
    <w:rsid w:val="00B17BB0"/>
    <w:rsid w:val="00B21612"/>
    <w:rsid w:val="00B2444E"/>
    <w:rsid w:val="00B248A4"/>
    <w:rsid w:val="00B24B9E"/>
    <w:rsid w:val="00B2565F"/>
    <w:rsid w:val="00B25F40"/>
    <w:rsid w:val="00B274AA"/>
    <w:rsid w:val="00B27795"/>
    <w:rsid w:val="00B3535A"/>
    <w:rsid w:val="00B35757"/>
    <w:rsid w:val="00B3580F"/>
    <w:rsid w:val="00B41F7E"/>
    <w:rsid w:val="00B4278E"/>
    <w:rsid w:val="00B43F12"/>
    <w:rsid w:val="00B44C46"/>
    <w:rsid w:val="00B524C8"/>
    <w:rsid w:val="00B5388F"/>
    <w:rsid w:val="00B53D9C"/>
    <w:rsid w:val="00B542E5"/>
    <w:rsid w:val="00B55080"/>
    <w:rsid w:val="00B56CB9"/>
    <w:rsid w:val="00B60B3F"/>
    <w:rsid w:val="00B610D6"/>
    <w:rsid w:val="00B61D18"/>
    <w:rsid w:val="00B65860"/>
    <w:rsid w:val="00B6719B"/>
    <w:rsid w:val="00B6721D"/>
    <w:rsid w:val="00B67DB7"/>
    <w:rsid w:val="00B67F2E"/>
    <w:rsid w:val="00B67F6E"/>
    <w:rsid w:val="00B70009"/>
    <w:rsid w:val="00B713F0"/>
    <w:rsid w:val="00B72A0A"/>
    <w:rsid w:val="00B74BEE"/>
    <w:rsid w:val="00B8083E"/>
    <w:rsid w:val="00B80C3C"/>
    <w:rsid w:val="00B822A2"/>
    <w:rsid w:val="00B85038"/>
    <w:rsid w:val="00B87C4B"/>
    <w:rsid w:val="00B901F8"/>
    <w:rsid w:val="00B94B77"/>
    <w:rsid w:val="00B956E6"/>
    <w:rsid w:val="00B97993"/>
    <w:rsid w:val="00BA0A48"/>
    <w:rsid w:val="00BA143F"/>
    <w:rsid w:val="00BA399B"/>
    <w:rsid w:val="00BA54FD"/>
    <w:rsid w:val="00BA562B"/>
    <w:rsid w:val="00BA6CEE"/>
    <w:rsid w:val="00BB058E"/>
    <w:rsid w:val="00BB07C6"/>
    <w:rsid w:val="00BB0D29"/>
    <w:rsid w:val="00BB1059"/>
    <w:rsid w:val="00BB184F"/>
    <w:rsid w:val="00BB42F6"/>
    <w:rsid w:val="00BB7A49"/>
    <w:rsid w:val="00BC3280"/>
    <w:rsid w:val="00BC36C5"/>
    <w:rsid w:val="00BC4786"/>
    <w:rsid w:val="00BC6A69"/>
    <w:rsid w:val="00BC6E64"/>
    <w:rsid w:val="00BD0C76"/>
    <w:rsid w:val="00BD0DBC"/>
    <w:rsid w:val="00BD31E5"/>
    <w:rsid w:val="00BD3870"/>
    <w:rsid w:val="00BD3EDC"/>
    <w:rsid w:val="00BD4409"/>
    <w:rsid w:val="00BD45B7"/>
    <w:rsid w:val="00BD4A49"/>
    <w:rsid w:val="00BD5A1E"/>
    <w:rsid w:val="00BD7C1A"/>
    <w:rsid w:val="00BE2AF2"/>
    <w:rsid w:val="00BE325F"/>
    <w:rsid w:val="00BE3CB4"/>
    <w:rsid w:val="00BE3CDA"/>
    <w:rsid w:val="00BE782D"/>
    <w:rsid w:val="00BE7989"/>
    <w:rsid w:val="00BE7CCB"/>
    <w:rsid w:val="00BE7F53"/>
    <w:rsid w:val="00BF001E"/>
    <w:rsid w:val="00BF0BBB"/>
    <w:rsid w:val="00BF23A5"/>
    <w:rsid w:val="00BF39B2"/>
    <w:rsid w:val="00BF3EE6"/>
    <w:rsid w:val="00BF52F0"/>
    <w:rsid w:val="00BF61F7"/>
    <w:rsid w:val="00BF76EA"/>
    <w:rsid w:val="00C02DBC"/>
    <w:rsid w:val="00C04252"/>
    <w:rsid w:val="00C07300"/>
    <w:rsid w:val="00C07D85"/>
    <w:rsid w:val="00C07F99"/>
    <w:rsid w:val="00C10152"/>
    <w:rsid w:val="00C10E90"/>
    <w:rsid w:val="00C2003E"/>
    <w:rsid w:val="00C22952"/>
    <w:rsid w:val="00C2325A"/>
    <w:rsid w:val="00C24EBD"/>
    <w:rsid w:val="00C26D98"/>
    <w:rsid w:val="00C35B78"/>
    <w:rsid w:val="00C40765"/>
    <w:rsid w:val="00C414E6"/>
    <w:rsid w:val="00C41508"/>
    <w:rsid w:val="00C437BC"/>
    <w:rsid w:val="00C43CC6"/>
    <w:rsid w:val="00C443E3"/>
    <w:rsid w:val="00C45672"/>
    <w:rsid w:val="00C4661A"/>
    <w:rsid w:val="00C47F70"/>
    <w:rsid w:val="00C50C76"/>
    <w:rsid w:val="00C51FE0"/>
    <w:rsid w:val="00C53283"/>
    <w:rsid w:val="00C5429B"/>
    <w:rsid w:val="00C55EB8"/>
    <w:rsid w:val="00C574DB"/>
    <w:rsid w:val="00C57C17"/>
    <w:rsid w:val="00C642F3"/>
    <w:rsid w:val="00C646C4"/>
    <w:rsid w:val="00C64A33"/>
    <w:rsid w:val="00C669D3"/>
    <w:rsid w:val="00C67968"/>
    <w:rsid w:val="00C7027E"/>
    <w:rsid w:val="00C70E82"/>
    <w:rsid w:val="00C71BAD"/>
    <w:rsid w:val="00C72002"/>
    <w:rsid w:val="00C753D4"/>
    <w:rsid w:val="00C77C36"/>
    <w:rsid w:val="00C82640"/>
    <w:rsid w:val="00C8425F"/>
    <w:rsid w:val="00C84EC6"/>
    <w:rsid w:val="00C863D1"/>
    <w:rsid w:val="00C86577"/>
    <w:rsid w:val="00C93775"/>
    <w:rsid w:val="00C946E7"/>
    <w:rsid w:val="00CA10A3"/>
    <w:rsid w:val="00CA110A"/>
    <w:rsid w:val="00CA1B46"/>
    <w:rsid w:val="00CA2DB4"/>
    <w:rsid w:val="00CA64E4"/>
    <w:rsid w:val="00CA6A3A"/>
    <w:rsid w:val="00CB0CA6"/>
    <w:rsid w:val="00CB46C9"/>
    <w:rsid w:val="00CB4C35"/>
    <w:rsid w:val="00CB6326"/>
    <w:rsid w:val="00CB64B1"/>
    <w:rsid w:val="00CB7DA2"/>
    <w:rsid w:val="00CC4A35"/>
    <w:rsid w:val="00CC577C"/>
    <w:rsid w:val="00CC60F4"/>
    <w:rsid w:val="00CC67F5"/>
    <w:rsid w:val="00CD2E11"/>
    <w:rsid w:val="00CD489A"/>
    <w:rsid w:val="00CD7446"/>
    <w:rsid w:val="00CE52E4"/>
    <w:rsid w:val="00CF0918"/>
    <w:rsid w:val="00CF269F"/>
    <w:rsid w:val="00CF27A4"/>
    <w:rsid w:val="00CF3920"/>
    <w:rsid w:val="00CF396F"/>
    <w:rsid w:val="00CF48F4"/>
    <w:rsid w:val="00CF5024"/>
    <w:rsid w:val="00CF67FE"/>
    <w:rsid w:val="00CF7309"/>
    <w:rsid w:val="00D00274"/>
    <w:rsid w:val="00D01139"/>
    <w:rsid w:val="00D02F3C"/>
    <w:rsid w:val="00D03EB2"/>
    <w:rsid w:val="00D0490B"/>
    <w:rsid w:val="00D07A02"/>
    <w:rsid w:val="00D10EC4"/>
    <w:rsid w:val="00D1265A"/>
    <w:rsid w:val="00D12A93"/>
    <w:rsid w:val="00D1306D"/>
    <w:rsid w:val="00D14111"/>
    <w:rsid w:val="00D1482B"/>
    <w:rsid w:val="00D158C4"/>
    <w:rsid w:val="00D165C4"/>
    <w:rsid w:val="00D21972"/>
    <w:rsid w:val="00D23140"/>
    <w:rsid w:val="00D31052"/>
    <w:rsid w:val="00D31201"/>
    <w:rsid w:val="00D32082"/>
    <w:rsid w:val="00D322CC"/>
    <w:rsid w:val="00D32696"/>
    <w:rsid w:val="00D335BC"/>
    <w:rsid w:val="00D35E55"/>
    <w:rsid w:val="00D35F5D"/>
    <w:rsid w:val="00D368BB"/>
    <w:rsid w:val="00D400A1"/>
    <w:rsid w:val="00D40A16"/>
    <w:rsid w:val="00D4120E"/>
    <w:rsid w:val="00D42CB8"/>
    <w:rsid w:val="00D44D45"/>
    <w:rsid w:val="00D45509"/>
    <w:rsid w:val="00D463D3"/>
    <w:rsid w:val="00D466EB"/>
    <w:rsid w:val="00D46DCB"/>
    <w:rsid w:val="00D47555"/>
    <w:rsid w:val="00D5100B"/>
    <w:rsid w:val="00D518B6"/>
    <w:rsid w:val="00D569F2"/>
    <w:rsid w:val="00D57EDF"/>
    <w:rsid w:val="00D601AA"/>
    <w:rsid w:val="00D60373"/>
    <w:rsid w:val="00D611C2"/>
    <w:rsid w:val="00D61C37"/>
    <w:rsid w:val="00D637D2"/>
    <w:rsid w:val="00D64B32"/>
    <w:rsid w:val="00D65AB3"/>
    <w:rsid w:val="00D664C5"/>
    <w:rsid w:val="00D71BF4"/>
    <w:rsid w:val="00D72319"/>
    <w:rsid w:val="00D7246C"/>
    <w:rsid w:val="00D72DE0"/>
    <w:rsid w:val="00D7366A"/>
    <w:rsid w:val="00D74225"/>
    <w:rsid w:val="00D751CF"/>
    <w:rsid w:val="00D763A0"/>
    <w:rsid w:val="00D765B5"/>
    <w:rsid w:val="00D77DCA"/>
    <w:rsid w:val="00D803DC"/>
    <w:rsid w:val="00D84259"/>
    <w:rsid w:val="00D90121"/>
    <w:rsid w:val="00D91354"/>
    <w:rsid w:val="00D915D3"/>
    <w:rsid w:val="00D9196C"/>
    <w:rsid w:val="00D9277D"/>
    <w:rsid w:val="00D92D50"/>
    <w:rsid w:val="00D934D7"/>
    <w:rsid w:val="00D9514D"/>
    <w:rsid w:val="00D96E8F"/>
    <w:rsid w:val="00DA076F"/>
    <w:rsid w:val="00DA21AD"/>
    <w:rsid w:val="00DA39A8"/>
    <w:rsid w:val="00DA5141"/>
    <w:rsid w:val="00DA6182"/>
    <w:rsid w:val="00DA6BCC"/>
    <w:rsid w:val="00DA7AC7"/>
    <w:rsid w:val="00DA7E79"/>
    <w:rsid w:val="00DA7FA1"/>
    <w:rsid w:val="00DB0349"/>
    <w:rsid w:val="00DB0EF1"/>
    <w:rsid w:val="00DB5895"/>
    <w:rsid w:val="00DC13DF"/>
    <w:rsid w:val="00DC1CFD"/>
    <w:rsid w:val="00DC3214"/>
    <w:rsid w:val="00DC434A"/>
    <w:rsid w:val="00DC78F1"/>
    <w:rsid w:val="00DC7DE2"/>
    <w:rsid w:val="00DD0793"/>
    <w:rsid w:val="00DD4BEF"/>
    <w:rsid w:val="00DD61D8"/>
    <w:rsid w:val="00DD7179"/>
    <w:rsid w:val="00DD7DE1"/>
    <w:rsid w:val="00DE0F85"/>
    <w:rsid w:val="00DE31B5"/>
    <w:rsid w:val="00DE7D31"/>
    <w:rsid w:val="00DF1260"/>
    <w:rsid w:val="00DF5158"/>
    <w:rsid w:val="00DF5A99"/>
    <w:rsid w:val="00DF639F"/>
    <w:rsid w:val="00DF6FC6"/>
    <w:rsid w:val="00E00F01"/>
    <w:rsid w:val="00E03434"/>
    <w:rsid w:val="00E0346E"/>
    <w:rsid w:val="00E04EF2"/>
    <w:rsid w:val="00E07CEE"/>
    <w:rsid w:val="00E13396"/>
    <w:rsid w:val="00E1360F"/>
    <w:rsid w:val="00E15B3B"/>
    <w:rsid w:val="00E15C89"/>
    <w:rsid w:val="00E1616B"/>
    <w:rsid w:val="00E167C4"/>
    <w:rsid w:val="00E1684D"/>
    <w:rsid w:val="00E20130"/>
    <w:rsid w:val="00E22459"/>
    <w:rsid w:val="00E24A79"/>
    <w:rsid w:val="00E2650A"/>
    <w:rsid w:val="00E27D1D"/>
    <w:rsid w:val="00E313FA"/>
    <w:rsid w:val="00E32B01"/>
    <w:rsid w:val="00E32C16"/>
    <w:rsid w:val="00E33BB5"/>
    <w:rsid w:val="00E3429F"/>
    <w:rsid w:val="00E35779"/>
    <w:rsid w:val="00E41B44"/>
    <w:rsid w:val="00E43AEA"/>
    <w:rsid w:val="00E43DE3"/>
    <w:rsid w:val="00E4425B"/>
    <w:rsid w:val="00E44CB7"/>
    <w:rsid w:val="00E44E27"/>
    <w:rsid w:val="00E50420"/>
    <w:rsid w:val="00E546DA"/>
    <w:rsid w:val="00E546F6"/>
    <w:rsid w:val="00E619BD"/>
    <w:rsid w:val="00E62F93"/>
    <w:rsid w:val="00E632C9"/>
    <w:rsid w:val="00E63429"/>
    <w:rsid w:val="00E6492C"/>
    <w:rsid w:val="00E64E6C"/>
    <w:rsid w:val="00E65C40"/>
    <w:rsid w:val="00E664B7"/>
    <w:rsid w:val="00E667F5"/>
    <w:rsid w:val="00E705CA"/>
    <w:rsid w:val="00E705E3"/>
    <w:rsid w:val="00E72467"/>
    <w:rsid w:val="00E72500"/>
    <w:rsid w:val="00E77767"/>
    <w:rsid w:val="00E826D5"/>
    <w:rsid w:val="00E8348D"/>
    <w:rsid w:val="00E85665"/>
    <w:rsid w:val="00E87137"/>
    <w:rsid w:val="00E87AF0"/>
    <w:rsid w:val="00E90F62"/>
    <w:rsid w:val="00E92D04"/>
    <w:rsid w:val="00E93768"/>
    <w:rsid w:val="00EA16C8"/>
    <w:rsid w:val="00EA25CC"/>
    <w:rsid w:val="00EA6926"/>
    <w:rsid w:val="00EA75F9"/>
    <w:rsid w:val="00EB1A28"/>
    <w:rsid w:val="00EB63E7"/>
    <w:rsid w:val="00EB678C"/>
    <w:rsid w:val="00EB683B"/>
    <w:rsid w:val="00EC0D25"/>
    <w:rsid w:val="00EC6D06"/>
    <w:rsid w:val="00EC7238"/>
    <w:rsid w:val="00EC7F50"/>
    <w:rsid w:val="00ED07A3"/>
    <w:rsid w:val="00ED237F"/>
    <w:rsid w:val="00ED25C9"/>
    <w:rsid w:val="00ED29F6"/>
    <w:rsid w:val="00ED3DFD"/>
    <w:rsid w:val="00ED6B62"/>
    <w:rsid w:val="00EE296E"/>
    <w:rsid w:val="00EE30C9"/>
    <w:rsid w:val="00EE58D8"/>
    <w:rsid w:val="00EE6B4C"/>
    <w:rsid w:val="00EE718A"/>
    <w:rsid w:val="00EE7517"/>
    <w:rsid w:val="00EF0182"/>
    <w:rsid w:val="00EF1847"/>
    <w:rsid w:val="00EF2361"/>
    <w:rsid w:val="00EF7D98"/>
    <w:rsid w:val="00F0009A"/>
    <w:rsid w:val="00F004DC"/>
    <w:rsid w:val="00F06F9D"/>
    <w:rsid w:val="00F0728F"/>
    <w:rsid w:val="00F07369"/>
    <w:rsid w:val="00F07559"/>
    <w:rsid w:val="00F13614"/>
    <w:rsid w:val="00F17A68"/>
    <w:rsid w:val="00F201AA"/>
    <w:rsid w:val="00F207DD"/>
    <w:rsid w:val="00F22644"/>
    <w:rsid w:val="00F24739"/>
    <w:rsid w:val="00F252A2"/>
    <w:rsid w:val="00F2538A"/>
    <w:rsid w:val="00F25621"/>
    <w:rsid w:val="00F25DB1"/>
    <w:rsid w:val="00F264A3"/>
    <w:rsid w:val="00F26DC2"/>
    <w:rsid w:val="00F26EE9"/>
    <w:rsid w:val="00F278BF"/>
    <w:rsid w:val="00F3429A"/>
    <w:rsid w:val="00F35246"/>
    <w:rsid w:val="00F356D4"/>
    <w:rsid w:val="00F37410"/>
    <w:rsid w:val="00F424A4"/>
    <w:rsid w:val="00F43668"/>
    <w:rsid w:val="00F4621A"/>
    <w:rsid w:val="00F477CE"/>
    <w:rsid w:val="00F478CA"/>
    <w:rsid w:val="00F50063"/>
    <w:rsid w:val="00F52680"/>
    <w:rsid w:val="00F53AF1"/>
    <w:rsid w:val="00F542C6"/>
    <w:rsid w:val="00F55372"/>
    <w:rsid w:val="00F56392"/>
    <w:rsid w:val="00F575D9"/>
    <w:rsid w:val="00F60909"/>
    <w:rsid w:val="00F651AC"/>
    <w:rsid w:val="00F651D6"/>
    <w:rsid w:val="00F71887"/>
    <w:rsid w:val="00F71BA6"/>
    <w:rsid w:val="00F7217A"/>
    <w:rsid w:val="00F7277D"/>
    <w:rsid w:val="00F76AAC"/>
    <w:rsid w:val="00F816A8"/>
    <w:rsid w:val="00F82461"/>
    <w:rsid w:val="00F83064"/>
    <w:rsid w:val="00F86D3A"/>
    <w:rsid w:val="00F90C6F"/>
    <w:rsid w:val="00F90F28"/>
    <w:rsid w:val="00FA1DC5"/>
    <w:rsid w:val="00FA2015"/>
    <w:rsid w:val="00FA4AA1"/>
    <w:rsid w:val="00FA7EB5"/>
    <w:rsid w:val="00FB0B1C"/>
    <w:rsid w:val="00FB3071"/>
    <w:rsid w:val="00FB6C14"/>
    <w:rsid w:val="00FB6C4F"/>
    <w:rsid w:val="00FB7D37"/>
    <w:rsid w:val="00FC3A8C"/>
    <w:rsid w:val="00FC7875"/>
    <w:rsid w:val="00FD035A"/>
    <w:rsid w:val="00FD09D2"/>
    <w:rsid w:val="00FD0BD1"/>
    <w:rsid w:val="00FD16C8"/>
    <w:rsid w:val="00FD2622"/>
    <w:rsid w:val="00FD2DA5"/>
    <w:rsid w:val="00FD4001"/>
    <w:rsid w:val="00FD5AEC"/>
    <w:rsid w:val="00FD7995"/>
    <w:rsid w:val="00FE0B79"/>
    <w:rsid w:val="00FE4258"/>
    <w:rsid w:val="00FE498F"/>
    <w:rsid w:val="00FE74F2"/>
    <w:rsid w:val="00FF0A2E"/>
    <w:rsid w:val="00FF3805"/>
    <w:rsid w:val="00FF3E7E"/>
    <w:rsid w:val="00FF7654"/>
    <w:rsid w:val="00FF79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CA5F66"/>
  <w15:chartTrackingRefBased/>
  <w15:docId w15:val="{46801C30-4E21-4804-9513-94F18686D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03F8"/>
    <w:pPr>
      <w:widowControl w:val="0"/>
      <w:snapToGrid w:val="0"/>
    </w:pPr>
    <w:rPr>
      <w:rFonts w:eastAsia="標楷體"/>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4E21E3"/>
    <w:pPr>
      <w:widowControl w:val="0"/>
      <w:snapToGri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iPriority w:val="99"/>
    <w:rsid w:val="004E21E3"/>
    <w:rPr>
      <w:rFonts w:cs="Times New Roman"/>
      <w:color w:val="0000FF"/>
      <w:u w:val="single"/>
    </w:rPr>
  </w:style>
  <w:style w:type="paragraph" w:styleId="a5">
    <w:name w:val="footer"/>
    <w:basedOn w:val="a"/>
    <w:link w:val="a6"/>
    <w:uiPriority w:val="99"/>
    <w:rsid w:val="00A52963"/>
    <w:pPr>
      <w:tabs>
        <w:tab w:val="center" w:pos="4153"/>
        <w:tab w:val="right" w:pos="8306"/>
      </w:tabs>
    </w:pPr>
    <w:rPr>
      <w:kern w:val="0"/>
      <w:sz w:val="20"/>
      <w:lang w:val="x-none" w:eastAsia="x-none"/>
    </w:rPr>
  </w:style>
  <w:style w:type="character" w:customStyle="1" w:styleId="a6">
    <w:name w:val="頁尾 字元"/>
    <w:link w:val="a5"/>
    <w:uiPriority w:val="99"/>
    <w:semiHidden/>
    <w:locked/>
    <w:rsid w:val="00287058"/>
    <w:rPr>
      <w:rFonts w:eastAsia="標楷體" w:cs="Times New Roman"/>
      <w:sz w:val="20"/>
    </w:rPr>
  </w:style>
  <w:style w:type="character" w:styleId="a7">
    <w:name w:val="page number"/>
    <w:uiPriority w:val="99"/>
    <w:rsid w:val="00A52963"/>
    <w:rPr>
      <w:rFonts w:cs="Times New Roman"/>
    </w:rPr>
  </w:style>
  <w:style w:type="paragraph" w:styleId="a8">
    <w:name w:val="header"/>
    <w:basedOn w:val="a"/>
    <w:link w:val="a9"/>
    <w:uiPriority w:val="99"/>
    <w:rsid w:val="00FC7875"/>
    <w:pPr>
      <w:tabs>
        <w:tab w:val="center" w:pos="4153"/>
        <w:tab w:val="right" w:pos="8306"/>
      </w:tabs>
    </w:pPr>
    <w:rPr>
      <w:sz w:val="20"/>
      <w:lang w:val="x-none" w:eastAsia="x-none"/>
    </w:rPr>
  </w:style>
  <w:style w:type="character" w:customStyle="1" w:styleId="a9">
    <w:name w:val="頁首 字元"/>
    <w:link w:val="a8"/>
    <w:uiPriority w:val="99"/>
    <w:locked/>
    <w:rsid w:val="00FC7875"/>
    <w:rPr>
      <w:rFonts w:eastAsia="標楷體" w:cs="Times New Roman"/>
      <w:kern w:val="2"/>
    </w:rPr>
  </w:style>
  <w:style w:type="paragraph" w:styleId="aa">
    <w:name w:val="Balloon Text"/>
    <w:basedOn w:val="a"/>
    <w:link w:val="ab"/>
    <w:uiPriority w:val="99"/>
    <w:rsid w:val="00536D2A"/>
    <w:rPr>
      <w:rFonts w:ascii="Cambria" w:eastAsia="新細明體" w:hAnsi="Cambria"/>
      <w:sz w:val="18"/>
      <w:lang w:val="x-none" w:eastAsia="x-none"/>
    </w:rPr>
  </w:style>
  <w:style w:type="character" w:customStyle="1" w:styleId="ab">
    <w:name w:val="註解方塊文字 字元"/>
    <w:link w:val="aa"/>
    <w:uiPriority w:val="99"/>
    <w:locked/>
    <w:rsid w:val="00536D2A"/>
    <w:rPr>
      <w:rFonts w:ascii="Cambria" w:eastAsia="新細明體" w:hAnsi="Cambria" w:cs="Times New Roman"/>
      <w:kern w:val="2"/>
      <w:sz w:val="18"/>
    </w:rPr>
  </w:style>
  <w:style w:type="character" w:customStyle="1" w:styleId="style41">
    <w:name w:val="style41"/>
    <w:uiPriority w:val="99"/>
    <w:rsid w:val="00D803DC"/>
    <w:rPr>
      <w:color w:val="666666"/>
      <w:sz w:val="18"/>
    </w:rPr>
  </w:style>
  <w:style w:type="paragraph" w:styleId="ac">
    <w:name w:val="List Paragraph"/>
    <w:basedOn w:val="a"/>
    <w:uiPriority w:val="34"/>
    <w:qFormat/>
    <w:rsid w:val="00D803DC"/>
    <w:pPr>
      <w:snapToGrid/>
      <w:ind w:leftChars="200" w:left="480"/>
    </w:pPr>
    <w:rPr>
      <w:rFonts w:ascii="Calibri" w:eastAsia="新細明體" w:hAnsi="Calibri"/>
      <w:szCs w:val="22"/>
    </w:rPr>
  </w:style>
  <w:style w:type="character" w:styleId="ad">
    <w:name w:val="FollowedHyperlink"/>
    <w:uiPriority w:val="99"/>
    <w:semiHidden/>
    <w:rsid w:val="00922EBC"/>
    <w:rPr>
      <w:rFonts w:cs="Times New Roman"/>
      <w:color w:val="800080"/>
      <w:u w:val="single"/>
    </w:rPr>
  </w:style>
  <w:style w:type="character" w:styleId="ae">
    <w:name w:val="annotation reference"/>
    <w:uiPriority w:val="99"/>
    <w:semiHidden/>
    <w:rsid w:val="00E04EF2"/>
    <w:rPr>
      <w:rFonts w:cs="Times New Roman"/>
      <w:sz w:val="18"/>
      <w:szCs w:val="18"/>
    </w:rPr>
  </w:style>
  <w:style w:type="paragraph" w:styleId="af">
    <w:name w:val="annotation text"/>
    <w:basedOn w:val="a"/>
    <w:link w:val="af0"/>
    <w:uiPriority w:val="99"/>
    <w:semiHidden/>
    <w:rsid w:val="00E04EF2"/>
    <w:rPr>
      <w:lang w:val="x-none" w:eastAsia="x-none"/>
    </w:rPr>
  </w:style>
  <w:style w:type="character" w:customStyle="1" w:styleId="af0">
    <w:name w:val="註解文字 字元"/>
    <w:link w:val="af"/>
    <w:uiPriority w:val="99"/>
    <w:semiHidden/>
    <w:locked/>
    <w:rsid w:val="00E04EF2"/>
    <w:rPr>
      <w:rFonts w:eastAsia="標楷體" w:cs="Times New Roman"/>
      <w:kern w:val="2"/>
      <w:sz w:val="24"/>
    </w:rPr>
  </w:style>
  <w:style w:type="paragraph" w:styleId="af1">
    <w:name w:val="annotation subject"/>
    <w:basedOn w:val="af"/>
    <w:next w:val="af"/>
    <w:link w:val="af2"/>
    <w:uiPriority w:val="99"/>
    <w:semiHidden/>
    <w:rsid w:val="00E04EF2"/>
    <w:rPr>
      <w:b/>
      <w:bCs/>
    </w:rPr>
  </w:style>
  <w:style w:type="character" w:customStyle="1" w:styleId="af2">
    <w:name w:val="註解主旨 字元"/>
    <w:link w:val="af1"/>
    <w:uiPriority w:val="99"/>
    <w:semiHidden/>
    <w:locked/>
    <w:rsid w:val="00E04EF2"/>
    <w:rPr>
      <w:rFonts w:eastAsia="標楷體" w:cs="Times New Roman"/>
      <w:b/>
      <w:bCs/>
      <w:kern w:val="2"/>
      <w:sz w:val="24"/>
    </w:rPr>
  </w:style>
  <w:style w:type="paragraph" w:styleId="af3">
    <w:name w:val="Revision"/>
    <w:hidden/>
    <w:uiPriority w:val="99"/>
    <w:semiHidden/>
    <w:rsid w:val="0051032A"/>
    <w:rPr>
      <w:rFonts w:eastAsia="標楷體"/>
      <w:kern w:val="2"/>
      <w:sz w:val="24"/>
    </w:rPr>
  </w:style>
  <w:style w:type="table" w:customStyle="1" w:styleId="1">
    <w:name w:val="表格格線1"/>
    <w:basedOn w:val="a1"/>
    <w:next w:val="a3"/>
    <w:uiPriority w:val="59"/>
    <w:rsid w:val="003D11BF"/>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表格格線2"/>
    <w:basedOn w:val="a1"/>
    <w:next w:val="a3"/>
    <w:uiPriority w:val="59"/>
    <w:rsid w:val="003D11BF"/>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39436">
      <w:marLeft w:val="0"/>
      <w:marRight w:val="0"/>
      <w:marTop w:val="0"/>
      <w:marBottom w:val="0"/>
      <w:divBdr>
        <w:top w:val="none" w:sz="0" w:space="0" w:color="auto"/>
        <w:left w:val="none" w:sz="0" w:space="0" w:color="auto"/>
        <w:bottom w:val="none" w:sz="0" w:space="0" w:color="auto"/>
        <w:right w:val="none" w:sz="0" w:space="0" w:color="auto"/>
      </w:divBdr>
    </w:div>
    <w:div w:id="105739437">
      <w:marLeft w:val="0"/>
      <w:marRight w:val="0"/>
      <w:marTop w:val="0"/>
      <w:marBottom w:val="0"/>
      <w:divBdr>
        <w:top w:val="none" w:sz="0" w:space="0" w:color="auto"/>
        <w:left w:val="none" w:sz="0" w:space="0" w:color="auto"/>
        <w:bottom w:val="none" w:sz="0" w:space="0" w:color="auto"/>
        <w:right w:val="none" w:sz="0" w:space="0" w:color="auto"/>
      </w:divBdr>
    </w:div>
    <w:div w:id="346365970">
      <w:bodyDiv w:val="1"/>
      <w:marLeft w:val="0"/>
      <w:marRight w:val="0"/>
      <w:marTop w:val="0"/>
      <w:marBottom w:val="0"/>
      <w:divBdr>
        <w:top w:val="none" w:sz="0" w:space="0" w:color="auto"/>
        <w:left w:val="none" w:sz="0" w:space="0" w:color="auto"/>
        <w:bottom w:val="none" w:sz="0" w:space="0" w:color="auto"/>
        <w:right w:val="none" w:sz="0" w:space="0" w:color="auto"/>
      </w:divBdr>
    </w:div>
    <w:div w:id="1256396858">
      <w:bodyDiv w:val="1"/>
      <w:marLeft w:val="0"/>
      <w:marRight w:val="0"/>
      <w:marTop w:val="0"/>
      <w:marBottom w:val="0"/>
      <w:divBdr>
        <w:top w:val="none" w:sz="0" w:space="0" w:color="auto"/>
        <w:left w:val="none" w:sz="0" w:space="0" w:color="auto"/>
        <w:bottom w:val="none" w:sz="0" w:space="0" w:color="auto"/>
        <w:right w:val="none" w:sz="0" w:space="0" w:color="auto"/>
      </w:divBdr>
    </w:div>
    <w:div w:id="1583949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9CEC6-63B4-4EB5-84D5-700F1DA4F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708</Words>
  <Characters>1048</Characters>
  <Application>Microsoft Office Word</Application>
  <DocSecurity>0</DocSecurity>
  <Lines>116</Lines>
  <Paragraphs>109</Paragraphs>
  <ScaleCrop>false</ScaleCrop>
  <Company>Toshiba</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均衡營養早餐創意設計競賽</dc:title>
  <dc:subject/>
  <dc:creator>user</dc:creator>
  <cp:keywords/>
  <cp:lastModifiedBy>蘇憶萍</cp:lastModifiedBy>
  <cp:revision>2</cp:revision>
  <cp:lastPrinted>2016-01-25T02:56:00Z</cp:lastPrinted>
  <dcterms:created xsi:type="dcterms:W3CDTF">2023-02-10T08:27:00Z</dcterms:created>
  <dcterms:modified xsi:type="dcterms:W3CDTF">2023-02-10T08:27:00Z</dcterms:modified>
</cp:coreProperties>
</file>